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96780F" w14:textId="22E95690" w:rsidR="00550DDC" w:rsidRPr="00B16508" w:rsidRDefault="000544AB" w:rsidP="606A6E3E">
      <w:pPr>
        <w:pStyle w:val="Heading1"/>
        <w:rPr>
          <w:sz w:val="48"/>
          <w:szCs w:val="48"/>
        </w:rPr>
      </w:pPr>
      <w:bookmarkStart w:id="0" w:name="_Hlk521590990"/>
      <w:bookmarkEnd w:id="0"/>
      <w:r w:rsidRPr="00B16508">
        <w:rPr>
          <w:sz w:val="48"/>
          <w:szCs w:val="48"/>
        </w:rPr>
        <w:t>Encuesta sobre la experiencia de</w:t>
      </w:r>
      <w:r w:rsidR="00305861" w:rsidRPr="00B16508">
        <w:rPr>
          <w:sz w:val="48"/>
          <w:szCs w:val="48"/>
        </w:rPr>
        <w:t> </w:t>
      </w:r>
      <w:r w:rsidRPr="00B16508">
        <w:rPr>
          <w:sz w:val="48"/>
          <w:szCs w:val="48"/>
        </w:rPr>
        <w:t>la</w:t>
      </w:r>
      <w:r w:rsidR="00305861" w:rsidRPr="00B16508">
        <w:rPr>
          <w:sz w:val="48"/>
          <w:szCs w:val="48"/>
        </w:rPr>
        <w:t> </w:t>
      </w:r>
      <w:r w:rsidRPr="00B16508">
        <w:rPr>
          <w:sz w:val="48"/>
          <w:szCs w:val="48"/>
        </w:rPr>
        <w:t xml:space="preserve">persona inscrita en un </w:t>
      </w:r>
      <w:r w:rsidRPr="00B16508">
        <w:br/>
      </w:r>
      <w:r w:rsidRPr="00B16508">
        <w:rPr>
          <w:sz w:val="48"/>
          <w:szCs w:val="48"/>
        </w:rPr>
        <w:t xml:space="preserve">Plan de salud autorizado </w:t>
      </w:r>
      <w:r w:rsidRPr="00B16508">
        <w:br/>
      </w:r>
      <w:r w:rsidRPr="00B16508">
        <w:rPr>
          <w:sz w:val="48"/>
          <w:szCs w:val="48"/>
        </w:rPr>
        <w:t>(</w:t>
      </w:r>
      <w:proofErr w:type="spellStart"/>
      <w:r w:rsidRPr="00B16508">
        <w:rPr>
          <w:sz w:val="48"/>
          <w:szCs w:val="48"/>
        </w:rPr>
        <w:t>Qualified</w:t>
      </w:r>
      <w:proofErr w:type="spellEnd"/>
      <w:r w:rsidRPr="00B16508">
        <w:rPr>
          <w:sz w:val="48"/>
          <w:szCs w:val="48"/>
        </w:rPr>
        <w:t xml:space="preserve"> </w:t>
      </w:r>
      <w:proofErr w:type="spellStart"/>
      <w:r w:rsidRPr="00B16508">
        <w:rPr>
          <w:sz w:val="48"/>
          <w:szCs w:val="48"/>
        </w:rPr>
        <w:t>Health</w:t>
      </w:r>
      <w:proofErr w:type="spellEnd"/>
      <w:r w:rsidRPr="00B16508">
        <w:rPr>
          <w:sz w:val="48"/>
          <w:szCs w:val="48"/>
        </w:rPr>
        <w:t xml:space="preserve"> Plan, QHP) - </w:t>
      </w:r>
      <w:r w:rsidR="00171C21" w:rsidRPr="00B16508">
        <w:rPr>
          <w:sz w:val="48"/>
          <w:szCs w:val="48"/>
        </w:rPr>
        <w:t>202</w:t>
      </w:r>
      <w:r w:rsidR="00F74C8A" w:rsidRPr="00B16508">
        <w:rPr>
          <w:sz w:val="48"/>
          <w:szCs w:val="48"/>
        </w:rPr>
        <w:t>6</w:t>
      </w:r>
    </w:p>
    <w:p w14:paraId="6888A380" w14:textId="77777777" w:rsidR="000544AB" w:rsidRPr="00B16508" w:rsidRDefault="00C27B65" w:rsidP="00312C51">
      <w:pPr>
        <w:pStyle w:val="SurveySubtitle"/>
      </w:pPr>
      <w:r w:rsidRPr="00B16508">
        <w:t>Español</w:t>
      </w:r>
    </w:p>
    <w:p w14:paraId="5CF54D59" w14:textId="77777777" w:rsidR="00664A43" w:rsidRPr="00B16508" w:rsidRDefault="00664A43" w:rsidP="00312C51">
      <w:pPr>
        <w:pStyle w:val="SurveySubtitle"/>
      </w:pPr>
    </w:p>
    <w:p w14:paraId="49A54618" w14:textId="77777777" w:rsidR="00CC4A0B" w:rsidRPr="00B16508" w:rsidRDefault="00CC4A0B" w:rsidP="003C5B8A">
      <w:pPr>
        <w:spacing w:after="360"/>
        <w:jc w:val="center"/>
        <w:rPr>
          <w:rFonts w:ascii="Arial" w:hAnsi="Arial" w:cs="Arial"/>
          <w:sz w:val="40"/>
          <w:szCs w:val="40"/>
        </w:rPr>
        <w:sectPr w:rsidR="00CC4A0B" w:rsidRPr="00B16508" w:rsidSect="00EA79A4">
          <w:footerReference w:type="default" r:id="rId11"/>
          <w:type w:val="continuous"/>
          <w:pgSz w:w="12240" w:h="15840" w:code="1"/>
          <w:pgMar w:top="1440" w:right="1080" w:bottom="1440" w:left="1080" w:header="720" w:footer="576" w:gutter="0"/>
          <w:pgNumType w:fmt="upperLetter" w:start="3"/>
          <w:cols w:sep="1" w:space="720"/>
          <w:vAlign w:val="center"/>
          <w:titlePg/>
          <w:docGrid w:linePitch="326"/>
        </w:sectPr>
      </w:pPr>
    </w:p>
    <w:p w14:paraId="647EDCBC" w14:textId="6F395A45" w:rsidR="00970027" w:rsidRPr="00B16508" w:rsidRDefault="00FC1D63" w:rsidP="00312C51">
      <w:pPr>
        <w:pStyle w:val="SurveyInsideTitle"/>
      </w:pPr>
      <w:r w:rsidRPr="00B16508">
        <w:lastRenderedPageBreak/>
        <w:t>Encuesta sobre la experiencia de</w:t>
      </w:r>
      <w:r w:rsidR="00305861" w:rsidRPr="00B16508">
        <w:t> </w:t>
      </w:r>
      <w:r w:rsidRPr="00B16508">
        <w:t>la</w:t>
      </w:r>
      <w:r w:rsidR="00305861" w:rsidRPr="00B16508">
        <w:t> </w:t>
      </w:r>
      <w:r w:rsidRPr="00B16508">
        <w:t xml:space="preserve">persona inscrita en un  </w:t>
      </w:r>
      <w:r w:rsidRPr="00B16508">
        <w:br/>
        <w:t>Plan de salud autorizado (</w:t>
      </w:r>
      <w:proofErr w:type="spellStart"/>
      <w:r w:rsidRPr="00B16508">
        <w:t>Qualified</w:t>
      </w:r>
      <w:proofErr w:type="spellEnd"/>
      <w:r w:rsidR="00305861" w:rsidRPr="00B16508">
        <w:t> </w:t>
      </w:r>
      <w:proofErr w:type="spellStart"/>
      <w:r w:rsidRPr="00B16508">
        <w:t>Health</w:t>
      </w:r>
      <w:proofErr w:type="spellEnd"/>
      <w:r w:rsidRPr="00B16508">
        <w:t xml:space="preserve"> Plan, QHP) - 20</w:t>
      </w:r>
      <w:r w:rsidR="00E56C45" w:rsidRPr="00B16508">
        <w:t>2</w:t>
      </w:r>
      <w:r w:rsidR="00F74C8A" w:rsidRPr="00B16508">
        <w:t>6</w:t>
      </w:r>
    </w:p>
    <w:p w14:paraId="71E70637" w14:textId="77777777" w:rsidR="002F70C5" w:rsidRPr="00B16508" w:rsidRDefault="002F70C5" w:rsidP="0022247C">
      <w:pPr>
        <w:pStyle w:val="Heading2"/>
      </w:pPr>
      <w:r w:rsidRPr="00B16508">
        <w:t>Introducción</w:t>
      </w:r>
    </w:p>
    <w:p w14:paraId="46E657BA" w14:textId="70C7DD03" w:rsidR="002F70C5" w:rsidRPr="00B16508" w:rsidRDefault="00986A4D" w:rsidP="00204897">
      <w:pPr>
        <w:pStyle w:val="SurveyBodyText"/>
      </w:pPr>
      <w:r w:rsidRPr="00B16508">
        <w:t xml:space="preserve">Le pedimos que complete esta encuesta acerca de su experiencia con </w:t>
      </w:r>
      <w:r w:rsidR="00D1734F" w:rsidRPr="00B16508">
        <w:t>[QHP ISSUER NAME]</w:t>
      </w:r>
      <w:r w:rsidRPr="00B16508">
        <w:t>. Por favor, responda las preguntas de la encuesta de acuerdo con la experiencia que tuvo con el plan de salud de julio a diciembre de 20</w:t>
      </w:r>
      <w:r w:rsidR="00F671AE" w:rsidRPr="00B16508">
        <w:t>2</w:t>
      </w:r>
      <w:r w:rsidR="00F74C8A" w:rsidRPr="00B16508">
        <w:t>5</w:t>
      </w:r>
      <w:r w:rsidRPr="00B16508">
        <w:t>.</w:t>
      </w:r>
    </w:p>
    <w:p w14:paraId="0DC05C35" w14:textId="3E398877" w:rsidR="002F70C5" w:rsidRPr="00B16508" w:rsidRDefault="002F70C5" w:rsidP="00204897">
      <w:pPr>
        <w:pStyle w:val="SurveyBodyTextIndented"/>
      </w:pPr>
      <w:r w:rsidRPr="00B16508">
        <w:rPr>
          <w:b/>
        </w:rPr>
        <w:t>Su privacidad está protegida.</w:t>
      </w:r>
      <w:r w:rsidRPr="00B16508">
        <w:t xml:space="preserve"> Todo aquello que usted tenga que decir es privado y se utilizará solamente para est</w:t>
      </w:r>
      <w:r w:rsidR="00FA2D93" w:rsidRPr="00B16508">
        <w:t>a</w:t>
      </w:r>
      <w:r w:rsidRPr="00B16508">
        <w:t xml:space="preserve"> e</w:t>
      </w:r>
      <w:r w:rsidR="00FA2D93" w:rsidRPr="00B16508">
        <w:t>ncuesta</w:t>
      </w:r>
      <w:r w:rsidRPr="00B16508">
        <w:t>. Sus respuestas serán parte de un conjunto de información. No</w:t>
      </w:r>
      <w:r w:rsidR="00FB78B8" w:rsidRPr="00B16508">
        <w:t> </w:t>
      </w:r>
      <w:r w:rsidRPr="00B16508">
        <w:t>compartiremos su nombre ni sus respuestas con nadie, a excepción de que lo exija la ley.</w:t>
      </w:r>
    </w:p>
    <w:p w14:paraId="279E045E" w14:textId="77777777" w:rsidR="002F70C5" w:rsidRPr="00B16508" w:rsidRDefault="002F70C5" w:rsidP="00204897">
      <w:pPr>
        <w:pStyle w:val="SurveyBodyTextIndented"/>
      </w:pPr>
      <w:r w:rsidRPr="00B16508">
        <w:rPr>
          <w:b/>
        </w:rPr>
        <w:t>Su participación es voluntaria.</w:t>
      </w:r>
      <w:r w:rsidRPr="00B16508">
        <w:t xml:space="preserve"> Usted no tiene que responder aquellas preguntas que no desee responder. Si decide no responder, los beneficios que usted recibe no se verán afectados.</w:t>
      </w:r>
    </w:p>
    <w:p w14:paraId="741A5CF1" w14:textId="77777777" w:rsidR="002F70C5" w:rsidRPr="00B16508" w:rsidRDefault="002F70C5" w:rsidP="00204897">
      <w:pPr>
        <w:pStyle w:val="SurveyBodyTextIndented"/>
      </w:pPr>
      <w:r w:rsidRPr="00B16508">
        <w:rPr>
          <w:b/>
        </w:rPr>
        <w:t>Qué debe hacer cuando haya finalizado.</w:t>
      </w:r>
      <w:r w:rsidRPr="00B16508">
        <w:t xml:space="preserve"> Una vez que haya finalizado la encuesta, colóquela en el sobre proporcionado, séllelo y envíelo de vuelta a [VENDOR ADDRESS].</w:t>
      </w:r>
    </w:p>
    <w:p w14:paraId="326C7EBD" w14:textId="7FE02598" w:rsidR="002F70C5" w:rsidRPr="00B16508" w:rsidRDefault="002F70C5" w:rsidP="00204897">
      <w:pPr>
        <w:pStyle w:val="SurveyBodyTextIndented"/>
      </w:pPr>
      <w:r w:rsidRPr="00B16508">
        <w:rPr>
          <w:b/>
        </w:rPr>
        <w:t>Qué debe hacer si tiene preguntas.</w:t>
      </w:r>
      <w:r w:rsidRPr="00B16508">
        <w:t xml:space="preserve"> </w:t>
      </w:r>
      <w:r w:rsidR="00D1734F" w:rsidRPr="00B16508">
        <w:t>[QHP ISSUER NAME]</w:t>
      </w:r>
      <w:r w:rsidRPr="00B16508">
        <w:t xml:space="preserve"> ha contratado a </w:t>
      </w:r>
      <w:r w:rsidR="00D1734F" w:rsidRPr="00B16508">
        <w:t>[VENDOR NAME]</w:t>
      </w:r>
      <w:r w:rsidRPr="00B16508">
        <w:t xml:space="preserve"> para que realice est</w:t>
      </w:r>
      <w:r w:rsidR="00FA2D93" w:rsidRPr="00B16508">
        <w:t>a</w:t>
      </w:r>
      <w:r w:rsidRPr="00B16508">
        <w:t xml:space="preserve"> e</w:t>
      </w:r>
      <w:r w:rsidR="00FA2D93" w:rsidRPr="00B16508">
        <w:t>ncuesta</w:t>
      </w:r>
      <w:r w:rsidRPr="00B16508">
        <w:t xml:space="preserve">. Si tiene alguna pregunta acerca de la encuesta, llame a </w:t>
      </w:r>
      <w:r w:rsidR="00D1734F" w:rsidRPr="00B16508">
        <w:rPr>
          <w:color w:val="000000"/>
        </w:rPr>
        <w:t>[VENDOR NAME]</w:t>
      </w:r>
      <w:r w:rsidRPr="00B16508">
        <w:rPr>
          <w:color w:val="000000"/>
        </w:rPr>
        <w:t xml:space="preserve"> al número sin costo (XXX) [XXX-XXXX]</w:t>
      </w:r>
      <w:r w:rsidRPr="00B16508">
        <w:t>, de</w:t>
      </w:r>
      <w:r w:rsidRPr="00B16508">
        <w:rPr>
          <w:color w:val="000000"/>
        </w:rPr>
        <w:t xml:space="preserve"> [</w:t>
      </w:r>
      <w:proofErr w:type="gramStart"/>
      <w:r w:rsidRPr="00B16508">
        <w:rPr>
          <w:color w:val="000000"/>
        </w:rPr>
        <w:t>XX:XX</w:t>
      </w:r>
      <w:proofErr w:type="gramEnd"/>
      <w:r w:rsidRPr="00B16508">
        <w:rPr>
          <w:color w:val="000000"/>
        </w:rPr>
        <w:t>] a.m. a [</w:t>
      </w:r>
      <w:proofErr w:type="gramStart"/>
      <w:r w:rsidRPr="00B16508">
        <w:rPr>
          <w:color w:val="000000"/>
        </w:rPr>
        <w:t>XX:XX</w:t>
      </w:r>
      <w:proofErr w:type="gramEnd"/>
      <w:r w:rsidRPr="00B16508">
        <w:rPr>
          <w:color w:val="000000"/>
        </w:rPr>
        <w:t xml:space="preserve">] p.m. </w:t>
      </w:r>
      <w:r w:rsidR="00D1734F" w:rsidRPr="00B16508">
        <w:rPr>
          <w:color w:val="000000"/>
        </w:rPr>
        <w:t>[VENDOR LOCAL TIME]</w:t>
      </w:r>
      <w:r w:rsidRPr="00B16508">
        <w:rPr>
          <w:color w:val="000000"/>
        </w:rPr>
        <w:t xml:space="preserve">, de lunes a viernes (excepto los días festivos federales), o envíe un correo electrónico a </w:t>
      </w:r>
      <w:r w:rsidR="00D1734F" w:rsidRPr="00B16508">
        <w:rPr>
          <w:color w:val="000000"/>
        </w:rPr>
        <w:t>[VENDOR EMAIL]</w:t>
      </w:r>
      <w:r w:rsidRPr="00B16508">
        <w:rPr>
          <w:color w:val="000000"/>
        </w:rPr>
        <w:t>.</w:t>
      </w:r>
    </w:p>
    <w:p w14:paraId="0746F5CD" w14:textId="77777777" w:rsidR="002F70C5" w:rsidRPr="00B16508" w:rsidRDefault="002F70C5" w:rsidP="00204897">
      <w:pPr>
        <w:pStyle w:val="Heading2"/>
      </w:pPr>
      <w:r w:rsidRPr="00B16508">
        <w:t>Instrucciones para la encuesta</w:t>
      </w:r>
    </w:p>
    <w:p w14:paraId="4850647B" w14:textId="77777777" w:rsidR="002F70C5" w:rsidRPr="00B16508" w:rsidRDefault="002F70C5" w:rsidP="00204897">
      <w:pPr>
        <w:pStyle w:val="SurveyBodyTextIndented"/>
      </w:pPr>
      <w:r w:rsidRPr="00B16508">
        <w:t>Responda cada pregunta marcando el casillero de la izquierda de la respuesta elegida.</w:t>
      </w:r>
    </w:p>
    <w:p w14:paraId="4F2BA690" w14:textId="77777777" w:rsidR="002F70C5" w:rsidRPr="00B16508" w:rsidRDefault="002F70C5" w:rsidP="00204897">
      <w:pPr>
        <w:pStyle w:val="SurveyBodyTextIndented"/>
      </w:pPr>
      <w:r w:rsidRPr="00B16508">
        <w:t>Se le pedirá en algunos casos que saltee ciertas preguntas de esta encuesta. Cuando esto suceda, verá una flecha con una nota que le indica cuál es la siguiente pregunta que debe responder, por ejemplo:</w:t>
      </w:r>
    </w:p>
    <w:p w14:paraId="58A1C105" w14:textId="77777777" w:rsidR="002F70C5" w:rsidRPr="00B16508" w:rsidRDefault="00D21613" w:rsidP="00D21613">
      <w:pPr>
        <w:pStyle w:val="StyleA0-Survey0DigitRespOptBoxLeft047"/>
      </w:pPr>
      <w:r w:rsidRPr="00B16508">
        <w:rPr>
          <w:noProof/>
          <w:position w:val="-4"/>
          <w:lang w:eastAsia="zh-TW" w:bidi="th-TH"/>
        </w:rPr>
        <w:drawing>
          <wp:inline distT="0" distB="0" distL="0" distR="0" wp14:anchorId="6836115C" wp14:editId="7D44D74D">
            <wp:extent cx="161925" cy="161925"/>
            <wp:effectExtent l="0" t="0" r="9525" b="9525"/>
            <wp:docPr id="50" name="Picture 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í</w:t>
      </w:r>
    </w:p>
    <w:p w14:paraId="5076CD6F" w14:textId="307DB304" w:rsidR="00B04A8A" w:rsidRPr="00B16508" w:rsidRDefault="005E5D95" w:rsidP="00D21613">
      <w:pPr>
        <w:pStyle w:val="StyleA0-Survey0DigitRespOptBoxLeft047"/>
        <w:rPr>
          <w:bCs/>
        </w:rPr>
      </w:pPr>
      <w:bookmarkStart w:id="1" w:name="OLE_LINK3"/>
      <w:bookmarkStart w:id="2" w:name="OLE_LINK4"/>
      <w:r w:rsidRPr="00B16508">
        <w:rPr>
          <w:noProof/>
          <w:position w:val="-4"/>
          <w:lang w:eastAsia="zh-TW" w:bidi="th-TH"/>
        </w:rPr>
        <w:drawing>
          <wp:inline distT="0" distB="0" distL="0" distR="0" wp14:anchorId="6C1F7E17" wp14:editId="0F351DD0">
            <wp:extent cx="163068" cy="163068"/>
            <wp:effectExtent l="0" t="0" r="8890" b="8890"/>
            <wp:docPr id="31" name="Picture 31" descr="Marked 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MarkedCheckbox.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3068" cy="163068"/>
                    </a:xfrm>
                    <a:prstGeom prst="rect">
                      <a:avLst/>
                    </a:prstGeom>
                  </pic:spPr>
                </pic:pic>
              </a:graphicData>
            </a:graphic>
          </wp:inline>
        </w:drawing>
      </w:r>
      <w:r w:rsidRPr="00B16508">
        <w:tab/>
        <w:t xml:space="preserve">No </w:t>
      </w:r>
      <w:r w:rsidRPr="00B16508">
        <w:rPr>
          <w:bCs/>
          <w:noProof/>
          <w:szCs w:val="24"/>
          <w:lang w:eastAsia="zh-TW" w:bidi="th-TH"/>
        </w:rPr>
        <w:drawing>
          <wp:inline distT="0" distB="0" distL="0" distR="0" wp14:anchorId="0C7817F9" wp14:editId="656E9B09">
            <wp:extent cx="262128" cy="106680"/>
            <wp:effectExtent l="0" t="0" r="5080" b="7620"/>
            <wp:docPr id="29" name="Picture 29"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00B16508">
        <w:rPr>
          <w:b/>
          <w:bCs/>
        </w:rPr>
        <w:t xml:space="preserve"> Si respondió </w:t>
      </w:r>
      <w:r w:rsidR="000B7230" w:rsidRPr="00B16508">
        <w:rPr>
          <w:b/>
          <w:bCs/>
        </w:rPr>
        <w:t>“</w:t>
      </w:r>
      <w:r w:rsidRPr="00B16508">
        <w:rPr>
          <w:b/>
          <w:bCs/>
        </w:rPr>
        <w:t>No</w:t>
      </w:r>
      <w:r w:rsidR="000B7230" w:rsidRPr="00B16508">
        <w:rPr>
          <w:b/>
          <w:bCs/>
        </w:rPr>
        <w:t>”</w:t>
      </w:r>
      <w:r w:rsidRPr="00B16508">
        <w:rPr>
          <w:b/>
          <w:bCs/>
        </w:rPr>
        <w:t>, continúe con la pregunta n.º 1</w:t>
      </w:r>
      <w:bookmarkEnd w:id="1"/>
      <w:bookmarkEnd w:id="2"/>
      <w:r w:rsidRPr="00B16508">
        <w:rPr>
          <w:b/>
          <w:bCs/>
        </w:rPr>
        <w:t xml:space="preserve"> </w:t>
      </w:r>
    </w:p>
    <w:p w14:paraId="78B3F563" w14:textId="2EA651D9" w:rsidR="00FC1B32" w:rsidRPr="00B16508" w:rsidRDefault="00FC1B32" w:rsidP="00DA585E">
      <w:pPr>
        <w:pStyle w:val="Note"/>
        <w:spacing w:before="600"/>
      </w:pPr>
      <w:r w:rsidRPr="00B16508">
        <w:t xml:space="preserve">Según la Ley de Simplificación de Trámites Administrativos de 1995, ninguna persona está obligada a responder a una recopilación de información a menos que esta tenga un número de control válido de la Oficina de Gestión y Presupuesto (Office of Management and Budget, OMB). El número de control válido de la Oficina de Gestión y Presupuesto es el </w:t>
      </w:r>
      <w:r w:rsidR="00FB78B8" w:rsidRPr="00B16508">
        <w:br/>
      </w:r>
      <w:r w:rsidRPr="00B16508">
        <w:t>0938-1221. Este número de control es válido hasta</w:t>
      </w:r>
      <w:r w:rsidR="00B40B7A" w:rsidRPr="00B16508">
        <w:t xml:space="preserve"> </w:t>
      </w:r>
      <w:r w:rsidR="00CA47D3" w:rsidRPr="00B16508">
        <w:t xml:space="preserve">el </w:t>
      </w:r>
      <w:r w:rsidR="00625B6F" w:rsidRPr="00B16508">
        <w:t>30 de septiembre de 2026</w:t>
      </w:r>
      <w:r w:rsidRPr="00B16508">
        <w:t xml:space="preserve">. El tiempo requerido para completar esta recolección de información se estima en un promedio de </w:t>
      </w:r>
      <w:r w:rsidR="003907A7" w:rsidRPr="00B16508">
        <w:t>10</w:t>
      </w:r>
      <w:r w:rsidRPr="00B16508">
        <w:t xml:space="preserve"> minutos por respuesta, incluso el tiempo necesario para leer las instrucciones, buscar los recursos de datos existentes, reunir la información necesaria y revisar la recopilación de información. Si tiene comentarios relacionados con la exactitud de las estimaciones del tiempo o sugerencias para mejorar este formulario, escriba a:</w:t>
      </w:r>
      <w:r w:rsidRPr="006C0055">
        <w:rPr>
          <w:lang w:val="en-US"/>
        </w:rPr>
        <w:t xml:space="preserve"> CMS, 7500 Security Boulevard, Attn: PRA Reports Clearance Officer, Mail Stop C4-26-05, Baltimore, Maryland 21244-1850</w:t>
      </w:r>
      <w:r w:rsidRPr="00B16508">
        <w:t>.</w:t>
      </w:r>
    </w:p>
    <w:p w14:paraId="2AD9BD8B" w14:textId="77777777" w:rsidR="00B04A8A" w:rsidRPr="00B16508" w:rsidRDefault="00B04A8A" w:rsidP="002F4B81">
      <w:pPr>
        <w:widowControl w:val="0"/>
        <w:tabs>
          <w:tab w:val="left" w:pos="1296"/>
        </w:tabs>
        <w:spacing w:before="40" w:after="40"/>
        <w:rPr>
          <w:b/>
          <w:bCs/>
        </w:rPr>
        <w:sectPr w:rsidR="00B04A8A" w:rsidRPr="00B16508" w:rsidSect="00DA585E">
          <w:headerReference w:type="first" r:id="rId15"/>
          <w:footerReference w:type="first" r:id="rId16"/>
          <w:pgSz w:w="12240" w:h="15840" w:code="1"/>
          <w:pgMar w:top="1440" w:right="1080" w:bottom="360" w:left="1080" w:header="720" w:footer="360" w:gutter="0"/>
          <w:pgNumType w:start="1"/>
          <w:cols w:sep="1" w:space="720"/>
          <w:titlePg/>
          <w:docGrid w:linePitch="326"/>
        </w:sectPr>
      </w:pPr>
    </w:p>
    <w:p w14:paraId="5EC8564B" w14:textId="77777777" w:rsidR="0007315A" w:rsidRPr="00B16508" w:rsidRDefault="0007315A" w:rsidP="00C9676C">
      <w:pPr>
        <w:pStyle w:val="A3-SurveyResponseLine"/>
        <w:spacing w:before="0" w:after="0" w:line="480" w:lineRule="auto"/>
        <w:rPr>
          <w:i/>
          <w:iCs/>
          <w:szCs w:val="24"/>
        </w:rPr>
        <w:sectPr w:rsidR="0007315A" w:rsidRPr="00B16508" w:rsidSect="009258FC">
          <w:headerReference w:type="even" r:id="rId17"/>
          <w:headerReference w:type="default" r:id="rId18"/>
          <w:type w:val="continuous"/>
          <w:pgSz w:w="12240" w:h="15840" w:code="1"/>
          <w:pgMar w:top="1440" w:right="1080" w:bottom="1440" w:left="1080" w:header="720" w:footer="576" w:gutter="0"/>
          <w:pgNumType w:start="2"/>
          <w:cols w:sep="1" w:space="720"/>
        </w:sectPr>
      </w:pPr>
    </w:p>
    <w:p w14:paraId="07632621" w14:textId="2AF0ADD2" w:rsidR="00E56C45" w:rsidRPr="00B16508" w:rsidRDefault="00E56C45" w:rsidP="00E56C45">
      <w:pPr>
        <w:pStyle w:val="Q1-Survey-Question"/>
        <w:spacing w:before="0"/>
      </w:pPr>
      <w:r w:rsidRPr="00B16508">
        <w:lastRenderedPageBreak/>
        <w:t xml:space="preserve">Nuestros registros </w:t>
      </w:r>
      <w:r w:rsidR="00CD645C" w:rsidRPr="00B16508">
        <w:t>muestran que ahora está en el plan de salud mencionado en la página delantera</w:t>
      </w:r>
      <w:r w:rsidRPr="00B16508">
        <w:t>. ¿Es correcto?</w:t>
      </w:r>
    </w:p>
    <w:p w14:paraId="01BA7E2F" w14:textId="6CC7F619" w:rsidR="00E56C45" w:rsidRPr="00B16508" w:rsidRDefault="00E56C45" w:rsidP="00E56C45">
      <w:pPr>
        <w:pStyle w:val="A1-Survey1DigitRespOptBox"/>
      </w:pPr>
      <w:r w:rsidRPr="00B16508">
        <w:tab/>
      </w:r>
      <w:r w:rsidRPr="00B16508">
        <w:rPr>
          <w:vertAlign w:val="superscript"/>
        </w:rPr>
        <w:t xml:space="preserve">1 </w:t>
      </w:r>
      <w:r w:rsidRPr="00B16508">
        <w:rPr>
          <w:noProof/>
          <w:position w:val="-4"/>
          <w:lang w:eastAsia="zh-TW" w:bidi="th-TH"/>
        </w:rPr>
        <w:drawing>
          <wp:inline distT="0" distB="0" distL="0" distR="0" wp14:anchorId="6E0852FC" wp14:editId="50648821">
            <wp:extent cx="161925" cy="161925"/>
            <wp:effectExtent l="0" t="0" r="9525" b="9525"/>
            <wp:docPr id="48" name="Picture 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 xml:space="preserve">Sí </w:t>
      </w:r>
      <w:r w:rsidRPr="00B16508">
        <w:rPr>
          <w:bCs/>
          <w:noProof/>
          <w:lang w:eastAsia="zh-TW" w:bidi="th-TH"/>
        </w:rPr>
        <w:drawing>
          <wp:inline distT="0" distB="0" distL="0" distR="0" wp14:anchorId="3BC73A1F" wp14:editId="61AA82F3">
            <wp:extent cx="262128" cy="106680"/>
            <wp:effectExtent l="0" t="0" r="5080" b="7620"/>
            <wp:docPr id="1" name="Picture 1"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00B16508">
        <w:t> </w:t>
      </w:r>
      <w:r w:rsidRPr="00B16508">
        <w:rPr>
          <w:b/>
          <w:bCs/>
        </w:rPr>
        <w:t xml:space="preserve">Si respondió </w:t>
      </w:r>
      <w:r w:rsidR="000B7230" w:rsidRPr="00B16508">
        <w:rPr>
          <w:b/>
          <w:bCs/>
        </w:rPr>
        <w:t>“</w:t>
      </w:r>
      <w:r w:rsidRPr="00B16508">
        <w:rPr>
          <w:b/>
          <w:bCs/>
        </w:rPr>
        <w:t>Sí</w:t>
      </w:r>
      <w:r w:rsidR="000B7230" w:rsidRPr="00B16508">
        <w:rPr>
          <w:b/>
          <w:bCs/>
        </w:rPr>
        <w:t>”</w:t>
      </w:r>
      <w:r w:rsidRPr="00B16508">
        <w:rPr>
          <w:b/>
          <w:bCs/>
        </w:rPr>
        <w:t xml:space="preserve">, continúe con la pregunta n.º </w:t>
      </w:r>
      <w:r w:rsidR="006F68D4" w:rsidRPr="00B16508">
        <w:rPr>
          <w:b/>
          <w:bCs/>
        </w:rPr>
        <w:fldChar w:fldCharType="begin"/>
      </w:r>
      <w:r w:rsidR="006F68D4" w:rsidRPr="00B16508">
        <w:rPr>
          <w:b/>
          <w:bCs/>
        </w:rPr>
        <w:instrText xml:space="preserve"> REF _Ref134791501 \r \h </w:instrText>
      </w:r>
      <w:r w:rsidR="006F68D4" w:rsidRPr="00B16508">
        <w:rPr>
          <w:b/>
          <w:bCs/>
        </w:rPr>
      </w:r>
      <w:r w:rsidR="006F68D4" w:rsidRPr="00B16508">
        <w:rPr>
          <w:b/>
          <w:bCs/>
        </w:rPr>
        <w:fldChar w:fldCharType="separate"/>
      </w:r>
      <w:r w:rsidR="006F68D4" w:rsidRPr="00B16508">
        <w:rPr>
          <w:b/>
          <w:bCs/>
        </w:rPr>
        <w:t>3</w:t>
      </w:r>
      <w:r w:rsidR="006F68D4" w:rsidRPr="00B16508">
        <w:rPr>
          <w:b/>
          <w:bCs/>
        </w:rPr>
        <w:fldChar w:fldCharType="end"/>
      </w:r>
    </w:p>
    <w:p w14:paraId="6A879266" w14:textId="77777777" w:rsidR="00E56C45" w:rsidRPr="00B16508" w:rsidRDefault="00E56C45" w:rsidP="00E56C45">
      <w:pPr>
        <w:pStyle w:val="A1-Survey1DigitRespOptBox"/>
      </w:pPr>
      <w:r w:rsidRPr="00B16508">
        <w:tab/>
      </w:r>
      <w:r w:rsidRPr="00B16508">
        <w:rPr>
          <w:vertAlign w:val="superscript"/>
        </w:rPr>
        <w:t xml:space="preserve">2 </w:t>
      </w:r>
      <w:r w:rsidRPr="00B16508">
        <w:rPr>
          <w:noProof/>
          <w:position w:val="-4"/>
          <w:lang w:eastAsia="zh-TW" w:bidi="th-TH"/>
        </w:rPr>
        <w:drawing>
          <wp:inline distT="0" distB="0" distL="0" distR="0" wp14:anchorId="54C68124" wp14:editId="5E552FC6">
            <wp:extent cx="161925" cy="161925"/>
            <wp:effectExtent l="0" t="0" r="9525" b="9525"/>
            <wp:docPr id="49" name="Picture 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o</w:t>
      </w:r>
    </w:p>
    <w:p w14:paraId="5B202868" w14:textId="65A06235" w:rsidR="00E56C45" w:rsidRPr="00B16508" w:rsidRDefault="00E56C45" w:rsidP="00E56C45">
      <w:pPr>
        <w:pStyle w:val="Q1-Survey-Question"/>
      </w:pPr>
      <w:r w:rsidRPr="00B16508">
        <w:t xml:space="preserve">¿Cuál es el nombre de su plan de salud? </w:t>
      </w:r>
    </w:p>
    <w:p w14:paraId="7BBAF1EC" w14:textId="2F07A04F" w:rsidR="00E56C45" w:rsidRPr="00B16508" w:rsidRDefault="00E56C45" w:rsidP="00FF4E31">
      <w:pPr>
        <w:pStyle w:val="A3-SurveyResponseLine"/>
        <w:tabs>
          <w:tab w:val="clear" w:pos="4680"/>
          <w:tab w:val="right" w:leader="underscore" w:pos="9360"/>
        </w:tabs>
        <w:spacing w:after="0"/>
        <w:rPr>
          <w:i/>
        </w:rPr>
      </w:pPr>
      <w:r w:rsidRPr="00B16508">
        <w:rPr>
          <w:i/>
        </w:rPr>
        <w:t>Escriba en letra de imprenta: </w:t>
      </w:r>
    </w:p>
    <w:p w14:paraId="4393E3D5" w14:textId="77777777" w:rsidR="00F27B06" w:rsidRPr="00B16508" w:rsidRDefault="00F27B06" w:rsidP="00B02F5A">
      <w:pPr>
        <w:pBdr>
          <w:bottom w:val="single" w:sz="12" w:space="1" w:color="808080" w:themeColor="background1" w:themeShade="80"/>
          <w:between w:val="single" w:sz="12" w:space="1" w:color="808080" w:themeColor="background1" w:themeShade="80"/>
        </w:pBdr>
        <w:ind w:right="630"/>
      </w:pPr>
    </w:p>
    <w:p w14:paraId="0834D351" w14:textId="77777777" w:rsidR="00B02F5A" w:rsidRPr="00B16508" w:rsidRDefault="00B02F5A" w:rsidP="00B02F5A">
      <w:pPr>
        <w:pBdr>
          <w:bottom w:val="single" w:sz="12" w:space="1" w:color="808080" w:themeColor="background1" w:themeShade="80"/>
          <w:between w:val="single" w:sz="12" w:space="1" w:color="808080" w:themeColor="background1" w:themeShade="80"/>
        </w:pBdr>
        <w:ind w:right="630"/>
      </w:pPr>
    </w:p>
    <w:p w14:paraId="6D9B71E9" w14:textId="77777777" w:rsidR="00B02F5A" w:rsidRPr="00B16508" w:rsidRDefault="00B02F5A" w:rsidP="00B02F5A">
      <w:pPr>
        <w:pBdr>
          <w:bottom w:val="single" w:sz="12" w:space="1" w:color="808080" w:themeColor="background1" w:themeShade="80"/>
          <w:between w:val="single" w:sz="12" w:space="1" w:color="808080" w:themeColor="background1" w:themeShade="80"/>
        </w:pBdr>
        <w:ind w:right="630"/>
      </w:pPr>
    </w:p>
    <w:p w14:paraId="0AF0BB67" w14:textId="77777777" w:rsidR="00E56C45" w:rsidRPr="00B16508" w:rsidRDefault="00E56C45" w:rsidP="00FF4E31">
      <w:pPr>
        <w:pStyle w:val="SurveyBodyText"/>
        <w:spacing w:after="0"/>
        <w:rPr>
          <w:spacing w:val="-4"/>
        </w:rPr>
      </w:pPr>
    </w:p>
    <w:p w14:paraId="3C4F5C93" w14:textId="77777777" w:rsidR="00E56C45" w:rsidRPr="00B16508" w:rsidRDefault="00E56C45" w:rsidP="00E56C45">
      <w:pPr>
        <w:pStyle w:val="Heading3"/>
        <w:spacing w:before="200"/>
      </w:pPr>
      <w:r w:rsidRPr="00B16508">
        <w:t>Su plan de salud</w:t>
      </w:r>
    </w:p>
    <w:p w14:paraId="04F2686D" w14:textId="1D626805" w:rsidR="00C61BA3" w:rsidRPr="00B16508" w:rsidRDefault="00C61BA3" w:rsidP="00C61BA3">
      <w:pPr>
        <w:pStyle w:val="SurveyBodyText"/>
        <w:rPr>
          <w:spacing w:val="-4"/>
        </w:rPr>
      </w:pPr>
      <w:r w:rsidRPr="00B16508">
        <w:rPr>
          <w:spacing w:val="-4"/>
        </w:rPr>
        <w:t>La siguiente serie de preguntas trata acerca de su experiencia con su plan de salud. Por favor, responda las preguntas de acuerdo con su experiencia con el plan de salud que tuvo de julio a diciembre de 20</w:t>
      </w:r>
      <w:r w:rsidR="00F671AE" w:rsidRPr="00B16508">
        <w:rPr>
          <w:spacing w:val="-4"/>
        </w:rPr>
        <w:t>2</w:t>
      </w:r>
      <w:r w:rsidR="00F74C8A" w:rsidRPr="00B16508">
        <w:rPr>
          <w:spacing w:val="-4"/>
        </w:rPr>
        <w:t>5</w:t>
      </w:r>
      <w:r w:rsidRPr="00B16508">
        <w:rPr>
          <w:spacing w:val="-4"/>
        </w:rPr>
        <w:t>.</w:t>
      </w:r>
    </w:p>
    <w:p w14:paraId="629CBE57" w14:textId="089BE994" w:rsidR="00C61BA3" w:rsidRPr="00B16508" w:rsidRDefault="00C61BA3" w:rsidP="00E56C45">
      <w:pPr>
        <w:pStyle w:val="Q1-Survey-Question"/>
        <w:spacing w:before="200"/>
      </w:pPr>
      <w:bookmarkStart w:id="3" w:name="_Ref134791501"/>
      <w:r w:rsidRPr="00B16508">
        <w:t xml:space="preserve">En los últimos 6 meses, ¿con qué frecuencia le brindaron la </w:t>
      </w:r>
      <w:r w:rsidR="00283821" w:rsidRPr="00B16508">
        <w:t>i</w:t>
      </w:r>
      <w:r w:rsidRPr="00B16508">
        <w:t>nternet o documentos escritos la información que usted necesitaba sobre el funcionamiento de su plan de salud?</w:t>
      </w:r>
      <w:bookmarkEnd w:id="3"/>
    </w:p>
    <w:p w14:paraId="323EF7E8" w14:textId="77777777" w:rsidR="00C61BA3" w:rsidRPr="00B16508" w:rsidRDefault="00C61BA3" w:rsidP="00C61BA3">
      <w:pPr>
        <w:pStyle w:val="A1-Survey1DigitRespOptBox"/>
      </w:pPr>
      <w:r w:rsidRPr="00B16508">
        <w:tab/>
      </w:r>
      <w:r w:rsidRPr="00B16508">
        <w:rPr>
          <w:vertAlign w:val="superscript"/>
        </w:rPr>
        <w:t xml:space="preserve">1 </w:t>
      </w:r>
      <w:r w:rsidRPr="00B16508">
        <w:rPr>
          <w:noProof/>
          <w:position w:val="-4"/>
          <w:lang w:eastAsia="zh-TW" w:bidi="th-TH"/>
        </w:rPr>
        <w:drawing>
          <wp:inline distT="0" distB="0" distL="0" distR="0" wp14:anchorId="63A2C8D3" wp14:editId="76FF3E89">
            <wp:extent cx="161925" cy="161925"/>
            <wp:effectExtent l="0" t="0" r="9525" b="9525"/>
            <wp:docPr id="492" name="Picture 4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unca</w:t>
      </w:r>
    </w:p>
    <w:p w14:paraId="34B95321" w14:textId="77777777" w:rsidR="00C61BA3" w:rsidRPr="00B16508" w:rsidRDefault="00C61BA3" w:rsidP="00C61BA3">
      <w:pPr>
        <w:pStyle w:val="A1-Survey1DigitRespOptBox"/>
      </w:pPr>
      <w:r w:rsidRPr="00B16508">
        <w:tab/>
      </w:r>
      <w:r w:rsidRPr="00B16508">
        <w:rPr>
          <w:vertAlign w:val="superscript"/>
        </w:rPr>
        <w:t xml:space="preserve">2 </w:t>
      </w:r>
      <w:r w:rsidRPr="00B16508">
        <w:rPr>
          <w:noProof/>
          <w:position w:val="-4"/>
          <w:lang w:eastAsia="zh-TW" w:bidi="th-TH"/>
        </w:rPr>
        <w:drawing>
          <wp:inline distT="0" distB="0" distL="0" distR="0" wp14:anchorId="390EFF96" wp14:editId="0F6FF40A">
            <wp:extent cx="161925" cy="161925"/>
            <wp:effectExtent l="0" t="0" r="9525" b="9525"/>
            <wp:docPr id="493" name="Picture 4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A veces</w:t>
      </w:r>
    </w:p>
    <w:p w14:paraId="44B6D648" w14:textId="467AB96C" w:rsidR="00C61BA3" w:rsidRPr="00B16508" w:rsidRDefault="00C61BA3" w:rsidP="00C61BA3">
      <w:pPr>
        <w:pStyle w:val="A1-Survey1DigitRespOptBox"/>
      </w:pPr>
      <w:r w:rsidRPr="00B16508">
        <w:tab/>
      </w:r>
      <w:r w:rsidRPr="00B16508">
        <w:rPr>
          <w:vertAlign w:val="superscript"/>
        </w:rPr>
        <w:t xml:space="preserve">3 </w:t>
      </w:r>
      <w:r w:rsidRPr="00B16508">
        <w:rPr>
          <w:noProof/>
          <w:position w:val="-4"/>
          <w:lang w:eastAsia="zh-TW" w:bidi="th-TH"/>
        </w:rPr>
        <w:drawing>
          <wp:inline distT="0" distB="0" distL="0" distR="0" wp14:anchorId="54F1CF3D" wp14:editId="5BA84C6C">
            <wp:extent cx="161925" cy="161925"/>
            <wp:effectExtent l="0" t="0" r="9525" b="9525"/>
            <wp:docPr id="494" name="Picture 4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r>
      <w:r w:rsidR="000227A9" w:rsidRPr="00B16508">
        <w:t>Usualmente</w:t>
      </w:r>
    </w:p>
    <w:p w14:paraId="1CBF0EE8" w14:textId="6F4DE155" w:rsidR="00E90AA9" w:rsidRPr="00B16508" w:rsidRDefault="00C61BA3" w:rsidP="00C61BA3">
      <w:pPr>
        <w:pStyle w:val="A1-Survey1DigitRespOptBox"/>
      </w:pPr>
      <w:r w:rsidRPr="00B16508">
        <w:tab/>
      </w:r>
      <w:r w:rsidRPr="00B16508">
        <w:rPr>
          <w:vertAlign w:val="superscript"/>
        </w:rPr>
        <w:t xml:space="preserve">4 </w:t>
      </w:r>
      <w:r w:rsidRPr="00B16508">
        <w:rPr>
          <w:noProof/>
          <w:position w:val="-4"/>
          <w:lang w:eastAsia="zh-TW" w:bidi="th-TH"/>
        </w:rPr>
        <w:drawing>
          <wp:inline distT="0" distB="0" distL="0" distR="0" wp14:anchorId="6288AF56" wp14:editId="30BB69DC">
            <wp:extent cx="161925" cy="161925"/>
            <wp:effectExtent l="0" t="0" r="9525" b="9525"/>
            <wp:docPr id="495" name="Picture 49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iempre</w:t>
      </w:r>
    </w:p>
    <w:p w14:paraId="0C2020FD" w14:textId="7D7D88A9" w:rsidR="00D456C9" w:rsidRPr="00B16508" w:rsidRDefault="00F10151" w:rsidP="00C61BA3">
      <w:pPr>
        <w:pStyle w:val="A1-Survey1DigitRespOptBox"/>
      </w:pPr>
      <w:r w:rsidRPr="00B16508">
        <w:tab/>
      </w:r>
      <w:r w:rsidR="00E90AA9" w:rsidRPr="00B16508">
        <w:rPr>
          <w:vertAlign w:val="superscript"/>
        </w:rPr>
        <w:t>99</w:t>
      </w:r>
      <w:r w:rsidRPr="00B16508">
        <w:rPr>
          <w:vertAlign w:val="superscript"/>
        </w:rPr>
        <w:t xml:space="preserve"> </w:t>
      </w:r>
      <w:r w:rsidRPr="00B16508">
        <w:rPr>
          <w:noProof/>
          <w:position w:val="-4"/>
          <w:lang w:eastAsia="zh-TW" w:bidi="th-TH"/>
        </w:rPr>
        <w:drawing>
          <wp:inline distT="0" distB="0" distL="0" distR="0" wp14:anchorId="20D8DAD1" wp14:editId="3A4F38C0">
            <wp:extent cx="161925" cy="161925"/>
            <wp:effectExtent l="0" t="0" r="9525" b="9525"/>
            <wp:docPr id="571" name="Picture 5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o es aplicable: no busqué ninguna información acerca de mi plan de salud</w:t>
      </w:r>
    </w:p>
    <w:p w14:paraId="479E3C7D" w14:textId="7F6E3068" w:rsidR="00C61BA3" w:rsidRPr="00B16508" w:rsidRDefault="00C61BA3" w:rsidP="00E56C45">
      <w:pPr>
        <w:pStyle w:val="Q1-Survey-Question"/>
        <w:spacing w:before="240"/>
      </w:pPr>
      <w:r w:rsidRPr="00B16508">
        <w:t>En los últimos 6 meses, ¿con qué frecuencia pudo averiguar con su plan de salud acerca de cuánto tendría que pagar por un equipo o servicio de atención de salud antes de obtenerlo?</w:t>
      </w:r>
    </w:p>
    <w:p w14:paraId="1C835231" w14:textId="77777777" w:rsidR="00C61BA3" w:rsidRPr="00B16508" w:rsidRDefault="00C61BA3" w:rsidP="00C61BA3">
      <w:pPr>
        <w:pStyle w:val="A1-Survey1DigitRespOptBox"/>
      </w:pPr>
      <w:r w:rsidRPr="00B16508">
        <w:tab/>
      </w:r>
      <w:r w:rsidRPr="00B16508">
        <w:rPr>
          <w:vertAlign w:val="superscript"/>
        </w:rPr>
        <w:t xml:space="preserve">1 </w:t>
      </w:r>
      <w:r w:rsidRPr="00B16508">
        <w:rPr>
          <w:noProof/>
          <w:position w:val="-4"/>
          <w:lang w:eastAsia="zh-TW" w:bidi="th-TH"/>
        </w:rPr>
        <w:drawing>
          <wp:inline distT="0" distB="0" distL="0" distR="0" wp14:anchorId="0C40F9C4" wp14:editId="33BA89C7">
            <wp:extent cx="161925" cy="161925"/>
            <wp:effectExtent l="0" t="0" r="9525" b="9525"/>
            <wp:docPr id="499" name="Picture 49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unca</w:t>
      </w:r>
    </w:p>
    <w:p w14:paraId="74F4DFEA" w14:textId="77777777" w:rsidR="00C61BA3" w:rsidRPr="00B16508" w:rsidRDefault="00C61BA3" w:rsidP="00C61BA3">
      <w:pPr>
        <w:pStyle w:val="A1-Survey1DigitRespOptBox"/>
      </w:pPr>
      <w:r w:rsidRPr="00B16508">
        <w:tab/>
      </w:r>
      <w:r w:rsidRPr="00B16508">
        <w:rPr>
          <w:vertAlign w:val="superscript"/>
        </w:rPr>
        <w:t xml:space="preserve">2 </w:t>
      </w:r>
      <w:r w:rsidRPr="00B16508">
        <w:rPr>
          <w:noProof/>
          <w:position w:val="-4"/>
          <w:lang w:eastAsia="zh-TW" w:bidi="th-TH"/>
        </w:rPr>
        <w:drawing>
          <wp:inline distT="0" distB="0" distL="0" distR="0" wp14:anchorId="16446C44" wp14:editId="59FA1F6E">
            <wp:extent cx="161925" cy="161925"/>
            <wp:effectExtent l="0" t="0" r="9525" b="9525"/>
            <wp:docPr id="500" name="Picture 50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A veces</w:t>
      </w:r>
    </w:p>
    <w:p w14:paraId="713F0419" w14:textId="6D28439E" w:rsidR="00C61BA3" w:rsidRPr="00B16508" w:rsidRDefault="00C61BA3" w:rsidP="00C61BA3">
      <w:pPr>
        <w:pStyle w:val="A1-Survey1DigitRespOptBox"/>
      </w:pPr>
      <w:r w:rsidRPr="00B16508">
        <w:tab/>
      </w:r>
      <w:r w:rsidRPr="00B16508">
        <w:rPr>
          <w:vertAlign w:val="superscript"/>
        </w:rPr>
        <w:t xml:space="preserve">3 </w:t>
      </w:r>
      <w:r w:rsidRPr="00B16508">
        <w:rPr>
          <w:noProof/>
          <w:position w:val="-4"/>
          <w:lang w:eastAsia="zh-TW" w:bidi="th-TH"/>
        </w:rPr>
        <w:drawing>
          <wp:inline distT="0" distB="0" distL="0" distR="0" wp14:anchorId="6B9497AC" wp14:editId="3E8BA416">
            <wp:extent cx="161925" cy="161925"/>
            <wp:effectExtent l="0" t="0" r="9525" b="9525"/>
            <wp:docPr id="501" name="Picture 50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r>
      <w:r w:rsidR="000227A9" w:rsidRPr="00B16508">
        <w:t>Usualmente</w:t>
      </w:r>
    </w:p>
    <w:p w14:paraId="13B65C17" w14:textId="3F32191E" w:rsidR="00AD2A10" w:rsidRPr="00B16508" w:rsidRDefault="00C61BA3" w:rsidP="007D6C9D">
      <w:pPr>
        <w:pStyle w:val="A1-Survey1DigitRespOptBox"/>
      </w:pPr>
      <w:r w:rsidRPr="00B16508">
        <w:tab/>
      </w:r>
      <w:r w:rsidRPr="00B16508">
        <w:rPr>
          <w:vertAlign w:val="superscript"/>
        </w:rPr>
        <w:t xml:space="preserve">4 </w:t>
      </w:r>
      <w:r w:rsidRPr="00B16508">
        <w:rPr>
          <w:noProof/>
          <w:position w:val="-4"/>
          <w:lang w:eastAsia="zh-TW" w:bidi="th-TH"/>
        </w:rPr>
        <w:drawing>
          <wp:inline distT="0" distB="0" distL="0" distR="0" wp14:anchorId="0E22AA8D" wp14:editId="62F58C6E">
            <wp:extent cx="161925" cy="161925"/>
            <wp:effectExtent l="0" t="0" r="9525" b="9525"/>
            <wp:docPr id="502" name="Picture 50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iempre</w:t>
      </w:r>
    </w:p>
    <w:p w14:paraId="69C7A5B6" w14:textId="53F0A9EA" w:rsidR="00E56C45" w:rsidRPr="00B16508" w:rsidRDefault="00F10151" w:rsidP="00E56C45">
      <w:pPr>
        <w:pStyle w:val="A1-Survey1DigitRespOptBox"/>
      </w:pPr>
      <w:r w:rsidRPr="00B16508">
        <w:tab/>
      </w:r>
      <w:r w:rsidR="00116F19" w:rsidRPr="00B16508">
        <w:rPr>
          <w:vertAlign w:val="superscript"/>
        </w:rPr>
        <w:t>99</w:t>
      </w:r>
      <w:r w:rsidRPr="00B16508">
        <w:rPr>
          <w:vertAlign w:val="superscript"/>
        </w:rPr>
        <w:t xml:space="preserve"> </w:t>
      </w:r>
      <w:r w:rsidRPr="00B16508">
        <w:rPr>
          <w:noProof/>
          <w:position w:val="-4"/>
          <w:lang w:eastAsia="zh-TW" w:bidi="th-TH"/>
        </w:rPr>
        <w:drawing>
          <wp:inline distT="0" distB="0" distL="0" distR="0" wp14:anchorId="0119546C" wp14:editId="43C85B65">
            <wp:extent cx="161925" cy="161925"/>
            <wp:effectExtent l="0" t="0" r="9525" b="9525"/>
            <wp:docPr id="572" name="Picture 5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o es aplicable: no busqué ninguna información acerca de cuánto tendría que pagar por servicios o equipos</w:t>
      </w:r>
    </w:p>
    <w:p w14:paraId="3FA054EE" w14:textId="77777777" w:rsidR="00C61BA3" w:rsidRPr="00B16508" w:rsidRDefault="00C61BA3" w:rsidP="00E56C45">
      <w:pPr>
        <w:pStyle w:val="Q1-Survey-Question"/>
        <w:spacing w:before="240"/>
      </w:pPr>
      <w:r w:rsidRPr="00B16508">
        <w:t>En los últimos 6 meses, ¿con qué frecuencia pudo averiguar con su plan de salud acerca de cuánto dinero tendría que pagar por medicamentos recetados específicos?</w:t>
      </w:r>
    </w:p>
    <w:p w14:paraId="04E71258" w14:textId="77777777" w:rsidR="00C61BA3" w:rsidRPr="00B16508" w:rsidRDefault="00C61BA3" w:rsidP="00C61BA3">
      <w:pPr>
        <w:pStyle w:val="A1-Survey1DigitRespOptBox"/>
      </w:pPr>
      <w:r w:rsidRPr="00B16508">
        <w:tab/>
      </w:r>
      <w:r w:rsidRPr="00B16508">
        <w:rPr>
          <w:vertAlign w:val="superscript"/>
        </w:rPr>
        <w:t xml:space="preserve">1 </w:t>
      </w:r>
      <w:r w:rsidRPr="00B16508">
        <w:rPr>
          <w:noProof/>
          <w:position w:val="-4"/>
          <w:lang w:eastAsia="zh-TW" w:bidi="th-TH"/>
        </w:rPr>
        <w:drawing>
          <wp:inline distT="0" distB="0" distL="0" distR="0" wp14:anchorId="78671951" wp14:editId="264325C0">
            <wp:extent cx="161925" cy="161925"/>
            <wp:effectExtent l="0" t="0" r="9525" b="9525"/>
            <wp:docPr id="506" name="Picture 50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unca</w:t>
      </w:r>
    </w:p>
    <w:p w14:paraId="2FB77251" w14:textId="77777777" w:rsidR="00C61BA3" w:rsidRPr="00B16508" w:rsidRDefault="00C61BA3" w:rsidP="00C61BA3">
      <w:pPr>
        <w:pStyle w:val="A1-Survey1DigitRespOptBox"/>
      </w:pPr>
      <w:r w:rsidRPr="00B16508">
        <w:tab/>
      </w:r>
      <w:r w:rsidRPr="00B16508">
        <w:rPr>
          <w:vertAlign w:val="superscript"/>
        </w:rPr>
        <w:t xml:space="preserve">2 </w:t>
      </w:r>
      <w:r w:rsidRPr="00B16508">
        <w:rPr>
          <w:noProof/>
          <w:position w:val="-4"/>
          <w:lang w:eastAsia="zh-TW" w:bidi="th-TH"/>
        </w:rPr>
        <w:drawing>
          <wp:inline distT="0" distB="0" distL="0" distR="0" wp14:anchorId="790BEAD2" wp14:editId="593C83B5">
            <wp:extent cx="161925" cy="161925"/>
            <wp:effectExtent l="0" t="0" r="9525" b="9525"/>
            <wp:docPr id="507" name="Picture 50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A veces</w:t>
      </w:r>
    </w:p>
    <w:p w14:paraId="2BA957AE" w14:textId="3CB6E701" w:rsidR="00C61BA3" w:rsidRPr="00B16508" w:rsidRDefault="00C61BA3" w:rsidP="00C61BA3">
      <w:pPr>
        <w:pStyle w:val="A1-Survey1DigitRespOptBox"/>
      </w:pPr>
      <w:r w:rsidRPr="00B16508">
        <w:tab/>
      </w:r>
      <w:r w:rsidRPr="00B16508">
        <w:rPr>
          <w:vertAlign w:val="superscript"/>
        </w:rPr>
        <w:t xml:space="preserve">3 </w:t>
      </w:r>
      <w:r w:rsidRPr="00B16508">
        <w:rPr>
          <w:noProof/>
          <w:position w:val="-4"/>
          <w:lang w:eastAsia="zh-TW" w:bidi="th-TH"/>
        </w:rPr>
        <w:drawing>
          <wp:inline distT="0" distB="0" distL="0" distR="0" wp14:anchorId="019595B1" wp14:editId="629C6018">
            <wp:extent cx="161925" cy="161925"/>
            <wp:effectExtent l="0" t="0" r="9525" b="9525"/>
            <wp:docPr id="508" name="Picture 5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r>
      <w:r w:rsidR="000227A9" w:rsidRPr="00B16508">
        <w:t>Usualmente</w:t>
      </w:r>
    </w:p>
    <w:p w14:paraId="767821C3" w14:textId="30331B52" w:rsidR="00116F19" w:rsidRPr="00B16508" w:rsidRDefault="00C61BA3" w:rsidP="00C61BA3">
      <w:pPr>
        <w:pStyle w:val="A1-Survey1DigitRespOptBox"/>
      </w:pPr>
      <w:r w:rsidRPr="00B16508">
        <w:tab/>
      </w:r>
      <w:r w:rsidRPr="00B16508">
        <w:rPr>
          <w:vertAlign w:val="superscript"/>
        </w:rPr>
        <w:t xml:space="preserve">4 </w:t>
      </w:r>
      <w:r w:rsidRPr="00B16508">
        <w:rPr>
          <w:noProof/>
          <w:position w:val="-4"/>
          <w:lang w:eastAsia="zh-TW" w:bidi="th-TH"/>
        </w:rPr>
        <w:drawing>
          <wp:inline distT="0" distB="0" distL="0" distR="0" wp14:anchorId="241F6CC9" wp14:editId="649D27D2">
            <wp:extent cx="161925" cy="161925"/>
            <wp:effectExtent l="0" t="0" r="9525" b="9525"/>
            <wp:docPr id="509" name="Picture 5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iempre</w:t>
      </w:r>
    </w:p>
    <w:p w14:paraId="7599CC01" w14:textId="52B34CD9" w:rsidR="00B039BB" w:rsidRPr="00B16508" w:rsidRDefault="00F10151" w:rsidP="00B039BB">
      <w:pPr>
        <w:pStyle w:val="A1-Survey1DigitRespOptBox"/>
      </w:pPr>
      <w:r w:rsidRPr="00B16508">
        <w:tab/>
      </w:r>
      <w:r w:rsidR="00116F19" w:rsidRPr="00B16508">
        <w:rPr>
          <w:vertAlign w:val="superscript"/>
        </w:rPr>
        <w:t>99</w:t>
      </w:r>
      <w:r w:rsidRPr="00B16508">
        <w:rPr>
          <w:vertAlign w:val="superscript"/>
        </w:rPr>
        <w:t xml:space="preserve"> </w:t>
      </w:r>
      <w:r w:rsidRPr="00B16508">
        <w:rPr>
          <w:noProof/>
          <w:position w:val="-4"/>
          <w:lang w:eastAsia="zh-TW" w:bidi="th-TH"/>
        </w:rPr>
        <w:drawing>
          <wp:inline distT="0" distB="0" distL="0" distR="0" wp14:anchorId="7C0D8418" wp14:editId="2D9180A2">
            <wp:extent cx="161925" cy="161925"/>
            <wp:effectExtent l="0" t="0" r="9525" b="9525"/>
            <wp:docPr id="573" name="Picture 5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o es aplicable: no busqué ninguna información acerca de cuánto tendría que pagar por medicamentos recetados</w:t>
      </w:r>
    </w:p>
    <w:p w14:paraId="283435C1" w14:textId="77777777" w:rsidR="00C61BA3" w:rsidRPr="00B16508" w:rsidRDefault="00C61BA3" w:rsidP="00E56C45">
      <w:pPr>
        <w:pStyle w:val="Q1-Survey-Question"/>
        <w:spacing w:before="240"/>
        <w:rPr>
          <w:b/>
        </w:rPr>
      </w:pPr>
      <w:r w:rsidRPr="00B16508">
        <w:t>En los últimos 6 meses, ¿con qué frecuencia el servicio al cliente de su plan de salud le dio la información o la ayuda que usted necesitaba?</w:t>
      </w:r>
    </w:p>
    <w:p w14:paraId="75FEFC76" w14:textId="77777777" w:rsidR="00C61BA3" w:rsidRPr="00B16508" w:rsidRDefault="00C61BA3" w:rsidP="00C61BA3">
      <w:pPr>
        <w:pStyle w:val="A1-Survey1DigitRespOptBox"/>
      </w:pPr>
      <w:r w:rsidRPr="00B16508">
        <w:tab/>
      </w:r>
      <w:r w:rsidRPr="00B16508">
        <w:rPr>
          <w:vertAlign w:val="superscript"/>
        </w:rPr>
        <w:t xml:space="preserve">1 </w:t>
      </w:r>
      <w:r w:rsidRPr="00B16508">
        <w:rPr>
          <w:noProof/>
          <w:position w:val="-4"/>
          <w:lang w:eastAsia="zh-TW" w:bidi="th-TH"/>
        </w:rPr>
        <w:drawing>
          <wp:inline distT="0" distB="0" distL="0" distR="0" wp14:anchorId="4200A0B1" wp14:editId="2D2177F9">
            <wp:extent cx="161925" cy="161925"/>
            <wp:effectExtent l="0" t="0" r="9525" b="9525"/>
            <wp:docPr id="513" name="Picture 5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unca</w:t>
      </w:r>
    </w:p>
    <w:p w14:paraId="5228226B" w14:textId="77777777" w:rsidR="00C61BA3" w:rsidRPr="00B16508" w:rsidRDefault="00C61BA3" w:rsidP="00C61BA3">
      <w:pPr>
        <w:pStyle w:val="A1-Survey1DigitRespOptBox"/>
      </w:pPr>
      <w:r w:rsidRPr="00B16508">
        <w:tab/>
      </w:r>
      <w:r w:rsidRPr="00B16508">
        <w:rPr>
          <w:vertAlign w:val="superscript"/>
        </w:rPr>
        <w:t xml:space="preserve">2 </w:t>
      </w:r>
      <w:r w:rsidRPr="00B16508">
        <w:rPr>
          <w:noProof/>
          <w:position w:val="-4"/>
          <w:lang w:eastAsia="zh-TW" w:bidi="th-TH"/>
        </w:rPr>
        <w:drawing>
          <wp:inline distT="0" distB="0" distL="0" distR="0" wp14:anchorId="780464D8" wp14:editId="5B9DA70E">
            <wp:extent cx="161925" cy="161925"/>
            <wp:effectExtent l="0" t="0" r="9525" b="9525"/>
            <wp:docPr id="514" name="Picture 51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A veces</w:t>
      </w:r>
    </w:p>
    <w:p w14:paraId="68BD3DE8" w14:textId="4FC8ECB3" w:rsidR="00C61BA3" w:rsidRPr="00B16508" w:rsidRDefault="00C61BA3" w:rsidP="00C61BA3">
      <w:pPr>
        <w:pStyle w:val="A1-Survey1DigitRespOptBox"/>
      </w:pPr>
      <w:r w:rsidRPr="00B16508">
        <w:tab/>
      </w:r>
      <w:r w:rsidRPr="00B16508">
        <w:rPr>
          <w:vertAlign w:val="superscript"/>
        </w:rPr>
        <w:t xml:space="preserve">3 </w:t>
      </w:r>
      <w:r w:rsidRPr="00B16508">
        <w:rPr>
          <w:noProof/>
          <w:position w:val="-4"/>
          <w:lang w:eastAsia="zh-TW" w:bidi="th-TH"/>
        </w:rPr>
        <w:drawing>
          <wp:inline distT="0" distB="0" distL="0" distR="0" wp14:anchorId="4A1EB634" wp14:editId="1740B4DF">
            <wp:extent cx="161925" cy="161925"/>
            <wp:effectExtent l="0" t="0" r="9525" b="9525"/>
            <wp:docPr id="515" name="Picture 5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r>
      <w:r w:rsidR="000227A9" w:rsidRPr="00B16508">
        <w:t>Usualmente</w:t>
      </w:r>
    </w:p>
    <w:p w14:paraId="3C2D1527" w14:textId="7F4220FB" w:rsidR="0043364B" w:rsidRPr="00B16508" w:rsidRDefault="00C61BA3" w:rsidP="00C61BA3">
      <w:pPr>
        <w:pStyle w:val="A1-Survey1DigitRespOptBox"/>
      </w:pPr>
      <w:r w:rsidRPr="00B16508">
        <w:tab/>
      </w:r>
      <w:r w:rsidRPr="00B16508">
        <w:rPr>
          <w:vertAlign w:val="superscript"/>
        </w:rPr>
        <w:t xml:space="preserve">4 </w:t>
      </w:r>
      <w:r w:rsidRPr="00B16508">
        <w:rPr>
          <w:noProof/>
          <w:position w:val="-4"/>
          <w:lang w:eastAsia="zh-TW" w:bidi="th-TH"/>
        </w:rPr>
        <w:drawing>
          <wp:inline distT="0" distB="0" distL="0" distR="0" wp14:anchorId="28678988" wp14:editId="2713FAED">
            <wp:extent cx="161925" cy="161925"/>
            <wp:effectExtent l="0" t="0" r="9525" b="9525"/>
            <wp:docPr id="516" name="Picture 5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iempre</w:t>
      </w:r>
    </w:p>
    <w:p w14:paraId="066C3407" w14:textId="643089DA" w:rsidR="00B039BB" w:rsidRPr="00B16508" w:rsidRDefault="00F10151" w:rsidP="00B039BB">
      <w:pPr>
        <w:pStyle w:val="A1-Survey1DigitRespOptBox"/>
      </w:pPr>
      <w:r w:rsidRPr="00B16508">
        <w:tab/>
      </w:r>
      <w:r w:rsidR="0043364B" w:rsidRPr="00B16508">
        <w:rPr>
          <w:vertAlign w:val="superscript"/>
        </w:rPr>
        <w:t>99</w:t>
      </w:r>
      <w:r w:rsidRPr="00B16508">
        <w:rPr>
          <w:vertAlign w:val="superscript"/>
        </w:rPr>
        <w:t xml:space="preserve"> </w:t>
      </w:r>
      <w:r w:rsidRPr="00B16508">
        <w:rPr>
          <w:noProof/>
          <w:position w:val="-4"/>
          <w:lang w:eastAsia="zh-TW" w:bidi="th-TH"/>
        </w:rPr>
        <w:drawing>
          <wp:inline distT="0" distB="0" distL="0" distR="0" wp14:anchorId="448E2BBE" wp14:editId="1D30E31B">
            <wp:extent cx="161925" cy="161925"/>
            <wp:effectExtent l="0" t="0" r="9525" b="9525"/>
            <wp:docPr id="574" name="Picture 5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 xml:space="preserve">No es aplicable: no me comuniqué con el servicio al cliente de mi plan de salud para obtener información o ayuda </w:t>
      </w:r>
      <w:r w:rsidRPr="00B16508">
        <w:rPr>
          <w:bCs/>
          <w:noProof/>
          <w:lang w:eastAsia="zh-TW" w:bidi="th-TH"/>
        </w:rPr>
        <w:drawing>
          <wp:inline distT="0" distB="0" distL="0" distR="0" wp14:anchorId="7785366E" wp14:editId="6394E1E2">
            <wp:extent cx="262128" cy="106680"/>
            <wp:effectExtent l="0" t="0" r="5080" b="7620"/>
            <wp:docPr id="575" name="Picture 575"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00B16508">
        <w:rPr>
          <w:b/>
          <w:bCs/>
        </w:rPr>
        <w:t xml:space="preserve"> Si no es aplicable, continúe con la pregunta n.º </w:t>
      </w:r>
      <w:r w:rsidR="006F68D4" w:rsidRPr="00B16508">
        <w:rPr>
          <w:b/>
          <w:bCs/>
        </w:rPr>
        <w:fldChar w:fldCharType="begin"/>
      </w:r>
      <w:r w:rsidR="006F68D4" w:rsidRPr="00B16508">
        <w:rPr>
          <w:b/>
          <w:bCs/>
        </w:rPr>
        <w:instrText xml:space="preserve"> REF _Ref134791507 \r \h </w:instrText>
      </w:r>
      <w:r w:rsidR="006F68D4" w:rsidRPr="00B16508">
        <w:rPr>
          <w:b/>
          <w:bCs/>
        </w:rPr>
      </w:r>
      <w:r w:rsidR="006F68D4" w:rsidRPr="00B16508">
        <w:rPr>
          <w:b/>
          <w:bCs/>
        </w:rPr>
        <w:fldChar w:fldCharType="separate"/>
      </w:r>
      <w:r w:rsidR="006F68D4" w:rsidRPr="00B16508">
        <w:rPr>
          <w:b/>
          <w:bCs/>
        </w:rPr>
        <w:t>9</w:t>
      </w:r>
      <w:r w:rsidR="006F68D4" w:rsidRPr="00B16508">
        <w:rPr>
          <w:b/>
          <w:bCs/>
        </w:rPr>
        <w:fldChar w:fldCharType="end"/>
      </w:r>
    </w:p>
    <w:p w14:paraId="00149E67" w14:textId="77777777" w:rsidR="00C61BA3" w:rsidRPr="00B16508" w:rsidRDefault="00C61BA3" w:rsidP="00E56C45">
      <w:pPr>
        <w:pStyle w:val="Q1-Survey-Question"/>
        <w:spacing w:before="240"/>
      </w:pPr>
      <w:r w:rsidRPr="00B16508">
        <w:t>En los últimos 6 meses, ¿con qué frecuencia el personal del servicio al cliente de su plan de salud le trató con cortesía y respeto?</w:t>
      </w:r>
    </w:p>
    <w:p w14:paraId="320D8F30" w14:textId="77777777" w:rsidR="00C61BA3" w:rsidRPr="00B16508" w:rsidRDefault="00C61BA3" w:rsidP="00D14108">
      <w:pPr>
        <w:pStyle w:val="A1-Survey1DigitRespOptBox"/>
        <w:keepNext/>
      </w:pPr>
      <w:r w:rsidRPr="00B16508">
        <w:tab/>
      </w:r>
      <w:r w:rsidRPr="00B16508">
        <w:rPr>
          <w:vertAlign w:val="superscript"/>
        </w:rPr>
        <w:t xml:space="preserve">1 </w:t>
      </w:r>
      <w:r w:rsidRPr="00B16508">
        <w:rPr>
          <w:noProof/>
          <w:position w:val="-4"/>
          <w:lang w:eastAsia="zh-TW" w:bidi="th-TH"/>
        </w:rPr>
        <w:drawing>
          <wp:inline distT="0" distB="0" distL="0" distR="0" wp14:anchorId="5083E4F9" wp14:editId="6EF3F36E">
            <wp:extent cx="161925" cy="161925"/>
            <wp:effectExtent l="0" t="0" r="9525" b="9525"/>
            <wp:docPr id="517" name="Picture 5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unca</w:t>
      </w:r>
    </w:p>
    <w:p w14:paraId="4D3B0000" w14:textId="77777777" w:rsidR="00C61BA3" w:rsidRPr="00B16508" w:rsidRDefault="00C61BA3" w:rsidP="00D14108">
      <w:pPr>
        <w:pStyle w:val="A1-Survey1DigitRespOptBox"/>
        <w:keepNext/>
      </w:pPr>
      <w:r w:rsidRPr="00B16508">
        <w:tab/>
      </w:r>
      <w:r w:rsidRPr="00B16508">
        <w:rPr>
          <w:vertAlign w:val="superscript"/>
        </w:rPr>
        <w:t xml:space="preserve">2 </w:t>
      </w:r>
      <w:r w:rsidRPr="00B16508">
        <w:rPr>
          <w:noProof/>
          <w:position w:val="-4"/>
          <w:lang w:eastAsia="zh-TW" w:bidi="th-TH"/>
        </w:rPr>
        <w:drawing>
          <wp:inline distT="0" distB="0" distL="0" distR="0" wp14:anchorId="1FCEAE09" wp14:editId="56F75879">
            <wp:extent cx="161925" cy="161925"/>
            <wp:effectExtent l="0" t="0" r="9525" b="9525"/>
            <wp:docPr id="518" name="Picture 5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A veces</w:t>
      </w:r>
    </w:p>
    <w:p w14:paraId="6B7BE620" w14:textId="6A2D78F9" w:rsidR="00C61BA3" w:rsidRPr="00B16508" w:rsidRDefault="00C61BA3" w:rsidP="00D14108">
      <w:pPr>
        <w:pStyle w:val="A1-Survey1DigitRespOptBox"/>
        <w:keepNext/>
      </w:pPr>
      <w:r w:rsidRPr="00B16508">
        <w:tab/>
      </w:r>
      <w:r w:rsidRPr="00B16508">
        <w:rPr>
          <w:vertAlign w:val="superscript"/>
        </w:rPr>
        <w:t xml:space="preserve">3 </w:t>
      </w:r>
      <w:r w:rsidRPr="00B16508">
        <w:rPr>
          <w:noProof/>
          <w:position w:val="-4"/>
          <w:lang w:eastAsia="zh-TW" w:bidi="th-TH"/>
        </w:rPr>
        <w:drawing>
          <wp:inline distT="0" distB="0" distL="0" distR="0" wp14:anchorId="6A0A058D" wp14:editId="1D83EC22">
            <wp:extent cx="161925" cy="161925"/>
            <wp:effectExtent l="0" t="0" r="9525" b="9525"/>
            <wp:docPr id="519" name="Picture 51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r>
      <w:r w:rsidR="000227A9" w:rsidRPr="00B16508">
        <w:t>Usualmente</w:t>
      </w:r>
    </w:p>
    <w:p w14:paraId="0B384992" w14:textId="77777777" w:rsidR="00C61BA3" w:rsidRPr="00B16508" w:rsidRDefault="00C61BA3" w:rsidP="00C61BA3">
      <w:pPr>
        <w:pStyle w:val="A1-Survey1DigitRespOptBox"/>
      </w:pPr>
      <w:r w:rsidRPr="00B16508">
        <w:tab/>
      </w:r>
      <w:r w:rsidRPr="00B16508">
        <w:rPr>
          <w:vertAlign w:val="superscript"/>
        </w:rPr>
        <w:t xml:space="preserve">4 </w:t>
      </w:r>
      <w:r w:rsidRPr="00B16508">
        <w:rPr>
          <w:noProof/>
          <w:position w:val="-4"/>
          <w:lang w:eastAsia="zh-TW" w:bidi="th-TH"/>
        </w:rPr>
        <w:drawing>
          <wp:inline distT="0" distB="0" distL="0" distR="0" wp14:anchorId="69069C21" wp14:editId="3DA09EA4">
            <wp:extent cx="161925" cy="161925"/>
            <wp:effectExtent l="0" t="0" r="9525" b="9525"/>
            <wp:docPr id="520" name="Picture 5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iempre</w:t>
      </w:r>
    </w:p>
    <w:p w14:paraId="096B27E8" w14:textId="58C227AC" w:rsidR="00C61BA3" w:rsidRPr="00B16508" w:rsidRDefault="00C61BA3" w:rsidP="00E56C45">
      <w:pPr>
        <w:pStyle w:val="Q1-Survey-Question"/>
        <w:spacing w:before="240"/>
        <w:rPr>
          <w:bCs/>
        </w:rPr>
      </w:pPr>
      <w:r w:rsidRPr="00B16508">
        <w:t>En los últimos 6 meses, ¿con qué frecuencia el tiempo que debió esperar para hablar con el personal del servicio al cliente de su plan de salud fue más prolongado que lo que esperaba?</w:t>
      </w:r>
    </w:p>
    <w:p w14:paraId="6EE695CB" w14:textId="77777777" w:rsidR="00C61BA3" w:rsidRPr="00B16508" w:rsidRDefault="00C61BA3" w:rsidP="00C61BA3">
      <w:pPr>
        <w:pStyle w:val="A1-Survey1DigitRespOptBox"/>
      </w:pPr>
      <w:r w:rsidRPr="00B16508">
        <w:tab/>
      </w:r>
      <w:r w:rsidRPr="00B16508">
        <w:rPr>
          <w:vertAlign w:val="superscript"/>
        </w:rPr>
        <w:t xml:space="preserve">1 </w:t>
      </w:r>
      <w:r w:rsidRPr="00B16508">
        <w:rPr>
          <w:noProof/>
          <w:position w:val="-4"/>
          <w:lang w:eastAsia="zh-TW" w:bidi="th-TH"/>
        </w:rPr>
        <w:drawing>
          <wp:inline distT="0" distB="0" distL="0" distR="0" wp14:anchorId="55F2CEB2" wp14:editId="5EF069B0">
            <wp:extent cx="161925" cy="161925"/>
            <wp:effectExtent l="0" t="0" r="9525" b="9525"/>
            <wp:docPr id="521" name="Picture 5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unca</w:t>
      </w:r>
    </w:p>
    <w:p w14:paraId="1F0D7486" w14:textId="77777777" w:rsidR="00C61BA3" w:rsidRPr="00B16508" w:rsidRDefault="00C61BA3" w:rsidP="00C61BA3">
      <w:pPr>
        <w:pStyle w:val="A1-Survey1DigitRespOptBox"/>
      </w:pPr>
      <w:r w:rsidRPr="00B16508">
        <w:tab/>
      </w:r>
      <w:r w:rsidRPr="00B16508">
        <w:rPr>
          <w:vertAlign w:val="superscript"/>
        </w:rPr>
        <w:t xml:space="preserve">2 </w:t>
      </w:r>
      <w:r w:rsidRPr="00B16508">
        <w:rPr>
          <w:noProof/>
          <w:position w:val="-4"/>
          <w:lang w:eastAsia="zh-TW" w:bidi="th-TH"/>
        </w:rPr>
        <w:drawing>
          <wp:inline distT="0" distB="0" distL="0" distR="0" wp14:anchorId="48137BC6" wp14:editId="2E8037EB">
            <wp:extent cx="161925" cy="161925"/>
            <wp:effectExtent l="0" t="0" r="9525" b="9525"/>
            <wp:docPr id="522" name="Picture 52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A veces</w:t>
      </w:r>
    </w:p>
    <w:p w14:paraId="623C022F" w14:textId="6D86E283" w:rsidR="00C61BA3" w:rsidRPr="00B16508" w:rsidRDefault="00C61BA3" w:rsidP="00C61BA3">
      <w:pPr>
        <w:pStyle w:val="A1-Survey1DigitRespOptBox"/>
      </w:pPr>
      <w:r w:rsidRPr="00B16508">
        <w:tab/>
      </w:r>
      <w:r w:rsidRPr="00B16508">
        <w:rPr>
          <w:vertAlign w:val="superscript"/>
        </w:rPr>
        <w:t xml:space="preserve">3 </w:t>
      </w:r>
      <w:r w:rsidRPr="00B16508">
        <w:rPr>
          <w:noProof/>
          <w:position w:val="-4"/>
          <w:lang w:eastAsia="zh-TW" w:bidi="th-TH"/>
        </w:rPr>
        <w:drawing>
          <wp:inline distT="0" distB="0" distL="0" distR="0" wp14:anchorId="07EDF5CF" wp14:editId="4EFBCBF5">
            <wp:extent cx="161925" cy="161925"/>
            <wp:effectExtent l="0" t="0" r="9525" b="9525"/>
            <wp:docPr id="523" name="Picture 52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r>
      <w:r w:rsidR="000227A9" w:rsidRPr="00B16508">
        <w:t>Usualmente</w:t>
      </w:r>
    </w:p>
    <w:p w14:paraId="332CA62F" w14:textId="77777777" w:rsidR="00C61BA3" w:rsidRPr="00B16508" w:rsidRDefault="00C61BA3" w:rsidP="00E56C45">
      <w:pPr>
        <w:pStyle w:val="A1-Survey1DigitRespOptBox"/>
      </w:pPr>
      <w:r w:rsidRPr="00B16508">
        <w:tab/>
      </w:r>
      <w:r w:rsidRPr="00B16508">
        <w:rPr>
          <w:vertAlign w:val="superscript"/>
        </w:rPr>
        <w:t xml:space="preserve">4 </w:t>
      </w:r>
      <w:r w:rsidRPr="00B16508">
        <w:rPr>
          <w:noProof/>
          <w:position w:val="-4"/>
          <w:lang w:eastAsia="zh-TW" w:bidi="th-TH"/>
        </w:rPr>
        <w:drawing>
          <wp:inline distT="0" distB="0" distL="0" distR="0" wp14:anchorId="2CCC53F7" wp14:editId="35BDFC07">
            <wp:extent cx="161925" cy="161925"/>
            <wp:effectExtent l="0" t="0" r="9525" b="9525"/>
            <wp:docPr id="524" name="Picture 5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iempre</w:t>
      </w:r>
    </w:p>
    <w:p w14:paraId="52F01C22" w14:textId="7D695C90" w:rsidR="00C61BA3" w:rsidRPr="00B16508" w:rsidRDefault="00C61BA3" w:rsidP="00E847A6">
      <w:pPr>
        <w:pStyle w:val="Q1-Survey-Question"/>
        <w:spacing w:before="240" w:after="100"/>
        <w:rPr>
          <w:b/>
        </w:rPr>
      </w:pPr>
      <w:bookmarkStart w:id="4" w:name="_Ref134791507"/>
      <w:r w:rsidRPr="00B16508">
        <w:lastRenderedPageBreak/>
        <w:t>En los últimos 6 meses, ¿con qué frecuencia fueron fáciles para completar los formularios del plan de salud?</w:t>
      </w:r>
      <w:bookmarkEnd w:id="4"/>
    </w:p>
    <w:p w14:paraId="607433FE" w14:textId="77777777" w:rsidR="00C61BA3" w:rsidRPr="00B16508" w:rsidRDefault="00C61BA3" w:rsidP="00C61BA3">
      <w:pPr>
        <w:pStyle w:val="A1-Survey1DigitRespOptBox"/>
        <w:keepNext/>
        <w:keepLines/>
      </w:pPr>
      <w:r w:rsidRPr="00B16508">
        <w:tab/>
      </w:r>
      <w:r w:rsidRPr="00B16508">
        <w:rPr>
          <w:vertAlign w:val="superscript"/>
        </w:rPr>
        <w:t xml:space="preserve">1 </w:t>
      </w:r>
      <w:r w:rsidRPr="00B16508">
        <w:rPr>
          <w:noProof/>
          <w:position w:val="-4"/>
          <w:lang w:eastAsia="zh-TW" w:bidi="th-TH"/>
        </w:rPr>
        <w:drawing>
          <wp:inline distT="0" distB="0" distL="0" distR="0" wp14:anchorId="547A7574" wp14:editId="78F8C5F8">
            <wp:extent cx="161925" cy="161925"/>
            <wp:effectExtent l="0" t="0" r="9525" b="9525"/>
            <wp:docPr id="528" name="Picture 5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unca</w:t>
      </w:r>
    </w:p>
    <w:p w14:paraId="64FB89D6" w14:textId="77777777" w:rsidR="00C61BA3" w:rsidRPr="00B16508" w:rsidRDefault="00C61BA3" w:rsidP="00C61BA3">
      <w:pPr>
        <w:pStyle w:val="A1-Survey1DigitRespOptBox"/>
        <w:keepNext/>
        <w:keepLines/>
      </w:pPr>
      <w:r w:rsidRPr="00B16508">
        <w:tab/>
      </w:r>
      <w:r w:rsidRPr="00B16508">
        <w:rPr>
          <w:vertAlign w:val="superscript"/>
        </w:rPr>
        <w:t xml:space="preserve">2 </w:t>
      </w:r>
      <w:r w:rsidRPr="00B16508">
        <w:rPr>
          <w:noProof/>
          <w:position w:val="-4"/>
          <w:lang w:eastAsia="zh-TW" w:bidi="th-TH"/>
        </w:rPr>
        <w:drawing>
          <wp:inline distT="0" distB="0" distL="0" distR="0" wp14:anchorId="7ACFAB55" wp14:editId="0BECDFFB">
            <wp:extent cx="161925" cy="161925"/>
            <wp:effectExtent l="0" t="0" r="9525" b="9525"/>
            <wp:docPr id="529" name="Picture 5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A veces</w:t>
      </w:r>
    </w:p>
    <w:p w14:paraId="20E3CC88" w14:textId="6AACB7AB" w:rsidR="00C61BA3" w:rsidRPr="00B16508" w:rsidRDefault="00C61BA3" w:rsidP="00C61BA3">
      <w:pPr>
        <w:pStyle w:val="A1-Survey1DigitRespOptBox"/>
        <w:keepNext/>
        <w:keepLines/>
      </w:pPr>
      <w:r w:rsidRPr="00B16508">
        <w:tab/>
      </w:r>
      <w:r w:rsidRPr="00B16508">
        <w:rPr>
          <w:vertAlign w:val="superscript"/>
        </w:rPr>
        <w:t xml:space="preserve">3 </w:t>
      </w:r>
      <w:r w:rsidRPr="00B16508">
        <w:rPr>
          <w:noProof/>
          <w:position w:val="-4"/>
          <w:lang w:eastAsia="zh-TW" w:bidi="th-TH"/>
        </w:rPr>
        <w:drawing>
          <wp:inline distT="0" distB="0" distL="0" distR="0" wp14:anchorId="19595CA7" wp14:editId="14443C8D">
            <wp:extent cx="161925" cy="161925"/>
            <wp:effectExtent l="0" t="0" r="9525" b="9525"/>
            <wp:docPr id="530" name="Picture 5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r>
      <w:r w:rsidR="000227A9" w:rsidRPr="00B16508">
        <w:t>Usualmente</w:t>
      </w:r>
    </w:p>
    <w:p w14:paraId="6EA4E75B" w14:textId="1AFD72F4" w:rsidR="0043364B" w:rsidRPr="00B16508" w:rsidRDefault="00C61BA3" w:rsidP="00C61BA3">
      <w:pPr>
        <w:pStyle w:val="A1-Survey1DigitRespOptBox"/>
        <w:keepNext/>
        <w:keepLines/>
      </w:pPr>
      <w:r w:rsidRPr="00B16508">
        <w:tab/>
      </w:r>
      <w:r w:rsidRPr="00B16508">
        <w:rPr>
          <w:vertAlign w:val="superscript"/>
        </w:rPr>
        <w:t xml:space="preserve">4 </w:t>
      </w:r>
      <w:r w:rsidRPr="00B16508">
        <w:rPr>
          <w:noProof/>
          <w:position w:val="-4"/>
          <w:lang w:eastAsia="zh-TW" w:bidi="th-TH"/>
        </w:rPr>
        <w:drawing>
          <wp:inline distT="0" distB="0" distL="0" distR="0" wp14:anchorId="18D3A473" wp14:editId="0A587E3D">
            <wp:extent cx="161925" cy="161925"/>
            <wp:effectExtent l="0" t="0" r="9525" b="9525"/>
            <wp:docPr id="531" name="Picture 5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iempre</w:t>
      </w:r>
    </w:p>
    <w:p w14:paraId="16BB7C15" w14:textId="2348CA9B" w:rsidR="001C21B8" w:rsidRPr="00B16508" w:rsidRDefault="00F10151" w:rsidP="001C21B8">
      <w:pPr>
        <w:pStyle w:val="A1-Survey1DigitRespOptBox"/>
      </w:pPr>
      <w:r w:rsidRPr="00B16508">
        <w:tab/>
      </w:r>
      <w:r w:rsidR="0043364B" w:rsidRPr="00B16508">
        <w:rPr>
          <w:vertAlign w:val="superscript"/>
        </w:rPr>
        <w:t>99</w:t>
      </w:r>
      <w:r w:rsidRPr="00B16508">
        <w:rPr>
          <w:vertAlign w:val="superscript"/>
        </w:rPr>
        <w:t xml:space="preserve"> </w:t>
      </w:r>
      <w:r w:rsidRPr="00B16508">
        <w:rPr>
          <w:noProof/>
          <w:position w:val="-4"/>
          <w:lang w:eastAsia="zh-TW" w:bidi="th-TH"/>
        </w:rPr>
        <w:drawing>
          <wp:inline distT="0" distB="0" distL="0" distR="0" wp14:anchorId="7FEF8EF2" wp14:editId="244BE13D">
            <wp:extent cx="161925" cy="161925"/>
            <wp:effectExtent l="0" t="0" r="9525" b="9525"/>
            <wp:docPr id="576" name="Picture 5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 xml:space="preserve">No es aplicable: el plan de salud no me dio formularios a completar </w:t>
      </w:r>
      <w:r w:rsidRPr="00B16508">
        <w:rPr>
          <w:bCs/>
          <w:noProof/>
          <w:lang w:eastAsia="zh-TW" w:bidi="th-TH"/>
        </w:rPr>
        <w:drawing>
          <wp:inline distT="0" distB="0" distL="0" distR="0" wp14:anchorId="0E0C9670" wp14:editId="244AC5D9">
            <wp:extent cx="262128" cy="106680"/>
            <wp:effectExtent l="0" t="0" r="5080" b="7620"/>
            <wp:docPr id="577" name="Picture 577"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00B16508">
        <w:rPr>
          <w:b/>
          <w:bCs/>
        </w:rPr>
        <w:t> Si no es aplicable, continúe con la pregunta</w:t>
      </w:r>
      <w:r w:rsidR="00455ABA" w:rsidRPr="00B16508">
        <w:rPr>
          <w:b/>
          <w:bCs/>
        </w:rPr>
        <w:t> </w:t>
      </w:r>
      <w:r w:rsidRPr="00B16508">
        <w:rPr>
          <w:b/>
          <w:bCs/>
        </w:rPr>
        <w:t>n</w:t>
      </w:r>
      <w:r w:rsidR="002B2F26" w:rsidRPr="00B16508">
        <w:rPr>
          <w:b/>
          <w:bCs/>
        </w:rPr>
        <w:t>.</w:t>
      </w:r>
      <w:r w:rsidRPr="00B16508">
        <w:rPr>
          <w:b/>
          <w:bCs/>
        </w:rPr>
        <w:t xml:space="preserve">º </w:t>
      </w:r>
      <w:r w:rsidR="006F68D4" w:rsidRPr="00B16508">
        <w:rPr>
          <w:b/>
          <w:bCs/>
        </w:rPr>
        <w:fldChar w:fldCharType="begin"/>
      </w:r>
      <w:r w:rsidR="006F68D4" w:rsidRPr="00B16508">
        <w:rPr>
          <w:b/>
          <w:bCs/>
        </w:rPr>
        <w:instrText xml:space="preserve"> REF _Ref134791515 \r \h </w:instrText>
      </w:r>
      <w:r w:rsidR="006F68D4" w:rsidRPr="00B16508">
        <w:rPr>
          <w:b/>
          <w:bCs/>
        </w:rPr>
      </w:r>
      <w:r w:rsidR="006F68D4" w:rsidRPr="00B16508">
        <w:rPr>
          <w:b/>
          <w:bCs/>
        </w:rPr>
        <w:fldChar w:fldCharType="separate"/>
      </w:r>
      <w:r w:rsidR="006F68D4" w:rsidRPr="00B16508">
        <w:rPr>
          <w:b/>
          <w:bCs/>
        </w:rPr>
        <w:t>13</w:t>
      </w:r>
      <w:r w:rsidR="006F68D4" w:rsidRPr="00B16508">
        <w:rPr>
          <w:b/>
          <w:bCs/>
        </w:rPr>
        <w:fldChar w:fldCharType="end"/>
      </w:r>
    </w:p>
    <w:p w14:paraId="3193F225" w14:textId="77777777" w:rsidR="00C61BA3" w:rsidRPr="00B16508" w:rsidRDefault="00C61BA3" w:rsidP="00E56C45">
      <w:pPr>
        <w:pStyle w:val="Q1-Survey-Question"/>
        <w:spacing w:before="200" w:after="100"/>
        <w:rPr>
          <w:b/>
        </w:rPr>
      </w:pPr>
      <w:r w:rsidRPr="00B16508">
        <w:t>En los últimos 6 meses, ¿con qué frecuencia le explicó el plan de salud el propósito de un formulario antes de que usted lo completara?</w:t>
      </w:r>
    </w:p>
    <w:p w14:paraId="13BD37FB" w14:textId="16460279" w:rsidR="00C61BA3" w:rsidRPr="00B16508" w:rsidRDefault="00C61BA3" w:rsidP="00C61BA3">
      <w:pPr>
        <w:pStyle w:val="A1-Survey1DigitRespOptBox"/>
      </w:pPr>
      <w:r w:rsidRPr="00B16508">
        <w:tab/>
      </w:r>
      <w:r w:rsidRPr="00B16508">
        <w:rPr>
          <w:vertAlign w:val="superscript"/>
        </w:rPr>
        <w:t xml:space="preserve">1 </w:t>
      </w:r>
      <w:r w:rsidRPr="00B16508">
        <w:rPr>
          <w:noProof/>
          <w:position w:val="-4"/>
          <w:lang w:eastAsia="zh-TW" w:bidi="th-TH"/>
        </w:rPr>
        <w:drawing>
          <wp:inline distT="0" distB="0" distL="0" distR="0" wp14:anchorId="12A8853C" wp14:editId="660BFFA6">
            <wp:extent cx="161925" cy="161925"/>
            <wp:effectExtent l="0" t="0" r="9525" b="9525"/>
            <wp:docPr id="532" name="Picture 5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unca</w:t>
      </w:r>
    </w:p>
    <w:p w14:paraId="5D19570C" w14:textId="77777777" w:rsidR="00C61BA3" w:rsidRPr="00B16508" w:rsidRDefault="00C61BA3" w:rsidP="00C61BA3">
      <w:pPr>
        <w:pStyle w:val="A1-Survey1DigitRespOptBox"/>
      </w:pPr>
      <w:r w:rsidRPr="00B16508">
        <w:tab/>
      </w:r>
      <w:r w:rsidRPr="00B16508">
        <w:rPr>
          <w:vertAlign w:val="superscript"/>
        </w:rPr>
        <w:t xml:space="preserve">2 </w:t>
      </w:r>
      <w:r w:rsidRPr="00B16508">
        <w:rPr>
          <w:noProof/>
          <w:position w:val="-4"/>
          <w:lang w:eastAsia="zh-TW" w:bidi="th-TH"/>
        </w:rPr>
        <w:drawing>
          <wp:inline distT="0" distB="0" distL="0" distR="0" wp14:anchorId="755B6DA0" wp14:editId="4F8989A9">
            <wp:extent cx="161925" cy="161925"/>
            <wp:effectExtent l="0" t="0" r="9525" b="9525"/>
            <wp:docPr id="533" name="Picture 5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A veces</w:t>
      </w:r>
    </w:p>
    <w:p w14:paraId="302D5069" w14:textId="7F0F1387" w:rsidR="00C61BA3" w:rsidRPr="00B16508" w:rsidRDefault="00C61BA3" w:rsidP="00C61BA3">
      <w:pPr>
        <w:pStyle w:val="A1-Survey1DigitRespOptBox"/>
      </w:pPr>
      <w:r w:rsidRPr="00B16508">
        <w:tab/>
      </w:r>
      <w:r w:rsidRPr="00B16508">
        <w:rPr>
          <w:vertAlign w:val="superscript"/>
        </w:rPr>
        <w:t xml:space="preserve">3 </w:t>
      </w:r>
      <w:r w:rsidRPr="00B16508">
        <w:rPr>
          <w:noProof/>
          <w:position w:val="-4"/>
          <w:lang w:eastAsia="zh-TW" w:bidi="th-TH"/>
        </w:rPr>
        <w:drawing>
          <wp:inline distT="0" distB="0" distL="0" distR="0" wp14:anchorId="6A730005" wp14:editId="58D4A1AC">
            <wp:extent cx="161925" cy="161925"/>
            <wp:effectExtent l="0" t="0" r="9525" b="9525"/>
            <wp:docPr id="534" name="Picture 5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r>
      <w:r w:rsidR="000227A9" w:rsidRPr="00B16508">
        <w:t>Usualmente</w:t>
      </w:r>
    </w:p>
    <w:p w14:paraId="557298F2" w14:textId="77777777" w:rsidR="00C61BA3" w:rsidRPr="00B16508" w:rsidRDefault="00C61BA3" w:rsidP="00C61BA3">
      <w:pPr>
        <w:pStyle w:val="A1-Survey1DigitRespOptBox"/>
      </w:pPr>
      <w:r w:rsidRPr="00B16508">
        <w:tab/>
      </w:r>
      <w:r w:rsidRPr="00B16508">
        <w:rPr>
          <w:vertAlign w:val="superscript"/>
        </w:rPr>
        <w:t xml:space="preserve">4 </w:t>
      </w:r>
      <w:r w:rsidRPr="00B16508">
        <w:rPr>
          <w:noProof/>
          <w:position w:val="-4"/>
          <w:lang w:eastAsia="zh-TW" w:bidi="th-TH"/>
        </w:rPr>
        <w:drawing>
          <wp:inline distT="0" distB="0" distL="0" distR="0" wp14:anchorId="704B25DD" wp14:editId="0DF87C16">
            <wp:extent cx="161925" cy="161925"/>
            <wp:effectExtent l="0" t="0" r="9525" b="9525"/>
            <wp:docPr id="535" name="Picture 5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iempre</w:t>
      </w:r>
    </w:p>
    <w:p w14:paraId="28625CB9" w14:textId="77777777" w:rsidR="00C61BA3" w:rsidRPr="00B16508" w:rsidRDefault="00C61BA3" w:rsidP="00E56C45">
      <w:pPr>
        <w:pStyle w:val="Q1-Survey-Question"/>
        <w:spacing w:before="200" w:after="100"/>
      </w:pPr>
      <w:r w:rsidRPr="00B16508">
        <w:t>En los últimos 6 meses, ¿con qué frecuencia estaban disponibles en su idioma de preferencia los formularios que usted tenía que completar?</w:t>
      </w:r>
    </w:p>
    <w:p w14:paraId="608BF2C2" w14:textId="77777777" w:rsidR="00C61BA3" w:rsidRPr="00B16508" w:rsidRDefault="00C61BA3" w:rsidP="00C61BA3">
      <w:pPr>
        <w:pStyle w:val="A1-Survey1DigitRespOptBox"/>
      </w:pPr>
      <w:r w:rsidRPr="00B16508">
        <w:tab/>
      </w:r>
      <w:r w:rsidRPr="00B16508">
        <w:rPr>
          <w:vertAlign w:val="superscript"/>
        </w:rPr>
        <w:t xml:space="preserve">1 </w:t>
      </w:r>
      <w:r w:rsidRPr="00B16508">
        <w:rPr>
          <w:noProof/>
          <w:position w:val="-4"/>
          <w:lang w:eastAsia="zh-TW" w:bidi="th-TH"/>
        </w:rPr>
        <w:drawing>
          <wp:inline distT="0" distB="0" distL="0" distR="0" wp14:anchorId="10BD0195" wp14:editId="3DF25D56">
            <wp:extent cx="161925" cy="161925"/>
            <wp:effectExtent l="0" t="0" r="9525" b="9525"/>
            <wp:docPr id="536" name="Picture 5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unca</w:t>
      </w:r>
    </w:p>
    <w:p w14:paraId="73ECD63D" w14:textId="77777777" w:rsidR="00C61BA3" w:rsidRPr="00B16508" w:rsidRDefault="00C61BA3" w:rsidP="00C61BA3">
      <w:pPr>
        <w:pStyle w:val="A1-Survey1DigitRespOptBox"/>
      </w:pPr>
      <w:r w:rsidRPr="00B16508">
        <w:tab/>
      </w:r>
      <w:r w:rsidRPr="00B16508">
        <w:rPr>
          <w:vertAlign w:val="superscript"/>
        </w:rPr>
        <w:t xml:space="preserve">2 </w:t>
      </w:r>
      <w:r w:rsidRPr="00B16508">
        <w:rPr>
          <w:noProof/>
          <w:position w:val="-4"/>
          <w:lang w:eastAsia="zh-TW" w:bidi="th-TH"/>
        </w:rPr>
        <w:drawing>
          <wp:inline distT="0" distB="0" distL="0" distR="0" wp14:anchorId="15F38C87" wp14:editId="3B62DA2E">
            <wp:extent cx="161925" cy="161925"/>
            <wp:effectExtent l="0" t="0" r="9525" b="9525"/>
            <wp:docPr id="537" name="Picture 5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A veces</w:t>
      </w:r>
    </w:p>
    <w:p w14:paraId="5FE3D33A" w14:textId="006D1E47" w:rsidR="00C61BA3" w:rsidRPr="00B16508" w:rsidRDefault="00C61BA3" w:rsidP="00C61BA3">
      <w:pPr>
        <w:pStyle w:val="A1-Survey1DigitRespOptBox"/>
      </w:pPr>
      <w:r w:rsidRPr="00B16508">
        <w:tab/>
      </w:r>
      <w:r w:rsidRPr="00B16508">
        <w:rPr>
          <w:vertAlign w:val="superscript"/>
        </w:rPr>
        <w:t xml:space="preserve">3 </w:t>
      </w:r>
      <w:r w:rsidRPr="00B16508">
        <w:rPr>
          <w:noProof/>
          <w:position w:val="-4"/>
          <w:lang w:eastAsia="zh-TW" w:bidi="th-TH"/>
        </w:rPr>
        <w:drawing>
          <wp:inline distT="0" distB="0" distL="0" distR="0" wp14:anchorId="5A58E6F5" wp14:editId="1FA13373">
            <wp:extent cx="161925" cy="161925"/>
            <wp:effectExtent l="0" t="0" r="9525" b="9525"/>
            <wp:docPr id="538" name="Picture 5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r>
      <w:r w:rsidR="000227A9" w:rsidRPr="00B16508">
        <w:t>Usualmente</w:t>
      </w:r>
    </w:p>
    <w:p w14:paraId="422B35A8" w14:textId="77777777" w:rsidR="00C61BA3" w:rsidRPr="00B16508" w:rsidRDefault="00C61BA3" w:rsidP="00C61BA3">
      <w:pPr>
        <w:pStyle w:val="A1-Survey1DigitRespOptBox"/>
      </w:pPr>
      <w:r w:rsidRPr="00B16508">
        <w:tab/>
      </w:r>
      <w:r w:rsidRPr="00B16508">
        <w:rPr>
          <w:vertAlign w:val="superscript"/>
        </w:rPr>
        <w:t xml:space="preserve">4 </w:t>
      </w:r>
      <w:r w:rsidRPr="00B16508">
        <w:rPr>
          <w:noProof/>
          <w:position w:val="-4"/>
          <w:lang w:eastAsia="zh-TW" w:bidi="th-TH"/>
        </w:rPr>
        <w:drawing>
          <wp:inline distT="0" distB="0" distL="0" distR="0" wp14:anchorId="063F9294" wp14:editId="4FE6FC66">
            <wp:extent cx="161925" cy="161925"/>
            <wp:effectExtent l="0" t="0" r="9525" b="9525"/>
            <wp:docPr id="539" name="Picture 5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iempre</w:t>
      </w:r>
    </w:p>
    <w:p w14:paraId="0EB642DA" w14:textId="77777777" w:rsidR="00C61BA3" w:rsidRPr="00B16508" w:rsidRDefault="00C61BA3" w:rsidP="00E56C45">
      <w:pPr>
        <w:pStyle w:val="Q1-Survey-Question"/>
        <w:spacing w:before="200" w:after="100"/>
        <w:rPr>
          <w:spacing w:val="-4"/>
        </w:rPr>
      </w:pPr>
      <w:r w:rsidRPr="00B16508">
        <w:t xml:space="preserve">En los últimos 6 meses, ¿con qué frecuencia estuvieron disponibles en el formato que usted necesitaba, por </w:t>
      </w:r>
      <w:proofErr w:type="gramStart"/>
      <w:r w:rsidRPr="00B16508">
        <w:t>ejemplo</w:t>
      </w:r>
      <w:proofErr w:type="gramEnd"/>
      <w:r w:rsidRPr="00B16508">
        <w:t xml:space="preserve"> en letra grande o braille, los formularios que usted tenía que completar?</w:t>
      </w:r>
    </w:p>
    <w:p w14:paraId="012F705A" w14:textId="77777777" w:rsidR="00C61BA3" w:rsidRPr="00B16508" w:rsidRDefault="00C61BA3" w:rsidP="00C61BA3">
      <w:pPr>
        <w:pStyle w:val="A1-Survey1DigitRespOptBox"/>
      </w:pPr>
      <w:r w:rsidRPr="00B16508">
        <w:tab/>
      </w:r>
      <w:r w:rsidRPr="00B16508">
        <w:rPr>
          <w:vertAlign w:val="superscript"/>
        </w:rPr>
        <w:t xml:space="preserve">1 </w:t>
      </w:r>
      <w:r w:rsidRPr="00B16508">
        <w:rPr>
          <w:noProof/>
          <w:position w:val="-4"/>
          <w:lang w:eastAsia="zh-TW" w:bidi="th-TH"/>
        </w:rPr>
        <w:drawing>
          <wp:inline distT="0" distB="0" distL="0" distR="0" wp14:anchorId="6B6DBD94" wp14:editId="6C0EBF83">
            <wp:extent cx="161925" cy="161925"/>
            <wp:effectExtent l="0" t="0" r="9525" b="9525"/>
            <wp:docPr id="543" name="Picture 5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unca</w:t>
      </w:r>
    </w:p>
    <w:p w14:paraId="13F5E74B" w14:textId="77777777" w:rsidR="00C61BA3" w:rsidRPr="00B16508" w:rsidRDefault="00C61BA3" w:rsidP="00C61BA3">
      <w:pPr>
        <w:pStyle w:val="A1-Survey1DigitRespOptBox"/>
      </w:pPr>
      <w:r w:rsidRPr="00B16508">
        <w:tab/>
      </w:r>
      <w:r w:rsidRPr="00B16508">
        <w:rPr>
          <w:vertAlign w:val="superscript"/>
        </w:rPr>
        <w:t xml:space="preserve">2 </w:t>
      </w:r>
      <w:r w:rsidRPr="00B16508">
        <w:rPr>
          <w:noProof/>
          <w:position w:val="-4"/>
          <w:lang w:eastAsia="zh-TW" w:bidi="th-TH"/>
        </w:rPr>
        <w:drawing>
          <wp:inline distT="0" distB="0" distL="0" distR="0" wp14:anchorId="0CD60266" wp14:editId="0926B5A3">
            <wp:extent cx="161925" cy="161925"/>
            <wp:effectExtent l="0" t="0" r="9525" b="9525"/>
            <wp:docPr id="544" name="Picture 5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A veces</w:t>
      </w:r>
    </w:p>
    <w:p w14:paraId="5BB6DD5F" w14:textId="752F438F" w:rsidR="00C61BA3" w:rsidRPr="00B16508" w:rsidRDefault="00C61BA3" w:rsidP="00C61BA3">
      <w:pPr>
        <w:pStyle w:val="A1-Survey1DigitRespOptBox"/>
      </w:pPr>
      <w:r w:rsidRPr="00B16508">
        <w:tab/>
      </w:r>
      <w:r w:rsidRPr="00B16508">
        <w:rPr>
          <w:vertAlign w:val="superscript"/>
        </w:rPr>
        <w:t xml:space="preserve">3 </w:t>
      </w:r>
      <w:r w:rsidRPr="00B16508">
        <w:rPr>
          <w:noProof/>
          <w:position w:val="-4"/>
          <w:lang w:eastAsia="zh-TW" w:bidi="th-TH"/>
        </w:rPr>
        <w:drawing>
          <wp:inline distT="0" distB="0" distL="0" distR="0" wp14:anchorId="2D12D2A2" wp14:editId="46274EF8">
            <wp:extent cx="161925" cy="161925"/>
            <wp:effectExtent l="0" t="0" r="9525" b="9525"/>
            <wp:docPr id="545" name="Picture 54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r>
      <w:r w:rsidR="000227A9" w:rsidRPr="00B16508">
        <w:t>Usualmente</w:t>
      </w:r>
    </w:p>
    <w:p w14:paraId="49B11C3F" w14:textId="49E571BE" w:rsidR="0043364B" w:rsidRPr="00B16508" w:rsidRDefault="00C61BA3" w:rsidP="00C61BA3">
      <w:pPr>
        <w:pStyle w:val="A1-Survey1DigitRespOptBox"/>
      </w:pPr>
      <w:r w:rsidRPr="00B16508">
        <w:tab/>
      </w:r>
      <w:r w:rsidRPr="00B16508">
        <w:rPr>
          <w:vertAlign w:val="superscript"/>
        </w:rPr>
        <w:t xml:space="preserve">4 </w:t>
      </w:r>
      <w:r w:rsidRPr="00B16508">
        <w:rPr>
          <w:noProof/>
          <w:position w:val="-4"/>
          <w:lang w:eastAsia="zh-TW" w:bidi="th-TH"/>
        </w:rPr>
        <w:drawing>
          <wp:inline distT="0" distB="0" distL="0" distR="0" wp14:anchorId="6D0D49D2" wp14:editId="31D5F34D">
            <wp:extent cx="161925" cy="161925"/>
            <wp:effectExtent l="0" t="0" r="9525" b="9525"/>
            <wp:docPr id="546" name="Picture 5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iempre</w:t>
      </w:r>
    </w:p>
    <w:p w14:paraId="606BFBD5" w14:textId="01FDCABB" w:rsidR="0071317A" w:rsidRPr="00B16508" w:rsidRDefault="00F10151" w:rsidP="0071317A">
      <w:pPr>
        <w:pStyle w:val="A1-Survey1DigitRespOptBox"/>
      </w:pPr>
      <w:r w:rsidRPr="00B16508">
        <w:tab/>
      </w:r>
      <w:r w:rsidR="0043364B" w:rsidRPr="00B16508">
        <w:rPr>
          <w:vertAlign w:val="superscript"/>
        </w:rPr>
        <w:t>99</w:t>
      </w:r>
      <w:r w:rsidRPr="00B16508">
        <w:rPr>
          <w:vertAlign w:val="superscript"/>
        </w:rPr>
        <w:t xml:space="preserve"> </w:t>
      </w:r>
      <w:r w:rsidRPr="00B16508">
        <w:rPr>
          <w:noProof/>
          <w:position w:val="-4"/>
          <w:lang w:eastAsia="zh-TW" w:bidi="th-TH"/>
        </w:rPr>
        <w:drawing>
          <wp:inline distT="0" distB="0" distL="0" distR="0" wp14:anchorId="77E3AE1B" wp14:editId="749B398B">
            <wp:extent cx="161925" cy="161925"/>
            <wp:effectExtent l="0" t="0" r="9525" b="9525"/>
            <wp:docPr id="578" name="Picture 5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o es aplicable: no necesité formularios en un formato diferente</w:t>
      </w:r>
    </w:p>
    <w:p w14:paraId="29A900F5" w14:textId="2931F80B" w:rsidR="00C61BA3" w:rsidRPr="00B16508" w:rsidRDefault="00C61BA3" w:rsidP="00E56C45">
      <w:pPr>
        <w:pStyle w:val="Q1-Survey-Question"/>
        <w:spacing w:before="200" w:after="100"/>
      </w:pPr>
      <w:bookmarkStart w:id="5" w:name="_Ref134791515"/>
      <w:r w:rsidRPr="00B16508">
        <w:t xml:space="preserve">En los últimos 6 meses, ¿con qué frecuencia su plan de salud </w:t>
      </w:r>
      <w:r w:rsidRPr="00B16508">
        <w:rPr>
          <w:b/>
        </w:rPr>
        <w:t>no</w:t>
      </w:r>
      <w:r w:rsidRPr="00B16508">
        <w:t xml:space="preserve"> pagó la atención que su médico dijo que usted necesitaba?</w:t>
      </w:r>
      <w:bookmarkEnd w:id="5"/>
    </w:p>
    <w:p w14:paraId="53968408" w14:textId="77777777" w:rsidR="00C61BA3" w:rsidRPr="00B16508" w:rsidRDefault="00C61BA3" w:rsidP="00C61BA3">
      <w:pPr>
        <w:pStyle w:val="A1-Survey1DigitRespOptBox"/>
      </w:pPr>
      <w:r w:rsidRPr="00B16508">
        <w:tab/>
      </w:r>
      <w:r w:rsidRPr="00B16508">
        <w:rPr>
          <w:vertAlign w:val="superscript"/>
        </w:rPr>
        <w:t xml:space="preserve">1 </w:t>
      </w:r>
      <w:r w:rsidRPr="00B16508">
        <w:rPr>
          <w:noProof/>
          <w:position w:val="-4"/>
          <w:lang w:eastAsia="zh-TW" w:bidi="th-TH"/>
        </w:rPr>
        <w:drawing>
          <wp:inline distT="0" distB="0" distL="0" distR="0" wp14:anchorId="01FB6D88" wp14:editId="25A59A67">
            <wp:extent cx="161925" cy="161925"/>
            <wp:effectExtent l="0" t="0" r="9525" b="9525"/>
            <wp:docPr id="547" name="Picture 5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unca</w:t>
      </w:r>
    </w:p>
    <w:p w14:paraId="5053F641" w14:textId="77777777" w:rsidR="00C61BA3" w:rsidRPr="00B16508" w:rsidRDefault="00C61BA3" w:rsidP="00C61BA3">
      <w:pPr>
        <w:pStyle w:val="A1-Survey1DigitRespOptBox"/>
      </w:pPr>
      <w:r w:rsidRPr="00B16508">
        <w:tab/>
      </w:r>
      <w:r w:rsidRPr="00B16508">
        <w:rPr>
          <w:vertAlign w:val="superscript"/>
        </w:rPr>
        <w:t xml:space="preserve">2 </w:t>
      </w:r>
      <w:r w:rsidRPr="00B16508">
        <w:rPr>
          <w:noProof/>
          <w:position w:val="-4"/>
          <w:lang w:eastAsia="zh-TW" w:bidi="th-TH"/>
        </w:rPr>
        <w:drawing>
          <wp:inline distT="0" distB="0" distL="0" distR="0" wp14:anchorId="5D212A66" wp14:editId="5C6478C0">
            <wp:extent cx="161925" cy="161925"/>
            <wp:effectExtent l="0" t="0" r="9525" b="9525"/>
            <wp:docPr id="548" name="Picture 5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A veces</w:t>
      </w:r>
    </w:p>
    <w:p w14:paraId="401B032A" w14:textId="313FC6E1" w:rsidR="00C61BA3" w:rsidRPr="00B16508" w:rsidRDefault="00C61BA3" w:rsidP="00E56C45">
      <w:pPr>
        <w:pStyle w:val="A1-Survey1DigitRespOptBox"/>
        <w:keepLines/>
      </w:pPr>
      <w:r w:rsidRPr="00B16508">
        <w:tab/>
      </w:r>
      <w:r w:rsidRPr="00B16508">
        <w:rPr>
          <w:vertAlign w:val="superscript"/>
        </w:rPr>
        <w:t xml:space="preserve">3 </w:t>
      </w:r>
      <w:r w:rsidRPr="00B16508">
        <w:rPr>
          <w:noProof/>
          <w:position w:val="-4"/>
          <w:lang w:eastAsia="zh-TW" w:bidi="th-TH"/>
        </w:rPr>
        <w:drawing>
          <wp:inline distT="0" distB="0" distL="0" distR="0" wp14:anchorId="15793498" wp14:editId="65E372B3">
            <wp:extent cx="161925" cy="161925"/>
            <wp:effectExtent l="0" t="0" r="9525" b="9525"/>
            <wp:docPr id="549" name="Picture 5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r>
      <w:r w:rsidR="000227A9" w:rsidRPr="00B16508">
        <w:t>Usualmente</w:t>
      </w:r>
    </w:p>
    <w:p w14:paraId="67553D25" w14:textId="77777777" w:rsidR="00C61BA3" w:rsidRPr="00B16508" w:rsidRDefault="00C61BA3" w:rsidP="00C61BA3">
      <w:pPr>
        <w:pStyle w:val="A1-Survey1DigitRespOptBox"/>
      </w:pPr>
      <w:r w:rsidRPr="00B16508">
        <w:tab/>
      </w:r>
      <w:r w:rsidRPr="00B16508">
        <w:rPr>
          <w:vertAlign w:val="superscript"/>
        </w:rPr>
        <w:t xml:space="preserve">4 </w:t>
      </w:r>
      <w:r w:rsidRPr="00B16508">
        <w:rPr>
          <w:noProof/>
          <w:position w:val="-4"/>
          <w:lang w:eastAsia="zh-TW" w:bidi="th-TH"/>
        </w:rPr>
        <w:drawing>
          <wp:inline distT="0" distB="0" distL="0" distR="0" wp14:anchorId="61B421CE" wp14:editId="5681C170">
            <wp:extent cx="161925" cy="161925"/>
            <wp:effectExtent l="0" t="0" r="9525" b="9525"/>
            <wp:docPr id="550" name="Picture 5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iempre</w:t>
      </w:r>
    </w:p>
    <w:p w14:paraId="4C179AF1" w14:textId="77777777" w:rsidR="00C61BA3" w:rsidRPr="00B16508" w:rsidRDefault="00C61BA3" w:rsidP="00B308E7">
      <w:pPr>
        <w:pStyle w:val="Q1-Survey-Question"/>
        <w:rPr>
          <w:b/>
        </w:rPr>
      </w:pPr>
      <w:r w:rsidRPr="00B16508">
        <w:t>En los últimos 6 meses, ¿con qué frecuencia tuvo usted que pagar de su propio bolsillo la atención que creía que pagaría su plan de salud?</w:t>
      </w:r>
    </w:p>
    <w:p w14:paraId="409FFBF9" w14:textId="77777777" w:rsidR="00C61BA3" w:rsidRPr="00B16508" w:rsidRDefault="00C61BA3" w:rsidP="00C61BA3">
      <w:pPr>
        <w:pStyle w:val="A1-Survey1DigitRespOptBox"/>
      </w:pPr>
      <w:r w:rsidRPr="00B16508">
        <w:tab/>
      </w:r>
      <w:r w:rsidRPr="00B16508">
        <w:rPr>
          <w:vertAlign w:val="superscript"/>
        </w:rPr>
        <w:t xml:space="preserve">1 </w:t>
      </w:r>
      <w:r w:rsidRPr="00B16508">
        <w:rPr>
          <w:noProof/>
          <w:position w:val="-4"/>
          <w:lang w:eastAsia="zh-TW" w:bidi="th-TH"/>
        </w:rPr>
        <w:drawing>
          <wp:inline distT="0" distB="0" distL="0" distR="0" wp14:anchorId="4AE6CB37" wp14:editId="130EDB8B">
            <wp:extent cx="161925" cy="161925"/>
            <wp:effectExtent l="0" t="0" r="9525" b="9525"/>
            <wp:docPr id="551" name="Picture 5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unca</w:t>
      </w:r>
    </w:p>
    <w:p w14:paraId="549252ED" w14:textId="77777777" w:rsidR="00C61BA3" w:rsidRPr="00B16508" w:rsidRDefault="00C61BA3" w:rsidP="00C61BA3">
      <w:pPr>
        <w:pStyle w:val="A1-Survey1DigitRespOptBox"/>
      </w:pPr>
      <w:r w:rsidRPr="00B16508">
        <w:tab/>
      </w:r>
      <w:r w:rsidRPr="00B16508">
        <w:rPr>
          <w:vertAlign w:val="superscript"/>
        </w:rPr>
        <w:t xml:space="preserve">2 </w:t>
      </w:r>
      <w:r w:rsidRPr="00B16508">
        <w:rPr>
          <w:noProof/>
          <w:position w:val="-4"/>
          <w:lang w:eastAsia="zh-TW" w:bidi="th-TH"/>
        </w:rPr>
        <w:drawing>
          <wp:inline distT="0" distB="0" distL="0" distR="0" wp14:anchorId="3C091FD0" wp14:editId="451650DE">
            <wp:extent cx="161925" cy="161925"/>
            <wp:effectExtent l="0" t="0" r="9525" b="9525"/>
            <wp:docPr id="552" name="Picture 5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A veces</w:t>
      </w:r>
    </w:p>
    <w:p w14:paraId="0C843547" w14:textId="76BD6367" w:rsidR="00C61BA3" w:rsidRPr="00B16508" w:rsidRDefault="00C61BA3" w:rsidP="00C61BA3">
      <w:pPr>
        <w:pStyle w:val="A1-Survey1DigitRespOptBox"/>
      </w:pPr>
      <w:r w:rsidRPr="00B16508">
        <w:tab/>
      </w:r>
      <w:r w:rsidRPr="00B16508">
        <w:rPr>
          <w:vertAlign w:val="superscript"/>
        </w:rPr>
        <w:t xml:space="preserve">3 </w:t>
      </w:r>
      <w:r w:rsidRPr="00B16508">
        <w:rPr>
          <w:noProof/>
          <w:position w:val="-4"/>
          <w:lang w:eastAsia="zh-TW" w:bidi="th-TH"/>
        </w:rPr>
        <w:drawing>
          <wp:inline distT="0" distB="0" distL="0" distR="0" wp14:anchorId="04293A7B" wp14:editId="3CB52E64">
            <wp:extent cx="161925" cy="161925"/>
            <wp:effectExtent l="0" t="0" r="9525" b="9525"/>
            <wp:docPr id="553" name="Picture 5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r>
      <w:r w:rsidR="000227A9" w:rsidRPr="00B16508">
        <w:t>Usualmente</w:t>
      </w:r>
    </w:p>
    <w:p w14:paraId="46FC9CD7" w14:textId="77777777" w:rsidR="00C61BA3" w:rsidRPr="00B16508" w:rsidRDefault="00C61BA3" w:rsidP="00C61BA3">
      <w:pPr>
        <w:pStyle w:val="A1-Survey1DigitRespOptBox"/>
      </w:pPr>
      <w:r w:rsidRPr="00B16508">
        <w:tab/>
      </w:r>
      <w:r w:rsidRPr="00B16508">
        <w:rPr>
          <w:vertAlign w:val="superscript"/>
        </w:rPr>
        <w:t xml:space="preserve">4 </w:t>
      </w:r>
      <w:r w:rsidRPr="00B16508">
        <w:rPr>
          <w:noProof/>
          <w:position w:val="-4"/>
          <w:lang w:eastAsia="zh-TW" w:bidi="th-TH"/>
        </w:rPr>
        <w:drawing>
          <wp:inline distT="0" distB="0" distL="0" distR="0" wp14:anchorId="0DC18487" wp14:editId="5405EC7C">
            <wp:extent cx="161925" cy="161925"/>
            <wp:effectExtent l="0" t="0" r="9525" b="9525"/>
            <wp:docPr id="554" name="Picture 5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iempre</w:t>
      </w:r>
    </w:p>
    <w:p w14:paraId="6419B8D9" w14:textId="77777777" w:rsidR="00C61BA3" w:rsidRPr="00B16508" w:rsidRDefault="00C61BA3" w:rsidP="00B308E7">
      <w:pPr>
        <w:pStyle w:val="Q1-Survey-Question"/>
        <w:rPr>
          <w:b/>
        </w:rPr>
      </w:pPr>
      <w:r w:rsidRPr="00B16508">
        <w:t xml:space="preserve">En los últimos 6 meses, ¿con qué frecuencia retrasó una visita al médico o </w:t>
      </w:r>
      <w:r w:rsidRPr="00B16508">
        <w:rPr>
          <w:b/>
        </w:rPr>
        <w:t>no</w:t>
      </w:r>
      <w:r w:rsidRPr="00B16508">
        <w:t xml:space="preserve"> la realizó porque estaba preocupado/a por el costo?</w:t>
      </w:r>
      <w:r w:rsidRPr="00B16508">
        <w:rPr>
          <w:b/>
        </w:rPr>
        <w:t xml:space="preserve"> </w:t>
      </w:r>
      <w:r w:rsidRPr="00B16508">
        <w:rPr>
          <w:b/>
          <w:i/>
        </w:rPr>
        <w:t>No</w:t>
      </w:r>
      <w:r w:rsidRPr="00B16508">
        <w:rPr>
          <w:i/>
        </w:rPr>
        <w:t xml:space="preserve"> incluya la atención dental.</w:t>
      </w:r>
    </w:p>
    <w:p w14:paraId="49D54761" w14:textId="77777777" w:rsidR="00C61BA3" w:rsidRPr="00B16508" w:rsidRDefault="00C61BA3" w:rsidP="00C61BA3">
      <w:pPr>
        <w:pStyle w:val="A1-Survey1DigitRespOptBox"/>
      </w:pPr>
      <w:r w:rsidRPr="00B16508">
        <w:tab/>
      </w:r>
      <w:r w:rsidRPr="00B16508">
        <w:rPr>
          <w:vertAlign w:val="superscript"/>
        </w:rPr>
        <w:t xml:space="preserve">1 </w:t>
      </w:r>
      <w:r w:rsidRPr="00B16508">
        <w:rPr>
          <w:noProof/>
          <w:position w:val="-4"/>
          <w:lang w:eastAsia="zh-TW" w:bidi="th-TH"/>
        </w:rPr>
        <w:drawing>
          <wp:inline distT="0" distB="0" distL="0" distR="0" wp14:anchorId="024E28CB" wp14:editId="0B7F9BC3">
            <wp:extent cx="161925" cy="161925"/>
            <wp:effectExtent l="0" t="0" r="9525" b="9525"/>
            <wp:docPr id="555" name="Picture 5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unca</w:t>
      </w:r>
    </w:p>
    <w:p w14:paraId="16203952" w14:textId="77777777" w:rsidR="00C61BA3" w:rsidRPr="00B16508" w:rsidRDefault="00C61BA3" w:rsidP="00C61BA3">
      <w:pPr>
        <w:pStyle w:val="A1-Survey1DigitRespOptBox"/>
      </w:pPr>
      <w:r w:rsidRPr="00B16508">
        <w:tab/>
      </w:r>
      <w:r w:rsidRPr="00B16508">
        <w:rPr>
          <w:vertAlign w:val="superscript"/>
        </w:rPr>
        <w:t xml:space="preserve">2 </w:t>
      </w:r>
      <w:r w:rsidRPr="00B16508">
        <w:rPr>
          <w:noProof/>
          <w:position w:val="-4"/>
          <w:lang w:eastAsia="zh-TW" w:bidi="th-TH"/>
        </w:rPr>
        <w:drawing>
          <wp:inline distT="0" distB="0" distL="0" distR="0" wp14:anchorId="39873B2B" wp14:editId="13F5BB5A">
            <wp:extent cx="161925" cy="161925"/>
            <wp:effectExtent l="0" t="0" r="9525" b="9525"/>
            <wp:docPr id="556" name="Picture 5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A veces</w:t>
      </w:r>
    </w:p>
    <w:p w14:paraId="6D43B389" w14:textId="5A9B5310" w:rsidR="00C61BA3" w:rsidRPr="00B16508" w:rsidRDefault="00C61BA3" w:rsidP="00C61BA3">
      <w:pPr>
        <w:pStyle w:val="A1-Survey1DigitRespOptBox"/>
      </w:pPr>
      <w:r w:rsidRPr="00B16508">
        <w:tab/>
      </w:r>
      <w:r w:rsidRPr="00B16508">
        <w:rPr>
          <w:vertAlign w:val="superscript"/>
        </w:rPr>
        <w:t xml:space="preserve">3 </w:t>
      </w:r>
      <w:r w:rsidRPr="00B16508">
        <w:rPr>
          <w:noProof/>
          <w:position w:val="-4"/>
          <w:lang w:eastAsia="zh-TW" w:bidi="th-TH"/>
        </w:rPr>
        <w:drawing>
          <wp:inline distT="0" distB="0" distL="0" distR="0" wp14:anchorId="552134F9" wp14:editId="75FA2705">
            <wp:extent cx="161925" cy="161925"/>
            <wp:effectExtent l="0" t="0" r="9525" b="9525"/>
            <wp:docPr id="557" name="Picture 5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r>
      <w:r w:rsidR="000227A9" w:rsidRPr="00B16508">
        <w:t>Usualmente</w:t>
      </w:r>
    </w:p>
    <w:p w14:paraId="594B8A2D" w14:textId="77777777" w:rsidR="00C61BA3" w:rsidRPr="00B16508" w:rsidRDefault="00C61BA3" w:rsidP="00C61BA3">
      <w:pPr>
        <w:pStyle w:val="A1-Survey1DigitRespOptBox"/>
      </w:pPr>
      <w:r w:rsidRPr="00B16508">
        <w:tab/>
      </w:r>
      <w:r w:rsidRPr="00B16508">
        <w:rPr>
          <w:vertAlign w:val="superscript"/>
        </w:rPr>
        <w:t xml:space="preserve">4 </w:t>
      </w:r>
      <w:r w:rsidRPr="00B16508">
        <w:rPr>
          <w:noProof/>
          <w:position w:val="-4"/>
          <w:lang w:eastAsia="zh-TW" w:bidi="th-TH"/>
        </w:rPr>
        <w:drawing>
          <wp:inline distT="0" distB="0" distL="0" distR="0" wp14:anchorId="18B7E09B" wp14:editId="61306276">
            <wp:extent cx="161925" cy="161925"/>
            <wp:effectExtent l="0" t="0" r="9525" b="9525"/>
            <wp:docPr id="558" name="Picture 5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iempre</w:t>
      </w:r>
    </w:p>
    <w:p w14:paraId="4200C07B" w14:textId="77777777" w:rsidR="00C61BA3" w:rsidRPr="00B16508" w:rsidRDefault="00C61BA3" w:rsidP="00B308E7">
      <w:pPr>
        <w:pStyle w:val="Q1-Survey-Question"/>
        <w:rPr>
          <w:b/>
        </w:rPr>
      </w:pPr>
      <w:r w:rsidRPr="00B16508">
        <w:t xml:space="preserve">En los últimos 6 meses, ¿con qué frecuencia retrasó el surtido de una receta o </w:t>
      </w:r>
      <w:r w:rsidRPr="00B16508">
        <w:rPr>
          <w:b/>
        </w:rPr>
        <w:t>no</w:t>
      </w:r>
      <w:r w:rsidRPr="00B16508">
        <w:t xml:space="preserve"> la surtió porque estaba preocupado/a por el costo?</w:t>
      </w:r>
    </w:p>
    <w:p w14:paraId="31E50A3F" w14:textId="77777777" w:rsidR="00C61BA3" w:rsidRPr="00B16508" w:rsidRDefault="00C61BA3" w:rsidP="00C61BA3">
      <w:pPr>
        <w:pStyle w:val="A1-Survey1DigitRespOptBox"/>
      </w:pPr>
      <w:r w:rsidRPr="00B16508">
        <w:tab/>
      </w:r>
      <w:r w:rsidRPr="00B16508">
        <w:rPr>
          <w:vertAlign w:val="superscript"/>
        </w:rPr>
        <w:t xml:space="preserve">1 </w:t>
      </w:r>
      <w:r w:rsidRPr="00B16508">
        <w:rPr>
          <w:noProof/>
          <w:position w:val="-4"/>
          <w:lang w:eastAsia="zh-TW" w:bidi="th-TH"/>
        </w:rPr>
        <w:drawing>
          <wp:inline distT="0" distB="0" distL="0" distR="0" wp14:anchorId="183E4600" wp14:editId="28102E84">
            <wp:extent cx="161925" cy="161925"/>
            <wp:effectExtent l="0" t="0" r="9525" b="9525"/>
            <wp:docPr id="559" name="Picture 5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unca</w:t>
      </w:r>
    </w:p>
    <w:p w14:paraId="3AC6EB61" w14:textId="77777777" w:rsidR="00C61BA3" w:rsidRPr="00B16508" w:rsidRDefault="00C61BA3" w:rsidP="00C61BA3">
      <w:pPr>
        <w:pStyle w:val="A1-Survey1DigitRespOptBox"/>
      </w:pPr>
      <w:r w:rsidRPr="00B16508">
        <w:tab/>
      </w:r>
      <w:r w:rsidRPr="00B16508">
        <w:rPr>
          <w:vertAlign w:val="superscript"/>
        </w:rPr>
        <w:t xml:space="preserve">2 </w:t>
      </w:r>
      <w:r w:rsidRPr="00B16508">
        <w:rPr>
          <w:noProof/>
          <w:position w:val="-4"/>
          <w:lang w:eastAsia="zh-TW" w:bidi="th-TH"/>
        </w:rPr>
        <w:drawing>
          <wp:inline distT="0" distB="0" distL="0" distR="0" wp14:anchorId="0FD5407E" wp14:editId="0317E0A4">
            <wp:extent cx="161925" cy="161925"/>
            <wp:effectExtent l="0" t="0" r="9525" b="9525"/>
            <wp:docPr id="560" name="Picture 5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A veces</w:t>
      </w:r>
    </w:p>
    <w:p w14:paraId="7C40AF91" w14:textId="13CE7557" w:rsidR="00C61BA3" w:rsidRPr="00B16508" w:rsidRDefault="00C61BA3" w:rsidP="00C61BA3">
      <w:pPr>
        <w:pStyle w:val="A1-Survey1DigitRespOptBox"/>
      </w:pPr>
      <w:r w:rsidRPr="00B16508">
        <w:tab/>
      </w:r>
      <w:r w:rsidRPr="00B16508">
        <w:rPr>
          <w:vertAlign w:val="superscript"/>
        </w:rPr>
        <w:t xml:space="preserve">3 </w:t>
      </w:r>
      <w:r w:rsidRPr="00B16508">
        <w:rPr>
          <w:noProof/>
          <w:position w:val="-4"/>
          <w:lang w:eastAsia="zh-TW" w:bidi="th-TH"/>
        </w:rPr>
        <w:drawing>
          <wp:inline distT="0" distB="0" distL="0" distR="0" wp14:anchorId="4611B644" wp14:editId="308A1B82">
            <wp:extent cx="161925" cy="161925"/>
            <wp:effectExtent l="0" t="0" r="9525" b="9525"/>
            <wp:docPr id="561" name="Picture 5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r>
      <w:r w:rsidR="000227A9" w:rsidRPr="00B16508">
        <w:t>Usualmente</w:t>
      </w:r>
    </w:p>
    <w:p w14:paraId="589C4AE1" w14:textId="77777777" w:rsidR="00C61BA3" w:rsidRPr="00B16508" w:rsidRDefault="00C61BA3" w:rsidP="00C61BA3">
      <w:pPr>
        <w:pStyle w:val="A1-Survey1DigitRespOptBox"/>
      </w:pPr>
      <w:r w:rsidRPr="00B16508">
        <w:tab/>
      </w:r>
      <w:r w:rsidRPr="00B16508">
        <w:rPr>
          <w:vertAlign w:val="superscript"/>
        </w:rPr>
        <w:t xml:space="preserve">4 </w:t>
      </w:r>
      <w:r w:rsidRPr="00B16508">
        <w:rPr>
          <w:noProof/>
          <w:position w:val="-4"/>
          <w:lang w:eastAsia="zh-TW" w:bidi="th-TH"/>
        </w:rPr>
        <w:drawing>
          <wp:inline distT="0" distB="0" distL="0" distR="0" wp14:anchorId="3D4E1BAD" wp14:editId="78888054">
            <wp:extent cx="161925" cy="161925"/>
            <wp:effectExtent l="0" t="0" r="9525" b="9525"/>
            <wp:docPr id="562" name="Picture 5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iempre</w:t>
      </w:r>
    </w:p>
    <w:p w14:paraId="7EF187A8" w14:textId="525A730B" w:rsidR="00C61BA3" w:rsidRPr="00B16508" w:rsidRDefault="00C61BA3" w:rsidP="00B308E7">
      <w:pPr>
        <w:pStyle w:val="Q1-Survey-Question"/>
      </w:pPr>
      <w:r w:rsidRPr="00B16508">
        <w:t xml:space="preserve">¿Cuán seguro/a se siente </w:t>
      </w:r>
      <w:proofErr w:type="gramStart"/>
      <w:r w:rsidRPr="00B16508">
        <w:t>de que</w:t>
      </w:r>
      <w:proofErr w:type="gramEnd"/>
      <w:r w:rsidRPr="00B16508">
        <w:t xml:space="preserve"> comprende los términos del seguro de salud?</w:t>
      </w:r>
    </w:p>
    <w:p w14:paraId="12EE23C8" w14:textId="6EEE7B0B" w:rsidR="00C61BA3" w:rsidRPr="00B16508" w:rsidRDefault="00C61BA3" w:rsidP="00C61BA3">
      <w:pPr>
        <w:pStyle w:val="A1-Survey1DigitRespOptBox"/>
      </w:pPr>
      <w:r w:rsidRPr="00B16508">
        <w:tab/>
      </w:r>
      <w:r w:rsidRPr="00B16508">
        <w:rPr>
          <w:vertAlign w:val="superscript"/>
        </w:rPr>
        <w:t xml:space="preserve">1 </w:t>
      </w:r>
      <w:r w:rsidRPr="00B16508">
        <w:rPr>
          <w:noProof/>
          <w:position w:val="-4"/>
          <w:lang w:eastAsia="zh-TW" w:bidi="th-TH"/>
        </w:rPr>
        <w:drawing>
          <wp:inline distT="0" distB="0" distL="0" distR="0" wp14:anchorId="27B01778" wp14:editId="2981214D">
            <wp:extent cx="161925" cy="161925"/>
            <wp:effectExtent l="0" t="0" r="9525" b="9525"/>
            <wp:docPr id="563" name="Picture 5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r>
      <w:r w:rsidR="000227A9" w:rsidRPr="00B16508">
        <w:t>Para nada</w:t>
      </w:r>
      <w:r w:rsidRPr="00B16508">
        <w:t xml:space="preserve"> seguro/a</w:t>
      </w:r>
    </w:p>
    <w:p w14:paraId="54DF6AEC" w14:textId="77777777" w:rsidR="00C61BA3" w:rsidRPr="00B16508" w:rsidRDefault="00C61BA3" w:rsidP="00C61BA3">
      <w:pPr>
        <w:pStyle w:val="A1-Survey1DigitRespOptBox"/>
        <w:rPr>
          <w:bCs/>
        </w:rPr>
      </w:pPr>
      <w:r w:rsidRPr="00B16508">
        <w:tab/>
      </w:r>
      <w:r w:rsidRPr="00B16508">
        <w:rPr>
          <w:vertAlign w:val="superscript"/>
        </w:rPr>
        <w:t xml:space="preserve">2 </w:t>
      </w:r>
      <w:r w:rsidRPr="00B16508">
        <w:rPr>
          <w:noProof/>
          <w:position w:val="-4"/>
          <w:lang w:eastAsia="zh-TW" w:bidi="th-TH"/>
        </w:rPr>
        <w:drawing>
          <wp:inline distT="0" distB="0" distL="0" distR="0" wp14:anchorId="59E73E1E" wp14:editId="1746F91D">
            <wp:extent cx="161925" cy="161925"/>
            <wp:effectExtent l="0" t="0" r="9525" b="9525"/>
            <wp:docPr id="564" name="Picture 5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Un poco seguro/a</w:t>
      </w:r>
    </w:p>
    <w:p w14:paraId="1A15D393" w14:textId="77777777" w:rsidR="00C61BA3" w:rsidRPr="00B16508" w:rsidRDefault="00C61BA3" w:rsidP="00C61BA3">
      <w:pPr>
        <w:pStyle w:val="A1-Survey1DigitRespOptBox"/>
      </w:pPr>
      <w:r w:rsidRPr="00B16508">
        <w:tab/>
      </w:r>
      <w:r w:rsidRPr="00B16508">
        <w:rPr>
          <w:vertAlign w:val="superscript"/>
        </w:rPr>
        <w:t xml:space="preserve">3 </w:t>
      </w:r>
      <w:r w:rsidRPr="00B16508">
        <w:rPr>
          <w:noProof/>
          <w:position w:val="-4"/>
          <w:lang w:eastAsia="zh-TW" w:bidi="th-TH"/>
        </w:rPr>
        <w:drawing>
          <wp:inline distT="0" distB="0" distL="0" distR="0" wp14:anchorId="18CF9CD0" wp14:editId="6FBF91C7">
            <wp:extent cx="161925" cy="161925"/>
            <wp:effectExtent l="0" t="0" r="9525" b="9525"/>
            <wp:docPr id="565" name="Picture 5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Moderadamente seguro/a</w:t>
      </w:r>
    </w:p>
    <w:p w14:paraId="52628133" w14:textId="77777777" w:rsidR="00C61BA3" w:rsidRPr="00B16508" w:rsidRDefault="00C61BA3" w:rsidP="00C61BA3">
      <w:pPr>
        <w:pStyle w:val="A1-Survey1DigitRespOptBox"/>
        <w:rPr>
          <w:bCs/>
        </w:rPr>
      </w:pPr>
      <w:r w:rsidRPr="00B16508">
        <w:tab/>
      </w:r>
      <w:r w:rsidRPr="00B16508">
        <w:rPr>
          <w:vertAlign w:val="superscript"/>
        </w:rPr>
        <w:t xml:space="preserve">4 </w:t>
      </w:r>
      <w:r w:rsidRPr="00B16508">
        <w:rPr>
          <w:noProof/>
          <w:position w:val="-4"/>
          <w:lang w:eastAsia="zh-TW" w:bidi="th-TH"/>
        </w:rPr>
        <w:drawing>
          <wp:inline distT="0" distB="0" distL="0" distR="0" wp14:anchorId="234884AB" wp14:editId="301653E3">
            <wp:extent cx="161925" cy="161925"/>
            <wp:effectExtent l="0" t="0" r="9525" b="9525"/>
            <wp:docPr id="566" name="Picture 5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Muy seguro/a</w:t>
      </w:r>
    </w:p>
    <w:p w14:paraId="2803505B" w14:textId="77777777" w:rsidR="00C61BA3" w:rsidRPr="00B16508" w:rsidRDefault="00C61BA3" w:rsidP="00E847A6">
      <w:pPr>
        <w:pStyle w:val="Q1-Survey-Question"/>
      </w:pPr>
      <w:r w:rsidRPr="00B16508">
        <w:t>¿Cuán seguro/a se siente con respecto a que sabe la mayor parte de lo que necesita sobre cómo usar su seguro de salud?</w:t>
      </w:r>
    </w:p>
    <w:p w14:paraId="222E69D5" w14:textId="69CB68C3" w:rsidR="00C61BA3" w:rsidRPr="00B16508" w:rsidRDefault="00C61BA3" w:rsidP="00C61BA3">
      <w:pPr>
        <w:pStyle w:val="A1-Survey1DigitRespOptBox"/>
      </w:pPr>
      <w:r w:rsidRPr="00B16508">
        <w:tab/>
      </w:r>
      <w:r w:rsidRPr="00B16508">
        <w:rPr>
          <w:vertAlign w:val="superscript"/>
        </w:rPr>
        <w:t xml:space="preserve">1 </w:t>
      </w:r>
      <w:r w:rsidRPr="00B16508">
        <w:rPr>
          <w:noProof/>
          <w:position w:val="-4"/>
          <w:lang w:eastAsia="zh-TW" w:bidi="th-TH"/>
        </w:rPr>
        <w:drawing>
          <wp:inline distT="0" distB="0" distL="0" distR="0" wp14:anchorId="639CF50B" wp14:editId="17718F13">
            <wp:extent cx="161925" cy="161925"/>
            <wp:effectExtent l="0" t="0" r="9525" b="9525"/>
            <wp:docPr id="567" name="Picture 5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r>
      <w:r w:rsidR="000227A9" w:rsidRPr="00B16508">
        <w:t>Para nada</w:t>
      </w:r>
      <w:r w:rsidRPr="00B16508">
        <w:t xml:space="preserve"> seguro/a</w:t>
      </w:r>
    </w:p>
    <w:p w14:paraId="699EE1C0" w14:textId="77777777" w:rsidR="00C61BA3" w:rsidRPr="00B16508" w:rsidRDefault="00C61BA3" w:rsidP="00C61BA3">
      <w:pPr>
        <w:pStyle w:val="A1-Survey1DigitRespOptBox"/>
        <w:rPr>
          <w:bCs/>
        </w:rPr>
      </w:pPr>
      <w:r w:rsidRPr="00B16508">
        <w:tab/>
      </w:r>
      <w:r w:rsidRPr="00B16508">
        <w:rPr>
          <w:vertAlign w:val="superscript"/>
        </w:rPr>
        <w:t xml:space="preserve">2 </w:t>
      </w:r>
      <w:r w:rsidRPr="00B16508">
        <w:rPr>
          <w:noProof/>
          <w:position w:val="-4"/>
          <w:lang w:eastAsia="zh-TW" w:bidi="th-TH"/>
        </w:rPr>
        <w:drawing>
          <wp:inline distT="0" distB="0" distL="0" distR="0" wp14:anchorId="7A8A8AD7" wp14:editId="2FFD4A20">
            <wp:extent cx="161925" cy="161925"/>
            <wp:effectExtent l="0" t="0" r="9525" b="9525"/>
            <wp:docPr id="568" name="Picture 5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Un poco seguro/a</w:t>
      </w:r>
    </w:p>
    <w:p w14:paraId="0F4766A2" w14:textId="77777777" w:rsidR="00C61BA3" w:rsidRPr="00B16508" w:rsidRDefault="00C61BA3" w:rsidP="00C61BA3">
      <w:pPr>
        <w:pStyle w:val="A1-Survey1DigitRespOptBox"/>
      </w:pPr>
      <w:r w:rsidRPr="00B16508">
        <w:tab/>
      </w:r>
      <w:r w:rsidRPr="00B16508">
        <w:rPr>
          <w:vertAlign w:val="superscript"/>
        </w:rPr>
        <w:t xml:space="preserve">3 </w:t>
      </w:r>
      <w:r w:rsidRPr="00B16508">
        <w:rPr>
          <w:noProof/>
          <w:position w:val="-4"/>
          <w:lang w:eastAsia="zh-TW" w:bidi="th-TH"/>
        </w:rPr>
        <w:drawing>
          <wp:inline distT="0" distB="0" distL="0" distR="0" wp14:anchorId="23117662" wp14:editId="6FF74F63">
            <wp:extent cx="161925" cy="161925"/>
            <wp:effectExtent l="0" t="0" r="9525" b="9525"/>
            <wp:docPr id="569" name="Picture 5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Moderadamente seguro/a</w:t>
      </w:r>
    </w:p>
    <w:p w14:paraId="41390D33" w14:textId="77777777" w:rsidR="00C61BA3" w:rsidRPr="00B16508" w:rsidRDefault="00C61BA3" w:rsidP="00C61BA3">
      <w:pPr>
        <w:pStyle w:val="A1-Survey1DigitRespOptBox"/>
        <w:rPr>
          <w:bCs/>
        </w:rPr>
      </w:pPr>
      <w:r w:rsidRPr="00B16508">
        <w:tab/>
      </w:r>
      <w:r w:rsidRPr="00B16508">
        <w:rPr>
          <w:vertAlign w:val="superscript"/>
        </w:rPr>
        <w:t xml:space="preserve">4 </w:t>
      </w:r>
      <w:r w:rsidRPr="00B16508">
        <w:rPr>
          <w:noProof/>
          <w:position w:val="-4"/>
          <w:lang w:eastAsia="zh-TW" w:bidi="th-TH"/>
        </w:rPr>
        <w:drawing>
          <wp:inline distT="0" distB="0" distL="0" distR="0" wp14:anchorId="7DAD753C" wp14:editId="02776AC6">
            <wp:extent cx="161925" cy="161925"/>
            <wp:effectExtent l="0" t="0" r="9525" b="9525"/>
            <wp:docPr id="570" name="Picture 5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Muy seguro/a</w:t>
      </w:r>
    </w:p>
    <w:p w14:paraId="44BC27C8" w14:textId="6520311A" w:rsidR="00C61BA3" w:rsidRPr="00B16508" w:rsidRDefault="00C61BA3" w:rsidP="00E847A6">
      <w:pPr>
        <w:pStyle w:val="Q1-Survey-Question"/>
        <w:rPr>
          <w:b/>
        </w:rPr>
      </w:pPr>
      <w:r w:rsidRPr="00B16508">
        <w:lastRenderedPageBreak/>
        <w:t>Usando una escala del 0 al 10, en la que el 0</w:t>
      </w:r>
      <w:r w:rsidR="00455ABA" w:rsidRPr="00B16508">
        <w:t> </w:t>
      </w:r>
      <w:r w:rsidR="00A56CA5" w:rsidRPr="00B16508">
        <w:t xml:space="preserve">es </w:t>
      </w:r>
      <w:r w:rsidRPr="00B16508">
        <w:t>el peor plan de salud posible y el 10</w:t>
      </w:r>
      <w:r w:rsidR="00455ABA" w:rsidRPr="00B16508">
        <w:t> </w:t>
      </w:r>
      <w:r w:rsidRPr="00B16508">
        <w:t>el mejor plan de salud posible, ¿qué número usaría usted para calificar su plan de salud en los últimos 6 meses?</w:t>
      </w:r>
      <w:r w:rsidRPr="00B16508">
        <w:rPr>
          <w:b/>
        </w:rPr>
        <w:t xml:space="preserve">  </w:t>
      </w:r>
    </w:p>
    <w:p w14:paraId="014EFDB9" w14:textId="77777777" w:rsidR="00C61BA3" w:rsidRPr="00B16508" w:rsidRDefault="00C61BA3" w:rsidP="00C61BA3">
      <w:pPr>
        <w:pStyle w:val="StyleA0-Survey0DigitRespOptBoxLeft047"/>
        <w:keepNext/>
        <w:keepLines/>
      </w:pPr>
      <w:r w:rsidRPr="00B16508">
        <w:rPr>
          <w:noProof/>
          <w:position w:val="-4"/>
          <w:lang w:eastAsia="zh-TW" w:bidi="th-TH"/>
        </w:rPr>
        <w:drawing>
          <wp:inline distT="0" distB="0" distL="0" distR="0" wp14:anchorId="3A47D7AA" wp14:editId="71297544">
            <wp:extent cx="161925" cy="161925"/>
            <wp:effectExtent l="0" t="0" r="9525" b="9525"/>
            <wp:docPr id="478" name="Picture 4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0 El peor plan de salud posible</w:t>
      </w:r>
    </w:p>
    <w:p w14:paraId="4E68626C" w14:textId="77777777" w:rsidR="00C61BA3" w:rsidRPr="00B16508" w:rsidRDefault="00C61BA3" w:rsidP="00C61BA3">
      <w:pPr>
        <w:pStyle w:val="StyleA0-Survey0DigitRespOptBoxLeft047"/>
        <w:keepNext/>
        <w:keepLines/>
      </w:pPr>
      <w:r w:rsidRPr="00B16508">
        <w:rPr>
          <w:noProof/>
          <w:position w:val="-4"/>
          <w:lang w:eastAsia="zh-TW" w:bidi="th-TH"/>
        </w:rPr>
        <w:drawing>
          <wp:inline distT="0" distB="0" distL="0" distR="0" wp14:anchorId="5E84A0BF" wp14:editId="2117A0B9">
            <wp:extent cx="161925" cy="161925"/>
            <wp:effectExtent l="0" t="0" r="9525" b="9525"/>
            <wp:docPr id="479" name="Picture 4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1</w:t>
      </w:r>
    </w:p>
    <w:p w14:paraId="15949644" w14:textId="77777777" w:rsidR="00C61BA3" w:rsidRPr="00B16508" w:rsidRDefault="00C61BA3" w:rsidP="00C61BA3">
      <w:pPr>
        <w:pStyle w:val="StyleA0-Survey0DigitRespOptBoxLeft047"/>
        <w:keepNext/>
        <w:keepLines/>
      </w:pPr>
      <w:r w:rsidRPr="00B16508">
        <w:rPr>
          <w:noProof/>
          <w:position w:val="-4"/>
          <w:lang w:eastAsia="zh-TW" w:bidi="th-TH"/>
        </w:rPr>
        <w:drawing>
          <wp:inline distT="0" distB="0" distL="0" distR="0" wp14:anchorId="227D8AD0" wp14:editId="45430A7B">
            <wp:extent cx="161925" cy="161925"/>
            <wp:effectExtent l="0" t="0" r="9525" b="9525"/>
            <wp:docPr id="480" name="Picture 4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2</w:t>
      </w:r>
    </w:p>
    <w:p w14:paraId="00556328" w14:textId="77777777" w:rsidR="00C61BA3" w:rsidRPr="00B16508" w:rsidRDefault="00C61BA3" w:rsidP="00C61BA3">
      <w:pPr>
        <w:pStyle w:val="StyleA0-Survey0DigitRespOptBoxLeft047"/>
        <w:keepNext/>
        <w:keepLines/>
      </w:pPr>
      <w:r w:rsidRPr="00B16508">
        <w:rPr>
          <w:noProof/>
          <w:position w:val="-4"/>
          <w:lang w:eastAsia="zh-TW" w:bidi="th-TH"/>
        </w:rPr>
        <w:drawing>
          <wp:inline distT="0" distB="0" distL="0" distR="0" wp14:anchorId="37F5DE03" wp14:editId="6E52DDF2">
            <wp:extent cx="161925" cy="161925"/>
            <wp:effectExtent l="0" t="0" r="9525" b="9525"/>
            <wp:docPr id="481" name="Picture 4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3</w:t>
      </w:r>
    </w:p>
    <w:p w14:paraId="66C9AEB3" w14:textId="77777777" w:rsidR="00C61BA3" w:rsidRPr="00B16508" w:rsidRDefault="00C61BA3" w:rsidP="00C61BA3">
      <w:pPr>
        <w:pStyle w:val="StyleA0-Survey0DigitRespOptBoxLeft047"/>
        <w:keepNext/>
        <w:keepLines/>
      </w:pPr>
      <w:r w:rsidRPr="00B16508">
        <w:rPr>
          <w:noProof/>
          <w:position w:val="-4"/>
          <w:lang w:eastAsia="zh-TW" w:bidi="th-TH"/>
        </w:rPr>
        <w:drawing>
          <wp:inline distT="0" distB="0" distL="0" distR="0" wp14:anchorId="7C198A57" wp14:editId="7ADD2E80">
            <wp:extent cx="161925" cy="161925"/>
            <wp:effectExtent l="0" t="0" r="9525" b="9525"/>
            <wp:docPr id="482" name="Picture 4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4</w:t>
      </w:r>
    </w:p>
    <w:p w14:paraId="623FF992" w14:textId="77777777" w:rsidR="00C61BA3" w:rsidRPr="00B16508" w:rsidRDefault="00C61BA3" w:rsidP="00C61BA3">
      <w:pPr>
        <w:pStyle w:val="StyleA0-Survey0DigitRespOptBoxLeft047"/>
        <w:keepNext/>
        <w:keepLines/>
      </w:pPr>
      <w:r w:rsidRPr="00B16508">
        <w:rPr>
          <w:noProof/>
          <w:position w:val="-4"/>
          <w:lang w:eastAsia="zh-TW" w:bidi="th-TH"/>
        </w:rPr>
        <w:drawing>
          <wp:inline distT="0" distB="0" distL="0" distR="0" wp14:anchorId="124DF14B" wp14:editId="532E8969">
            <wp:extent cx="161925" cy="161925"/>
            <wp:effectExtent l="0" t="0" r="9525" b="9525"/>
            <wp:docPr id="483" name="Picture 48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5</w:t>
      </w:r>
    </w:p>
    <w:p w14:paraId="4B563785" w14:textId="77777777" w:rsidR="00C61BA3" w:rsidRPr="00B16508" w:rsidRDefault="00C61BA3" w:rsidP="00C61BA3">
      <w:pPr>
        <w:pStyle w:val="StyleA0-Survey0DigitRespOptBoxLeft047"/>
        <w:keepNext/>
        <w:keepLines/>
      </w:pPr>
      <w:r w:rsidRPr="00B16508">
        <w:rPr>
          <w:noProof/>
          <w:position w:val="-4"/>
          <w:lang w:eastAsia="zh-TW" w:bidi="th-TH"/>
        </w:rPr>
        <w:drawing>
          <wp:inline distT="0" distB="0" distL="0" distR="0" wp14:anchorId="3B5A5FB4" wp14:editId="15165F13">
            <wp:extent cx="161925" cy="161925"/>
            <wp:effectExtent l="0" t="0" r="9525" b="9525"/>
            <wp:docPr id="484" name="Picture 4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6</w:t>
      </w:r>
    </w:p>
    <w:p w14:paraId="459CCF38" w14:textId="77777777" w:rsidR="00C61BA3" w:rsidRPr="00B16508" w:rsidRDefault="00C61BA3" w:rsidP="00C61BA3">
      <w:pPr>
        <w:pStyle w:val="StyleA0-Survey0DigitRespOptBoxLeft047"/>
        <w:keepNext/>
        <w:keepLines/>
      </w:pPr>
      <w:r w:rsidRPr="00B16508">
        <w:rPr>
          <w:noProof/>
          <w:position w:val="-4"/>
          <w:lang w:eastAsia="zh-TW" w:bidi="th-TH"/>
        </w:rPr>
        <w:drawing>
          <wp:inline distT="0" distB="0" distL="0" distR="0" wp14:anchorId="164A17D9" wp14:editId="33819F4C">
            <wp:extent cx="161925" cy="161925"/>
            <wp:effectExtent l="0" t="0" r="9525" b="9525"/>
            <wp:docPr id="485" name="Picture 4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7</w:t>
      </w:r>
    </w:p>
    <w:p w14:paraId="2BC67262" w14:textId="77777777" w:rsidR="003F69D0" w:rsidRPr="00B16508" w:rsidRDefault="00C61BA3" w:rsidP="00C61BA3">
      <w:pPr>
        <w:pStyle w:val="StyleA0-Survey0DigitRespOptBoxLeft047"/>
        <w:keepNext/>
        <w:keepLines/>
      </w:pPr>
      <w:r w:rsidRPr="00B16508">
        <w:rPr>
          <w:noProof/>
          <w:position w:val="-4"/>
          <w:lang w:eastAsia="zh-TW" w:bidi="th-TH"/>
        </w:rPr>
        <w:drawing>
          <wp:inline distT="0" distB="0" distL="0" distR="0" wp14:anchorId="0EC8FAAF" wp14:editId="4F45B768">
            <wp:extent cx="161925" cy="161925"/>
            <wp:effectExtent l="0" t="0" r="9525" b="9525"/>
            <wp:docPr id="486" name="Picture 4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8</w:t>
      </w:r>
    </w:p>
    <w:p w14:paraId="771EE7AC" w14:textId="77777777" w:rsidR="003F69D0" w:rsidRPr="00B16508" w:rsidRDefault="003F69D0" w:rsidP="009A5672">
      <w:pPr>
        <w:pStyle w:val="StyleA0-Survey0DigitRespOptBoxLeft047"/>
        <w:keepNext/>
        <w:keepLines/>
      </w:pPr>
      <w:r w:rsidRPr="00B16508">
        <w:rPr>
          <w:noProof/>
          <w:position w:val="-4"/>
          <w:lang w:eastAsia="zh-TW" w:bidi="th-TH"/>
        </w:rPr>
        <w:drawing>
          <wp:inline distT="0" distB="0" distL="0" distR="0" wp14:anchorId="4099F496" wp14:editId="6D48F63B">
            <wp:extent cx="161925" cy="161925"/>
            <wp:effectExtent l="0" t="0" r="9525" b="9525"/>
            <wp:docPr id="487" name="Picture 4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9</w:t>
      </w:r>
    </w:p>
    <w:p w14:paraId="77AABC06" w14:textId="77777777" w:rsidR="003F69D0" w:rsidRPr="00B16508" w:rsidRDefault="003F69D0" w:rsidP="009A5672">
      <w:pPr>
        <w:pStyle w:val="StyleA0-Survey0DigitRespOptBoxLeft047"/>
        <w:keepNext/>
        <w:keepLines/>
      </w:pPr>
      <w:r w:rsidRPr="00B16508">
        <w:rPr>
          <w:noProof/>
          <w:position w:val="-4"/>
          <w:lang w:eastAsia="zh-TW" w:bidi="th-TH"/>
        </w:rPr>
        <w:drawing>
          <wp:inline distT="0" distB="0" distL="0" distR="0" wp14:anchorId="231B2A2D" wp14:editId="642DB3D2">
            <wp:extent cx="161925" cy="161925"/>
            <wp:effectExtent l="0" t="0" r="9525" b="9525"/>
            <wp:docPr id="10" name="Picture 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10 El mejor plan de salud posible</w:t>
      </w:r>
    </w:p>
    <w:p w14:paraId="6BFC2CD6" w14:textId="77777777" w:rsidR="002F70C5" w:rsidRPr="00B16508" w:rsidRDefault="002F70C5" w:rsidP="00D14108">
      <w:pPr>
        <w:pStyle w:val="Heading3"/>
        <w:spacing w:before="300"/>
      </w:pPr>
      <w:r w:rsidRPr="00B16508">
        <w:t>Su atención de salud en los últimos</w:t>
      </w:r>
      <w:r w:rsidR="00455ABA" w:rsidRPr="00B16508">
        <w:t> </w:t>
      </w:r>
      <w:r w:rsidRPr="00B16508">
        <w:t>6</w:t>
      </w:r>
      <w:r w:rsidR="00455ABA" w:rsidRPr="00B16508">
        <w:t> </w:t>
      </w:r>
      <w:r w:rsidRPr="00B16508">
        <w:t>meses</w:t>
      </w:r>
    </w:p>
    <w:p w14:paraId="4450F4EB" w14:textId="2A79312B" w:rsidR="002F70C5" w:rsidRPr="00B16508" w:rsidRDefault="00986A4D" w:rsidP="00357966">
      <w:pPr>
        <w:pStyle w:val="SurveyBodyText"/>
      </w:pPr>
      <w:r w:rsidRPr="00B16508">
        <w:t>Estas preguntas son acerca de su propia atención de salud.</w:t>
      </w:r>
      <w:r w:rsidR="00357966" w:rsidRPr="00B16508">
        <w:t xml:space="preserve"> Esto incluye la atención que recibió en una clínica, sala de emergencias, consultorio médico</w:t>
      </w:r>
      <w:r w:rsidR="00582169" w:rsidRPr="00B16508">
        <w:t>,</w:t>
      </w:r>
      <w:r w:rsidR="00357966" w:rsidRPr="00B16508">
        <w:t xml:space="preserve"> por citas telefónicas o por video. </w:t>
      </w:r>
      <w:r w:rsidRPr="00B16508">
        <w:rPr>
          <w:b/>
        </w:rPr>
        <w:t>No</w:t>
      </w:r>
      <w:r w:rsidRPr="00B16508">
        <w:t xml:space="preserve"> incluya la atención que recibió cuando pasó la noche en un hospital. </w:t>
      </w:r>
      <w:r w:rsidRPr="00B16508">
        <w:rPr>
          <w:b/>
        </w:rPr>
        <w:t>No</w:t>
      </w:r>
      <w:r w:rsidRPr="00B16508">
        <w:t xml:space="preserve"> incluya las visitas para recibir atención dental. Por favor, responda las preguntas de acuerdo con su experiencia con el plan de salud que tuvo de julio a diciembre de </w:t>
      </w:r>
      <w:r w:rsidR="003907A7" w:rsidRPr="00B16508">
        <w:t>202</w:t>
      </w:r>
      <w:r w:rsidR="00800C10" w:rsidRPr="00B16508">
        <w:t>5</w:t>
      </w:r>
      <w:r w:rsidRPr="00B16508">
        <w:t>.</w:t>
      </w:r>
    </w:p>
    <w:p w14:paraId="4BF04BD8" w14:textId="17315C2C" w:rsidR="0037242B" w:rsidRPr="00B16508" w:rsidRDefault="0037242B" w:rsidP="0037242B">
      <w:pPr>
        <w:pStyle w:val="Q1-Survey-Question"/>
      </w:pPr>
      <w:r w:rsidRPr="00B16508">
        <w:t xml:space="preserve">En los últimos 6 meses, ¿su médico </w:t>
      </w:r>
      <w:r w:rsidR="00B06E26" w:rsidRPr="00B16508">
        <w:t>personal</w:t>
      </w:r>
      <w:r w:rsidRPr="00B16508">
        <w:t xml:space="preserve"> le ofreció citas telefónicas o por video para que no tuviera que visitar físicamente su consultorio o centro?</w:t>
      </w:r>
    </w:p>
    <w:p w14:paraId="5C9A6912" w14:textId="77777777" w:rsidR="0037242B" w:rsidRPr="00B16508" w:rsidRDefault="0037242B" w:rsidP="0037242B">
      <w:pPr>
        <w:pStyle w:val="A1-Survey1DigitRespOptBox"/>
        <w:keepNext/>
      </w:pPr>
      <w:r w:rsidRPr="00B16508">
        <w:tab/>
      </w:r>
      <w:r w:rsidRPr="00B16508">
        <w:rPr>
          <w:vertAlign w:val="superscript"/>
        </w:rPr>
        <w:t xml:space="preserve">1 </w:t>
      </w:r>
      <w:r w:rsidRPr="00B16508">
        <w:rPr>
          <w:noProof/>
          <w:position w:val="-4"/>
          <w:lang w:eastAsia="zh-TW" w:bidi="th-TH"/>
        </w:rPr>
        <w:drawing>
          <wp:inline distT="0" distB="0" distL="0" distR="0" wp14:anchorId="4BDFF5AD" wp14:editId="69E0C19E">
            <wp:extent cx="161925" cy="161925"/>
            <wp:effectExtent l="0" t="0" r="9525" b="9525"/>
            <wp:docPr id="34" name="Picture 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í</w:t>
      </w:r>
    </w:p>
    <w:p w14:paraId="2ABDBBF2" w14:textId="2F5BD988" w:rsidR="0037242B" w:rsidRPr="00B16508" w:rsidRDefault="0037242B" w:rsidP="0037242B">
      <w:pPr>
        <w:pStyle w:val="A1-Survey1DigitRespOptBox"/>
        <w:keepNext/>
      </w:pPr>
      <w:r w:rsidRPr="00B16508">
        <w:tab/>
      </w:r>
      <w:r w:rsidRPr="00B16508">
        <w:rPr>
          <w:vertAlign w:val="superscript"/>
        </w:rPr>
        <w:t xml:space="preserve">2 </w:t>
      </w:r>
      <w:r w:rsidRPr="00B16508">
        <w:rPr>
          <w:noProof/>
          <w:position w:val="-4"/>
          <w:lang w:eastAsia="zh-TW" w:bidi="th-TH"/>
        </w:rPr>
        <w:drawing>
          <wp:inline distT="0" distB="0" distL="0" distR="0" wp14:anchorId="6E70A715" wp14:editId="72C6C4EA">
            <wp:extent cx="161925" cy="161925"/>
            <wp:effectExtent l="0" t="0" r="9525" b="9525"/>
            <wp:docPr id="36" name="Picture 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o</w:t>
      </w:r>
    </w:p>
    <w:p w14:paraId="69BD3233" w14:textId="06F70BE8" w:rsidR="00CE31EF" w:rsidRPr="00B16508" w:rsidRDefault="007E3455" w:rsidP="0037242B">
      <w:pPr>
        <w:pStyle w:val="A1-Survey1DigitRespOptBox"/>
        <w:keepNext/>
      </w:pPr>
      <w:r w:rsidRPr="00B16508">
        <w:rPr>
          <w:vertAlign w:val="superscript"/>
        </w:rPr>
        <w:tab/>
      </w:r>
      <w:r w:rsidR="00326D14" w:rsidRPr="00B16508">
        <w:rPr>
          <w:vertAlign w:val="superscript"/>
        </w:rPr>
        <w:t xml:space="preserve">3 </w:t>
      </w:r>
      <w:r w:rsidR="00326D14" w:rsidRPr="00B16508">
        <w:rPr>
          <w:noProof/>
          <w:position w:val="-4"/>
          <w:lang w:eastAsia="zh-TW" w:bidi="th-TH"/>
        </w:rPr>
        <w:drawing>
          <wp:inline distT="0" distB="0" distL="0" distR="0" wp14:anchorId="477FF43C" wp14:editId="12C97ABD">
            <wp:extent cx="161925" cy="161925"/>
            <wp:effectExtent l="0" t="0" r="9525" b="9525"/>
            <wp:docPr id="8" name="Picture 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26D14" w:rsidRPr="00B16508">
        <w:tab/>
        <w:t xml:space="preserve">No </w:t>
      </w:r>
      <w:r w:rsidR="00B85638" w:rsidRPr="00B16508">
        <w:t>sé</w:t>
      </w:r>
    </w:p>
    <w:p w14:paraId="71CE837B" w14:textId="1CB53542" w:rsidR="00866A63" w:rsidRPr="00B16508" w:rsidRDefault="007E3455" w:rsidP="0037242B">
      <w:pPr>
        <w:pStyle w:val="A1-Survey1DigitRespOptBox"/>
        <w:keepNext/>
      </w:pPr>
      <w:r w:rsidRPr="00B16508">
        <w:rPr>
          <w:vertAlign w:val="superscript"/>
        </w:rPr>
        <w:tab/>
      </w:r>
      <w:r w:rsidR="00CE31EF" w:rsidRPr="00B16508">
        <w:rPr>
          <w:vertAlign w:val="superscript"/>
        </w:rPr>
        <w:t>99</w:t>
      </w:r>
      <w:r w:rsidR="00866A63" w:rsidRPr="00B16508">
        <w:rPr>
          <w:vertAlign w:val="superscript"/>
        </w:rPr>
        <w:t xml:space="preserve"> </w:t>
      </w:r>
      <w:r w:rsidR="00866A63" w:rsidRPr="00B16508">
        <w:rPr>
          <w:noProof/>
          <w:position w:val="-4"/>
          <w:lang w:eastAsia="zh-TW" w:bidi="th-TH"/>
        </w:rPr>
        <w:drawing>
          <wp:inline distT="0" distB="0" distL="0" distR="0" wp14:anchorId="2A90D7D7" wp14:editId="11B51C17">
            <wp:extent cx="161925" cy="161925"/>
            <wp:effectExtent l="0" t="0" r="9525" b="9525"/>
            <wp:docPr id="15" name="Picture 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66A63" w:rsidRPr="00B16508">
        <w:tab/>
        <w:t>No</w:t>
      </w:r>
      <w:r w:rsidR="00BD7121" w:rsidRPr="00B16508">
        <w:t xml:space="preserve"> es aplicable</w:t>
      </w:r>
      <w:r w:rsidR="009911A3" w:rsidRPr="00B16508">
        <w:t xml:space="preserve">: </w:t>
      </w:r>
      <w:r w:rsidR="00BF34F1" w:rsidRPr="00B16508">
        <w:t xml:space="preserve">no tengo un </w:t>
      </w:r>
      <w:r w:rsidR="00D36112" w:rsidRPr="00B16508">
        <w:t>médico</w:t>
      </w:r>
      <w:r w:rsidR="00B17943" w:rsidRPr="00B16508">
        <w:t xml:space="preserve"> personal</w:t>
      </w:r>
    </w:p>
    <w:p w14:paraId="70D0B9DA" w14:textId="7FEC0551" w:rsidR="002F70C5" w:rsidRPr="00B16508" w:rsidRDefault="00986A4D" w:rsidP="00D14108">
      <w:pPr>
        <w:pStyle w:val="Q1-Survey-Question"/>
        <w:rPr>
          <w:b/>
          <w:i/>
          <w:iCs/>
        </w:rPr>
      </w:pPr>
      <w:r w:rsidRPr="00B16508">
        <w:t xml:space="preserve">En los últimos 6 meses, cuando </w:t>
      </w:r>
      <w:r w:rsidRPr="00B16508">
        <w:rPr>
          <w:b/>
        </w:rPr>
        <w:t xml:space="preserve">necesitó atención médica inmediata </w:t>
      </w:r>
      <w:r w:rsidRPr="00B16508">
        <w:t>en una sala de emergencias, un consultorio médico o una clínica, ¿con qué frecuencia recibió la atención tan pronto como la necesitaba?</w:t>
      </w:r>
      <w:r w:rsidR="00C02913" w:rsidRPr="00B16508">
        <w:t xml:space="preserve"> </w:t>
      </w:r>
      <w:r w:rsidR="00C02913" w:rsidRPr="00B16508">
        <w:rPr>
          <w:i/>
          <w:iCs/>
        </w:rPr>
        <w:t>Incluya citas en persona, telefónicas o por video.</w:t>
      </w:r>
    </w:p>
    <w:p w14:paraId="1276E246" w14:textId="77777777" w:rsidR="002F70C5" w:rsidRPr="00B16508" w:rsidRDefault="00946F34" w:rsidP="00D14108">
      <w:pPr>
        <w:pStyle w:val="A1-Survey1DigitRespOptBox"/>
        <w:keepNext/>
      </w:pPr>
      <w:r w:rsidRPr="00B16508">
        <w:tab/>
      </w:r>
      <w:r w:rsidRPr="00B16508">
        <w:rPr>
          <w:vertAlign w:val="superscript"/>
        </w:rPr>
        <w:t xml:space="preserve">1 </w:t>
      </w:r>
      <w:r w:rsidRPr="00B16508">
        <w:rPr>
          <w:noProof/>
          <w:position w:val="-4"/>
          <w:lang w:eastAsia="zh-TW" w:bidi="th-TH"/>
        </w:rPr>
        <w:drawing>
          <wp:inline distT="0" distB="0" distL="0" distR="0" wp14:anchorId="48587753" wp14:editId="04E6848C">
            <wp:extent cx="161925" cy="161925"/>
            <wp:effectExtent l="0" t="0" r="9525" b="9525"/>
            <wp:docPr id="64" name="Picture 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unca</w:t>
      </w:r>
    </w:p>
    <w:p w14:paraId="75D3577E" w14:textId="77777777" w:rsidR="002F70C5" w:rsidRPr="00B16508" w:rsidRDefault="00946F34" w:rsidP="00D14108">
      <w:pPr>
        <w:pStyle w:val="A1-Survey1DigitRespOptBox"/>
        <w:keepNext/>
      </w:pPr>
      <w:r w:rsidRPr="00B16508">
        <w:tab/>
      </w:r>
      <w:r w:rsidRPr="00B16508">
        <w:rPr>
          <w:vertAlign w:val="superscript"/>
        </w:rPr>
        <w:t xml:space="preserve">2 </w:t>
      </w:r>
      <w:r w:rsidRPr="00B16508">
        <w:rPr>
          <w:noProof/>
          <w:position w:val="-4"/>
          <w:lang w:eastAsia="zh-TW" w:bidi="th-TH"/>
        </w:rPr>
        <w:drawing>
          <wp:inline distT="0" distB="0" distL="0" distR="0" wp14:anchorId="1A7796B9" wp14:editId="78DE02F5">
            <wp:extent cx="161925" cy="161925"/>
            <wp:effectExtent l="0" t="0" r="9525" b="9525"/>
            <wp:docPr id="63" name="Picture 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A veces</w:t>
      </w:r>
    </w:p>
    <w:p w14:paraId="47D0623A" w14:textId="72784CFD" w:rsidR="002F70C5" w:rsidRPr="00B16508" w:rsidRDefault="00946F34" w:rsidP="00D14108">
      <w:pPr>
        <w:pStyle w:val="A1-Survey1DigitRespOptBox"/>
        <w:keepNext/>
      </w:pPr>
      <w:r w:rsidRPr="00B16508">
        <w:tab/>
      </w:r>
      <w:r w:rsidRPr="00B16508">
        <w:rPr>
          <w:vertAlign w:val="superscript"/>
        </w:rPr>
        <w:t xml:space="preserve">3 </w:t>
      </w:r>
      <w:r w:rsidRPr="00B16508">
        <w:rPr>
          <w:noProof/>
          <w:position w:val="-4"/>
          <w:lang w:eastAsia="zh-TW" w:bidi="th-TH"/>
        </w:rPr>
        <w:drawing>
          <wp:inline distT="0" distB="0" distL="0" distR="0" wp14:anchorId="78246357" wp14:editId="27040801">
            <wp:extent cx="161925" cy="161925"/>
            <wp:effectExtent l="0" t="0" r="9525" b="9525"/>
            <wp:docPr id="62" name="Picture 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r>
      <w:r w:rsidR="000227A9" w:rsidRPr="00B16508">
        <w:t>Usualmente</w:t>
      </w:r>
    </w:p>
    <w:p w14:paraId="5A871495" w14:textId="1374CC27" w:rsidR="00CE31EF" w:rsidRPr="00B16508" w:rsidRDefault="00946F34" w:rsidP="00D14108">
      <w:pPr>
        <w:pStyle w:val="A1-Survey1DigitRespOptBox"/>
        <w:keepNext/>
      </w:pPr>
      <w:r w:rsidRPr="00B16508">
        <w:tab/>
      </w:r>
      <w:r w:rsidRPr="00B16508">
        <w:rPr>
          <w:vertAlign w:val="superscript"/>
        </w:rPr>
        <w:t xml:space="preserve">4 </w:t>
      </w:r>
      <w:r w:rsidRPr="00B16508">
        <w:rPr>
          <w:noProof/>
          <w:position w:val="-4"/>
          <w:lang w:eastAsia="zh-TW" w:bidi="th-TH"/>
        </w:rPr>
        <w:drawing>
          <wp:inline distT="0" distB="0" distL="0" distR="0" wp14:anchorId="60B3CA87" wp14:editId="6C6D97C6">
            <wp:extent cx="161925" cy="161925"/>
            <wp:effectExtent l="0" t="0" r="9525" b="9525"/>
            <wp:docPr id="60" name="Picture 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iempre</w:t>
      </w:r>
    </w:p>
    <w:p w14:paraId="3961D28E" w14:textId="6EC8EDF4" w:rsidR="00E56C45" w:rsidRPr="00B16508" w:rsidRDefault="00D14108" w:rsidP="00C02913">
      <w:pPr>
        <w:pStyle w:val="A1-Survey1DigitRespOptBox"/>
      </w:pPr>
      <w:r w:rsidRPr="00B16508">
        <w:tab/>
      </w:r>
      <w:r w:rsidR="00730945" w:rsidRPr="00B16508">
        <w:rPr>
          <w:vertAlign w:val="superscript"/>
        </w:rPr>
        <w:t>99</w:t>
      </w:r>
      <w:r w:rsidRPr="00B16508">
        <w:rPr>
          <w:vertAlign w:val="superscript"/>
        </w:rPr>
        <w:t xml:space="preserve"> </w:t>
      </w:r>
      <w:r w:rsidRPr="00B16508">
        <w:rPr>
          <w:noProof/>
          <w:position w:val="-4"/>
          <w:lang w:eastAsia="zh-TW" w:bidi="th-TH"/>
        </w:rPr>
        <w:drawing>
          <wp:inline distT="0" distB="0" distL="0" distR="0" wp14:anchorId="43647500" wp14:editId="7FE95464">
            <wp:extent cx="161925" cy="161925"/>
            <wp:effectExtent l="0" t="0" r="9525" b="9525"/>
            <wp:docPr id="580" name="Picture 5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o es aplicable: no necesité atención médica inmediata</w:t>
      </w:r>
    </w:p>
    <w:p w14:paraId="1C11F7E1" w14:textId="379CFFAE" w:rsidR="002F70C5" w:rsidRPr="00B16508" w:rsidRDefault="00B13D55" w:rsidP="00E847A6">
      <w:pPr>
        <w:pStyle w:val="Q1-Survey-Question"/>
        <w:rPr>
          <w:b/>
        </w:rPr>
      </w:pPr>
      <w:r w:rsidRPr="00B16508">
        <w:t xml:space="preserve">En los últimos 6 meses, ¿con qué frecuencia pudo obtener una cita para </w:t>
      </w:r>
      <w:r w:rsidRPr="00B16508">
        <w:rPr>
          <w:b/>
        </w:rPr>
        <w:t>un chequeo o atención de rutina</w:t>
      </w:r>
      <w:r w:rsidRPr="00B16508">
        <w:t xml:space="preserve"> en una clínica o consultorio médico tan pronto como la necesitaba?</w:t>
      </w:r>
      <w:r w:rsidR="00C02913" w:rsidRPr="00B16508">
        <w:t xml:space="preserve"> </w:t>
      </w:r>
      <w:r w:rsidR="00C02913" w:rsidRPr="00B16508">
        <w:rPr>
          <w:i/>
          <w:iCs/>
        </w:rPr>
        <w:t>Incluya citas en persona, telefónicas o por video.</w:t>
      </w:r>
    </w:p>
    <w:p w14:paraId="785F368C" w14:textId="77777777" w:rsidR="002F70C5" w:rsidRPr="00B16508" w:rsidRDefault="00946F34" w:rsidP="00D21613">
      <w:pPr>
        <w:pStyle w:val="A1-Survey1DigitRespOptBox"/>
      </w:pPr>
      <w:r w:rsidRPr="00B16508">
        <w:tab/>
      </w:r>
      <w:r w:rsidRPr="00B16508">
        <w:rPr>
          <w:vertAlign w:val="superscript"/>
        </w:rPr>
        <w:t xml:space="preserve">1 </w:t>
      </w:r>
      <w:r w:rsidRPr="00B16508">
        <w:rPr>
          <w:noProof/>
          <w:position w:val="-4"/>
          <w:lang w:eastAsia="zh-TW" w:bidi="th-TH"/>
        </w:rPr>
        <w:drawing>
          <wp:inline distT="0" distB="0" distL="0" distR="0" wp14:anchorId="355786E6" wp14:editId="79DF0815">
            <wp:extent cx="161925" cy="161925"/>
            <wp:effectExtent l="0" t="0" r="9525" b="9525"/>
            <wp:docPr id="58" name="Picture 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unca</w:t>
      </w:r>
    </w:p>
    <w:p w14:paraId="77BC8175" w14:textId="77777777" w:rsidR="002F70C5" w:rsidRPr="00B16508" w:rsidRDefault="00946F34" w:rsidP="00D21613">
      <w:pPr>
        <w:pStyle w:val="A1-Survey1DigitRespOptBox"/>
      </w:pPr>
      <w:r w:rsidRPr="00B16508">
        <w:tab/>
      </w:r>
      <w:r w:rsidRPr="00B16508">
        <w:rPr>
          <w:vertAlign w:val="superscript"/>
        </w:rPr>
        <w:t xml:space="preserve">2 </w:t>
      </w:r>
      <w:r w:rsidRPr="00B16508">
        <w:rPr>
          <w:noProof/>
          <w:position w:val="-4"/>
          <w:lang w:eastAsia="zh-TW" w:bidi="th-TH"/>
        </w:rPr>
        <w:drawing>
          <wp:inline distT="0" distB="0" distL="0" distR="0" wp14:anchorId="7C46085C" wp14:editId="25BB9FA5">
            <wp:extent cx="161925" cy="161925"/>
            <wp:effectExtent l="0" t="0" r="9525" b="9525"/>
            <wp:docPr id="57" name="Picture 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A veces</w:t>
      </w:r>
    </w:p>
    <w:p w14:paraId="15BF553A" w14:textId="0C2E8392" w:rsidR="002F70C5" w:rsidRPr="00B16508" w:rsidRDefault="00946F34" w:rsidP="00D21613">
      <w:pPr>
        <w:pStyle w:val="A1-Survey1DigitRespOptBox"/>
      </w:pPr>
      <w:r w:rsidRPr="00B16508">
        <w:tab/>
      </w:r>
      <w:r w:rsidRPr="00B16508">
        <w:rPr>
          <w:vertAlign w:val="superscript"/>
        </w:rPr>
        <w:t xml:space="preserve">3 </w:t>
      </w:r>
      <w:r w:rsidRPr="00B16508">
        <w:rPr>
          <w:noProof/>
          <w:position w:val="-4"/>
          <w:lang w:eastAsia="zh-TW" w:bidi="th-TH"/>
        </w:rPr>
        <w:drawing>
          <wp:inline distT="0" distB="0" distL="0" distR="0" wp14:anchorId="29E837E9" wp14:editId="4CB5BD9C">
            <wp:extent cx="161925" cy="161925"/>
            <wp:effectExtent l="0" t="0" r="9525" b="9525"/>
            <wp:docPr id="56" name="Picture 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r>
      <w:r w:rsidR="000227A9" w:rsidRPr="00B16508">
        <w:t>Usualmente</w:t>
      </w:r>
    </w:p>
    <w:p w14:paraId="4DDB400E" w14:textId="3A84C429" w:rsidR="00CE31EF" w:rsidRPr="00B16508" w:rsidRDefault="00946F34" w:rsidP="00D21613">
      <w:pPr>
        <w:pStyle w:val="A1-Survey1DigitRespOptBox"/>
      </w:pPr>
      <w:r w:rsidRPr="00B16508">
        <w:tab/>
      </w:r>
      <w:r w:rsidRPr="00B16508">
        <w:rPr>
          <w:vertAlign w:val="superscript"/>
        </w:rPr>
        <w:t xml:space="preserve">4 </w:t>
      </w:r>
      <w:r w:rsidRPr="00B16508">
        <w:rPr>
          <w:noProof/>
          <w:position w:val="-4"/>
          <w:lang w:eastAsia="zh-TW" w:bidi="th-TH"/>
        </w:rPr>
        <w:drawing>
          <wp:inline distT="0" distB="0" distL="0" distR="0" wp14:anchorId="7337ECF3" wp14:editId="438A19F7">
            <wp:extent cx="161925" cy="161925"/>
            <wp:effectExtent l="0" t="0" r="9525" b="9525"/>
            <wp:docPr id="52" name="Picture 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iempre</w:t>
      </w:r>
    </w:p>
    <w:p w14:paraId="5DBCE8E9" w14:textId="2D5DA6B3" w:rsidR="00455ABA" w:rsidRPr="00B16508" w:rsidRDefault="00F10151" w:rsidP="007F604C">
      <w:pPr>
        <w:pStyle w:val="A1-Survey1DigitRespOptBox"/>
      </w:pPr>
      <w:r w:rsidRPr="00B16508">
        <w:tab/>
      </w:r>
      <w:r w:rsidR="00CE31EF" w:rsidRPr="00B16508">
        <w:rPr>
          <w:vertAlign w:val="superscript"/>
        </w:rPr>
        <w:t>99</w:t>
      </w:r>
      <w:r w:rsidRPr="00B16508">
        <w:rPr>
          <w:vertAlign w:val="superscript"/>
        </w:rPr>
        <w:t xml:space="preserve"> </w:t>
      </w:r>
      <w:r w:rsidRPr="00B16508">
        <w:rPr>
          <w:noProof/>
          <w:position w:val="-4"/>
          <w:lang w:eastAsia="zh-TW" w:bidi="th-TH"/>
        </w:rPr>
        <w:drawing>
          <wp:inline distT="0" distB="0" distL="0" distR="0" wp14:anchorId="241303F4" wp14:editId="088B7EB6">
            <wp:extent cx="161925" cy="161925"/>
            <wp:effectExtent l="0" t="0" r="9525" b="9525"/>
            <wp:docPr id="582" name="Picture 5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o es aplicable: no programé ninguna</w:t>
      </w:r>
      <w:r w:rsidR="00455ABA" w:rsidRPr="00B16508">
        <w:t> </w:t>
      </w:r>
      <w:r w:rsidRPr="00B16508">
        <w:t>cita</w:t>
      </w:r>
    </w:p>
    <w:p w14:paraId="33401D6B" w14:textId="14078777" w:rsidR="002F70C5" w:rsidRPr="00B16508" w:rsidRDefault="00B13D55" w:rsidP="00E847A6">
      <w:pPr>
        <w:pStyle w:val="Q1-Survey-Question"/>
        <w:spacing w:before="240" w:after="80"/>
        <w:rPr>
          <w:b/>
          <w:i/>
          <w:iCs/>
          <w:spacing w:val="-4"/>
        </w:rPr>
      </w:pPr>
      <w:r w:rsidRPr="00B16508">
        <w:rPr>
          <w:spacing w:val="-4"/>
        </w:rPr>
        <w:lastRenderedPageBreak/>
        <w:t xml:space="preserve">En los últimos 6 meses, </w:t>
      </w:r>
      <w:r w:rsidRPr="00B16508">
        <w:rPr>
          <w:b/>
          <w:spacing w:val="-4"/>
        </w:rPr>
        <w:t>sin</w:t>
      </w:r>
      <w:r w:rsidRPr="00B16508">
        <w:rPr>
          <w:spacing w:val="-4"/>
        </w:rPr>
        <w:t xml:space="preserve"> contar las ocasiones en las que fue a una sala de emergencias, ¿cuántas veces fue a una clínica o consultorio médico para recibir atención de salud para sí mismo/a?</w:t>
      </w:r>
      <w:r w:rsidR="00C02913" w:rsidRPr="00B16508">
        <w:rPr>
          <w:spacing w:val="-4"/>
        </w:rPr>
        <w:t xml:space="preserve"> </w:t>
      </w:r>
      <w:r w:rsidR="00C02913" w:rsidRPr="00B16508">
        <w:rPr>
          <w:i/>
          <w:iCs/>
        </w:rPr>
        <w:t>Incluya citas en persona, telefónicas o por video.</w:t>
      </w:r>
    </w:p>
    <w:p w14:paraId="3DB5657E" w14:textId="1EADFBF5" w:rsidR="0001266B" w:rsidRPr="00B16508" w:rsidRDefault="008E12D7" w:rsidP="00802B6F">
      <w:pPr>
        <w:pStyle w:val="StyleA0-Survey0DigitRespOptBoxLeft047"/>
        <w:keepNext/>
        <w:keepLines/>
        <w:rPr>
          <w:b/>
        </w:rPr>
      </w:pPr>
      <w:r w:rsidRPr="00B16508">
        <w:rPr>
          <w:noProof/>
          <w:position w:val="-4"/>
          <w:lang w:eastAsia="zh-TW" w:bidi="th-TH"/>
        </w:rPr>
        <w:drawing>
          <wp:inline distT="0" distB="0" distL="0" distR="0" wp14:anchorId="6A88C223" wp14:editId="1B8CB77F">
            <wp:extent cx="161925" cy="161925"/>
            <wp:effectExtent l="0" t="0" r="9525" b="9525"/>
            <wp:docPr id="75" name="Picture 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ingun</w:t>
      </w:r>
      <w:r w:rsidR="00DF56A5" w:rsidRPr="00B16508">
        <w:t>a</w:t>
      </w:r>
      <w:r w:rsidRPr="00B16508">
        <w:t xml:space="preserve"> </w:t>
      </w:r>
      <w:r w:rsidRPr="00B16508">
        <w:rPr>
          <w:bCs/>
          <w:noProof/>
          <w:szCs w:val="24"/>
          <w:lang w:eastAsia="zh-TW" w:bidi="th-TH"/>
        </w:rPr>
        <w:drawing>
          <wp:inline distT="0" distB="0" distL="0" distR="0" wp14:anchorId="00684381" wp14:editId="137901E7">
            <wp:extent cx="262128" cy="106680"/>
            <wp:effectExtent l="0" t="0" r="5080" b="7620"/>
            <wp:docPr id="6" name="Picture 6"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00B16508">
        <w:rPr>
          <w:b/>
          <w:bCs/>
        </w:rPr>
        <w:t xml:space="preserve"> Si respondió </w:t>
      </w:r>
      <w:r w:rsidR="000B7230" w:rsidRPr="00B16508">
        <w:rPr>
          <w:b/>
          <w:bCs/>
        </w:rPr>
        <w:t>“</w:t>
      </w:r>
      <w:r w:rsidRPr="00B16508">
        <w:rPr>
          <w:b/>
          <w:bCs/>
        </w:rPr>
        <w:t>Ningun</w:t>
      </w:r>
      <w:r w:rsidR="00DF56A5" w:rsidRPr="00B16508">
        <w:rPr>
          <w:b/>
          <w:bCs/>
        </w:rPr>
        <w:t>a</w:t>
      </w:r>
      <w:r w:rsidR="000B7230" w:rsidRPr="00B16508">
        <w:rPr>
          <w:b/>
          <w:bCs/>
        </w:rPr>
        <w:t>”</w:t>
      </w:r>
      <w:r w:rsidRPr="00B16508">
        <w:rPr>
          <w:b/>
          <w:bCs/>
        </w:rPr>
        <w:t xml:space="preserve">, continúe con la pregunta n.º </w:t>
      </w:r>
      <w:r w:rsidR="00FE7D49" w:rsidRPr="00B16508">
        <w:rPr>
          <w:b/>
          <w:bCs/>
        </w:rPr>
        <w:t>27</w:t>
      </w:r>
      <w:r w:rsidR="006F68D4" w:rsidRPr="00B16508" w:rsidDel="00FF550A">
        <w:rPr>
          <w:b/>
          <w:bCs/>
        </w:rPr>
        <w:fldChar w:fldCharType="begin"/>
      </w:r>
      <w:r w:rsidR="006F68D4" w:rsidRPr="00B16508" w:rsidDel="00FF550A">
        <w:rPr>
          <w:b/>
          <w:bCs/>
        </w:rPr>
        <w:fldChar w:fldCharType="separate"/>
      </w:r>
      <w:r w:rsidR="00876308" w:rsidRPr="00B16508">
        <w:rPr>
          <w:b/>
          <w:bCs/>
        </w:rPr>
        <w:t>27</w:t>
      </w:r>
      <w:r w:rsidR="006F68D4" w:rsidRPr="00B16508" w:rsidDel="00FF550A">
        <w:rPr>
          <w:b/>
          <w:bCs/>
        </w:rPr>
        <w:fldChar w:fldCharType="end"/>
      </w:r>
    </w:p>
    <w:p w14:paraId="73036185" w14:textId="77777777" w:rsidR="002F70C5" w:rsidRPr="00B16508" w:rsidRDefault="008E12D7" w:rsidP="00802B6F">
      <w:pPr>
        <w:pStyle w:val="StyleA0-Survey0DigitRespOptBoxLeft047"/>
        <w:keepNext/>
        <w:keepLines/>
      </w:pPr>
      <w:r w:rsidRPr="00B16508">
        <w:rPr>
          <w:noProof/>
          <w:position w:val="-4"/>
          <w:lang w:eastAsia="zh-TW" w:bidi="th-TH"/>
        </w:rPr>
        <w:drawing>
          <wp:inline distT="0" distB="0" distL="0" distR="0" wp14:anchorId="7F6B7C56" wp14:editId="598DE5ED">
            <wp:extent cx="161925" cy="161925"/>
            <wp:effectExtent l="0" t="0" r="9525" b="9525"/>
            <wp:docPr id="74" name="Picture 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1 vez</w:t>
      </w:r>
    </w:p>
    <w:p w14:paraId="63C127D8" w14:textId="77777777" w:rsidR="002F70C5" w:rsidRPr="00B16508" w:rsidRDefault="008E12D7" w:rsidP="00802B6F">
      <w:pPr>
        <w:pStyle w:val="StyleA0-Survey0DigitRespOptBoxLeft047"/>
        <w:keepNext/>
        <w:keepLines/>
      </w:pPr>
      <w:r w:rsidRPr="00B16508">
        <w:rPr>
          <w:noProof/>
          <w:position w:val="-4"/>
          <w:lang w:eastAsia="zh-TW" w:bidi="th-TH"/>
        </w:rPr>
        <w:drawing>
          <wp:inline distT="0" distB="0" distL="0" distR="0" wp14:anchorId="33BAAA83" wp14:editId="1B2C2F45">
            <wp:extent cx="161925" cy="161925"/>
            <wp:effectExtent l="0" t="0" r="9525" b="9525"/>
            <wp:docPr id="73" name="Picture 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2</w:t>
      </w:r>
    </w:p>
    <w:p w14:paraId="0422857B" w14:textId="77777777" w:rsidR="002F70C5" w:rsidRPr="00B16508" w:rsidRDefault="008E12D7" w:rsidP="00802B6F">
      <w:pPr>
        <w:pStyle w:val="StyleA0-Survey0DigitRespOptBoxLeft047"/>
        <w:keepNext/>
        <w:keepLines/>
      </w:pPr>
      <w:r w:rsidRPr="00B16508">
        <w:rPr>
          <w:noProof/>
          <w:position w:val="-4"/>
          <w:lang w:eastAsia="zh-TW" w:bidi="th-TH"/>
        </w:rPr>
        <w:drawing>
          <wp:inline distT="0" distB="0" distL="0" distR="0" wp14:anchorId="091E2F14" wp14:editId="6600D0E7">
            <wp:extent cx="161925" cy="161925"/>
            <wp:effectExtent l="0" t="0" r="9525" b="9525"/>
            <wp:docPr id="79" name="Picture 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3</w:t>
      </w:r>
    </w:p>
    <w:p w14:paraId="3B676466" w14:textId="77777777" w:rsidR="002F70C5" w:rsidRPr="00B16508" w:rsidRDefault="008E12D7" w:rsidP="00D21613">
      <w:pPr>
        <w:pStyle w:val="StyleA0-Survey0DigitRespOptBoxLeft047"/>
      </w:pPr>
      <w:r w:rsidRPr="00B16508">
        <w:rPr>
          <w:noProof/>
          <w:position w:val="-4"/>
          <w:lang w:eastAsia="zh-TW" w:bidi="th-TH"/>
        </w:rPr>
        <w:drawing>
          <wp:inline distT="0" distB="0" distL="0" distR="0" wp14:anchorId="485B286D" wp14:editId="6C2AB6C3">
            <wp:extent cx="161925" cy="161925"/>
            <wp:effectExtent l="0" t="0" r="9525" b="9525"/>
            <wp:docPr id="78" name="Picture 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4</w:t>
      </w:r>
    </w:p>
    <w:p w14:paraId="0883770C" w14:textId="77777777" w:rsidR="002F70C5" w:rsidRPr="00B16508" w:rsidRDefault="008E12D7" w:rsidP="00D21613">
      <w:pPr>
        <w:pStyle w:val="StyleA0-Survey0DigitRespOptBoxLeft047"/>
      </w:pPr>
      <w:r w:rsidRPr="00B16508">
        <w:rPr>
          <w:noProof/>
          <w:position w:val="-4"/>
          <w:lang w:eastAsia="zh-TW" w:bidi="th-TH"/>
        </w:rPr>
        <w:drawing>
          <wp:inline distT="0" distB="0" distL="0" distR="0" wp14:anchorId="3DB23686" wp14:editId="78E28ADE">
            <wp:extent cx="161925" cy="161925"/>
            <wp:effectExtent l="0" t="0" r="9525" b="9525"/>
            <wp:docPr id="77" name="Picture 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5 a 9 veces</w:t>
      </w:r>
    </w:p>
    <w:p w14:paraId="367AC09B" w14:textId="16F7F83D" w:rsidR="002F70C5" w:rsidRPr="00B16508" w:rsidRDefault="008E12D7" w:rsidP="00D21613">
      <w:pPr>
        <w:pStyle w:val="StyleA0-Survey0DigitRespOptBoxLeft047"/>
      </w:pPr>
      <w:r w:rsidRPr="00B16508">
        <w:rPr>
          <w:noProof/>
          <w:position w:val="-4"/>
          <w:lang w:eastAsia="zh-TW" w:bidi="th-TH"/>
        </w:rPr>
        <w:drawing>
          <wp:inline distT="0" distB="0" distL="0" distR="0" wp14:anchorId="25F65ED6" wp14:editId="77A0F8B4">
            <wp:extent cx="161925" cy="161925"/>
            <wp:effectExtent l="0" t="0" r="9525" b="9525"/>
            <wp:docPr id="76" name="Picture 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10 veces o más</w:t>
      </w:r>
    </w:p>
    <w:p w14:paraId="1E3BCB75" w14:textId="10C18792" w:rsidR="002F70C5" w:rsidRPr="00B16508" w:rsidRDefault="00B13D55" w:rsidP="00E847A6">
      <w:pPr>
        <w:pStyle w:val="Q1-Survey-Question"/>
        <w:spacing w:before="240" w:after="80"/>
        <w:rPr>
          <w:b/>
          <w:i/>
          <w:iCs/>
        </w:rPr>
      </w:pPr>
      <w:r w:rsidRPr="00B16508">
        <w:t>En los últimos 6 meses, ¿con qué frecuencia fue fácil recibir la atención médica, los exámenes o el tratamiento que usted necesitaba?</w:t>
      </w:r>
      <w:r w:rsidR="000305B6" w:rsidRPr="00B16508">
        <w:t xml:space="preserve"> </w:t>
      </w:r>
      <w:r w:rsidR="000305B6" w:rsidRPr="00B16508">
        <w:rPr>
          <w:i/>
          <w:iCs/>
        </w:rPr>
        <w:t>Incluya citas en persona, telefónicas o por video.</w:t>
      </w:r>
    </w:p>
    <w:p w14:paraId="76F9167A" w14:textId="77777777" w:rsidR="002F70C5" w:rsidRPr="00B16508" w:rsidRDefault="00946F34" w:rsidP="00D21613">
      <w:pPr>
        <w:pStyle w:val="A1-Survey1DigitRespOptBox"/>
      </w:pPr>
      <w:r w:rsidRPr="00B16508">
        <w:tab/>
      </w:r>
      <w:r w:rsidRPr="00B16508">
        <w:rPr>
          <w:vertAlign w:val="superscript"/>
        </w:rPr>
        <w:t xml:space="preserve">1 </w:t>
      </w:r>
      <w:r w:rsidRPr="00B16508">
        <w:rPr>
          <w:noProof/>
          <w:position w:val="-4"/>
          <w:lang w:eastAsia="zh-TW" w:bidi="th-TH"/>
        </w:rPr>
        <w:drawing>
          <wp:inline distT="0" distB="0" distL="0" distR="0" wp14:anchorId="7571FDBC" wp14:editId="31200850">
            <wp:extent cx="161925" cy="161925"/>
            <wp:effectExtent l="0" t="0" r="9525" b="9525"/>
            <wp:docPr id="94" name="Picture 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unca</w:t>
      </w:r>
    </w:p>
    <w:p w14:paraId="4CE03164" w14:textId="77777777" w:rsidR="002F70C5" w:rsidRPr="00B16508" w:rsidRDefault="00946F34" w:rsidP="00D21613">
      <w:pPr>
        <w:pStyle w:val="A1-Survey1DigitRespOptBox"/>
      </w:pPr>
      <w:r w:rsidRPr="00B16508">
        <w:tab/>
      </w:r>
      <w:r w:rsidRPr="00B16508">
        <w:rPr>
          <w:vertAlign w:val="superscript"/>
        </w:rPr>
        <w:t xml:space="preserve">2 </w:t>
      </w:r>
      <w:r w:rsidRPr="00B16508">
        <w:rPr>
          <w:noProof/>
          <w:position w:val="-4"/>
          <w:lang w:eastAsia="zh-TW" w:bidi="th-TH"/>
        </w:rPr>
        <w:drawing>
          <wp:inline distT="0" distB="0" distL="0" distR="0" wp14:anchorId="34EBB802" wp14:editId="51FF017D">
            <wp:extent cx="161925" cy="161925"/>
            <wp:effectExtent l="0" t="0" r="9525" b="9525"/>
            <wp:docPr id="93" name="Picture 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A veces</w:t>
      </w:r>
    </w:p>
    <w:p w14:paraId="4FD3B8E5" w14:textId="6F7A1CAD" w:rsidR="002F70C5" w:rsidRPr="00B16508" w:rsidRDefault="00946F34" w:rsidP="00D21613">
      <w:pPr>
        <w:pStyle w:val="A1-Survey1DigitRespOptBox"/>
      </w:pPr>
      <w:r w:rsidRPr="00B16508">
        <w:tab/>
      </w:r>
      <w:r w:rsidRPr="00B16508">
        <w:rPr>
          <w:vertAlign w:val="superscript"/>
        </w:rPr>
        <w:t xml:space="preserve">3 </w:t>
      </w:r>
      <w:r w:rsidRPr="00B16508">
        <w:rPr>
          <w:noProof/>
          <w:position w:val="-4"/>
          <w:lang w:eastAsia="zh-TW" w:bidi="th-TH"/>
        </w:rPr>
        <w:drawing>
          <wp:inline distT="0" distB="0" distL="0" distR="0" wp14:anchorId="3EE8ED4E" wp14:editId="08E49B76">
            <wp:extent cx="161925" cy="161925"/>
            <wp:effectExtent l="0" t="0" r="9525" b="9525"/>
            <wp:docPr id="92" name="Picture 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r>
      <w:r w:rsidR="000227A9" w:rsidRPr="00B16508">
        <w:t>Usualmente</w:t>
      </w:r>
    </w:p>
    <w:p w14:paraId="086914CB" w14:textId="77777777" w:rsidR="002F70C5" w:rsidRPr="00B16508" w:rsidRDefault="00946F34" w:rsidP="00D21613">
      <w:pPr>
        <w:pStyle w:val="A1-Survey1DigitRespOptBox"/>
      </w:pPr>
      <w:r w:rsidRPr="00B16508">
        <w:tab/>
      </w:r>
      <w:r w:rsidRPr="00B16508">
        <w:rPr>
          <w:vertAlign w:val="superscript"/>
        </w:rPr>
        <w:t xml:space="preserve">4 </w:t>
      </w:r>
      <w:r w:rsidRPr="00B16508">
        <w:rPr>
          <w:noProof/>
          <w:position w:val="-4"/>
          <w:lang w:eastAsia="zh-TW" w:bidi="th-TH"/>
        </w:rPr>
        <w:drawing>
          <wp:inline distT="0" distB="0" distL="0" distR="0" wp14:anchorId="452CB457" wp14:editId="5F0F4977">
            <wp:extent cx="161925" cy="161925"/>
            <wp:effectExtent l="0" t="0" r="9525" b="9525"/>
            <wp:docPr id="91" name="Picture 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iempre</w:t>
      </w:r>
    </w:p>
    <w:p w14:paraId="424F5CEE" w14:textId="5ADBD5E6" w:rsidR="002F70C5" w:rsidRPr="00B16508" w:rsidRDefault="009B4601" w:rsidP="00B308E7">
      <w:pPr>
        <w:pStyle w:val="Q1-Survey-Question"/>
      </w:pPr>
      <w:r w:rsidRPr="00B16508">
        <w:t>Un intérprete es una persona que le ayuda a usted a comunicarse con otros que no hablan su mismo idioma. En los últimos 6 meses, cuando necesitó un intérprete en la clínica o consultorio de su médico, ¿con qué frecuencia recibió los servicios de un intérprete?</w:t>
      </w:r>
      <w:r w:rsidR="000305B6" w:rsidRPr="00B16508">
        <w:t xml:space="preserve"> </w:t>
      </w:r>
      <w:r w:rsidR="000305B6" w:rsidRPr="00B16508">
        <w:rPr>
          <w:i/>
          <w:iCs/>
        </w:rPr>
        <w:t>Incluya citas en persona, telefónicas o por video.</w:t>
      </w:r>
    </w:p>
    <w:p w14:paraId="79ACDE3D" w14:textId="77777777" w:rsidR="002F70C5" w:rsidRPr="00B16508" w:rsidRDefault="00946F34" w:rsidP="00D21613">
      <w:pPr>
        <w:pStyle w:val="A1-Survey1DigitRespOptBox"/>
      </w:pPr>
      <w:r w:rsidRPr="00B16508">
        <w:tab/>
      </w:r>
      <w:r w:rsidRPr="00B16508">
        <w:rPr>
          <w:vertAlign w:val="superscript"/>
        </w:rPr>
        <w:t xml:space="preserve">1 </w:t>
      </w:r>
      <w:r w:rsidRPr="00B16508">
        <w:rPr>
          <w:noProof/>
          <w:position w:val="-4"/>
          <w:lang w:eastAsia="zh-TW" w:bidi="th-TH"/>
        </w:rPr>
        <w:drawing>
          <wp:inline distT="0" distB="0" distL="0" distR="0" wp14:anchorId="68824E98" wp14:editId="6A0DFA6D">
            <wp:extent cx="161925" cy="161925"/>
            <wp:effectExtent l="0" t="0" r="9525" b="9525"/>
            <wp:docPr id="100" name="Picture 10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unca</w:t>
      </w:r>
    </w:p>
    <w:p w14:paraId="77D6CACF" w14:textId="77777777" w:rsidR="002F70C5" w:rsidRPr="00B16508" w:rsidRDefault="00946F34" w:rsidP="00D21613">
      <w:pPr>
        <w:pStyle w:val="A1-Survey1DigitRespOptBox"/>
      </w:pPr>
      <w:r w:rsidRPr="00B16508">
        <w:tab/>
      </w:r>
      <w:r w:rsidRPr="00B16508">
        <w:rPr>
          <w:vertAlign w:val="superscript"/>
        </w:rPr>
        <w:t xml:space="preserve">2 </w:t>
      </w:r>
      <w:r w:rsidRPr="00B16508">
        <w:rPr>
          <w:noProof/>
          <w:position w:val="-4"/>
          <w:lang w:eastAsia="zh-TW" w:bidi="th-TH"/>
        </w:rPr>
        <w:drawing>
          <wp:inline distT="0" distB="0" distL="0" distR="0" wp14:anchorId="354D264D" wp14:editId="6BC337BB">
            <wp:extent cx="161925" cy="161925"/>
            <wp:effectExtent l="0" t="0" r="9525" b="9525"/>
            <wp:docPr id="99" name="Picture 9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A veces</w:t>
      </w:r>
    </w:p>
    <w:p w14:paraId="062F62C3" w14:textId="4FE7452A" w:rsidR="002F70C5" w:rsidRPr="00B16508" w:rsidRDefault="00946F34" w:rsidP="00D21613">
      <w:pPr>
        <w:pStyle w:val="A1-Survey1DigitRespOptBox"/>
      </w:pPr>
      <w:r w:rsidRPr="00B16508">
        <w:tab/>
      </w:r>
      <w:r w:rsidRPr="00B16508">
        <w:rPr>
          <w:vertAlign w:val="superscript"/>
        </w:rPr>
        <w:t xml:space="preserve">3 </w:t>
      </w:r>
      <w:r w:rsidRPr="00B16508">
        <w:rPr>
          <w:noProof/>
          <w:position w:val="-4"/>
          <w:lang w:eastAsia="zh-TW" w:bidi="th-TH"/>
        </w:rPr>
        <w:drawing>
          <wp:inline distT="0" distB="0" distL="0" distR="0" wp14:anchorId="3B3DE005" wp14:editId="4FC7E69F">
            <wp:extent cx="161925" cy="161925"/>
            <wp:effectExtent l="0" t="0" r="9525" b="9525"/>
            <wp:docPr id="98" name="Picture 9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r>
      <w:r w:rsidR="000227A9" w:rsidRPr="00B16508">
        <w:t>Usualmente</w:t>
      </w:r>
    </w:p>
    <w:p w14:paraId="6C9CD65B" w14:textId="5DA2CA72" w:rsidR="00CE31EF" w:rsidRPr="00B16508" w:rsidRDefault="00946F34" w:rsidP="00D21613">
      <w:pPr>
        <w:pStyle w:val="A1-Survey1DigitRespOptBox"/>
      </w:pPr>
      <w:r w:rsidRPr="00B16508">
        <w:tab/>
      </w:r>
      <w:r w:rsidRPr="00B16508">
        <w:rPr>
          <w:vertAlign w:val="superscript"/>
        </w:rPr>
        <w:t xml:space="preserve">4 </w:t>
      </w:r>
      <w:r w:rsidRPr="00B16508">
        <w:rPr>
          <w:noProof/>
          <w:position w:val="-4"/>
          <w:lang w:eastAsia="zh-TW" w:bidi="th-TH"/>
        </w:rPr>
        <w:drawing>
          <wp:inline distT="0" distB="0" distL="0" distR="0" wp14:anchorId="42E7548D" wp14:editId="3FA3898D">
            <wp:extent cx="161925" cy="161925"/>
            <wp:effectExtent l="0" t="0" r="9525" b="9525"/>
            <wp:docPr id="97" name="Picture 9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iempre</w:t>
      </w:r>
    </w:p>
    <w:p w14:paraId="24320266" w14:textId="7CD0DAA5" w:rsidR="009B4601" w:rsidRPr="00B16508" w:rsidRDefault="00F10151" w:rsidP="009B4601">
      <w:pPr>
        <w:pStyle w:val="A1-Survey1DigitRespOptBox"/>
      </w:pPr>
      <w:r w:rsidRPr="00B16508">
        <w:tab/>
      </w:r>
      <w:r w:rsidR="00CE31EF" w:rsidRPr="00B16508">
        <w:rPr>
          <w:vertAlign w:val="superscript"/>
        </w:rPr>
        <w:t>99</w:t>
      </w:r>
      <w:r w:rsidRPr="00B16508">
        <w:rPr>
          <w:vertAlign w:val="superscript"/>
        </w:rPr>
        <w:t xml:space="preserve"> </w:t>
      </w:r>
      <w:r w:rsidRPr="00B16508">
        <w:rPr>
          <w:noProof/>
          <w:position w:val="-4"/>
          <w:lang w:eastAsia="zh-TW" w:bidi="th-TH"/>
        </w:rPr>
        <w:drawing>
          <wp:inline distT="0" distB="0" distL="0" distR="0" wp14:anchorId="7FE0C860" wp14:editId="6D740920">
            <wp:extent cx="161925" cy="161925"/>
            <wp:effectExtent l="0" t="0" r="9525" b="9525"/>
            <wp:docPr id="606" name="Picture 60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o es aplicable: no necesité un intérprete</w:t>
      </w:r>
    </w:p>
    <w:p w14:paraId="2D92B5EF" w14:textId="0DA8C476" w:rsidR="0006084D" w:rsidRPr="00B16508" w:rsidRDefault="0006084D" w:rsidP="00B308E7">
      <w:pPr>
        <w:pStyle w:val="Q1-Survey-Question"/>
        <w:rPr>
          <w:b/>
        </w:rPr>
      </w:pPr>
      <w:r w:rsidRPr="00B16508">
        <w:t>Usando una escala del 0 al 10, en la que el 0 es la peor atención de salud posible y el 10 la mejor atención de salud posible, ¿qué número usaría usted para calificar toda su atención de salud en los últimos 6 meses?</w:t>
      </w:r>
      <w:r w:rsidR="00C02913" w:rsidRPr="00B16508">
        <w:t xml:space="preserve"> </w:t>
      </w:r>
      <w:r w:rsidR="00C02913" w:rsidRPr="00B16508">
        <w:rPr>
          <w:i/>
          <w:iCs/>
        </w:rPr>
        <w:t>Incluya citas en persona, telefónicas o por video.</w:t>
      </w:r>
    </w:p>
    <w:p w14:paraId="705A521C" w14:textId="77777777" w:rsidR="0006084D" w:rsidRPr="00B16508" w:rsidRDefault="0006084D" w:rsidP="0006084D">
      <w:pPr>
        <w:pStyle w:val="StyleA0-Survey0DigitRespOptBoxLeft047"/>
        <w:keepNext/>
        <w:keepLines/>
      </w:pPr>
      <w:r w:rsidRPr="00B16508">
        <w:rPr>
          <w:noProof/>
          <w:position w:val="-4"/>
          <w:lang w:eastAsia="zh-TW" w:bidi="th-TH"/>
        </w:rPr>
        <w:drawing>
          <wp:inline distT="0" distB="0" distL="0" distR="0" wp14:anchorId="178F1361" wp14:editId="66E7225D">
            <wp:extent cx="161925" cy="161925"/>
            <wp:effectExtent l="0" t="0" r="9525" b="9525"/>
            <wp:docPr id="584" name="Picture 5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0 La peor atención de salud posible</w:t>
      </w:r>
    </w:p>
    <w:p w14:paraId="540CF687" w14:textId="77777777" w:rsidR="0006084D" w:rsidRPr="00B16508" w:rsidRDefault="0006084D" w:rsidP="0006084D">
      <w:pPr>
        <w:pStyle w:val="StyleA0-Survey0DigitRespOptBoxLeft047"/>
        <w:keepNext/>
        <w:keepLines/>
      </w:pPr>
      <w:r w:rsidRPr="00B16508">
        <w:rPr>
          <w:noProof/>
          <w:position w:val="-4"/>
          <w:lang w:eastAsia="zh-TW" w:bidi="th-TH"/>
        </w:rPr>
        <w:drawing>
          <wp:inline distT="0" distB="0" distL="0" distR="0" wp14:anchorId="4C1E377B" wp14:editId="3E434087">
            <wp:extent cx="161925" cy="161925"/>
            <wp:effectExtent l="0" t="0" r="9525" b="9525"/>
            <wp:docPr id="585" name="Picture 5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1</w:t>
      </w:r>
    </w:p>
    <w:p w14:paraId="105A8AB6" w14:textId="77777777" w:rsidR="0006084D" w:rsidRPr="00B16508" w:rsidRDefault="0006084D" w:rsidP="0006084D">
      <w:pPr>
        <w:pStyle w:val="StyleA0-Survey0DigitRespOptBoxLeft047"/>
        <w:keepNext/>
        <w:keepLines/>
      </w:pPr>
      <w:r w:rsidRPr="00B16508">
        <w:rPr>
          <w:noProof/>
          <w:position w:val="-4"/>
          <w:lang w:eastAsia="zh-TW" w:bidi="th-TH"/>
        </w:rPr>
        <w:drawing>
          <wp:inline distT="0" distB="0" distL="0" distR="0" wp14:anchorId="350F4287" wp14:editId="2577F376">
            <wp:extent cx="161925" cy="161925"/>
            <wp:effectExtent l="0" t="0" r="9525" b="9525"/>
            <wp:docPr id="586" name="Picture 5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2</w:t>
      </w:r>
    </w:p>
    <w:p w14:paraId="7C8830A5" w14:textId="77777777" w:rsidR="0006084D" w:rsidRPr="00B16508" w:rsidRDefault="0006084D" w:rsidP="0006084D">
      <w:pPr>
        <w:pStyle w:val="StyleA0-Survey0DigitRespOptBoxLeft047"/>
        <w:keepNext/>
        <w:keepLines/>
      </w:pPr>
      <w:r w:rsidRPr="00B16508">
        <w:rPr>
          <w:noProof/>
          <w:position w:val="-4"/>
          <w:lang w:eastAsia="zh-TW" w:bidi="th-TH"/>
        </w:rPr>
        <w:drawing>
          <wp:inline distT="0" distB="0" distL="0" distR="0" wp14:anchorId="05C3B51C" wp14:editId="4007B256">
            <wp:extent cx="161925" cy="161925"/>
            <wp:effectExtent l="0" t="0" r="9525" b="9525"/>
            <wp:docPr id="587" name="Picture 5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3</w:t>
      </w:r>
    </w:p>
    <w:p w14:paraId="0FBF238E" w14:textId="77777777" w:rsidR="0006084D" w:rsidRPr="00B16508" w:rsidRDefault="0006084D" w:rsidP="0006084D">
      <w:pPr>
        <w:pStyle w:val="StyleA0-Survey0DigitRespOptBoxLeft047"/>
        <w:keepNext/>
        <w:keepLines/>
      </w:pPr>
      <w:r w:rsidRPr="00B16508">
        <w:rPr>
          <w:noProof/>
          <w:position w:val="-4"/>
          <w:lang w:eastAsia="zh-TW" w:bidi="th-TH"/>
        </w:rPr>
        <w:drawing>
          <wp:inline distT="0" distB="0" distL="0" distR="0" wp14:anchorId="02516BCE" wp14:editId="08A17A28">
            <wp:extent cx="161925" cy="161925"/>
            <wp:effectExtent l="0" t="0" r="9525" b="9525"/>
            <wp:docPr id="588" name="Picture 5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4</w:t>
      </w:r>
    </w:p>
    <w:p w14:paraId="32C3AA92" w14:textId="77777777" w:rsidR="0006084D" w:rsidRPr="00B16508" w:rsidRDefault="0006084D" w:rsidP="0006084D">
      <w:pPr>
        <w:pStyle w:val="StyleA0-Survey0DigitRespOptBoxLeft047"/>
        <w:keepNext/>
        <w:keepLines/>
      </w:pPr>
      <w:r w:rsidRPr="00B16508">
        <w:rPr>
          <w:noProof/>
          <w:position w:val="-4"/>
          <w:lang w:eastAsia="zh-TW" w:bidi="th-TH"/>
        </w:rPr>
        <w:drawing>
          <wp:inline distT="0" distB="0" distL="0" distR="0" wp14:anchorId="35D80C7A" wp14:editId="3C637AC7">
            <wp:extent cx="161925" cy="161925"/>
            <wp:effectExtent l="0" t="0" r="9525" b="9525"/>
            <wp:docPr id="589" name="Picture 5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5</w:t>
      </w:r>
    </w:p>
    <w:p w14:paraId="17736E6B" w14:textId="77777777" w:rsidR="0006084D" w:rsidRPr="00B16508" w:rsidRDefault="0006084D" w:rsidP="0006084D">
      <w:pPr>
        <w:pStyle w:val="StyleA0-Survey0DigitRespOptBoxLeft047"/>
        <w:keepNext/>
        <w:keepLines/>
      </w:pPr>
      <w:r w:rsidRPr="00B16508">
        <w:rPr>
          <w:noProof/>
          <w:position w:val="-4"/>
          <w:lang w:eastAsia="zh-TW" w:bidi="th-TH"/>
        </w:rPr>
        <w:drawing>
          <wp:inline distT="0" distB="0" distL="0" distR="0" wp14:anchorId="4F6A0660" wp14:editId="318361CC">
            <wp:extent cx="161925" cy="161925"/>
            <wp:effectExtent l="0" t="0" r="9525" b="9525"/>
            <wp:docPr id="590" name="Picture 5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6</w:t>
      </w:r>
    </w:p>
    <w:p w14:paraId="425FCE5F" w14:textId="77777777" w:rsidR="0006084D" w:rsidRPr="00B16508" w:rsidRDefault="0006084D" w:rsidP="0006084D">
      <w:pPr>
        <w:pStyle w:val="StyleA0-Survey0DigitRespOptBoxLeft047"/>
        <w:keepNext/>
        <w:keepLines/>
      </w:pPr>
      <w:r w:rsidRPr="00B16508">
        <w:rPr>
          <w:noProof/>
          <w:position w:val="-4"/>
          <w:lang w:eastAsia="zh-TW" w:bidi="th-TH"/>
        </w:rPr>
        <w:drawing>
          <wp:inline distT="0" distB="0" distL="0" distR="0" wp14:anchorId="184BAF8B" wp14:editId="2A9A3892">
            <wp:extent cx="161925" cy="161925"/>
            <wp:effectExtent l="0" t="0" r="9525" b="9525"/>
            <wp:docPr id="591" name="Picture 5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7</w:t>
      </w:r>
    </w:p>
    <w:p w14:paraId="707CE1A2" w14:textId="77777777" w:rsidR="0006084D" w:rsidRPr="00B16508" w:rsidRDefault="0006084D" w:rsidP="0006084D">
      <w:pPr>
        <w:pStyle w:val="StyleA0-Survey0DigitRespOptBoxLeft047"/>
        <w:keepNext/>
        <w:keepLines/>
      </w:pPr>
      <w:r w:rsidRPr="00B16508">
        <w:rPr>
          <w:noProof/>
          <w:position w:val="-4"/>
          <w:lang w:eastAsia="zh-TW" w:bidi="th-TH"/>
        </w:rPr>
        <w:drawing>
          <wp:inline distT="0" distB="0" distL="0" distR="0" wp14:anchorId="7979010B" wp14:editId="3229F231">
            <wp:extent cx="161925" cy="161925"/>
            <wp:effectExtent l="0" t="0" r="9525" b="9525"/>
            <wp:docPr id="592" name="Picture 5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8</w:t>
      </w:r>
    </w:p>
    <w:p w14:paraId="01E8FCDD" w14:textId="77777777" w:rsidR="0006084D" w:rsidRPr="00B16508" w:rsidRDefault="0006084D" w:rsidP="0006084D">
      <w:pPr>
        <w:pStyle w:val="StyleA0-Survey0DigitRespOptBoxLeft047"/>
        <w:keepNext/>
        <w:keepLines/>
      </w:pPr>
      <w:r w:rsidRPr="00B16508">
        <w:rPr>
          <w:noProof/>
          <w:position w:val="-4"/>
          <w:lang w:eastAsia="zh-TW" w:bidi="th-TH"/>
        </w:rPr>
        <w:drawing>
          <wp:inline distT="0" distB="0" distL="0" distR="0" wp14:anchorId="0E3D0A8F" wp14:editId="56CAD1BC">
            <wp:extent cx="161925" cy="161925"/>
            <wp:effectExtent l="0" t="0" r="9525" b="9525"/>
            <wp:docPr id="593" name="Picture 5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9</w:t>
      </w:r>
    </w:p>
    <w:p w14:paraId="62396B3F" w14:textId="77777777" w:rsidR="0006084D" w:rsidRPr="00B16508" w:rsidRDefault="0006084D" w:rsidP="0006084D">
      <w:pPr>
        <w:pStyle w:val="StyleA0-Survey0DigitRespOptBoxLeft047"/>
      </w:pPr>
      <w:r w:rsidRPr="00B16508">
        <w:rPr>
          <w:noProof/>
          <w:position w:val="-4"/>
          <w:lang w:eastAsia="zh-TW" w:bidi="th-TH"/>
        </w:rPr>
        <w:drawing>
          <wp:inline distT="0" distB="0" distL="0" distR="0" wp14:anchorId="3DDD0592" wp14:editId="632B7792">
            <wp:extent cx="161925" cy="161925"/>
            <wp:effectExtent l="0" t="0" r="9525" b="9525"/>
            <wp:docPr id="594" name="Picture 5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10 La mejor atención de salud posible</w:t>
      </w:r>
    </w:p>
    <w:p w14:paraId="4FD43C3C" w14:textId="77777777" w:rsidR="002F70C5" w:rsidRPr="00B16508" w:rsidRDefault="002F70C5" w:rsidP="00E66C1E">
      <w:pPr>
        <w:pStyle w:val="Heading3"/>
      </w:pPr>
      <w:r w:rsidRPr="00B16508">
        <w:t>Su médico personal</w:t>
      </w:r>
    </w:p>
    <w:p w14:paraId="1C17AD4E" w14:textId="459368C2" w:rsidR="000F1C1C" w:rsidRPr="00B16508" w:rsidRDefault="000F1C1C" w:rsidP="00D14108">
      <w:pPr>
        <w:pStyle w:val="Q1-Survey-Question"/>
        <w:keepNext w:val="0"/>
        <w:numPr>
          <w:ilvl w:val="0"/>
          <w:numId w:val="0"/>
        </w:numPr>
      </w:pPr>
      <w:r w:rsidRPr="00B16508">
        <w:t xml:space="preserve">Estas preguntas son acerca de su médico personal. El médico personal es aquel al que usted </w:t>
      </w:r>
      <w:r w:rsidR="009B7469" w:rsidRPr="00B16508">
        <w:t xml:space="preserve">visitaría o </w:t>
      </w:r>
      <w:r w:rsidR="00067811" w:rsidRPr="00B16508">
        <w:t xml:space="preserve">el que con </w:t>
      </w:r>
      <w:r w:rsidR="009B7469" w:rsidRPr="00B16508">
        <w:t xml:space="preserve">hablaría </w:t>
      </w:r>
      <w:r w:rsidRPr="00B16508">
        <w:t>si necesita un chequeo, un consejo acerca de un problema de salud o si está enfermo o lastimado. Por favor, responda las preguntas de acuerdo con su experiencia con el plan de salud que tuvo de julio a diciembre de 20</w:t>
      </w:r>
      <w:r w:rsidR="00F671AE" w:rsidRPr="00B16508">
        <w:t>2</w:t>
      </w:r>
      <w:r w:rsidR="00800C10" w:rsidRPr="00B16508">
        <w:t>5</w:t>
      </w:r>
      <w:r w:rsidRPr="00B16508">
        <w:t>.</w:t>
      </w:r>
    </w:p>
    <w:p w14:paraId="53604534" w14:textId="15E3D57A" w:rsidR="002F70C5" w:rsidRPr="00B16508" w:rsidRDefault="00B13D55" w:rsidP="00D14108">
      <w:pPr>
        <w:pStyle w:val="Q1-Survey-Question"/>
        <w:rPr>
          <w:b/>
        </w:rPr>
      </w:pPr>
      <w:bookmarkStart w:id="6" w:name="_Ref134791531"/>
      <w:r w:rsidRPr="00B16508">
        <w:t>En los últimos 6 meses, ¿cuántas veces visitó a su médico personal para recibir atención para sí</w:t>
      </w:r>
      <w:r w:rsidR="00455ABA" w:rsidRPr="00B16508">
        <w:t> </w:t>
      </w:r>
      <w:r w:rsidRPr="00B16508">
        <w:t>mismo/a?</w:t>
      </w:r>
      <w:r w:rsidR="00C02913" w:rsidRPr="00B16508">
        <w:t xml:space="preserve"> </w:t>
      </w:r>
      <w:r w:rsidR="00C02913" w:rsidRPr="00B16508">
        <w:rPr>
          <w:i/>
          <w:iCs/>
        </w:rPr>
        <w:t>Incluya citas en persona, telefónicas o por video.</w:t>
      </w:r>
      <w:bookmarkEnd w:id="6"/>
    </w:p>
    <w:p w14:paraId="2F4BBAC0" w14:textId="5BAF612E" w:rsidR="002F70C5" w:rsidRPr="00B16508" w:rsidRDefault="008E12D7" w:rsidP="00D14108">
      <w:pPr>
        <w:pStyle w:val="StyleA0-Survey0DigitRespOptBoxLeft047"/>
        <w:keepNext/>
      </w:pPr>
      <w:r w:rsidRPr="00B16508">
        <w:rPr>
          <w:noProof/>
          <w:position w:val="-4"/>
          <w:lang w:eastAsia="zh-TW" w:bidi="th-TH"/>
        </w:rPr>
        <w:drawing>
          <wp:inline distT="0" distB="0" distL="0" distR="0" wp14:anchorId="15970B76" wp14:editId="5E9F652A">
            <wp:extent cx="161925" cy="161925"/>
            <wp:effectExtent l="0" t="0" r="9525" b="9525"/>
            <wp:docPr id="109" name="Picture 1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 xml:space="preserve">Ninguna </w:t>
      </w:r>
      <w:r w:rsidRPr="00B16508">
        <w:rPr>
          <w:bCs/>
          <w:noProof/>
          <w:szCs w:val="24"/>
          <w:lang w:eastAsia="zh-TW" w:bidi="th-TH"/>
        </w:rPr>
        <w:drawing>
          <wp:inline distT="0" distB="0" distL="0" distR="0" wp14:anchorId="23F8D80C" wp14:editId="2769734C">
            <wp:extent cx="262128" cy="106680"/>
            <wp:effectExtent l="0" t="0" r="5080" b="7620"/>
            <wp:docPr id="9" name="Picture 9"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00B16508">
        <w:rPr>
          <w:b/>
          <w:bCs/>
        </w:rPr>
        <w:t xml:space="preserve"> Si respondió </w:t>
      </w:r>
      <w:r w:rsidR="000B7230" w:rsidRPr="00B16508">
        <w:rPr>
          <w:b/>
          <w:bCs/>
        </w:rPr>
        <w:t>“</w:t>
      </w:r>
      <w:r w:rsidRPr="00B16508">
        <w:rPr>
          <w:b/>
          <w:bCs/>
        </w:rPr>
        <w:t>Ninguna</w:t>
      </w:r>
      <w:r w:rsidR="000B7230" w:rsidRPr="00B16508">
        <w:rPr>
          <w:b/>
          <w:bCs/>
        </w:rPr>
        <w:t>”</w:t>
      </w:r>
      <w:r w:rsidRPr="00B16508">
        <w:rPr>
          <w:b/>
          <w:bCs/>
        </w:rPr>
        <w:t xml:space="preserve">, continúe con la pregunta n.º </w:t>
      </w:r>
      <w:r w:rsidR="006F68D4" w:rsidRPr="00B16508">
        <w:rPr>
          <w:b/>
          <w:bCs/>
        </w:rPr>
        <w:fldChar w:fldCharType="begin"/>
      </w:r>
      <w:r w:rsidR="006F68D4" w:rsidRPr="00B16508">
        <w:rPr>
          <w:b/>
          <w:bCs/>
        </w:rPr>
        <w:instrText xml:space="preserve"> REF _Ref134791541 \r \h </w:instrText>
      </w:r>
      <w:r w:rsidR="006F68D4" w:rsidRPr="00B16508">
        <w:rPr>
          <w:b/>
          <w:bCs/>
        </w:rPr>
      </w:r>
      <w:r w:rsidR="006F68D4" w:rsidRPr="00B16508">
        <w:rPr>
          <w:b/>
          <w:bCs/>
        </w:rPr>
        <w:fldChar w:fldCharType="separate"/>
      </w:r>
      <w:r w:rsidR="00311C11" w:rsidRPr="00B16508">
        <w:rPr>
          <w:b/>
          <w:bCs/>
        </w:rPr>
        <w:t>40</w:t>
      </w:r>
      <w:r w:rsidR="006F68D4" w:rsidRPr="00B16508">
        <w:rPr>
          <w:b/>
          <w:bCs/>
        </w:rPr>
        <w:fldChar w:fldCharType="end"/>
      </w:r>
    </w:p>
    <w:p w14:paraId="07482FF2" w14:textId="77777777" w:rsidR="002F70C5" w:rsidRPr="00B16508" w:rsidRDefault="008E12D7" w:rsidP="00D14108">
      <w:pPr>
        <w:pStyle w:val="StyleA0-Survey0DigitRespOptBoxLeft047"/>
        <w:keepNext/>
      </w:pPr>
      <w:r w:rsidRPr="00B16508">
        <w:rPr>
          <w:noProof/>
          <w:position w:val="-4"/>
          <w:lang w:eastAsia="zh-TW" w:bidi="th-TH"/>
        </w:rPr>
        <w:drawing>
          <wp:inline distT="0" distB="0" distL="0" distR="0" wp14:anchorId="3712DCA9" wp14:editId="69A8175C">
            <wp:extent cx="161925" cy="161925"/>
            <wp:effectExtent l="0" t="0" r="9525" b="9525"/>
            <wp:docPr id="108" name="Picture 1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1 vez</w:t>
      </w:r>
    </w:p>
    <w:p w14:paraId="7764025F" w14:textId="77777777" w:rsidR="002F70C5" w:rsidRPr="00B16508" w:rsidRDefault="008E12D7" w:rsidP="00D14108">
      <w:pPr>
        <w:pStyle w:val="StyleA0-Survey0DigitRespOptBoxLeft047"/>
        <w:keepNext/>
      </w:pPr>
      <w:r w:rsidRPr="00B16508">
        <w:rPr>
          <w:noProof/>
          <w:position w:val="-4"/>
          <w:lang w:eastAsia="zh-TW" w:bidi="th-TH"/>
        </w:rPr>
        <w:drawing>
          <wp:inline distT="0" distB="0" distL="0" distR="0" wp14:anchorId="709507B3" wp14:editId="205551B8">
            <wp:extent cx="161925" cy="161925"/>
            <wp:effectExtent l="0" t="0" r="9525" b="9525"/>
            <wp:docPr id="107" name="Picture 10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2</w:t>
      </w:r>
    </w:p>
    <w:p w14:paraId="52BBDDD6" w14:textId="6EA1DD43" w:rsidR="002F70C5" w:rsidRPr="00B16508" w:rsidRDefault="008E12D7" w:rsidP="00D14108">
      <w:pPr>
        <w:pStyle w:val="StyleA0-Survey0DigitRespOptBoxLeft047"/>
        <w:keepNext/>
      </w:pPr>
      <w:r w:rsidRPr="00B16508">
        <w:rPr>
          <w:noProof/>
          <w:position w:val="-4"/>
          <w:lang w:eastAsia="zh-TW" w:bidi="th-TH"/>
        </w:rPr>
        <w:drawing>
          <wp:inline distT="0" distB="0" distL="0" distR="0" wp14:anchorId="042CC4B5" wp14:editId="44830475">
            <wp:extent cx="161925" cy="161925"/>
            <wp:effectExtent l="0" t="0" r="9525" b="9525"/>
            <wp:docPr id="106" name="Picture 10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3</w:t>
      </w:r>
    </w:p>
    <w:p w14:paraId="0C3A472B" w14:textId="5EB96B1F" w:rsidR="00DD1239" w:rsidRPr="00B16508" w:rsidRDefault="001A29BD" w:rsidP="00D14108">
      <w:pPr>
        <w:pStyle w:val="StyleA0-Survey0DigitRespOptBoxLeft047"/>
        <w:keepNext/>
        <w:ind w:left="677" w:firstLine="0"/>
      </w:pPr>
      <w:r w:rsidRPr="00B16508">
        <w:rPr>
          <w:noProof/>
        </w:rPr>
        <w:drawing>
          <wp:inline distT="0" distB="0" distL="0" distR="0" wp14:anchorId="5D081452" wp14:editId="21FE9F6A">
            <wp:extent cx="161925" cy="161925"/>
            <wp:effectExtent l="0" t="0" r="0" b="0"/>
            <wp:docPr id="281582935" name="Picture 281582935" title="Checkbox"/>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161925" cy="161925"/>
                    </a:xfrm>
                    <a:prstGeom prst="rect">
                      <a:avLst/>
                    </a:prstGeom>
                  </pic:spPr>
                </pic:pic>
              </a:graphicData>
            </a:graphic>
          </wp:inline>
        </w:drawing>
      </w:r>
      <w:r w:rsidR="00D14108" w:rsidRPr="00B16508">
        <w:t xml:space="preserve"> 4 </w:t>
      </w:r>
    </w:p>
    <w:p w14:paraId="32C8E9BB" w14:textId="77777777" w:rsidR="002F70C5" w:rsidRPr="00B16508" w:rsidRDefault="00DD1239" w:rsidP="00D14108">
      <w:pPr>
        <w:pStyle w:val="StyleA0-Survey0DigitRespOptBoxLeft047"/>
        <w:keepNext/>
        <w:ind w:left="677" w:firstLine="0"/>
      </w:pPr>
      <w:r w:rsidRPr="00B16508">
        <w:rPr>
          <w:noProof/>
        </w:rPr>
        <w:drawing>
          <wp:inline distT="0" distB="0" distL="0" distR="0" wp14:anchorId="78E37B3E" wp14:editId="74E514F5">
            <wp:extent cx="161925" cy="161925"/>
            <wp:effectExtent l="0" t="0" r="9525" b="9525"/>
            <wp:docPr id="30" name="Picture 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2">
                      <a:extLst>
                        <a:ext uri="{28A0092B-C50C-407E-A947-70E740481C1C}">
                          <a14:useLocalDpi xmlns:a14="http://schemas.microsoft.com/office/drawing/2010/main" val="0"/>
                        </a:ext>
                      </a:extLst>
                    </a:blip>
                    <a:stretch>
                      <a:fillRect/>
                    </a:stretch>
                  </pic:blipFill>
                  <pic:spPr>
                    <a:xfrm>
                      <a:off x="0" y="0"/>
                      <a:ext cx="161925" cy="161925"/>
                    </a:xfrm>
                    <a:prstGeom prst="rect">
                      <a:avLst/>
                    </a:prstGeom>
                  </pic:spPr>
                </pic:pic>
              </a:graphicData>
            </a:graphic>
          </wp:inline>
        </w:drawing>
      </w:r>
      <w:r w:rsidRPr="00B16508">
        <w:t xml:space="preserve"> 5 a 9 veces</w:t>
      </w:r>
    </w:p>
    <w:p w14:paraId="085DCEC7" w14:textId="393D5421" w:rsidR="009E5CB3" w:rsidRPr="00B16508" w:rsidRDefault="006D496A" w:rsidP="00992A77">
      <w:pPr>
        <w:pStyle w:val="StyleA0-Survey0DigitRespOptBoxLeft047"/>
        <w:keepNext/>
        <w:ind w:left="675" w:firstLine="0"/>
      </w:pPr>
      <w:r w:rsidRPr="00B16508">
        <w:rPr>
          <w:noProof/>
          <w:position w:val="-4"/>
          <w:lang w:eastAsia="zh-TW" w:bidi="th-TH"/>
        </w:rPr>
        <w:drawing>
          <wp:inline distT="0" distB="0" distL="0" distR="0" wp14:anchorId="00D13ACC" wp14:editId="75C945F9">
            <wp:extent cx="161925" cy="161925"/>
            <wp:effectExtent l="0" t="0" r="9525" b="9525"/>
            <wp:docPr id="11" name="Picture 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F69D0" w:rsidRPr="00B16508">
        <w:t>10 veces o más</w:t>
      </w:r>
    </w:p>
    <w:p w14:paraId="11215CCD" w14:textId="72301AF1" w:rsidR="008C64E4" w:rsidRPr="00B16508" w:rsidRDefault="00D14108" w:rsidP="00D14108">
      <w:pPr>
        <w:pStyle w:val="A1-Survey1DigitRespOptBox"/>
        <w:ind w:hanging="333"/>
      </w:pPr>
      <w:r w:rsidRPr="00B16508">
        <w:tab/>
      </w:r>
      <w:r w:rsidRPr="00B16508">
        <w:rPr>
          <w:noProof/>
          <w:position w:val="-4"/>
          <w:lang w:eastAsia="zh-TW" w:bidi="th-TH"/>
        </w:rPr>
        <w:drawing>
          <wp:inline distT="0" distB="0" distL="0" distR="0" wp14:anchorId="3C6C512F" wp14:editId="22734C5F">
            <wp:extent cx="161925" cy="161925"/>
            <wp:effectExtent l="0" t="0" r="9525" b="9525"/>
            <wp:docPr id="607" name="Picture 60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 xml:space="preserve"> No es aplicable: no tengo un médico personal </w:t>
      </w:r>
      <w:r w:rsidRPr="00B16508">
        <w:rPr>
          <w:bCs/>
          <w:noProof/>
          <w:lang w:eastAsia="zh-TW" w:bidi="th-TH"/>
        </w:rPr>
        <w:drawing>
          <wp:inline distT="0" distB="0" distL="0" distR="0" wp14:anchorId="3C459940" wp14:editId="613773FC">
            <wp:extent cx="262128" cy="106680"/>
            <wp:effectExtent l="0" t="0" r="5080" b="7620"/>
            <wp:docPr id="608" name="Picture 608"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00B16508">
        <w:rPr>
          <w:b/>
          <w:bCs/>
        </w:rPr>
        <w:t xml:space="preserve"> Si no es aplicable, continúe con la pregunta n.º </w:t>
      </w:r>
      <w:r w:rsidR="00876308" w:rsidRPr="00B16508">
        <w:rPr>
          <w:b/>
          <w:bCs/>
        </w:rPr>
        <w:t>40</w:t>
      </w:r>
    </w:p>
    <w:p w14:paraId="47F1D2DA" w14:textId="77777777" w:rsidR="002F70C5" w:rsidRPr="00B16508" w:rsidRDefault="00B15F80" w:rsidP="00455ABA">
      <w:pPr>
        <w:pStyle w:val="Q1-Survey-Question"/>
        <w:spacing w:before="220"/>
        <w:rPr>
          <w:b/>
        </w:rPr>
      </w:pPr>
      <w:r w:rsidRPr="00B16508">
        <w:lastRenderedPageBreak/>
        <w:t>En los últimos 6 meses, ¿con qué frecuencia su médico personal le explicó las cosas de un modo fácil de comprender?</w:t>
      </w:r>
    </w:p>
    <w:p w14:paraId="2332DFBF" w14:textId="77777777" w:rsidR="002F70C5" w:rsidRPr="00B16508" w:rsidRDefault="00946F34" w:rsidP="00802B6F">
      <w:pPr>
        <w:pStyle w:val="A1-Survey1DigitRespOptBox"/>
        <w:keepNext/>
        <w:keepLines/>
      </w:pPr>
      <w:r w:rsidRPr="00B16508">
        <w:tab/>
      </w:r>
      <w:r w:rsidRPr="00B16508">
        <w:rPr>
          <w:vertAlign w:val="superscript"/>
        </w:rPr>
        <w:t xml:space="preserve">1 </w:t>
      </w:r>
      <w:r w:rsidRPr="00B16508">
        <w:rPr>
          <w:noProof/>
          <w:position w:val="-4"/>
          <w:lang w:eastAsia="zh-TW" w:bidi="th-TH"/>
        </w:rPr>
        <w:drawing>
          <wp:inline distT="0" distB="0" distL="0" distR="0" wp14:anchorId="223B762B" wp14:editId="5E31136E">
            <wp:extent cx="161925" cy="161925"/>
            <wp:effectExtent l="0" t="0" r="9525" b="9525"/>
            <wp:docPr id="113" name="Picture 1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unca</w:t>
      </w:r>
    </w:p>
    <w:p w14:paraId="71BE6119" w14:textId="77777777" w:rsidR="002F70C5" w:rsidRPr="00B16508" w:rsidRDefault="00946F34" w:rsidP="00D21613">
      <w:pPr>
        <w:pStyle w:val="A1-Survey1DigitRespOptBox"/>
      </w:pPr>
      <w:r w:rsidRPr="00B16508">
        <w:tab/>
      </w:r>
      <w:r w:rsidRPr="00B16508">
        <w:rPr>
          <w:vertAlign w:val="superscript"/>
        </w:rPr>
        <w:t xml:space="preserve">2 </w:t>
      </w:r>
      <w:r w:rsidRPr="00B16508">
        <w:rPr>
          <w:noProof/>
          <w:position w:val="-4"/>
          <w:lang w:eastAsia="zh-TW" w:bidi="th-TH"/>
        </w:rPr>
        <w:drawing>
          <wp:inline distT="0" distB="0" distL="0" distR="0" wp14:anchorId="1BC34B90" wp14:editId="2E369CAB">
            <wp:extent cx="161925" cy="161925"/>
            <wp:effectExtent l="0" t="0" r="9525" b="9525"/>
            <wp:docPr id="112" name="Picture 1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A veces</w:t>
      </w:r>
    </w:p>
    <w:p w14:paraId="2F9FFD8F" w14:textId="76552D07" w:rsidR="002F70C5" w:rsidRPr="00B16508" w:rsidRDefault="00946F34" w:rsidP="00D21613">
      <w:pPr>
        <w:pStyle w:val="A1-Survey1DigitRespOptBox"/>
      </w:pPr>
      <w:r w:rsidRPr="00B16508">
        <w:tab/>
      </w:r>
      <w:r w:rsidRPr="00B16508">
        <w:rPr>
          <w:vertAlign w:val="superscript"/>
        </w:rPr>
        <w:t xml:space="preserve">3 </w:t>
      </w:r>
      <w:r w:rsidRPr="00B16508">
        <w:rPr>
          <w:noProof/>
          <w:position w:val="-4"/>
          <w:lang w:eastAsia="zh-TW" w:bidi="th-TH"/>
        </w:rPr>
        <w:drawing>
          <wp:inline distT="0" distB="0" distL="0" distR="0" wp14:anchorId="00251F4C" wp14:editId="2B2E4B8D">
            <wp:extent cx="161925" cy="161925"/>
            <wp:effectExtent l="0" t="0" r="9525" b="9525"/>
            <wp:docPr id="111" name="Picture 1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r>
      <w:r w:rsidR="000227A9" w:rsidRPr="00B16508">
        <w:t>Usualmente</w:t>
      </w:r>
    </w:p>
    <w:p w14:paraId="27CF2BFF" w14:textId="77777777" w:rsidR="002F70C5" w:rsidRPr="00B16508" w:rsidRDefault="00946F34" w:rsidP="00D21613">
      <w:pPr>
        <w:pStyle w:val="A1-Survey1DigitRespOptBox"/>
      </w:pPr>
      <w:r w:rsidRPr="00B16508">
        <w:tab/>
      </w:r>
      <w:r w:rsidRPr="00B16508">
        <w:rPr>
          <w:vertAlign w:val="superscript"/>
        </w:rPr>
        <w:t xml:space="preserve">4 </w:t>
      </w:r>
      <w:r w:rsidRPr="00B16508">
        <w:rPr>
          <w:noProof/>
          <w:position w:val="-4"/>
          <w:lang w:eastAsia="zh-TW" w:bidi="th-TH"/>
        </w:rPr>
        <w:drawing>
          <wp:inline distT="0" distB="0" distL="0" distR="0" wp14:anchorId="2A1528C2" wp14:editId="08C955C0">
            <wp:extent cx="161925" cy="161925"/>
            <wp:effectExtent l="0" t="0" r="9525" b="9525"/>
            <wp:docPr id="110" name="Picture 1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iempre</w:t>
      </w:r>
    </w:p>
    <w:p w14:paraId="51D78F55" w14:textId="77777777" w:rsidR="002F70C5" w:rsidRPr="00B16508" w:rsidRDefault="00B15F80" w:rsidP="00455ABA">
      <w:pPr>
        <w:pStyle w:val="Q1-Survey-Question"/>
        <w:spacing w:before="220"/>
        <w:rPr>
          <w:b/>
          <w:spacing w:val="-2"/>
        </w:rPr>
      </w:pPr>
      <w:r w:rsidRPr="00B16508">
        <w:rPr>
          <w:spacing w:val="-2"/>
        </w:rPr>
        <w:t>En los últimos 6 meses, ¿con qué frecuencia su médico personal le escuchó a usted con atención?</w:t>
      </w:r>
    </w:p>
    <w:p w14:paraId="55A28479" w14:textId="77777777" w:rsidR="002F70C5" w:rsidRPr="00B16508" w:rsidRDefault="00185EDD" w:rsidP="00D21613">
      <w:pPr>
        <w:pStyle w:val="A1-Survey1DigitRespOptBox"/>
      </w:pPr>
      <w:r w:rsidRPr="00B16508">
        <w:tab/>
      </w:r>
      <w:r w:rsidRPr="00B16508">
        <w:rPr>
          <w:vertAlign w:val="superscript"/>
        </w:rPr>
        <w:t xml:space="preserve">1 </w:t>
      </w:r>
      <w:r w:rsidRPr="00B16508">
        <w:rPr>
          <w:noProof/>
          <w:position w:val="-4"/>
          <w:lang w:eastAsia="zh-TW" w:bidi="th-TH"/>
        </w:rPr>
        <w:drawing>
          <wp:inline distT="0" distB="0" distL="0" distR="0" wp14:anchorId="2EEB4DDD" wp14:editId="1416EA15">
            <wp:extent cx="161925" cy="161925"/>
            <wp:effectExtent l="0" t="0" r="9525" b="9525"/>
            <wp:docPr id="117" name="Picture 1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unca</w:t>
      </w:r>
    </w:p>
    <w:p w14:paraId="56C0F291" w14:textId="77777777" w:rsidR="002F70C5" w:rsidRPr="00B16508" w:rsidRDefault="00185EDD" w:rsidP="00D21613">
      <w:pPr>
        <w:pStyle w:val="A1-Survey1DigitRespOptBox"/>
      </w:pPr>
      <w:r w:rsidRPr="00B16508">
        <w:tab/>
      </w:r>
      <w:r w:rsidRPr="00B16508">
        <w:rPr>
          <w:vertAlign w:val="superscript"/>
        </w:rPr>
        <w:t xml:space="preserve">2 </w:t>
      </w:r>
      <w:r w:rsidRPr="00B16508">
        <w:rPr>
          <w:noProof/>
          <w:position w:val="-4"/>
          <w:lang w:eastAsia="zh-TW" w:bidi="th-TH"/>
        </w:rPr>
        <w:drawing>
          <wp:inline distT="0" distB="0" distL="0" distR="0" wp14:anchorId="4E1EF674" wp14:editId="14E19D48">
            <wp:extent cx="161925" cy="161925"/>
            <wp:effectExtent l="0" t="0" r="9525" b="9525"/>
            <wp:docPr id="116" name="Picture 1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A veces</w:t>
      </w:r>
    </w:p>
    <w:p w14:paraId="432691FF" w14:textId="3CAD5E67" w:rsidR="002F70C5" w:rsidRPr="00B16508" w:rsidRDefault="00185EDD" w:rsidP="00D21613">
      <w:pPr>
        <w:pStyle w:val="A1-Survey1DigitRespOptBox"/>
      </w:pPr>
      <w:r w:rsidRPr="00B16508">
        <w:tab/>
      </w:r>
      <w:r w:rsidRPr="00B16508">
        <w:rPr>
          <w:vertAlign w:val="superscript"/>
        </w:rPr>
        <w:t xml:space="preserve">3 </w:t>
      </w:r>
      <w:r w:rsidRPr="00B16508">
        <w:rPr>
          <w:noProof/>
          <w:position w:val="-4"/>
          <w:lang w:eastAsia="zh-TW" w:bidi="th-TH"/>
        </w:rPr>
        <w:drawing>
          <wp:inline distT="0" distB="0" distL="0" distR="0" wp14:anchorId="2E5B7E2B" wp14:editId="0703F524">
            <wp:extent cx="161925" cy="161925"/>
            <wp:effectExtent l="0" t="0" r="9525" b="9525"/>
            <wp:docPr id="115" name="Picture 1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r>
      <w:r w:rsidR="000227A9" w:rsidRPr="00B16508">
        <w:t>Usualmente</w:t>
      </w:r>
    </w:p>
    <w:p w14:paraId="39BBBE00" w14:textId="77777777" w:rsidR="002F70C5" w:rsidRPr="00B16508" w:rsidRDefault="00185EDD" w:rsidP="00D21613">
      <w:pPr>
        <w:pStyle w:val="A1-Survey1DigitRespOptBox"/>
      </w:pPr>
      <w:r w:rsidRPr="00B16508">
        <w:tab/>
      </w:r>
      <w:r w:rsidRPr="00B16508">
        <w:rPr>
          <w:vertAlign w:val="superscript"/>
        </w:rPr>
        <w:t xml:space="preserve">4 </w:t>
      </w:r>
      <w:r w:rsidRPr="00B16508">
        <w:rPr>
          <w:noProof/>
          <w:position w:val="-4"/>
          <w:lang w:eastAsia="zh-TW" w:bidi="th-TH"/>
        </w:rPr>
        <w:drawing>
          <wp:inline distT="0" distB="0" distL="0" distR="0" wp14:anchorId="3DE01E6D" wp14:editId="59FC05DA">
            <wp:extent cx="161925" cy="161925"/>
            <wp:effectExtent l="0" t="0" r="9525" b="9525"/>
            <wp:docPr id="114" name="Picture 11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iempre</w:t>
      </w:r>
    </w:p>
    <w:p w14:paraId="7274E216" w14:textId="77777777" w:rsidR="002F70C5" w:rsidRPr="00B16508" w:rsidRDefault="00B15F80" w:rsidP="00455ABA">
      <w:pPr>
        <w:pStyle w:val="Q1-Survey-Question"/>
        <w:spacing w:before="220"/>
        <w:rPr>
          <w:b/>
        </w:rPr>
      </w:pPr>
      <w:r w:rsidRPr="00B16508">
        <w:t>En los últimos 6 meses, ¿con qué frecuencia su médico personal le demostró respeto por lo que usted tenía para decir?</w:t>
      </w:r>
    </w:p>
    <w:p w14:paraId="091248E7" w14:textId="77777777" w:rsidR="002F70C5" w:rsidRPr="00B16508" w:rsidRDefault="00185EDD" w:rsidP="00C217D4">
      <w:pPr>
        <w:pStyle w:val="A1-Survey1DigitRespOptBox"/>
        <w:keepNext/>
        <w:keepLines/>
      </w:pPr>
      <w:r w:rsidRPr="00B16508">
        <w:tab/>
      </w:r>
      <w:r w:rsidRPr="00B16508">
        <w:rPr>
          <w:vertAlign w:val="superscript"/>
        </w:rPr>
        <w:t xml:space="preserve">1 </w:t>
      </w:r>
      <w:r w:rsidRPr="00B16508">
        <w:rPr>
          <w:noProof/>
          <w:position w:val="-4"/>
          <w:lang w:eastAsia="zh-TW" w:bidi="th-TH"/>
        </w:rPr>
        <w:drawing>
          <wp:inline distT="0" distB="0" distL="0" distR="0" wp14:anchorId="34795643" wp14:editId="2DEF088E">
            <wp:extent cx="161925" cy="161925"/>
            <wp:effectExtent l="0" t="0" r="9525" b="9525"/>
            <wp:docPr id="121" name="Picture 1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unca</w:t>
      </w:r>
    </w:p>
    <w:p w14:paraId="1D837068" w14:textId="77777777" w:rsidR="002F70C5" w:rsidRPr="00B16508" w:rsidRDefault="00185EDD" w:rsidP="00C217D4">
      <w:pPr>
        <w:pStyle w:val="A1-Survey1DigitRespOptBox"/>
        <w:keepNext/>
        <w:keepLines/>
      </w:pPr>
      <w:r w:rsidRPr="00B16508">
        <w:tab/>
      </w:r>
      <w:r w:rsidRPr="00B16508">
        <w:rPr>
          <w:vertAlign w:val="superscript"/>
        </w:rPr>
        <w:t xml:space="preserve">2 </w:t>
      </w:r>
      <w:r w:rsidRPr="00B16508">
        <w:rPr>
          <w:noProof/>
          <w:position w:val="-4"/>
          <w:lang w:eastAsia="zh-TW" w:bidi="th-TH"/>
        </w:rPr>
        <w:drawing>
          <wp:inline distT="0" distB="0" distL="0" distR="0" wp14:anchorId="4627FC9D" wp14:editId="0712E263">
            <wp:extent cx="161925" cy="161925"/>
            <wp:effectExtent l="0" t="0" r="9525" b="9525"/>
            <wp:docPr id="120" name="Picture 1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A veces</w:t>
      </w:r>
    </w:p>
    <w:p w14:paraId="567BF8E2" w14:textId="620B6ECE" w:rsidR="002F70C5" w:rsidRPr="00B16508" w:rsidRDefault="00185EDD" w:rsidP="00D21613">
      <w:pPr>
        <w:pStyle w:val="A1-Survey1DigitRespOptBox"/>
      </w:pPr>
      <w:r w:rsidRPr="00B16508">
        <w:tab/>
      </w:r>
      <w:r w:rsidRPr="00B16508">
        <w:rPr>
          <w:vertAlign w:val="superscript"/>
        </w:rPr>
        <w:t xml:space="preserve">3 </w:t>
      </w:r>
      <w:r w:rsidRPr="00B16508">
        <w:rPr>
          <w:noProof/>
          <w:position w:val="-4"/>
          <w:lang w:eastAsia="zh-TW" w:bidi="th-TH"/>
        </w:rPr>
        <w:drawing>
          <wp:inline distT="0" distB="0" distL="0" distR="0" wp14:anchorId="7A83B126" wp14:editId="2930000F">
            <wp:extent cx="161925" cy="161925"/>
            <wp:effectExtent l="0" t="0" r="9525" b="9525"/>
            <wp:docPr id="119" name="Picture 11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r>
      <w:r w:rsidR="000227A9" w:rsidRPr="00B16508">
        <w:t>Usualmente</w:t>
      </w:r>
    </w:p>
    <w:p w14:paraId="6D07CB4B" w14:textId="77777777" w:rsidR="008D4E2B" w:rsidRPr="00B16508" w:rsidRDefault="00185EDD" w:rsidP="00D21613">
      <w:pPr>
        <w:pStyle w:val="A1-Survey1DigitRespOptBox"/>
      </w:pPr>
      <w:r w:rsidRPr="00B16508">
        <w:tab/>
      </w:r>
      <w:r w:rsidRPr="00B16508">
        <w:rPr>
          <w:vertAlign w:val="superscript"/>
        </w:rPr>
        <w:t xml:space="preserve">4 </w:t>
      </w:r>
      <w:r w:rsidRPr="00B16508">
        <w:rPr>
          <w:noProof/>
          <w:position w:val="-4"/>
          <w:lang w:eastAsia="zh-TW" w:bidi="th-TH"/>
        </w:rPr>
        <w:drawing>
          <wp:inline distT="0" distB="0" distL="0" distR="0" wp14:anchorId="317EFFAA" wp14:editId="7022E9C8">
            <wp:extent cx="161925" cy="161925"/>
            <wp:effectExtent l="0" t="0" r="9525" b="9525"/>
            <wp:docPr id="118" name="Picture 1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iempre</w:t>
      </w:r>
    </w:p>
    <w:p w14:paraId="5F0EEA3D" w14:textId="77777777" w:rsidR="002F70C5" w:rsidRPr="00B16508" w:rsidRDefault="00B15F80" w:rsidP="00455ABA">
      <w:pPr>
        <w:pStyle w:val="Q1-Survey-Question"/>
        <w:spacing w:before="220"/>
        <w:rPr>
          <w:b/>
        </w:rPr>
      </w:pPr>
      <w:r w:rsidRPr="00B16508">
        <w:t>En los últimos 6 meses, ¿con qué frecuencia su médico personal estuvo con usted el tiempo suficiente?</w:t>
      </w:r>
    </w:p>
    <w:p w14:paraId="5A3D18E0" w14:textId="77777777" w:rsidR="002F70C5" w:rsidRPr="00B16508" w:rsidRDefault="00185EDD" w:rsidP="00D21613">
      <w:pPr>
        <w:pStyle w:val="A1-Survey1DigitRespOptBox"/>
      </w:pPr>
      <w:r w:rsidRPr="00B16508">
        <w:tab/>
      </w:r>
      <w:r w:rsidRPr="00B16508">
        <w:rPr>
          <w:vertAlign w:val="superscript"/>
        </w:rPr>
        <w:t xml:space="preserve">1 </w:t>
      </w:r>
      <w:r w:rsidRPr="00B16508">
        <w:rPr>
          <w:noProof/>
          <w:position w:val="-4"/>
          <w:lang w:eastAsia="zh-TW" w:bidi="th-TH"/>
        </w:rPr>
        <w:drawing>
          <wp:inline distT="0" distB="0" distL="0" distR="0" wp14:anchorId="066F935F" wp14:editId="017564C7">
            <wp:extent cx="161925" cy="161925"/>
            <wp:effectExtent l="0" t="0" r="9525" b="9525"/>
            <wp:docPr id="125" name="Picture 1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unca</w:t>
      </w:r>
    </w:p>
    <w:p w14:paraId="74F026BC" w14:textId="77777777" w:rsidR="002F70C5" w:rsidRPr="00B16508" w:rsidRDefault="00185EDD" w:rsidP="00D21613">
      <w:pPr>
        <w:pStyle w:val="A1-Survey1DigitRespOptBox"/>
      </w:pPr>
      <w:r w:rsidRPr="00B16508">
        <w:tab/>
      </w:r>
      <w:r w:rsidRPr="00B16508">
        <w:rPr>
          <w:vertAlign w:val="superscript"/>
        </w:rPr>
        <w:t xml:space="preserve">2 </w:t>
      </w:r>
      <w:r w:rsidRPr="00B16508">
        <w:rPr>
          <w:noProof/>
          <w:position w:val="-4"/>
          <w:lang w:eastAsia="zh-TW" w:bidi="th-TH"/>
        </w:rPr>
        <w:drawing>
          <wp:inline distT="0" distB="0" distL="0" distR="0" wp14:anchorId="0FA7E1CA" wp14:editId="368DBE67">
            <wp:extent cx="161925" cy="161925"/>
            <wp:effectExtent l="0" t="0" r="9525" b="9525"/>
            <wp:docPr id="124" name="Picture 1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A veces</w:t>
      </w:r>
    </w:p>
    <w:p w14:paraId="3C0AE093" w14:textId="6BA6C96C" w:rsidR="002F70C5" w:rsidRPr="00B16508" w:rsidRDefault="00185EDD" w:rsidP="00D21613">
      <w:pPr>
        <w:pStyle w:val="A1-Survey1DigitRespOptBox"/>
      </w:pPr>
      <w:r w:rsidRPr="00B16508">
        <w:tab/>
      </w:r>
      <w:r w:rsidRPr="00B16508">
        <w:rPr>
          <w:vertAlign w:val="superscript"/>
        </w:rPr>
        <w:t xml:space="preserve">3 </w:t>
      </w:r>
      <w:r w:rsidRPr="00B16508">
        <w:rPr>
          <w:noProof/>
          <w:position w:val="-4"/>
          <w:lang w:eastAsia="zh-TW" w:bidi="th-TH"/>
        </w:rPr>
        <w:drawing>
          <wp:inline distT="0" distB="0" distL="0" distR="0" wp14:anchorId="76CE4759" wp14:editId="62942641">
            <wp:extent cx="161925" cy="161925"/>
            <wp:effectExtent l="0" t="0" r="9525" b="9525"/>
            <wp:docPr id="123" name="Picture 12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r>
      <w:r w:rsidR="000227A9" w:rsidRPr="00B16508">
        <w:t>Usualmente</w:t>
      </w:r>
    </w:p>
    <w:p w14:paraId="08563EFF" w14:textId="77777777" w:rsidR="002F70C5" w:rsidRPr="00B16508" w:rsidRDefault="00185EDD" w:rsidP="00D21613">
      <w:pPr>
        <w:pStyle w:val="A1-Survey1DigitRespOptBox"/>
      </w:pPr>
      <w:r w:rsidRPr="00B16508">
        <w:tab/>
      </w:r>
      <w:r w:rsidRPr="00B16508">
        <w:rPr>
          <w:vertAlign w:val="superscript"/>
        </w:rPr>
        <w:t xml:space="preserve">4 </w:t>
      </w:r>
      <w:r w:rsidRPr="00B16508">
        <w:rPr>
          <w:noProof/>
          <w:position w:val="-4"/>
          <w:lang w:eastAsia="zh-TW" w:bidi="th-TH"/>
        </w:rPr>
        <w:drawing>
          <wp:inline distT="0" distB="0" distL="0" distR="0" wp14:anchorId="688C6E71" wp14:editId="6E75D54A">
            <wp:extent cx="161925" cy="161925"/>
            <wp:effectExtent l="0" t="0" r="9525" b="9525"/>
            <wp:docPr id="122" name="Picture 12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iempre</w:t>
      </w:r>
    </w:p>
    <w:p w14:paraId="6FBB7D13" w14:textId="55E533CD" w:rsidR="002F70C5" w:rsidRPr="00B16508" w:rsidRDefault="00B15F80" w:rsidP="00B15F80">
      <w:pPr>
        <w:pStyle w:val="Q1-Survey-Question"/>
        <w:ind w:right="-144"/>
      </w:pPr>
      <w:r w:rsidRPr="00B16508">
        <w:t xml:space="preserve">En los últimos 6 meses, cuando usted visitó a su médico personal para una visita programada, ¿con qué frecuencia </w:t>
      </w:r>
      <w:r w:rsidR="00B7728F" w:rsidRPr="00B16508">
        <w:t>tuvo</w:t>
      </w:r>
      <w:r w:rsidRPr="00B16508">
        <w:t xml:space="preserve"> su médico la historia clínica de usted u otra información relacionada con su salud?</w:t>
      </w:r>
      <w:r w:rsidR="00C02913" w:rsidRPr="00B16508">
        <w:t xml:space="preserve"> </w:t>
      </w:r>
      <w:r w:rsidR="00C02913" w:rsidRPr="00B16508">
        <w:rPr>
          <w:i/>
          <w:iCs/>
        </w:rPr>
        <w:t>Incluya citas en persona, telefónicas o por video.</w:t>
      </w:r>
    </w:p>
    <w:p w14:paraId="06BA23D6" w14:textId="77777777" w:rsidR="002F70C5" w:rsidRPr="00B16508" w:rsidRDefault="00185EDD" w:rsidP="00D21613">
      <w:pPr>
        <w:pStyle w:val="A1-Survey1DigitRespOptBox"/>
      </w:pPr>
      <w:r w:rsidRPr="00B16508">
        <w:tab/>
      </w:r>
      <w:r w:rsidRPr="00B16508">
        <w:rPr>
          <w:vertAlign w:val="superscript"/>
        </w:rPr>
        <w:t xml:space="preserve">1 </w:t>
      </w:r>
      <w:r w:rsidRPr="00B16508">
        <w:rPr>
          <w:noProof/>
          <w:position w:val="-4"/>
          <w:lang w:eastAsia="zh-TW" w:bidi="th-TH"/>
        </w:rPr>
        <w:drawing>
          <wp:inline distT="0" distB="0" distL="0" distR="0" wp14:anchorId="39847BD5" wp14:editId="2A8F6F46">
            <wp:extent cx="161925" cy="161925"/>
            <wp:effectExtent l="0" t="0" r="9525" b="9525"/>
            <wp:docPr id="129" name="Picture 1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unca</w:t>
      </w:r>
    </w:p>
    <w:p w14:paraId="2DFD8BCE" w14:textId="77777777" w:rsidR="002F70C5" w:rsidRPr="00B16508" w:rsidRDefault="00185EDD" w:rsidP="00D21613">
      <w:pPr>
        <w:pStyle w:val="A1-Survey1DigitRespOptBox"/>
      </w:pPr>
      <w:r w:rsidRPr="00B16508">
        <w:tab/>
      </w:r>
      <w:r w:rsidRPr="00B16508">
        <w:rPr>
          <w:vertAlign w:val="superscript"/>
        </w:rPr>
        <w:t xml:space="preserve">2 </w:t>
      </w:r>
      <w:r w:rsidRPr="00B16508">
        <w:rPr>
          <w:noProof/>
          <w:position w:val="-4"/>
          <w:lang w:eastAsia="zh-TW" w:bidi="th-TH"/>
        </w:rPr>
        <w:drawing>
          <wp:inline distT="0" distB="0" distL="0" distR="0" wp14:anchorId="5BACA28D" wp14:editId="08E4D810">
            <wp:extent cx="161925" cy="161925"/>
            <wp:effectExtent l="0" t="0" r="9525" b="9525"/>
            <wp:docPr id="128" name="Picture 1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A veces</w:t>
      </w:r>
    </w:p>
    <w:p w14:paraId="72E9271D" w14:textId="788A2659" w:rsidR="002F70C5" w:rsidRPr="00B16508" w:rsidRDefault="00185EDD" w:rsidP="00D21613">
      <w:pPr>
        <w:pStyle w:val="A1-Survey1DigitRespOptBox"/>
      </w:pPr>
      <w:r w:rsidRPr="00B16508">
        <w:tab/>
      </w:r>
      <w:r w:rsidRPr="00B16508">
        <w:rPr>
          <w:vertAlign w:val="superscript"/>
        </w:rPr>
        <w:t xml:space="preserve">3 </w:t>
      </w:r>
      <w:r w:rsidRPr="00B16508">
        <w:rPr>
          <w:noProof/>
          <w:position w:val="-4"/>
          <w:lang w:eastAsia="zh-TW" w:bidi="th-TH"/>
        </w:rPr>
        <w:drawing>
          <wp:inline distT="0" distB="0" distL="0" distR="0" wp14:anchorId="4E419350" wp14:editId="44BD3210">
            <wp:extent cx="161925" cy="161925"/>
            <wp:effectExtent l="0" t="0" r="9525" b="9525"/>
            <wp:docPr id="127" name="Picture 1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r>
      <w:r w:rsidR="000227A9" w:rsidRPr="00B16508">
        <w:t>Usualmente</w:t>
      </w:r>
    </w:p>
    <w:p w14:paraId="758E7619" w14:textId="77777777" w:rsidR="002F70C5" w:rsidRPr="00B16508" w:rsidRDefault="00185EDD" w:rsidP="00D21613">
      <w:pPr>
        <w:pStyle w:val="A1-Survey1DigitRespOptBox"/>
      </w:pPr>
      <w:r w:rsidRPr="00B16508">
        <w:tab/>
      </w:r>
      <w:r w:rsidRPr="00B16508">
        <w:rPr>
          <w:vertAlign w:val="superscript"/>
        </w:rPr>
        <w:t xml:space="preserve">4 </w:t>
      </w:r>
      <w:r w:rsidRPr="00B16508">
        <w:rPr>
          <w:noProof/>
          <w:position w:val="-4"/>
          <w:lang w:eastAsia="zh-TW" w:bidi="th-TH"/>
        </w:rPr>
        <w:drawing>
          <wp:inline distT="0" distB="0" distL="0" distR="0" wp14:anchorId="29366D06" wp14:editId="28015786">
            <wp:extent cx="161925" cy="161925"/>
            <wp:effectExtent l="0" t="0" r="9525" b="9525"/>
            <wp:docPr id="126" name="Picture 1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iempre</w:t>
      </w:r>
    </w:p>
    <w:p w14:paraId="755592F1" w14:textId="77777777" w:rsidR="002F70C5" w:rsidRPr="00B16508" w:rsidRDefault="00B15F80" w:rsidP="00B15F80">
      <w:pPr>
        <w:pStyle w:val="Q1-Survey-Question"/>
      </w:pPr>
      <w:r w:rsidRPr="00B16508">
        <w:t>En los últimos 6 meses, cuando su médico personal le ordenó un análisis de sangre, una radiografía u otro tipo de examen, ¿con qué frecuencia un miembro del personal del consultorio de su médico hizo un seguimiento para darle a usted los resultados?</w:t>
      </w:r>
    </w:p>
    <w:p w14:paraId="6EF31D1C" w14:textId="77777777" w:rsidR="002F70C5" w:rsidRPr="00B16508" w:rsidRDefault="00185EDD" w:rsidP="00D21613">
      <w:pPr>
        <w:pStyle w:val="A1-Survey1DigitRespOptBox"/>
      </w:pPr>
      <w:r w:rsidRPr="00B16508">
        <w:tab/>
      </w:r>
      <w:r w:rsidRPr="00B16508">
        <w:rPr>
          <w:vertAlign w:val="superscript"/>
        </w:rPr>
        <w:t xml:space="preserve">1 </w:t>
      </w:r>
      <w:r w:rsidRPr="00B16508">
        <w:rPr>
          <w:noProof/>
          <w:position w:val="-4"/>
          <w:lang w:eastAsia="zh-TW" w:bidi="th-TH"/>
        </w:rPr>
        <w:drawing>
          <wp:inline distT="0" distB="0" distL="0" distR="0" wp14:anchorId="56876913" wp14:editId="23D6DCFD">
            <wp:extent cx="161925" cy="161925"/>
            <wp:effectExtent l="0" t="0" r="9525" b="9525"/>
            <wp:docPr id="135" name="Picture 1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unca</w:t>
      </w:r>
    </w:p>
    <w:p w14:paraId="7FB0BB39" w14:textId="77777777" w:rsidR="002F70C5" w:rsidRPr="00B16508" w:rsidRDefault="00185EDD" w:rsidP="00D21613">
      <w:pPr>
        <w:pStyle w:val="A1-Survey1DigitRespOptBox"/>
      </w:pPr>
      <w:r w:rsidRPr="00B16508">
        <w:tab/>
      </w:r>
      <w:r w:rsidRPr="00B16508">
        <w:rPr>
          <w:vertAlign w:val="superscript"/>
        </w:rPr>
        <w:t xml:space="preserve">2 </w:t>
      </w:r>
      <w:r w:rsidRPr="00B16508">
        <w:rPr>
          <w:noProof/>
          <w:position w:val="-4"/>
          <w:lang w:eastAsia="zh-TW" w:bidi="th-TH"/>
        </w:rPr>
        <w:drawing>
          <wp:inline distT="0" distB="0" distL="0" distR="0" wp14:anchorId="04E89CA5" wp14:editId="6ACE2B66">
            <wp:extent cx="161925" cy="161925"/>
            <wp:effectExtent l="0" t="0" r="9525" b="9525"/>
            <wp:docPr id="134" name="Picture 1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A veces</w:t>
      </w:r>
    </w:p>
    <w:p w14:paraId="3A0B63E2" w14:textId="66EE16BF" w:rsidR="002F70C5" w:rsidRPr="00B16508" w:rsidRDefault="00185EDD" w:rsidP="00D21613">
      <w:pPr>
        <w:pStyle w:val="A1-Survey1DigitRespOptBox"/>
      </w:pPr>
      <w:r w:rsidRPr="00B16508">
        <w:tab/>
      </w:r>
      <w:r w:rsidRPr="00B16508">
        <w:rPr>
          <w:vertAlign w:val="superscript"/>
        </w:rPr>
        <w:t xml:space="preserve">3 </w:t>
      </w:r>
      <w:r w:rsidRPr="00B16508">
        <w:rPr>
          <w:noProof/>
          <w:position w:val="-4"/>
          <w:lang w:eastAsia="zh-TW" w:bidi="th-TH"/>
        </w:rPr>
        <w:drawing>
          <wp:inline distT="0" distB="0" distL="0" distR="0" wp14:anchorId="0263D082" wp14:editId="4A42C6CB">
            <wp:extent cx="161925" cy="161925"/>
            <wp:effectExtent l="0" t="0" r="9525" b="9525"/>
            <wp:docPr id="133" name="Picture 1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r>
      <w:r w:rsidR="000227A9" w:rsidRPr="00B16508">
        <w:t>Usualmente</w:t>
      </w:r>
    </w:p>
    <w:p w14:paraId="26DCAD97" w14:textId="7743AB27" w:rsidR="00CE31EF" w:rsidRPr="00B16508" w:rsidRDefault="00185EDD" w:rsidP="00D21613">
      <w:pPr>
        <w:pStyle w:val="A1-Survey1DigitRespOptBox"/>
      </w:pPr>
      <w:r w:rsidRPr="00B16508">
        <w:tab/>
      </w:r>
      <w:r w:rsidRPr="00B16508">
        <w:rPr>
          <w:vertAlign w:val="superscript"/>
        </w:rPr>
        <w:t xml:space="preserve">4 </w:t>
      </w:r>
      <w:r w:rsidRPr="00B16508">
        <w:rPr>
          <w:noProof/>
          <w:position w:val="-4"/>
          <w:lang w:eastAsia="zh-TW" w:bidi="th-TH"/>
        </w:rPr>
        <w:drawing>
          <wp:inline distT="0" distB="0" distL="0" distR="0" wp14:anchorId="7ED14318" wp14:editId="3D07EF66">
            <wp:extent cx="161925" cy="161925"/>
            <wp:effectExtent l="0" t="0" r="9525" b="9525"/>
            <wp:docPr id="132" name="Picture 1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iempre</w:t>
      </w:r>
    </w:p>
    <w:p w14:paraId="3ED48DD5" w14:textId="3A868BB5" w:rsidR="008C64E4" w:rsidRPr="00B16508" w:rsidRDefault="00F10151" w:rsidP="008C64E4">
      <w:pPr>
        <w:pStyle w:val="A1-Survey1DigitRespOptBox"/>
        <w:rPr>
          <w:b/>
        </w:rPr>
      </w:pPr>
      <w:r w:rsidRPr="00B16508">
        <w:tab/>
      </w:r>
      <w:r w:rsidR="00CE31EF" w:rsidRPr="00B16508">
        <w:rPr>
          <w:vertAlign w:val="superscript"/>
        </w:rPr>
        <w:t>99</w:t>
      </w:r>
      <w:r w:rsidRPr="00B16508">
        <w:rPr>
          <w:vertAlign w:val="superscript"/>
        </w:rPr>
        <w:t xml:space="preserve"> </w:t>
      </w:r>
      <w:r w:rsidRPr="00B16508">
        <w:rPr>
          <w:noProof/>
          <w:position w:val="-4"/>
          <w:lang w:eastAsia="zh-TW" w:bidi="th-TH"/>
        </w:rPr>
        <w:drawing>
          <wp:inline distT="0" distB="0" distL="0" distR="0" wp14:anchorId="7477E34F" wp14:editId="365843F0">
            <wp:extent cx="161925" cy="161925"/>
            <wp:effectExtent l="0" t="0" r="9525" b="9525"/>
            <wp:docPr id="609" name="Picture 6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 xml:space="preserve">No es aplicable: no se me realizó un análisis de sangre, una radiografía ni otro tipo de examen </w:t>
      </w:r>
      <w:r w:rsidRPr="00B16508">
        <w:rPr>
          <w:bCs/>
          <w:noProof/>
          <w:lang w:eastAsia="zh-TW" w:bidi="th-TH"/>
        </w:rPr>
        <w:drawing>
          <wp:inline distT="0" distB="0" distL="0" distR="0" wp14:anchorId="733319F0" wp14:editId="35D255EF">
            <wp:extent cx="262128" cy="106680"/>
            <wp:effectExtent l="0" t="0" r="5080" b="7620"/>
            <wp:docPr id="610" name="Picture 610"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00B16508">
        <w:rPr>
          <w:b/>
          <w:bCs/>
        </w:rPr>
        <w:t xml:space="preserve"> Si no es aplicable, continúe con la pregunta n.º </w:t>
      </w:r>
      <w:r w:rsidR="006F68D4" w:rsidRPr="00B16508">
        <w:rPr>
          <w:b/>
          <w:bCs/>
        </w:rPr>
        <w:fldChar w:fldCharType="begin"/>
      </w:r>
      <w:r w:rsidR="006F68D4" w:rsidRPr="00B16508">
        <w:rPr>
          <w:b/>
          <w:bCs/>
        </w:rPr>
        <w:instrText xml:space="preserve"> REF _Ref134791555 \r \h </w:instrText>
      </w:r>
      <w:r w:rsidR="006F68D4" w:rsidRPr="00B16508">
        <w:rPr>
          <w:b/>
          <w:bCs/>
        </w:rPr>
      </w:r>
      <w:r w:rsidR="006F68D4" w:rsidRPr="00B16508">
        <w:rPr>
          <w:b/>
          <w:bCs/>
        </w:rPr>
        <w:fldChar w:fldCharType="separate"/>
      </w:r>
      <w:r w:rsidR="007E0C35" w:rsidRPr="00B16508">
        <w:rPr>
          <w:b/>
          <w:bCs/>
        </w:rPr>
        <w:t>35</w:t>
      </w:r>
      <w:r w:rsidR="006F68D4" w:rsidRPr="00B16508">
        <w:rPr>
          <w:b/>
          <w:bCs/>
        </w:rPr>
        <w:fldChar w:fldCharType="end"/>
      </w:r>
    </w:p>
    <w:p w14:paraId="7B51F36D" w14:textId="77777777" w:rsidR="002F70C5" w:rsidRPr="00B16508" w:rsidRDefault="00B15F80" w:rsidP="00B15F80">
      <w:pPr>
        <w:pStyle w:val="Q1-Survey-Question"/>
      </w:pPr>
      <w:r w:rsidRPr="00B16508">
        <w:t>En los últimos 6 meses, cuando su médico personal le ordenó un análisis de sangre, una radiografía u otro tipo de examen, ¿con qué frecuencia recibió usted los resultados tan pronto como los necesitaba?</w:t>
      </w:r>
    </w:p>
    <w:p w14:paraId="11F48EA4" w14:textId="77777777" w:rsidR="002F70C5" w:rsidRPr="00B16508" w:rsidRDefault="00185EDD" w:rsidP="00D21613">
      <w:pPr>
        <w:pStyle w:val="A1-Survey1DigitRespOptBox"/>
      </w:pPr>
      <w:r w:rsidRPr="00B16508">
        <w:tab/>
      </w:r>
      <w:r w:rsidRPr="00B16508">
        <w:rPr>
          <w:vertAlign w:val="superscript"/>
        </w:rPr>
        <w:t xml:space="preserve">1 </w:t>
      </w:r>
      <w:r w:rsidRPr="00B16508">
        <w:rPr>
          <w:noProof/>
          <w:position w:val="-4"/>
          <w:lang w:eastAsia="zh-TW" w:bidi="th-TH"/>
        </w:rPr>
        <w:drawing>
          <wp:inline distT="0" distB="0" distL="0" distR="0" wp14:anchorId="120F6214" wp14:editId="7332555B">
            <wp:extent cx="161925" cy="161925"/>
            <wp:effectExtent l="0" t="0" r="9525" b="9525"/>
            <wp:docPr id="139" name="Picture 1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unca</w:t>
      </w:r>
    </w:p>
    <w:p w14:paraId="6E10EEBC" w14:textId="77777777" w:rsidR="002F70C5" w:rsidRPr="00B16508" w:rsidRDefault="00185EDD" w:rsidP="00D21613">
      <w:pPr>
        <w:pStyle w:val="A1-Survey1DigitRespOptBox"/>
      </w:pPr>
      <w:r w:rsidRPr="00B16508">
        <w:tab/>
      </w:r>
      <w:r w:rsidRPr="00B16508">
        <w:rPr>
          <w:vertAlign w:val="superscript"/>
        </w:rPr>
        <w:t xml:space="preserve">2 </w:t>
      </w:r>
      <w:r w:rsidRPr="00B16508">
        <w:rPr>
          <w:noProof/>
          <w:position w:val="-4"/>
          <w:lang w:eastAsia="zh-TW" w:bidi="th-TH"/>
        </w:rPr>
        <w:drawing>
          <wp:inline distT="0" distB="0" distL="0" distR="0" wp14:anchorId="6D0177D2" wp14:editId="6C5EA58D">
            <wp:extent cx="161925" cy="161925"/>
            <wp:effectExtent l="0" t="0" r="9525" b="9525"/>
            <wp:docPr id="138" name="Picture 1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A veces</w:t>
      </w:r>
    </w:p>
    <w:p w14:paraId="1AA3953D" w14:textId="56EB8550" w:rsidR="002F70C5" w:rsidRPr="00B16508" w:rsidRDefault="00185EDD" w:rsidP="00D21613">
      <w:pPr>
        <w:pStyle w:val="A1-Survey1DigitRespOptBox"/>
      </w:pPr>
      <w:r w:rsidRPr="00B16508">
        <w:tab/>
      </w:r>
      <w:r w:rsidRPr="00B16508">
        <w:rPr>
          <w:vertAlign w:val="superscript"/>
        </w:rPr>
        <w:t xml:space="preserve">3 </w:t>
      </w:r>
      <w:r w:rsidRPr="00B16508">
        <w:rPr>
          <w:noProof/>
          <w:position w:val="-4"/>
          <w:lang w:eastAsia="zh-TW" w:bidi="th-TH"/>
        </w:rPr>
        <w:drawing>
          <wp:inline distT="0" distB="0" distL="0" distR="0" wp14:anchorId="06021294" wp14:editId="188F7117">
            <wp:extent cx="161925" cy="161925"/>
            <wp:effectExtent l="0" t="0" r="9525" b="9525"/>
            <wp:docPr id="137" name="Picture 1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r>
      <w:r w:rsidR="000227A9" w:rsidRPr="00B16508">
        <w:t>Usualmente</w:t>
      </w:r>
    </w:p>
    <w:p w14:paraId="10A11137" w14:textId="77777777" w:rsidR="002F70C5" w:rsidRPr="00B16508" w:rsidRDefault="00185EDD" w:rsidP="00D21613">
      <w:pPr>
        <w:pStyle w:val="A1-Survey1DigitRespOptBox"/>
      </w:pPr>
      <w:r w:rsidRPr="00B16508">
        <w:tab/>
      </w:r>
      <w:r w:rsidRPr="00B16508">
        <w:rPr>
          <w:vertAlign w:val="superscript"/>
        </w:rPr>
        <w:t xml:space="preserve">4 </w:t>
      </w:r>
      <w:r w:rsidRPr="00B16508">
        <w:rPr>
          <w:noProof/>
          <w:position w:val="-4"/>
          <w:lang w:eastAsia="zh-TW" w:bidi="th-TH"/>
        </w:rPr>
        <w:drawing>
          <wp:inline distT="0" distB="0" distL="0" distR="0" wp14:anchorId="51F2311B" wp14:editId="5352CA06">
            <wp:extent cx="161925" cy="161925"/>
            <wp:effectExtent l="0" t="0" r="9525" b="9525"/>
            <wp:docPr id="136" name="Picture 1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iempre</w:t>
      </w:r>
    </w:p>
    <w:p w14:paraId="0E1E2C79" w14:textId="7424E30F" w:rsidR="002F70C5" w:rsidRPr="00B16508" w:rsidRDefault="00B15F80" w:rsidP="00B15F80">
      <w:pPr>
        <w:pStyle w:val="Q1-Survey-Question"/>
      </w:pPr>
      <w:bookmarkStart w:id="7" w:name="_Ref134791555"/>
      <w:r w:rsidRPr="00B16508">
        <w:t>En los últimos 6 meses, ¿con qué frecuencia hablaron usted y su médico personal acerca de todos los medicamentos recetados que usted estaba tomando?</w:t>
      </w:r>
      <w:bookmarkEnd w:id="7"/>
    </w:p>
    <w:p w14:paraId="369CC7FE" w14:textId="77777777" w:rsidR="002F70C5" w:rsidRPr="00B16508" w:rsidRDefault="00185EDD" w:rsidP="00D21613">
      <w:pPr>
        <w:pStyle w:val="A1-Survey1DigitRespOptBox"/>
      </w:pPr>
      <w:r w:rsidRPr="00B16508">
        <w:tab/>
      </w:r>
      <w:r w:rsidRPr="00B16508">
        <w:rPr>
          <w:vertAlign w:val="superscript"/>
        </w:rPr>
        <w:t xml:space="preserve">1 </w:t>
      </w:r>
      <w:r w:rsidRPr="00B16508">
        <w:rPr>
          <w:noProof/>
          <w:position w:val="-4"/>
          <w:lang w:eastAsia="zh-TW" w:bidi="th-TH"/>
        </w:rPr>
        <w:drawing>
          <wp:inline distT="0" distB="0" distL="0" distR="0" wp14:anchorId="2A1D33A1" wp14:editId="3D526D19">
            <wp:extent cx="161925" cy="161925"/>
            <wp:effectExtent l="0" t="0" r="9525" b="9525"/>
            <wp:docPr id="162" name="Picture 1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unca</w:t>
      </w:r>
    </w:p>
    <w:p w14:paraId="37B1314B" w14:textId="77777777" w:rsidR="002F70C5" w:rsidRPr="00B16508" w:rsidRDefault="00185EDD" w:rsidP="00D21613">
      <w:pPr>
        <w:pStyle w:val="A1-Survey1DigitRespOptBox"/>
      </w:pPr>
      <w:r w:rsidRPr="00B16508">
        <w:tab/>
      </w:r>
      <w:r w:rsidRPr="00B16508">
        <w:rPr>
          <w:vertAlign w:val="superscript"/>
        </w:rPr>
        <w:t xml:space="preserve">2 </w:t>
      </w:r>
      <w:r w:rsidRPr="00B16508">
        <w:rPr>
          <w:noProof/>
          <w:position w:val="-4"/>
          <w:lang w:eastAsia="zh-TW" w:bidi="th-TH"/>
        </w:rPr>
        <w:drawing>
          <wp:inline distT="0" distB="0" distL="0" distR="0" wp14:anchorId="1E30281C" wp14:editId="387F6D59">
            <wp:extent cx="161925" cy="161925"/>
            <wp:effectExtent l="0" t="0" r="9525" b="9525"/>
            <wp:docPr id="161" name="Picture 1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A veces</w:t>
      </w:r>
    </w:p>
    <w:p w14:paraId="23BCD1CE" w14:textId="2466256E" w:rsidR="002F70C5" w:rsidRPr="00B16508" w:rsidRDefault="00185EDD" w:rsidP="00D21613">
      <w:pPr>
        <w:pStyle w:val="A1-Survey1DigitRespOptBox"/>
      </w:pPr>
      <w:r w:rsidRPr="00B16508">
        <w:tab/>
      </w:r>
      <w:r w:rsidRPr="00B16508">
        <w:rPr>
          <w:vertAlign w:val="superscript"/>
        </w:rPr>
        <w:t xml:space="preserve">3 </w:t>
      </w:r>
      <w:r w:rsidRPr="00B16508">
        <w:rPr>
          <w:noProof/>
          <w:position w:val="-4"/>
          <w:lang w:eastAsia="zh-TW" w:bidi="th-TH"/>
        </w:rPr>
        <w:drawing>
          <wp:inline distT="0" distB="0" distL="0" distR="0" wp14:anchorId="0B92CB7F" wp14:editId="19958AA6">
            <wp:extent cx="161925" cy="161925"/>
            <wp:effectExtent l="0" t="0" r="9525" b="9525"/>
            <wp:docPr id="160" name="Picture 1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r>
      <w:r w:rsidR="000227A9" w:rsidRPr="00B16508">
        <w:t>Usualmente</w:t>
      </w:r>
    </w:p>
    <w:p w14:paraId="5CCA3A21" w14:textId="514AF500" w:rsidR="00CE31EF" w:rsidRPr="00B16508" w:rsidRDefault="00185EDD" w:rsidP="00D21613">
      <w:pPr>
        <w:pStyle w:val="A1-Survey1DigitRespOptBox"/>
      </w:pPr>
      <w:r w:rsidRPr="00B16508">
        <w:tab/>
      </w:r>
      <w:r w:rsidRPr="00B16508">
        <w:rPr>
          <w:vertAlign w:val="superscript"/>
        </w:rPr>
        <w:t xml:space="preserve">4 </w:t>
      </w:r>
      <w:r w:rsidRPr="00B16508">
        <w:rPr>
          <w:noProof/>
          <w:position w:val="-4"/>
          <w:lang w:eastAsia="zh-TW" w:bidi="th-TH"/>
        </w:rPr>
        <w:drawing>
          <wp:inline distT="0" distB="0" distL="0" distR="0" wp14:anchorId="18F4CF09" wp14:editId="02B73FC0">
            <wp:extent cx="161925" cy="161925"/>
            <wp:effectExtent l="0" t="0" r="9525" b="9525"/>
            <wp:docPr id="159" name="Picture 1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iempre</w:t>
      </w:r>
    </w:p>
    <w:p w14:paraId="58D4F2D3" w14:textId="71C5D6C5" w:rsidR="008C64E4" w:rsidRPr="00B16508" w:rsidRDefault="00F10151" w:rsidP="008C64E4">
      <w:pPr>
        <w:pStyle w:val="A1-Survey1DigitRespOptBox"/>
      </w:pPr>
      <w:r w:rsidRPr="00B16508">
        <w:tab/>
      </w:r>
      <w:r w:rsidR="00CE31EF" w:rsidRPr="00B16508">
        <w:rPr>
          <w:vertAlign w:val="superscript"/>
        </w:rPr>
        <w:t>99</w:t>
      </w:r>
      <w:r w:rsidRPr="00B16508">
        <w:rPr>
          <w:vertAlign w:val="superscript"/>
        </w:rPr>
        <w:t xml:space="preserve"> </w:t>
      </w:r>
      <w:r w:rsidRPr="00B16508">
        <w:rPr>
          <w:noProof/>
          <w:position w:val="-4"/>
          <w:lang w:eastAsia="zh-TW" w:bidi="th-TH"/>
        </w:rPr>
        <w:drawing>
          <wp:inline distT="0" distB="0" distL="0" distR="0" wp14:anchorId="4B15540F" wp14:editId="0C469CD8">
            <wp:extent cx="161925" cy="161925"/>
            <wp:effectExtent l="0" t="0" r="9525" b="9525"/>
            <wp:docPr id="611" name="Picture 6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o es aplicable: no tomé ningún medicamento recetado</w:t>
      </w:r>
    </w:p>
    <w:p w14:paraId="7C746E8D" w14:textId="4FA221DA" w:rsidR="002F70C5" w:rsidRPr="00B16508" w:rsidRDefault="00B15F80" w:rsidP="00B15F80">
      <w:pPr>
        <w:pStyle w:val="Q1-Survey-Question"/>
        <w:rPr>
          <w:i/>
          <w:iCs/>
        </w:rPr>
      </w:pPr>
      <w:r w:rsidRPr="00B16508">
        <w:t>En los últimos 6 meses, ¿recibió usted atención de más de una clase de proveedor de atención de salud o usó más de una clase de servicio de atención de salud?</w:t>
      </w:r>
      <w:r w:rsidR="00C02913" w:rsidRPr="00B16508">
        <w:t xml:space="preserve"> </w:t>
      </w:r>
      <w:r w:rsidR="00C02913" w:rsidRPr="00B16508">
        <w:rPr>
          <w:i/>
          <w:iCs/>
        </w:rPr>
        <w:t>Incluya citas en persona, telefónicas o por video.</w:t>
      </w:r>
    </w:p>
    <w:p w14:paraId="19C218A0" w14:textId="77777777" w:rsidR="002F70C5" w:rsidRPr="00B16508" w:rsidRDefault="00185EDD" w:rsidP="00D14108">
      <w:pPr>
        <w:pStyle w:val="A1-Survey1DigitRespOptBox"/>
        <w:keepNext/>
      </w:pPr>
      <w:r w:rsidRPr="00B16508">
        <w:tab/>
      </w:r>
      <w:r w:rsidRPr="00B16508">
        <w:rPr>
          <w:vertAlign w:val="superscript"/>
        </w:rPr>
        <w:t xml:space="preserve">1 </w:t>
      </w:r>
      <w:r w:rsidRPr="00B16508">
        <w:rPr>
          <w:noProof/>
          <w:position w:val="-4"/>
          <w:lang w:eastAsia="zh-TW" w:bidi="th-TH"/>
        </w:rPr>
        <w:drawing>
          <wp:inline distT="0" distB="0" distL="0" distR="0" wp14:anchorId="0BFBC956" wp14:editId="5567AAED">
            <wp:extent cx="161925" cy="161925"/>
            <wp:effectExtent l="0" t="0" r="9525" b="9525"/>
            <wp:docPr id="164" name="Picture 1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í</w:t>
      </w:r>
    </w:p>
    <w:p w14:paraId="46378046" w14:textId="56AA77D8" w:rsidR="00B04A8A" w:rsidRPr="00B16508" w:rsidRDefault="00185EDD" w:rsidP="00D21613">
      <w:pPr>
        <w:pStyle w:val="A1-Survey1DigitRespOptBox"/>
        <w:rPr>
          <w:b/>
        </w:rPr>
      </w:pPr>
      <w:r w:rsidRPr="00B16508">
        <w:tab/>
      </w:r>
      <w:r w:rsidRPr="00B16508">
        <w:rPr>
          <w:vertAlign w:val="superscript"/>
        </w:rPr>
        <w:t xml:space="preserve">2 </w:t>
      </w:r>
      <w:r w:rsidRPr="00B16508">
        <w:rPr>
          <w:noProof/>
          <w:position w:val="-4"/>
          <w:lang w:eastAsia="zh-TW" w:bidi="th-TH"/>
        </w:rPr>
        <w:drawing>
          <wp:inline distT="0" distB="0" distL="0" distR="0" wp14:anchorId="05153944" wp14:editId="1A42A026">
            <wp:extent cx="161925" cy="161925"/>
            <wp:effectExtent l="0" t="0" r="9525" b="9525"/>
            <wp:docPr id="163" name="Picture 1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 xml:space="preserve">No </w:t>
      </w:r>
      <w:r w:rsidRPr="00B16508">
        <w:rPr>
          <w:bCs/>
          <w:noProof/>
          <w:lang w:eastAsia="zh-TW" w:bidi="th-TH"/>
        </w:rPr>
        <w:drawing>
          <wp:inline distT="0" distB="0" distL="0" distR="0" wp14:anchorId="09069F5C" wp14:editId="054EA9BC">
            <wp:extent cx="262128" cy="106680"/>
            <wp:effectExtent l="0" t="0" r="5080" b="7620"/>
            <wp:docPr id="13" name="Picture 13"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00B16508">
        <w:rPr>
          <w:b/>
          <w:bCs/>
        </w:rPr>
        <w:t xml:space="preserve">  Si respondió </w:t>
      </w:r>
      <w:r w:rsidR="000B7230" w:rsidRPr="00B16508">
        <w:rPr>
          <w:b/>
          <w:bCs/>
        </w:rPr>
        <w:t>“</w:t>
      </w:r>
      <w:r w:rsidRPr="00B16508">
        <w:rPr>
          <w:b/>
          <w:bCs/>
        </w:rPr>
        <w:t>No</w:t>
      </w:r>
      <w:r w:rsidR="000B7230" w:rsidRPr="00B16508">
        <w:rPr>
          <w:b/>
          <w:bCs/>
        </w:rPr>
        <w:t>”</w:t>
      </w:r>
      <w:r w:rsidRPr="00B16508">
        <w:rPr>
          <w:b/>
          <w:bCs/>
        </w:rPr>
        <w:t xml:space="preserve">, continúe con la pregunta n.º </w:t>
      </w:r>
      <w:r w:rsidR="006F68D4" w:rsidRPr="00B16508">
        <w:rPr>
          <w:b/>
          <w:bCs/>
        </w:rPr>
        <w:fldChar w:fldCharType="begin"/>
      </w:r>
      <w:r w:rsidR="006F68D4" w:rsidRPr="00B16508">
        <w:rPr>
          <w:b/>
          <w:bCs/>
        </w:rPr>
        <w:instrText xml:space="preserve"> REF _Ref134791562 \r \h </w:instrText>
      </w:r>
      <w:r w:rsidR="006F68D4" w:rsidRPr="00B16508">
        <w:rPr>
          <w:b/>
          <w:bCs/>
        </w:rPr>
      </w:r>
      <w:r w:rsidR="006F68D4" w:rsidRPr="00B16508">
        <w:rPr>
          <w:b/>
          <w:bCs/>
        </w:rPr>
        <w:fldChar w:fldCharType="separate"/>
      </w:r>
      <w:r w:rsidR="007E0C35" w:rsidRPr="00B16508">
        <w:rPr>
          <w:b/>
          <w:bCs/>
        </w:rPr>
        <w:t>39</w:t>
      </w:r>
      <w:r w:rsidR="006F68D4" w:rsidRPr="00B16508">
        <w:rPr>
          <w:b/>
          <w:bCs/>
        </w:rPr>
        <w:fldChar w:fldCharType="end"/>
      </w:r>
    </w:p>
    <w:p w14:paraId="5A40E893" w14:textId="77777777" w:rsidR="002F70C5" w:rsidRPr="00B16508" w:rsidRDefault="00B15F80" w:rsidP="00B15F80">
      <w:pPr>
        <w:pStyle w:val="Q1-Survey-Question"/>
      </w:pPr>
      <w:r w:rsidRPr="00B16508">
        <w:lastRenderedPageBreak/>
        <w:t>En los últimos 6 meses, ¿necesitó usted ayuda de un miembro del consultorio de su médico personal para coordinar su atención entre los distintos proveedores y servicios?</w:t>
      </w:r>
    </w:p>
    <w:p w14:paraId="072745DE" w14:textId="77777777" w:rsidR="002F70C5" w:rsidRPr="00B16508" w:rsidRDefault="00185EDD" w:rsidP="00D21613">
      <w:pPr>
        <w:pStyle w:val="A1-Survey1DigitRespOptBox"/>
      </w:pPr>
      <w:r w:rsidRPr="00B16508">
        <w:tab/>
      </w:r>
      <w:r w:rsidRPr="00B16508">
        <w:rPr>
          <w:vertAlign w:val="superscript"/>
        </w:rPr>
        <w:t xml:space="preserve">1 </w:t>
      </w:r>
      <w:r w:rsidRPr="00B16508">
        <w:rPr>
          <w:noProof/>
          <w:position w:val="-4"/>
          <w:lang w:eastAsia="zh-TW" w:bidi="th-TH"/>
        </w:rPr>
        <w:drawing>
          <wp:inline distT="0" distB="0" distL="0" distR="0" wp14:anchorId="7CC94C5A" wp14:editId="51831C91">
            <wp:extent cx="161925" cy="161925"/>
            <wp:effectExtent l="0" t="0" r="9525" b="9525"/>
            <wp:docPr id="166" name="Picture 1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í</w:t>
      </w:r>
    </w:p>
    <w:p w14:paraId="08B00FCC" w14:textId="64C4722F" w:rsidR="002F70C5" w:rsidRPr="00B16508" w:rsidRDefault="00185EDD" w:rsidP="00D21613">
      <w:pPr>
        <w:pStyle w:val="A1-Survey1DigitRespOptBox"/>
        <w:rPr>
          <w:b/>
        </w:rPr>
      </w:pPr>
      <w:r w:rsidRPr="00B16508">
        <w:tab/>
      </w:r>
      <w:r w:rsidRPr="00B16508">
        <w:rPr>
          <w:vertAlign w:val="superscript"/>
        </w:rPr>
        <w:t xml:space="preserve">2 </w:t>
      </w:r>
      <w:r w:rsidRPr="00B16508">
        <w:rPr>
          <w:noProof/>
          <w:position w:val="-4"/>
          <w:lang w:eastAsia="zh-TW" w:bidi="th-TH"/>
        </w:rPr>
        <w:drawing>
          <wp:inline distT="0" distB="0" distL="0" distR="0" wp14:anchorId="2DEBDAE4" wp14:editId="4C392C1A">
            <wp:extent cx="161925" cy="161925"/>
            <wp:effectExtent l="0" t="0" r="9525" b="9525"/>
            <wp:docPr id="165" name="Picture 1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 xml:space="preserve">No </w:t>
      </w:r>
      <w:r w:rsidRPr="00B16508">
        <w:rPr>
          <w:bCs/>
          <w:noProof/>
          <w:lang w:eastAsia="zh-TW" w:bidi="th-TH"/>
        </w:rPr>
        <w:drawing>
          <wp:inline distT="0" distB="0" distL="0" distR="0" wp14:anchorId="485DC207" wp14:editId="1237E4BC">
            <wp:extent cx="262128" cy="106680"/>
            <wp:effectExtent l="0" t="0" r="5080" b="7620"/>
            <wp:docPr id="14" name="Picture 14"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00B16508">
        <w:rPr>
          <w:b/>
          <w:bCs/>
        </w:rPr>
        <w:t xml:space="preserve">  Si respondió </w:t>
      </w:r>
      <w:r w:rsidR="000B7230" w:rsidRPr="00B16508">
        <w:rPr>
          <w:b/>
          <w:bCs/>
        </w:rPr>
        <w:t>“</w:t>
      </w:r>
      <w:r w:rsidRPr="00B16508">
        <w:rPr>
          <w:b/>
          <w:bCs/>
        </w:rPr>
        <w:t>No</w:t>
      </w:r>
      <w:r w:rsidR="000B7230" w:rsidRPr="00B16508">
        <w:rPr>
          <w:b/>
          <w:bCs/>
        </w:rPr>
        <w:t>”</w:t>
      </w:r>
      <w:r w:rsidRPr="00B16508">
        <w:rPr>
          <w:b/>
          <w:bCs/>
        </w:rPr>
        <w:t xml:space="preserve">, continúe con la pregunta n.º </w:t>
      </w:r>
      <w:r w:rsidR="00876308" w:rsidRPr="00B16508">
        <w:rPr>
          <w:b/>
          <w:bCs/>
        </w:rPr>
        <w:t>39</w:t>
      </w:r>
    </w:p>
    <w:p w14:paraId="655AB6C9" w14:textId="729C2D70" w:rsidR="002F70C5" w:rsidRPr="00B16508" w:rsidRDefault="00B15F80" w:rsidP="0029209B">
      <w:pPr>
        <w:pStyle w:val="Q1-Survey-Question"/>
      </w:pPr>
      <w:r w:rsidRPr="00B16508">
        <w:t xml:space="preserve">En los últimos 6 meses, ¿con qué frecuencia </w:t>
      </w:r>
      <w:r w:rsidRPr="00B16508">
        <w:rPr>
          <w:b/>
        </w:rPr>
        <w:t>recibió la ayuda que necesitaba</w:t>
      </w:r>
      <w:r w:rsidRPr="00B16508">
        <w:t xml:space="preserve"> de parte del consultorio de su médico personal para coordinar su atención entre los distintos proveedores y</w:t>
      </w:r>
      <w:r w:rsidR="00455ABA" w:rsidRPr="00B16508">
        <w:t> </w:t>
      </w:r>
      <w:r w:rsidRPr="00B16508">
        <w:t>servicios?</w:t>
      </w:r>
    </w:p>
    <w:p w14:paraId="64232744" w14:textId="77777777" w:rsidR="002F70C5" w:rsidRPr="00B16508" w:rsidRDefault="00185EDD" w:rsidP="00D21613">
      <w:pPr>
        <w:pStyle w:val="A1-Survey1DigitRespOptBox"/>
      </w:pPr>
      <w:r w:rsidRPr="00B16508">
        <w:tab/>
      </w:r>
      <w:r w:rsidRPr="00B16508">
        <w:rPr>
          <w:vertAlign w:val="superscript"/>
        </w:rPr>
        <w:t xml:space="preserve">1 </w:t>
      </w:r>
      <w:r w:rsidRPr="00B16508">
        <w:rPr>
          <w:noProof/>
          <w:position w:val="-4"/>
          <w:lang w:eastAsia="zh-TW" w:bidi="th-TH"/>
        </w:rPr>
        <w:drawing>
          <wp:inline distT="0" distB="0" distL="0" distR="0" wp14:anchorId="47E9B85A" wp14:editId="6C521E46">
            <wp:extent cx="161925" cy="161925"/>
            <wp:effectExtent l="0" t="0" r="9525" b="9525"/>
            <wp:docPr id="170" name="Picture 1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unca</w:t>
      </w:r>
    </w:p>
    <w:p w14:paraId="33A64B46" w14:textId="77777777" w:rsidR="002F70C5" w:rsidRPr="00B16508" w:rsidRDefault="00185EDD" w:rsidP="00D21613">
      <w:pPr>
        <w:pStyle w:val="A1-Survey1DigitRespOptBox"/>
      </w:pPr>
      <w:r w:rsidRPr="00B16508">
        <w:tab/>
      </w:r>
      <w:r w:rsidRPr="00B16508">
        <w:rPr>
          <w:vertAlign w:val="superscript"/>
        </w:rPr>
        <w:t xml:space="preserve">2 </w:t>
      </w:r>
      <w:r w:rsidRPr="00B16508">
        <w:rPr>
          <w:noProof/>
          <w:position w:val="-4"/>
          <w:lang w:eastAsia="zh-TW" w:bidi="th-TH"/>
        </w:rPr>
        <w:drawing>
          <wp:inline distT="0" distB="0" distL="0" distR="0" wp14:anchorId="25604B82" wp14:editId="7A3D793D">
            <wp:extent cx="161925" cy="161925"/>
            <wp:effectExtent l="0" t="0" r="9525" b="9525"/>
            <wp:docPr id="169" name="Picture 1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A veces</w:t>
      </w:r>
    </w:p>
    <w:p w14:paraId="0DA281AB" w14:textId="7DB6BEDB" w:rsidR="002F70C5" w:rsidRPr="00B16508" w:rsidRDefault="00185EDD" w:rsidP="00D21613">
      <w:pPr>
        <w:pStyle w:val="A1-Survey1DigitRespOptBox"/>
      </w:pPr>
      <w:r w:rsidRPr="00B16508">
        <w:tab/>
      </w:r>
      <w:r w:rsidRPr="00B16508">
        <w:rPr>
          <w:vertAlign w:val="superscript"/>
        </w:rPr>
        <w:t xml:space="preserve">3 </w:t>
      </w:r>
      <w:r w:rsidRPr="00B16508">
        <w:rPr>
          <w:noProof/>
          <w:position w:val="-4"/>
          <w:lang w:eastAsia="zh-TW" w:bidi="th-TH"/>
        </w:rPr>
        <w:drawing>
          <wp:inline distT="0" distB="0" distL="0" distR="0" wp14:anchorId="23611026" wp14:editId="5DB5465D">
            <wp:extent cx="161925" cy="161925"/>
            <wp:effectExtent l="0" t="0" r="9525" b="9525"/>
            <wp:docPr id="168" name="Picture 1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r>
      <w:r w:rsidR="000227A9" w:rsidRPr="00B16508">
        <w:t>Usualmente</w:t>
      </w:r>
    </w:p>
    <w:p w14:paraId="2E552A4E" w14:textId="77777777" w:rsidR="004E1DCD" w:rsidRPr="00B16508" w:rsidRDefault="00185EDD" w:rsidP="00D21613">
      <w:pPr>
        <w:pStyle w:val="A1-Survey1DigitRespOptBox"/>
      </w:pPr>
      <w:r w:rsidRPr="00B16508">
        <w:tab/>
      </w:r>
      <w:r w:rsidRPr="00B16508">
        <w:rPr>
          <w:vertAlign w:val="superscript"/>
        </w:rPr>
        <w:t xml:space="preserve">4 </w:t>
      </w:r>
      <w:r w:rsidRPr="00B16508">
        <w:rPr>
          <w:noProof/>
          <w:position w:val="-4"/>
          <w:lang w:eastAsia="zh-TW" w:bidi="th-TH"/>
        </w:rPr>
        <w:drawing>
          <wp:inline distT="0" distB="0" distL="0" distR="0" wp14:anchorId="0E593F58" wp14:editId="10DFD97B">
            <wp:extent cx="161925" cy="161925"/>
            <wp:effectExtent l="0" t="0" r="9525" b="9525"/>
            <wp:docPr id="167" name="Picture 1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iempre</w:t>
      </w:r>
    </w:p>
    <w:p w14:paraId="1444BA1F" w14:textId="1C0E41BB" w:rsidR="0015014E" w:rsidRPr="00B16508" w:rsidRDefault="0015014E" w:rsidP="0015014E">
      <w:pPr>
        <w:pStyle w:val="Q1-Survey-Question"/>
      </w:pPr>
      <w:bookmarkStart w:id="8" w:name="_Ref134791562"/>
      <w:r w:rsidRPr="00B16508">
        <w:t>Usando una escala del 0 al 10, en la que el 0 es el peor médico personal posible y el 10 el mejor médico personal posible, ¿qué número usaría usted para calificar a su médico personal?</w:t>
      </w:r>
      <w:bookmarkEnd w:id="8"/>
    </w:p>
    <w:p w14:paraId="2BA4EB30" w14:textId="77777777" w:rsidR="0015014E" w:rsidRPr="00B16508" w:rsidRDefault="0015014E" w:rsidP="0015014E">
      <w:pPr>
        <w:pStyle w:val="StyleA0-Survey0DigitRespOptBoxLeft047"/>
        <w:keepNext/>
        <w:keepLines/>
      </w:pPr>
      <w:r w:rsidRPr="00B16508">
        <w:rPr>
          <w:noProof/>
          <w:position w:val="-4"/>
          <w:lang w:eastAsia="zh-TW" w:bidi="th-TH"/>
        </w:rPr>
        <w:drawing>
          <wp:inline distT="0" distB="0" distL="0" distR="0" wp14:anchorId="76A6F43C" wp14:editId="7DF4969B">
            <wp:extent cx="161925" cy="161925"/>
            <wp:effectExtent l="0" t="0" r="9525" b="9525"/>
            <wp:docPr id="451" name="Picture 4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0 El peor médico personal posible</w:t>
      </w:r>
    </w:p>
    <w:p w14:paraId="70DF658E" w14:textId="77777777" w:rsidR="0015014E" w:rsidRPr="00B16508" w:rsidRDefault="0015014E" w:rsidP="0015014E">
      <w:pPr>
        <w:pStyle w:val="StyleA0-Survey0DigitRespOptBoxLeft047"/>
        <w:keepNext/>
        <w:keepLines/>
      </w:pPr>
      <w:r w:rsidRPr="00B16508">
        <w:rPr>
          <w:noProof/>
          <w:position w:val="-4"/>
          <w:lang w:eastAsia="zh-TW" w:bidi="th-TH"/>
        </w:rPr>
        <w:drawing>
          <wp:inline distT="0" distB="0" distL="0" distR="0" wp14:anchorId="2B42BF68" wp14:editId="3AB5BF70">
            <wp:extent cx="161925" cy="161925"/>
            <wp:effectExtent l="0" t="0" r="9525" b="9525"/>
            <wp:docPr id="452" name="Picture 4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1</w:t>
      </w:r>
    </w:p>
    <w:p w14:paraId="4547DF9D" w14:textId="77777777" w:rsidR="0015014E" w:rsidRPr="00B16508" w:rsidRDefault="0015014E" w:rsidP="0015014E">
      <w:pPr>
        <w:pStyle w:val="StyleA0-Survey0DigitRespOptBoxLeft047"/>
        <w:keepNext/>
        <w:keepLines/>
      </w:pPr>
      <w:r w:rsidRPr="00B16508">
        <w:rPr>
          <w:noProof/>
          <w:position w:val="-4"/>
          <w:lang w:eastAsia="zh-TW" w:bidi="th-TH"/>
        </w:rPr>
        <w:drawing>
          <wp:inline distT="0" distB="0" distL="0" distR="0" wp14:anchorId="697E108A" wp14:editId="244D6AB5">
            <wp:extent cx="161925" cy="161925"/>
            <wp:effectExtent l="0" t="0" r="9525" b="9525"/>
            <wp:docPr id="453" name="Picture 4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2</w:t>
      </w:r>
    </w:p>
    <w:p w14:paraId="715A5A95" w14:textId="77777777" w:rsidR="0015014E" w:rsidRPr="00B16508" w:rsidRDefault="0015014E" w:rsidP="0015014E">
      <w:pPr>
        <w:pStyle w:val="StyleA0-Survey0DigitRespOptBoxLeft047"/>
        <w:keepNext/>
        <w:keepLines/>
      </w:pPr>
      <w:r w:rsidRPr="00B16508">
        <w:rPr>
          <w:noProof/>
          <w:position w:val="-4"/>
          <w:lang w:eastAsia="zh-TW" w:bidi="th-TH"/>
        </w:rPr>
        <w:drawing>
          <wp:inline distT="0" distB="0" distL="0" distR="0" wp14:anchorId="49035CCC" wp14:editId="210BDD0C">
            <wp:extent cx="161925" cy="161925"/>
            <wp:effectExtent l="0" t="0" r="9525" b="9525"/>
            <wp:docPr id="454" name="Picture 4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3</w:t>
      </w:r>
    </w:p>
    <w:p w14:paraId="3251EA16" w14:textId="77777777" w:rsidR="0015014E" w:rsidRPr="00B16508" w:rsidRDefault="0015014E" w:rsidP="0015014E">
      <w:pPr>
        <w:pStyle w:val="StyleA0-Survey0DigitRespOptBoxLeft047"/>
        <w:keepNext/>
        <w:keepLines/>
      </w:pPr>
      <w:r w:rsidRPr="00B16508">
        <w:rPr>
          <w:noProof/>
          <w:position w:val="-4"/>
          <w:lang w:eastAsia="zh-TW" w:bidi="th-TH"/>
        </w:rPr>
        <w:drawing>
          <wp:inline distT="0" distB="0" distL="0" distR="0" wp14:anchorId="5F2BCE27" wp14:editId="2E90A23C">
            <wp:extent cx="161925" cy="161925"/>
            <wp:effectExtent l="0" t="0" r="9525" b="9525"/>
            <wp:docPr id="455" name="Picture 4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4</w:t>
      </w:r>
    </w:p>
    <w:p w14:paraId="0B8E0D76" w14:textId="77777777" w:rsidR="0015014E" w:rsidRPr="00B16508" w:rsidRDefault="0015014E" w:rsidP="0015014E">
      <w:pPr>
        <w:pStyle w:val="StyleA0-Survey0DigitRespOptBoxLeft047"/>
        <w:keepNext/>
        <w:keepLines/>
      </w:pPr>
      <w:r w:rsidRPr="00B16508">
        <w:rPr>
          <w:noProof/>
          <w:position w:val="-4"/>
          <w:lang w:eastAsia="zh-TW" w:bidi="th-TH"/>
        </w:rPr>
        <w:drawing>
          <wp:inline distT="0" distB="0" distL="0" distR="0" wp14:anchorId="7DAC9922" wp14:editId="617B962D">
            <wp:extent cx="161925" cy="161925"/>
            <wp:effectExtent l="0" t="0" r="9525" b="9525"/>
            <wp:docPr id="456" name="Picture 4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5</w:t>
      </w:r>
    </w:p>
    <w:p w14:paraId="63A71592" w14:textId="77777777" w:rsidR="0015014E" w:rsidRPr="00B16508" w:rsidRDefault="0015014E" w:rsidP="0015014E">
      <w:pPr>
        <w:pStyle w:val="StyleA0-Survey0DigitRespOptBoxLeft047"/>
        <w:keepNext/>
        <w:keepLines/>
      </w:pPr>
      <w:r w:rsidRPr="00B16508">
        <w:rPr>
          <w:noProof/>
          <w:position w:val="-4"/>
          <w:lang w:eastAsia="zh-TW" w:bidi="th-TH"/>
        </w:rPr>
        <w:drawing>
          <wp:inline distT="0" distB="0" distL="0" distR="0" wp14:anchorId="5D3D1AAE" wp14:editId="0C35795A">
            <wp:extent cx="161925" cy="161925"/>
            <wp:effectExtent l="0" t="0" r="9525" b="9525"/>
            <wp:docPr id="457" name="Picture 4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6</w:t>
      </w:r>
    </w:p>
    <w:p w14:paraId="1BF37A9A" w14:textId="77777777" w:rsidR="0015014E" w:rsidRPr="00B16508" w:rsidRDefault="0015014E" w:rsidP="0015014E">
      <w:pPr>
        <w:pStyle w:val="StyleA0-Survey0DigitRespOptBoxLeft047"/>
        <w:keepNext/>
        <w:keepLines/>
      </w:pPr>
      <w:r w:rsidRPr="00B16508">
        <w:rPr>
          <w:noProof/>
          <w:position w:val="-4"/>
          <w:lang w:eastAsia="zh-TW" w:bidi="th-TH"/>
        </w:rPr>
        <w:drawing>
          <wp:inline distT="0" distB="0" distL="0" distR="0" wp14:anchorId="7A7D39FF" wp14:editId="3126F6B4">
            <wp:extent cx="161925" cy="161925"/>
            <wp:effectExtent l="0" t="0" r="9525" b="9525"/>
            <wp:docPr id="458" name="Picture 4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7</w:t>
      </w:r>
    </w:p>
    <w:p w14:paraId="66B32362" w14:textId="77777777" w:rsidR="0015014E" w:rsidRPr="00B16508" w:rsidRDefault="0015014E" w:rsidP="0015014E">
      <w:pPr>
        <w:pStyle w:val="StyleA0-Survey0DigitRespOptBoxLeft047"/>
        <w:keepNext/>
        <w:keepLines/>
      </w:pPr>
      <w:r w:rsidRPr="00B16508">
        <w:rPr>
          <w:noProof/>
          <w:position w:val="-4"/>
          <w:lang w:eastAsia="zh-TW" w:bidi="th-TH"/>
        </w:rPr>
        <w:drawing>
          <wp:inline distT="0" distB="0" distL="0" distR="0" wp14:anchorId="3ED33607" wp14:editId="47CC6DD4">
            <wp:extent cx="161925" cy="161925"/>
            <wp:effectExtent l="0" t="0" r="9525" b="9525"/>
            <wp:docPr id="459" name="Picture 4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8</w:t>
      </w:r>
    </w:p>
    <w:p w14:paraId="016164B6" w14:textId="77777777" w:rsidR="0015014E" w:rsidRPr="00B16508" w:rsidRDefault="0015014E" w:rsidP="0015014E">
      <w:pPr>
        <w:pStyle w:val="StyleA0-Survey0DigitRespOptBoxLeft047"/>
        <w:keepNext/>
        <w:keepLines/>
      </w:pPr>
      <w:r w:rsidRPr="00B16508">
        <w:rPr>
          <w:noProof/>
          <w:position w:val="-4"/>
          <w:lang w:eastAsia="zh-TW" w:bidi="th-TH"/>
        </w:rPr>
        <w:drawing>
          <wp:inline distT="0" distB="0" distL="0" distR="0" wp14:anchorId="089E3C34" wp14:editId="397856BB">
            <wp:extent cx="161925" cy="161925"/>
            <wp:effectExtent l="0" t="0" r="9525" b="9525"/>
            <wp:docPr id="460" name="Picture 4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9</w:t>
      </w:r>
    </w:p>
    <w:p w14:paraId="10614222" w14:textId="77777777" w:rsidR="0015014E" w:rsidRPr="00B16508" w:rsidRDefault="0015014E" w:rsidP="0015014E">
      <w:pPr>
        <w:pStyle w:val="StyleA0-Survey0DigitRespOptBoxLeft047"/>
      </w:pPr>
      <w:r w:rsidRPr="00B16508">
        <w:rPr>
          <w:noProof/>
          <w:position w:val="-4"/>
          <w:lang w:eastAsia="zh-TW" w:bidi="th-TH"/>
        </w:rPr>
        <w:drawing>
          <wp:inline distT="0" distB="0" distL="0" distR="0" wp14:anchorId="58A4147B" wp14:editId="29B296A4">
            <wp:extent cx="161925" cy="161925"/>
            <wp:effectExtent l="0" t="0" r="9525" b="9525"/>
            <wp:docPr id="461" name="Picture 4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10 El mejor médico personal posible</w:t>
      </w:r>
    </w:p>
    <w:p w14:paraId="7E32C5AD" w14:textId="77777777" w:rsidR="002F70C5" w:rsidRPr="00B16508" w:rsidRDefault="00D14108" w:rsidP="00C217D4">
      <w:pPr>
        <w:pStyle w:val="Heading3"/>
      </w:pPr>
      <w:r w:rsidRPr="00B16508">
        <w:t>La atención de salud recibida de</w:t>
      </w:r>
      <w:r w:rsidR="00455ABA" w:rsidRPr="00B16508">
        <w:t> </w:t>
      </w:r>
      <w:r w:rsidRPr="00B16508">
        <w:t>los</w:t>
      </w:r>
      <w:r w:rsidR="00455ABA" w:rsidRPr="00B16508">
        <w:t> </w:t>
      </w:r>
      <w:r w:rsidRPr="00B16508">
        <w:t>especialistas</w:t>
      </w:r>
    </w:p>
    <w:p w14:paraId="7CD67372" w14:textId="77777777" w:rsidR="008523F7" w:rsidRPr="00B16508" w:rsidRDefault="009E00D1" w:rsidP="00E847A6">
      <w:pPr>
        <w:pStyle w:val="Q1-Survey-Question"/>
        <w:numPr>
          <w:ilvl w:val="0"/>
          <w:numId w:val="0"/>
        </w:numPr>
        <w:rPr>
          <w:spacing w:val="-4"/>
        </w:rPr>
      </w:pPr>
      <w:r w:rsidRPr="00B16508">
        <w:rPr>
          <w:spacing w:val="-4"/>
        </w:rPr>
        <w:t xml:space="preserve">Los especialistas son médicos tales como cirujanos, cardiólogos, alergistas, dermatólogos y otros médicos que se especializan en un área de la atención de salud. </w:t>
      </w:r>
    </w:p>
    <w:p w14:paraId="4A17CCBB" w14:textId="393D6262" w:rsidR="002F70C5" w:rsidRPr="00B16508" w:rsidRDefault="00DF0E41" w:rsidP="00C217D4">
      <w:pPr>
        <w:pStyle w:val="SurveyBodyText"/>
        <w:keepNext/>
        <w:keepLines/>
        <w:spacing w:after="120"/>
      </w:pPr>
      <w:r w:rsidRPr="00B16508">
        <w:t xml:space="preserve">Cuando conteste las preguntas siguientes, </w:t>
      </w:r>
      <w:r w:rsidR="0013241C" w:rsidRPr="00B16508">
        <w:t>incluy</w:t>
      </w:r>
      <w:r w:rsidR="00095CBD" w:rsidRPr="00B16508">
        <w:t>a</w:t>
      </w:r>
      <w:r w:rsidR="00DE792C" w:rsidRPr="00B16508">
        <w:t xml:space="preserve"> la atención que recibió en una clínica, sala de emergencias, consultorio médico, por citas telefónicas o por video. </w:t>
      </w:r>
      <w:r w:rsidR="00B61767" w:rsidRPr="00B16508">
        <w:rPr>
          <w:b/>
          <w:bCs/>
        </w:rPr>
        <w:t>N</w:t>
      </w:r>
      <w:r w:rsidRPr="00B16508">
        <w:rPr>
          <w:b/>
        </w:rPr>
        <w:t>o</w:t>
      </w:r>
      <w:r w:rsidRPr="00B16508">
        <w:t xml:space="preserve"> incluya las visitas dentales o la atención que recibió cuando se quedó a pasar la noche en un hospital</w:t>
      </w:r>
      <w:r w:rsidR="00C27B65" w:rsidRPr="00B16508">
        <w:t>.</w:t>
      </w:r>
    </w:p>
    <w:p w14:paraId="0E160691" w14:textId="4320B353" w:rsidR="002F70C5" w:rsidRPr="00B16508" w:rsidRDefault="00DF0E41">
      <w:pPr>
        <w:pStyle w:val="Q1-Survey-Question"/>
        <w:rPr>
          <w:b/>
        </w:rPr>
      </w:pPr>
      <w:bookmarkStart w:id="9" w:name="_Ref134791541"/>
      <w:r w:rsidRPr="00B16508">
        <w:t>En los últimos 6 meses, ¿con qué frecuencia pudo obtener una cita para ver a un especialista tan pronto como lo necesitaba?</w:t>
      </w:r>
      <w:r w:rsidR="00C02913" w:rsidRPr="00B16508">
        <w:t xml:space="preserve"> </w:t>
      </w:r>
      <w:r w:rsidR="00C02913" w:rsidRPr="00B16508">
        <w:rPr>
          <w:i/>
          <w:iCs/>
        </w:rPr>
        <w:t>Incluya citas en persona, telefónicas o por video.</w:t>
      </w:r>
      <w:bookmarkEnd w:id="9"/>
    </w:p>
    <w:p w14:paraId="7E0699FA" w14:textId="77777777" w:rsidR="002F70C5" w:rsidRPr="00B16508" w:rsidRDefault="00185EDD" w:rsidP="00D21613">
      <w:pPr>
        <w:pStyle w:val="A1-Survey1DigitRespOptBox"/>
      </w:pPr>
      <w:r w:rsidRPr="00B16508">
        <w:tab/>
      </w:r>
      <w:r w:rsidRPr="00B16508">
        <w:rPr>
          <w:vertAlign w:val="superscript"/>
        </w:rPr>
        <w:t xml:space="preserve">1 </w:t>
      </w:r>
      <w:r w:rsidRPr="00B16508">
        <w:rPr>
          <w:noProof/>
          <w:position w:val="-4"/>
          <w:lang w:eastAsia="zh-TW" w:bidi="th-TH"/>
        </w:rPr>
        <w:drawing>
          <wp:inline distT="0" distB="0" distL="0" distR="0" wp14:anchorId="4349D0E5" wp14:editId="01DFA754">
            <wp:extent cx="161925" cy="161925"/>
            <wp:effectExtent l="0" t="0" r="9525" b="9525"/>
            <wp:docPr id="176" name="Picture 1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unca</w:t>
      </w:r>
    </w:p>
    <w:p w14:paraId="5E4DF997" w14:textId="77777777" w:rsidR="002F70C5" w:rsidRPr="00B16508" w:rsidRDefault="00185EDD" w:rsidP="00D21613">
      <w:pPr>
        <w:pStyle w:val="A1-Survey1DigitRespOptBox"/>
      </w:pPr>
      <w:r w:rsidRPr="00B16508">
        <w:tab/>
      </w:r>
      <w:r w:rsidRPr="00B16508">
        <w:rPr>
          <w:vertAlign w:val="superscript"/>
        </w:rPr>
        <w:t xml:space="preserve">2 </w:t>
      </w:r>
      <w:r w:rsidRPr="00B16508">
        <w:rPr>
          <w:noProof/>
          <w:position w:val="-4"/>
          <w:lang w:eastAsia="zh-TW" w:bidi="th-TH"/>
        </w:rPr>
        <w:drawing>
          <wp:inline distT="0" distB="0" distL="0" distR="0" wp14:anchorId="7C22F596" wp14:editId="643484E9">
            <wp:extent cx="161925" cy="161925"/>
            <wp:effectExtent l="0" t="0" r="9525" b="9525"/>
            <wp:docPr id="175" name="Picture 1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A veces</w:t>
      </w:r>
    </w:p>
    <w:p w14:paraId="706CF3BD" w14:textId="66C4C5DA" w:rsidR="002F70C5" w:rsidRPr="00B16508" w:rsidRDefault="00185EDD" w:rsidP="00D21613">
      <w:pPr>
        <w:pStyle w:val="A1-Survey1DigitRespOptBox"/>
      </w:pPr>
      <w:r w:rsidRPr="00B16508">
        <w:tab/>
      </w:r>
      <w:r w:rsidRPr="00B16508">
        <w:rPr>
          <w:vertAlign w:val="superscript"/>
        </w:rPr>
        <w:t xml:space="preserve">3 </w:t>
      </w:r>
      <w:r w:rsidRPr="00B16508">
        <w:rPr>
          <w:noProof/>
          <w:position w:val="-4"/>
          <w:lang w:eastAsia="zh-TW" w:bidi="th-TH"/>
        </w:rPr>
        <w:drawing>
          <wp:inline distT="0" distB="0" distL="0" distR="0" wp14:anchorId="4DDBD482" wp14:editId="05744E5B">
            <wp:extent cx="161925" cy="161925"/>
            <wp:effectExtent l="0" t="0" r="9525" b="9525"/>
            <wp:docPr id="174" name="Picture 1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r>
      <w:r w:rsidR="000227A9" w:rsidRPr="00B16508">
        <w:t>Usualmente</w:t>
      </w:r>
    </w:p>
    <w:p w14:paraId="09DD3459" w14:textId="6A8F902C" w:rsidR="004438A9" w:rsidRPr="00B16508" w:rsidRDefault="00185EDD" w:rsidP="00D21613">
      <w:pPr>
        <w:pStyle w:val="A1-Survey1DigitRespOptBox"/>
      </w:pPr>
      <w:r w:rsidRPr="00B16508">
        <w:tab/>
      </w:r>
      <w:r w:rsidRPr="00B16508">
        <w:rPr>
          <w:vertAlign w:val="superscript"/>
        </w:rPr>
        <w:t xml:space="preserve">4 </w:t>
      </w:r>
      <w:r w:rsidRPr="00B16508">
        <w:rPr>
          <w:noProof/>
          <w:position w:val="-4"/>
          <w:lang w:eastAsia="zh-TW" w:bidi="th-TH"/>
        </w:rPr>
        <w:drawing>
          <wp:inline distT="0" distB="0" distL="0" distR="0" wp14:anchorId="59EEA557" wp14:editId="3349E1DC">
            <wp:extent cx="161925" cy="161925"/>
            <wp:effectExtent l="0" t="0" r="9525" b="9525"/>
            <wp:docPr id="173" name="Picture 1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iempre</w:t>
      </w:r>
    </w:p>
    <w:p w14:paraId="1AFB7FBB" w14:textId="5F5D514F" w:rsidR="008523F7" w:rsidRPr="00B16508" w:rsidRDefault="00D14108" w:rsidP="00D14108">
      <w:pPr>
        <w:pStyle w:val="A1-Survey1DigitRespOptBox"/>
        <w:rPr>
          <w:b/>
          <w:spacing w:val="-2"/>
        </w:rPr>
      </w:pPr>
      <w:r w:rsidRPr="00B16508">
        <w:rPr>
          <w:spacing w:val="-2"/>
        </w:rPr>
        <w:tab/>
      </w:r>
      <w:r w:rsidR="004438A9" w:rsidRPr="00B16508">
        <w:rPr>
          <w:spacing w:val="-2"/>
          <w:vertAlign w:val="superscript"/>
        </w:rPr>
        <w:t>99</w:t>
      </w:r>
      <w:r w:rsidRPr="00B16508">
        <w:rPr>
          <w:spacing w:val="-2"/>
          <w:vertAlign w:val="superscript"/>
        </w:rPr>
        <w:t xml:space="preserve"> </w:t>
      </w:r>
      <w:r w:rsidRPr="00B16508">
        <w:rPr>
          <w:noProof/>
          <w:spacing w:val="-2"/>
          <w:position w:val="-4"/>
          <w:lang w:eastAsia="zh-TW" w:bidi="th-TH"/>
        </w:rPr>
        <w:drawing>
          <wp:inline distT="0" distB="0" distL="0" distR="0" wp14:anchorId="346A73F0" wp14:editId="72EE8ECF">
            <wp:extent cx="161925" cy="161925"/>
            <wp:effectExtent l="0" t="0" r="9525" b="9525"/>
            <wp:docPr id="463" name="Picture 4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rPr>
          <w:spacing w:val="-2"/>
        </w:rPr>
        <w:tab/>
        <w:t xml:space="preserve">No es aplicable: no necesité la atención de un especialista </w:t>
      </w:r>
      <w:r w:rsidRPr="00B16508">
        <w:rPr>
          <w:bCs/>
          <w:noProof/>
          <w:spacing w:val="-2"/>
          <w:lang w:eastAsia="zh-TW" w:bidi="th-TH"/>
        </w:rPr>
        <w:drawing>
          <wp:inline distT="0" distB="0" distL="0" distR="0" wp14:anchorId="44E9861F" wp14:editId="43E3B8DE">
            <wp:extent cx="262128" cy="106680"/>
            <wp:effectExtent l="0" t="0" r="5080" b="7620"/>
            <wp:docPr id="464" name="Picture 464"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00B16508">
        <w:rPr>
          <w:b/>
          <w:bCs/>
          <w:spacing w:val="-2"/>
        </w:rPr>
        <w:t xml:space="preserve"> Si no es aplicable, continúe con la pregunta n.º </w:t>
      </w:r>
      <w:r w:rsidR="006F68D4" w:rsidRPr="00B16508">
        <w:rPr>
          <w:b/>
          <w:bCs/>
          <w:spacing w:val="-2"/>
        </w:rPr>
        <w:fldChar w:fldCharType="begin"/>
      </w:r>
      <w:r w:rsidR="006F68D4" w:rsidRPr="00B16508">
        <w:rPr>
          <w:b/>
          <w:bCs/>
          <w:spacing w:val="-2"/>
        </w:rPr>
        <w:instrText xml:space="preserve"> REF _Ref134791574 \r \h </w:instrText>
      </w:r>
      <w:r w:rsidR="006F68D4" w:rsidRPr="00B16508">
        <w:rPr>
          <w:b/>
          <w:bCs/>
          <w:spacing w:val="-2"/>
        </w:rPr>
      </w:r>
      <w:r w:rsidR="006F68D4" w:rsidRPr="00B16508">
        <w:rPr>
          <w:b/>
          <w:bCs/>
          <w:spacing w:val="-2"/>
        </w:rPr>
        <w:fldChar w:fldCharType="separate"/>
      </w:r>
      <w:r w:rsidR="007E0C35" w:rsidRPr="00B16508">
        <w:rPr>
          <w:b/>
          <w:bCs/>
          <w:spacing w:val="-2"/>
        </w:rPr>
        <w:t>44</w:t>
      </w:r>
      <w:r w:rsidR="006F68D4" w:rsidRPr="00B16508">
        <w:rPr>
          <w:b/>
          <w:bCs/>
          <w:spacing w:val="-2"/>
        </w:rPr>
        <w:fldChar w:fldCharType="end"/>
      </w:r>
    </w:p>
    <w:p w14:paraId="3D5FE507" w14:textId="5B157A17" w:rsidR="002F70C5" w:rsidRPr="00B16508" w:rsidRDefault="00DF0E41" w:rsidP="00802B6F">
      <w:pPr>
        <w:pStyle w:val="Q1-Survey-Question"/>
        <w:rPr>
          <w:b/>
        </w:rPr>
      </w:pPr>
      <w:r w:rsidRPr="00B16508">
        <w:t>¿Cuántos especialistas ha visitado en los últimos</w:t>
      </w:r>
      <w:r w:rsidR="00455ABA" w:rsidRPr="00B16508">
        <w:t> </w:t>
      </w:r>
      <w:r w:rsidRPr="00B16508">
        <w:t>6 meses?</w:t>
      </w:r>
      <w:r w:rsidR="00C02913" w:rsidRPr="00B16508">
        <w:t xml:space="preserve"> </w:t>
      </w:r>
      <w:r w:rsidR="00C02913" w:rsidRPr="00B16508">
        <w:rPr>
          <w:i/>
          <w:iCs/>
        </w:rPr>
        <w:t>Incluya citas en persona, telefónicas o por video.</w:t>
      </w:r>
    </w:p>
    <w:p w14:paraId="22E20AF2" w14:textId="54BD811A" w:rsidR="002F70C5" w:rsidRPr="00B16508" w:rsidRDefault="008E12D7" w:rsidP="00802B6F">
      <w:pPr>
        <w:pStyle w:val="StyleA0-Survey0DigitRespOptBoxLeft047"/>
        <w:keepNext/>
        <w:keepLines/>
      </w:pPr>
      <w:r w:rsidRPr="00B16508">
        <w:rPr>
          <w:noProof/>
          <w:position w:val="-4"/>
          <w:lang w:eastAsia="zh-TW" w:bidi="th-TH"/>
        </w:rPr>
        <w:drawing>
          <wp:inline distT="0" distB="0" distL="0" distR="0" wp14:anchorId="07B902AC" wp14:editId="5FA82CEA">
            <wp:extent cx="161925" cy="161925"/>
            <wp:effectExtent l="0" t="0" r="9525" b="9525"/>
            <wp:docPr id="182" name="Picture 1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ingun</w:t>
      </w:r>
      <w:r w:rsidR="00DF56A5" w:rsidRPr="00B16508">
        <w:t>a</w:t>
      </w:r>
      <w:r w:rsidRPr="00B16508">
        <w:t xml:space="preserve"> </w:t>
      </w:r>
      <w:r w:rsidRPr="00B16508">
        <w:rPr>
          <w:bCs/>
          <w:noProof/>
          <w:szCs w:val="24"/>
          <w:lang w:eastAsia="zh-TW" w:bidi="th-TH"/>
        </w:rPr>
        <w:drawing>
          <wp:inline distT="0" distB="0" distL="0" distR="0" wp14:anchorId="51D00232" wp14:editId="495B0536">
            <wp:extent cx="262128" cy="106680"/>
            <wp:effectExtent l="0" t="0" r="5080" b="7620"/>
            <wp:docPr id="16" name="Picture 16"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00B16508">
        <w:rPr>
          <w:b/>
          <w:bCs/>
        </w:rPr>
        <w:t xml:space="preserve"> Si respondió </w:t>
      </w:r>
      <w:r w:rsidR="000B7230" w:rsidRPr="00B16508">
        <w:rPr>
          <w:b/>
          <w:bCs/>
        </w:rPr>
        <w:t>“</w:t>
      </w:r>
      <w:r w:rsidRPr="00B16508">
        <w:rPr>
          <w:b/>
          <w:bCs/>
        </w:rPr>
        <w:t>Ningun</w:t>
      </w:r>
      <w:r w:rsidR="00DF56A5" w:rsidRPr="00B16508">
        <w:rPr>
          <w:b/>
          <w:bCs/>
        </w:rPr>
        <w:t>a</w:t>
      </w:r>
      <w:r w:rsidR="000B7230" w:rsidRPr="00B16508">
        <w:rPr>
          <w:b/>
          <w:bCs/>
        </w:rPr>
        <w:t>”</w:t>
      </w:r>
      <w:r w:rsidRPr="00B16508">
        <w:rPr>
          <w:b/>
          <w:bCs/>
        </w:rPr>
        <w:t xml:space="preserve">, continúe con la pregunta n.º </w:t>
      </w:r>
      <w:r w:rsidR="00651670" w:rsidRPr="00B16508">
        <w:rPr>
          <w:b/>
          <w:bCs/>
        </w:rPr>
        <w:t>44</w:t>
      </w:r>
    </w:p>
    <w:p w14:paraId="54CAB1BE" w14:textId="77777777" w:rsidR="002F70C5" w:rsidRPr="00B16508" w:rsidRDefault="008E12D7" w:rsidP="00D21613">
      <w:pPr>
        <w:pStyle w:val="StyleA0-Survey0DigitRespOptBoxLeft047"/>
      </w:pPr>
      <w:r w:rsidRPr="00B16508">
        <w:rPr>
          <w:noProof/>
          <w:position w:val="-4"/>
          <w:lang w:eastAsia="zh-TW" w:bidi="th-TH"/>
        </w:rPr>
        <w:drawing>
          <wp:inline distT="0" distB="0" distL="0" distR="0" wp14:anchorId="42CAFC58" wp14:editId="003F9FDA">
            <wp:extent cx="161925" cy="161925"/>
            <wp:effectExtent l="0" t="0" r="9525" b="9525"/>
            <wp:docPr id="181" name="Picture 1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1 especialista</w:t>
      </w:r>
    </w:p>
    <w:p w14:paraId="7F1198F7" w14:textId="77777777" w:rsidR="002F70C5" w:rsidRPr="00B16508" w:rsidRDefault="008E12D7" w:rsidP="00D21613">
      <w:pPr>
        <w:pStyle w:val="StyleA0-Survey0DigitRespOptBoxLeft047"/>
      </w:pPr>
      <w:r w:rsidRPr="00B16508">
        <w:rPr>
          <w:noProof/>
          <w:position w:val="-4"/>
          <w:lang w:eastAsia="zh-TW" w:bidi="th-TH"/>
        </w:rPr>
        <w:drawing>
          <wp:inline distT="0" distB="0" distL="0" distR="0" wp14:anchorId="23E4268B" wp14:editId="02A76CC1">
            <wp:extent cx="161925" cy="161925"/>
            <wp:effectExtent l="0" t="0" r="9525" b="9525"/>
            <wp:docPr id="180" name="Picture 1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2</w:t>
      </w:r>
    </w:p>
    <w:p w14:paraId="61263EDA" w14:textId="77777777" w:rsidR="002F70C5" w:rsidRPr="00B16508" w:rsidRDefault="008E12D7" w:rsidP="00D21613">
      <w:pPr>
        <w:pStyle w:val="StyleA0-Survey0DigitRespOptBoxLeft047"/>
      </w:pPr>
      <w:r w:rsidRPr="00B16508">
        <w:rPr>
          <w:noProof/>
          <w:position w:val="-4"/>
          <w:lang w:eastAsia="zh-TW" w:bidi="th-TH"/>
        </w:rPr>
        <w:drawing>
          <wp:inline distT="0" distB="0" distL="0" distR="0" wp14:anchorId="6C03EA33" wp14:editId="6D3C884F">
            <wp:extent cx="161925" cy="161925"/>
            <wp:effectExtent l="0" t="0" r="9525" b="9525"/>
            <wp:docPr id="179" name="Picture 1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3</w:t>
      </w:r>
    </w:p>
    <w:p w14:paraId="13462C9B" w14:textId="3E0C4714" w:rsidR="00C31AF2" w:rsidRPr="00B16508" w:rsidRDefault="000B7230" w:rsidP="009A5672">
      <w:pPr>
        <w:pStyle w:val="StyleA0-Survey0DigitRespOptBoxLeft047"/>
        <w:ind w:left="677" w:firstLine="0"/>
      </w:pPr>
      <w:r w:rsidRPr="00B16508">
        <w:rPr>
          <w:noProof/>
          <w:position w:val="-4"/>
          <w:lang w:eastAsia="zh-TW" w:bidi="th-TH"/>
        </w:rPr>
        <w:drawing>
          <wp:inline distT="0" distB="0" distL="0" distR="0" wp14:anchorId="22FF7102" wp14:editId="3C9F1598">
            <wp:extent cx="161925" cy="161925"/>
            <wp:effectExtent l="0" t="0" r="9525" b="9525"/>
            <wp:docPr id="3" name="Picture 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r>
      <w:r w:rsidR="00D14108" w:rsidRPr="00B16508">
        <w:t>4</w:t>
      </w:r>
    </w:p>
    <w:p w14:paraId="0629F002" w14:textId="0AD83454" w:rsidR="002F70C5" w:rsidRPr="00B16508" w:rsidRDefault="000B7230" w:rsidP="009A5672">
      <w:pPr>
        <w:pStyle w:val="StyleA0-Survey0DigitRespOptBoxLeft047"/>
        <w:ind w:left="677" w:firstLine="0"/>
      </w:pPr>
      <w:r w:rsidRPr="00B16508">
        <w:rPr>
          <w:noProof/>
          <w:position w:val="-4"/>
          <w:lang w:eastAsia="zh-TW" w:bidi="th-TH"/>
        </w:rPr>
        <w:drawing>
          <wp:inline distT="0" distB="0" distL="0" distR="0" wp14:anchorId="235C3B7B" wp14:editId="2462A3AB">
            <wp:extent cx="161925" cy="161925"/>
            <wp:effectExtent l="0" t="0" r="9525" b="9525"/>
            <wp:docPr id="12" name="Picture 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r>
      <w:r w:rsidR="00C31AF2" w:rsidRPr="00B16508">
        <w:t>5 o más especialistas</w:t>
      </w:r>
    </w:p>
    <w:p w14:paraId="11E92AF6" w14:textId="77777777" w:rsidR="00785721" w:rsidRPr="00B16508" w:rsidRDefault="00785721" w:rsidP="000C2D8D">
      <w:pPr>
        <w:pStyle w:val="Q1-Survey-Question"/>
      </w:pPr>
      <w:r w:rsidRPr="00B16508">
        <w:lastRenderedPageBreak/>
        <w:t>En los últimos 6 meses, ¿con qué frecuencia su médico personal parecía informado y actualizado con respecto a la atención de salud que usted recibió de los especialistas?</w:t>
      </w:r>
    </w:p>
    <w:p w14:paraId="3921D59E" w14:textId="77777777" w:rsidR="00785721" w:rsidRPr="00B16508" w:rsidRDefault="00785721" w:rsidP="000C2D8D">
      <w:pPr>
        <w:pStyle w:val="A1-Survey1DigitRespOptBox"/>
        <w:keepNext/>
      </w:pPr>
      <w:r w:rsidRPr="00B16508">
        <w:tab/>
      </w:r>
      <w:r w:rsidRPr="00B16508">
        <w:rPr>
          <w:vertAlign w:val="superscript"/>
        </w:rPr>
        <w:t xml:space="preserve">1 </w:t>
      </w:r>
      <w:r w:rsidRPr="00B16508">
        <w:rPr>
          <w:noProof/>
          <w:position w:val="-4"/>
          <w:lang w:eastAsia="zh-TW" w:bidi="th-TH"/>
        </w:rPr>
        <w:drawing>
          <wp:inline distT="0" distB="0" distL="0" distR="0" wp14:anchorId="5282B2B1" wp14:editId="7B0E1E98">
            <wp:extent cx="161925" cy="161925"/>
            <wp:effectExtent l="0" t="0" r="9525" b="9525"/>
            <wp:docPr id="465" name="Picture 4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unca</w:t>
      </w:r>
    </w:p>
    <w:p w14:paraId="620CD55B" w14:textId="77777777" w:rsidR="00785721" w:rsidRPr="00B16508" w:rsidRDefault="00785721" w:rsidP="000C2D8D">
      <w:pPr>
        <w:pStyle w:val="A1-Survey1DigitRespOptBox"/>
        <w:keepNext/>
      </w:pPr>
      <w:r w:rsidRPr="00B16508">
        <w:tab/>
      </w:r>
      <w:r w:rsidRPr="00B16508">
        <w:rPr>
          <w:vertAlign w:val="superscript"/>
        </w:rPr>
        <w:t xml:space="preserve">2 </w:t>
      </w:r>
      <w:r w:rsidRPr="00B16508">
        <w:rPr>
          <w:noProof/>
          <w:position w:val="-4"/>
          <w:lang w:eastAsia="zh-TW" w:bidi="th-TH"/>
        </w:rPr>
        <w:drawing>
          <wp:inline distT="0" distB="0" distL="0" distR="0" wp14:anchorId="67B89571" wp14:editId="2F4A035E">
            <wp:extent cx="161925" cy="161925"/>
            <wp:effectExtent l="0" t="0" r="9525" b="9525"/>
            <wp:docPr id="466" name="Picture 4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A veces</w:t>
      </w:r>
    </w:p>
    <w:p w14:paraId="2161DE6D" w14:textId="25E7246C" w:rsidR="00785721" w:rsidRPr="00B16508" w:rsidRDefault="00785721" w:rsidP="000C2D8D">
      <w:pPr>
        <w:pStyle w:val="A1-Survey1DigitRespOptBox"/>
        <w:keepNext/>
      </w:pPr>
      <w:r w:rsidRPr="00B16508">
        <w:tab/>
      </w:r>
      <w:r w:rsidRPr="00B16508">
        <w:rPr>
          <w:vertAlign w:val="superscript"/>
        </w:rPr>
        <w:t xml:space="preserve">3 </w:t>
      </w:r>
      <w:r w:rsidRPr="00B16508">
        <w:rPr>
          <w:noProof/>
          <w:position w:val="-4"/>
          <w:lang w:eastAsia="zh-TW" w:bidi="th-TH"/>
        </w:rPr>
        <w:drawing>
          <wp:inline distT="0" distB="0" distL="0" distR="0" wp14:anchorId="456FF587" wp14:editId="732B27B6">
            <wp:extent cx="161925" cy="161925"/>
            <wp:effectExtent l="0" t="0" r="9525" b="9525"/>
            <wp:docPr id="467" name="Picture 4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r>
      <w:r w:rsidR="000227A9" w:rsidRPr="00B16508">
        <w:t>Usualmente</w:t>
      </w:r>
    </w:p>
    <w:p w14:paraId="7ABB97CF" w14:textId="5410E8EB" w:rsidR="004438A9" w:rsidRPr="00B16508" w:rsidRDefault="00785721" w:rsidP="000C2D8D">
      <w:pPr>
        <w:pStyle w:val="A1-Survey1DigitRespOptBox"/>
        <w:keepNext/>
      </w:pPr>
      <w:r w:rsidRPr="00B16508">
        <w:tab/>
      </w:r>
      <w:r w:rsidRPr="00B16508">
        <w:rPr>
          <w:vertAlign w:val="superscript"/>
        </w:rPr>
        <w:t xml:space="preserve">4 </w:t>
      </w:r>
      <w:r w:rsidRPr="00B16508">
        <w:rPr>
          <w:noProof/>
          <w:position w:val="-4"/>
          <w:lang w:eastAsia="zh-TW" w:bidi="th-TH"/>
        </w:rPr>
        <w:drawing>
          <wp:inline distT="0" distB="0" distL="0" distR="0" wp14:anchorId="599F71FE" wp14:editId="54E5074C">
            <wp:extent cx="161925" cy="161925"/>
            <wp:effectExtent l="0" t="0" r="9525" b="9525"/>
            <wp:docPr id="468" name="Picture 4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iempre</w:t>
      </w:r>
    </w:p>
    <w:p w14:paraId="5D0579B1" w14:textId="568B2FDD" w:rsidR="00785721" w:rsidRPr="00B16508" w:rsidRDefault="00F10151" w:rsidP="000C2D8D">
      <w:pPr>
        <w:pStyle w:val="A1-Survey1DigitRespOptBox"/>
        <w:keepNext/>
      </w:pPr>
      <w:r w:rsidRPr="00B16508">
        <w:tab/>
      </w:r>
      <w:r w:rsidR="004438A9" w:rsidRPr="00B16508">
        <w:rPr>
          <w:vertAlign w:val="superscript"/>
        </w:rPr>
        <w:t>99</w:t>
      </w:r>
      <w:r w:rsidRPr="00B16508">
        <w:rPr>
          <w:vertAlign w:val="superscript"/>
        </w:rPr>
        <w:t xml:space="preserve"> </w:t>
      </w:r>
      <w:r w:rsidRPr="00B16508">
        <w:rPr>
          <w:noProof/>
          <w:position w:val="-4"/>
          <w:lang w:eastAsia="zh-TW" w:bidi="th-TH"/>
        </w:rPr>
        <w:drawing>
          <wp:inline distT="0" distB="0" distL="0" distR="0" wp14:anchorId="7155C945" wp14:editId="03175408">
            <wp:extent cx="161925" cy="161925"/>
            <wp:effectExtent l="0" t="0" r="9525" b="9525"/>
            <wp:docPr id="469" name="Picture 4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o es aplicable: no tengo un médico</w:t>
      </w:r>
      <w:r w:rsidR="00455ABA" w:rsidRPr="00B16508">
        <w:t> </w:t>
      </w:r>
      <w:r w:rsidRPr="00B16508">
        <w:t>personal</w:t>
      </w:r>
    </w:p>
    <w:p w14:paraId="361A7283" w14:textId="77777777" w:rsidR="002F70C5" w:rsidRPr="00B16508" w:rsidRDefault="00DF0E41" w:rsidP="00C217D4">
      <w:pPr>
        <w:pStyle w:val="Q1-Survey-Question"/>
        <w:rPr>
          <w:b/>
        </w:rPr>
      </w:pPr>
      <w:r w:rsidRPr="00B16508">
        <w:t>Deseamos saber cómo califica usted al especialista que visitó con más frecuencia durante los últimos 6 meses. Usando una escala del 0 al 10, en la que el 0 es el peor especialista posible y el 10 el mejor especialista posible, ¿qué número usaría usted para calificar a su</w:t>
      </w:r>
      <w:r w:rsidR="00455ABA" w:rsidRPr="00B16508">
        <w:t> </w:t>
      </w:r>
      <w:r w:rsidRPr="00B16508">
        <w:t>especialista?</w:t>
      </w:r>
    </w:p>
    <w:p w14:paraId="2FA7E50E" w14:textId="77777777" w:rsidR="002F70C5" w:rsidRPr="00B16508" w:rsidRDefault="008E12D7" w:rsidP="00C217D4">
      <w:pPr>
        <w:pStyle w:val="StyleA0-Survey0DigitRespOptBoxLeft047"/>
        <w:keepNext/>
        <w:keepLines/>
      </w:pPr>
      <w:r w:rsidRPr="00B16508">
        <w:rPr>
          <w:noProof/>
          <w:position w:val="-4"/>
          <w:lang w:eastAsia="zh-TW" w:bidi="th-TH"/>
        </w:rPr>
        <w:drawing>
          <wp:inline distT="0" distB="0" distL="0" distR="0" wp14:anchorId="30FF630A" wp14:editId="50874FF3">
            <wp:extent cx="161925" cy="161925"/>
            <wp:effectExtent l="0" t="0" r="9525" b="9525"/>
            <wp:docPr id="193" name="Picture 1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0 El peor especialista posible</w:t>
      </w:r>
    </w:p>
    <w:p w14:paraId="570B1F47" w14:textId="77777777" w:rsidR="002F70C5" w:rsidRPr="00B16508" w:rsidRDefault="008E12D7" w:rsidP="00C217D4">
      <w:pPr>
        <w:pStyle w:val="StyleA0-Survey0DigitRespOptBoxLeft047"/>
        <w:keepNext/>
        <w:keepLines/>
      </w:pPr>
      <w:r w:rsidRPr="00B16508">
        <w:rPr>
          <w:noProof/>
          <w:position w:val="-4"/>
          <w:lang w:eastAsia="zh-TW" w:bidi="th-TH"/>
        </w:rPr>
        <w:drawing>
          <wp:inline distT="0" distB="0" distL="0" distR="0" wp14:anchorId="7212FB89" wp14:editId="5D48A3F0">
            <wp:extent cx="161925" cy="161925"/>
            <wp:effectExtent l="0" t="0" r="9525" b="9525"/>
            <wp:docPr id="192" name="Picture 1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1</w:t>
      </w:r>
    </w:p>
    <w:p w14:paraId="60BBD4C9" w14:textId="77777777" w:rsidR="002F70C5" w:rsidRPr="00B16508" w:rsidRDefault="008E12D7" w:rsidP="00C217D4">
      <w:pPr>
        <w:pStyle w:val="StyleA0-Survey0DigitRespOptBoxLeft047"/>
        <w:keepNext/>
        <w:keepLines/>
      </w:pPr>
      <w:r w:rsidRPr="00B16508">
        <w:rPr>
          <w:noProof/>
          <w:position w:val="-4"/>
          <w:lang w:eastAsia="zh-TW" w:bidi="th-TH"/>
        </w:rPr>
        <w:drawing>
          <wp:inline distT="0" distB="0" distL="0" distR="0" wp14:anchorId="46C6210D" wp14:editId="39EEDB05">
            <wp:extent cx="161925" cy="161925"/>
            <wp:effectExtent l="0" t="0" r="9525" b="9525"/>
            <wp:docPr id="191" name="Picture 1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2</w:t>
      </w:r>
    </w:p>
    <w:p w14:paraId="20DF15BD" w14:textId="77777777" w:rsidR="002F70C5" w:rsidRPr="00B16508" w:rsidRDefault="008E12D7" w:rsidP="00C217D4">
      <w:pPr>
        <w:pStyle w:val="StyleA0-Survey0DigitRespOptBoxLeft047"/>
        <w:keepNext/>
        <w:keepLines/>
      </w:pPr>
      <w:r w:rsidRPr="00B16508">
        <w:rPr>
          <w:noProof/>
          <w:position w:val="-4"/>
          <w:lang w:eastAsia="zh-TW" w:bidi="th-TH"/>
        </w:rPr>
        <w:drawing>
          <wp:inline distT="0" distB="0" distL="0" distR="0" wp14:anchorId="1B552CDB" wp14:editId="2DA67F76">
            <wp:extent cx="161925" cy="161925"/>
            <wp:effectExtent l="0" t="0" r="9525" b="9525"/>
            <wp:docPr id="190" name="Picture 1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3</w:t>
      </w:r>
    </w:p>
    <w:p w14:paraId="2951AAA9" w14:textId="77777777" w:rsidR="002F70C5" w:rsidRPr="00B16508" w:rsidRDefault="008E12D7" w:rsidP="00C217D4">
      <w:pPr>
        <w:pStyle w:val="StyleA0-Survey0DigitRespOptBoxLeft047"/>
        <w:keepNext/>
        <w:keepLines/>
      </w:pPr>
      <w:r w:rsidRPr="00B16508">
        <w:rPr>
          <w:noProof/>
          <w:position w:val="-4"/>
          <w:lang w:eastAsia="zh-TW" w:bidi="th-TH"/>
        </w:rPr>
        <w:drawing>
          <wp:inline distT="0" distB="0" distL="0" distR="0" wp14:anchorId="6774AAA8" wp14:editId="01C3D23E">
            <wp:extent cx="161925" cy="161925"/>
            <wp:effectExtent l="0" t="0" r="9525" b="9525"/>
            <wp:docPr id="189" name="Picture 1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4</w:t>
      </w:r>
    </w:p>
    <w:p w14:paraId="3D0CD54F" w14:textId="77777777" w:rsidR="002F70C5" w:rsidRPr="00B16508" w:rsidRDefault="008E12D7" w:rsidP="00C217D4">
      <w:pPr>
        <w:pStyle w:val="StyleA0-Survey0DigitRespOptBoxLeft047"/>
        <w:keepNext/>
        <w:keepLines/>
      </w:pPr>
      <w:r w:rsidRPr="00B16508">
        <w:rPr>
          <w:noProof/>
          <w:position w:val="-4"/>
          <w:lang w:eastAsia="zh-TW" w:bidi="th-TH"/>
        </w:rPr>
        <w:drawing>
          <wp:inline distT="0" distB="0" distL="0" distR="0" wp14:anchorId="50653484" wp14:editId="559C9B4C">
            <wp:extent cx="161925" cy="161925"/>
            <wp:effectExtent l="0" t="0" r="9525" b="9525"/>
            <wp:docPr id="188" name="Picture 1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5</w:t>
      </w:r>
    </w:p>
    <w:p w14:paraId="30600F37" w14:textId="77777777" w:rsidR="002F70C5" w:rsidRPr="00B16508" w:rsidRDefault="008E12D7" w:rsidP="00C217D4">
      <w:pPr>
        <w:pStyle w:val="StyleA0-Survey0DigitRespOptBoxLeft047"/>
        <w:keepNext/>
        <w:keepLines/>
      </w:pPr>
      <w:r w:rsidRPr="00B16508">
        <w:rPr>
          <w:noProof/>
          <w:position w:val="-4"/>
          <w:lang w:eastAsia="zh-TW" w:bidi="th-TH"/>
        </w:rPr>
        <w:drawing>
          <wp:inline distT="0" distB="0" distL="0" distR="0" wp14:anchorId="73FEA04D" wp14:editId="0A58A72E">
            <wp:extent cx="161925" cy="161925"/>
            <wp:effectExtent l="0" t="0" r="9525" b="9525"/>
            <wp:docPr id="187" name="Picture 1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6</w:t>
      </w:r>
    </w:p>
    <w:p w14:paraId="703490D0" w14:textId="77777777" w:rsidR="002F70C5" w:rsidRPr="00B16508" w:rsidRDefault="008E12D7" w:rsidP="00C217D4">
      <w:pPr>
        <w:pStyle w:val="StyleA0-Survey0DigitRespOptBoxLeft047"/>
        <w:keepNext/>
        <w:keepLines/>
      </w:pPr>
      <w:r w:rsidRPr="00B16508">
        <w:rPr>
          <w:noProof/>
          <w:position w:val="-4"/>
          <w:lang w:eastAsia="zh-TW" w:bidi="th-TH"/>
        </w:rPr>
        <w:drawing>
          <wp:inline distT="0" distB="0" distL="0" distR="0" wp14:anchorId="06125745" wp14:editId="08AAB774">
            <wp:extent cx="161925" cy="161925"/>
            <wp:effectExtent l="0" t="0" r="9525" b="9525"/>
            <wp:docPr id="186" name="Picture 1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 xml:space="preserve">7 </w:t>
      </w:r>
    </w:p>
    <w:p w14:paraId="2BA4619E" w14:textId="77777777" w:rsidR="002F70C5" w:rsidRPr="00B16508" w:rsidRDefault="008E12D7" w:rsidP="00C217D4">
      <w:pPr>
        <w:pStyle w:val="StyleA0-Survey0DigitRespOptBoxLeft047"/>
        <w:keepNext/>
        <w:keepLines/>
      </w:pPr>
      <w:r w:rsidRPr="00B16508">
        <w:rPr>
          <w:noProof/>
          <w:position w:val="-4"/>
          <w:lang w:eastAsia="zh-TW" w:bidi="th-TH"/>
        </w:rPr>
        <w:drawing>
          <wp:inline distT="0" distB="0" distL="0" distR="0" wp14:anchorId="184C9843" wp14:editId="4D7A01E1">
            <wp:extent cx="161925" cy="161925"/>
            <wp:effectExtent l="0" t="0" r="9525" b="9525"/>
            <wp:docPr id="185" name="Picture 1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8</w:t>
      </w:r>
    </w:p>
    <w:p w14:paraId="5C41AD28" w14:textId="77777777" w:rsidR="002F70C5" w:rsidRPr="00B16508" w:rsidRDefault="008E12D7" w:rsidP="00C217D4">
      <w:pPr>
        <w:pStyle w:val="StyleA0-Survey0DigitRespOptBoxLeft047"/>
        <w:keepNext/>
        <w:keepLines/>
      </w:pPr>
      <w:r w:rsidRPr="00B16508">
        <w:rPr>
          <w:noProof/>
          <w:position w:val="-4"/>
          <w:lang w:eastAsia="zh-TW" w:bidi="th-TH"/>
        </w:rPr>
        <w:drawing>
          <wp:inline distT="0" distB="0" distL="0" distR="0" wp14:anchorId="5CA6EFC6" wp14:editId="0B49735F">
            <wp:extent cx="161925" cy="161925"/>
            <wp:effectExtent l="0" t="0" r="9525" b="9525"/>
            <wp:docPr id="184" name="Picture 1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9</w:t>
      </w:r>
    </w:p>
    <w:p w14:paraId="5E9CD1AA" w14:textId="00C11801" w:rsidR="002F70C5" w:rsidRPr="00B16508" w:rsidRDefault="00925D81" w:rsidP="00D21613">
      <w:pPr>
        <w:pStyle w:val="StyleA0-Survey0DigitRespOptBoxLeft047"/>
      </w:pPr>
      <w:r w:rsidRPr="00B16508">
        <w:rPr>
          <w:noProof/>
        </w:rPr>
        <w:drawing>
          <wp:inline distT="0" distB="0" distL="0" distR="0" wp14:anchorId="684B26D7" wp14:editId="17BDA8F7">
            <wp:extent cx="164465" cy="164465"/>
            <wp:effectExtent l="0" t="0" r="6985" b="6985"/>
            <wp:docPr id="17" name="Picture 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eckbox"/>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4465" cy="164465"/>
                    </a:xfrm>
                    <a:prstGeom prst="rect">
                      <a:avLst/>
                    </a:prstGeom>
                    <a:noFill/>
                  </pic:spPr>
                </pic:pic>
              </a:graphicData>
            </a:graphic>
          </wp:inline>
        </w:drawing>
      </w:r>
      <w:r w:rsidR="00D14108" w:rsidRPr="00B16508">
        <w:tab/>
        <w:t>10 El mejor especialista posible</w:t>
      </w:r>
    </w:p>
    <w:p w14:paraId="41244372" w14:textId="77777777" w:rsidR="002F70C5" w:rsidRPr="00B16508" w:rsidRDefault="002F70C5" w:rsidP="00184F8F">
      <w:pPr>
        <w:pStyle w:val="Heading3"/>
      </w:pPr>
      <w:r w:rsidRPr="00B16508">
        <w:t>Acerca de usted</w:t>
      </w:r>
    </w:p>
    <w:p w14:paraId="273C3A57" w14:textId="5F270167" w:rsidR="002F70C5" w:rsidRPr="00B16508" w:rsidRDefault="007A43DB" w:rsidP="00B21294">
      <w:pPr>
        <w:pStyle w:val="Q1-Survey-Question"/>
      </w:pPr>
      <w:bookmarkStart w:id="10" w:name="_Ref134791574"/>
      <w:r w:rsidRPr="00B16508">
        <w:t>En general</w:t>
      </w:r>
      <w:r w:rsidR="002F70C5" w:rsidRPr="00B16508">
        <w:t>, ¿cómo calificaría su salud?</w:t>
      </w:r>
      <w:bookmarkEnd w:id="10"/>
    </w:p>
    <w:p w14:paraId="4C96F1D9" w14:textId="77777777" w:rsidR="002F70C5" w:rsidRPr="00B16508" w:rsidRDefault="00185EDD" w:rsidP="00D21613">
      <w:pPr>
        <w:pStyle w:val="A1-Survey1DigitRespOptBox"/>
      </w:pPr>
      <w:r w:rsidRPr="00B16508">
        <w:tab/>
      </w:r>
      <w:r w:rsidRPr="00B16508">
        <w:rPr>
          <w:vertAlign w:val="superscript"/>
        </w:rPr>
        <w:t xml:space="preserve">1 </w:t>
      </w:r>
      <w:r w:rsidRPr="00B16508">
        <w:rPr>
          <w:noProof/>
          <w:position w:val="-4"/>
          <w:lang w:eastAsia="zh-TW" w:bidi="th-TH"/>
        </w:rPr>
        <w:drawing>
          <wp:inline distT="0" distB="0" distL="0" distR="0" wp14:anchorId="589487BC" wp14:editId="5528176E">
            <wp:extent cx="161925" cy="161925"/>
            <wp:effectExtent l="0" t="0" r="9525" b="9525"/>
            <wp:docPr id="288" name="Picture 2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Excelente</w:t>
      </w:r>
    </w:p>
    <w:p w14:paraId="55C8EE4B" w14:textId="77777777" w:rsidR="002F70C5" w:rsidRPr="00B16508" w:rsidRDefault="00185EDD" w:rsidP="00D21613">
      <w:pPr>
        <w:pStyle w:val="A1-Survey1DigitRespOptBox"/>
      </w:pPr>
      <w:r w:rsidRPr="00B16508">
        <w:tab/>
      </w:r>
      <w:r w:rsidRPr="00B16508">
        <w:rPr>
          <w:vertAlign w:val="superscript"/>
        </w:rPr>
        <w:t xml:space="preserve">2 </w:t>
      </w:r>
      <w:r w:rsidRPr="00B16508">
        <w:rPr>
          <w:noProof/>
          <w:position w:val="-4"/>
          <w:lang w:eastAsia="zh-TW" w:bidi="th-TH"/>
        </w:rPr>
        <w:drawing>
          <wp:inline distT="0" distB="0" distL="0" distR="0" wp14:anchorId="7E17B285" wp14:editId="6E28972B">
            <wp:extent cx="161925" cy="161925"/>
            <wp:effectExtent l="0" t="0" r="9525" b="9525"/>
            <wp:docPr id="287" name="Picture 2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Muy buena</w:t>
      </w:r>
    </w:p>
    <w:p w14:paraId="186A92A2" w14:textId="77777777" w:rsidR="002F70C5" w:rsidRPr="00B16508" w:rsidRDefault="00185EDD" w:rsidP="00D21613">
      <w:pPr>
        <w:pStyle w:val="A1-Survey1DigitRespOptBox"/>
      </w:pPr>
      <w:r w:rsidRPr="00B16508">
        <w:tab/>
      </w:r>
      <w:r w:rsidRPr="00B16508">
        <w:rPr>
          <w:vertAlign w:val="superscript"/>
        </w:rPr>
        <w:t xml:space="preserve">3 </w:t>
      </w:r>
      <w:r w:rsidRPr="00B16508">
        <w:rPr>
          <w:noProof/>
          <w:position w:val="-4"/>
          <w:lang w:eastAsia="zh-TW" w:bidi="th-TH"/>
        </w:rPr>
        <w:drawing>
          <wp:inline distT="0" distB="0" distL="0" distR="0" wp14:anchorId="263C3A65" wp14:editId="6F98EC36">
            <wp:extent cx="161925" cy="161925"/>
            <wp:effectExtent l="0" t="0" r="9525" b="9525"/>
            <wp:docPr id="286" name="Picture 2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Buena</w:t>
      </w:r>
    </w:p>
    <w:p w14:paraId="4B880D18" w14:textId="77777777" w:rsidR="002F70C5" w:rsidRPr="00B16508" w:rsidRDefault="00185EDD" w:rsidP="00D21613">
      <w:pPr>
        <w:pStyle w:val="A1-Survey1DigitRespOptBox"/>
      </w:pPr>
      <w:r w:rsidRPr="00B16508">
        <w:tab/>
      </w:r>
      <w:r w:rsidRPr="00B16508">
        <w:rPr>
          <w:vertAlign w:val="superscript"/>
        </w:rPr>
        <w:t xml:space="preserve">4 </w:t>
      </w:r>
      <w:r w:rsidRPr="00B16508">
        <w:rPr>
          <w:noProof/>
          <w:position w:val="-4"/>
          <w:lang w:eastAsia="zh-TW" w:bidi="th-TH"/>
        </w:rPr>
        <w:drawing>
          <wp:inline distT="0" distB="0" distL="0" distR="0" wp14:anchorId="58AAC44F" wp14:editId="2A39EBBC">
            <wp:extent cx="161925" cy="161925"/>
            <wp:effectExtent l="0" t="0" r="9525" b="9525"/>
            <wp:docPr id="285" name="Picture 2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Regular</w:t>
      </w:r>
    </w:p>
    <w:p w14:paraId="3D6B2D0F" w14:textId="77777777" w:rsidR="00B04A8A" w:rsidRPr="00B16508" w:rsidRDefault="00185EDD" w:rsidP="00D21613">
      <w:pPr>
        <w:pStyle w:val="A1-Survey1DigitRespOptBox"/>
      </w:pPr>
      <w:r w:rsidRPr="00B16508">
        <w:tab/>
      </w:r>
      <w:r w:rsidRPr="00B16508">
        <w:rPr>
          <w:vertAlign w:val="superscript"/>
        </w:rPr>
        <w:t xml:space="preserve">5 </w:t>
      </w:r>
      <w:r w:rsidRPr="00B16508">
        <w:rPr>
          <w:noProof/>
          <w:position w:val="-4"/>
          <w:lang w:eastAsia="zh-TW" w:bidi="th-TH"/>
        </w:rPr>
        <w:drawing>
          <wp:inline distT="0" distB="0" distL="0" distR="0" wp14:anchorId="0B154765" wp14:editId="4A6094BB">
            <wp:extent cx="161925" cy="161925"/>
            <wp:effectExtent l="0" t="0" r="9525" b="9525"/>
            <wp:docPr id="284" name="Picture 2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Mala</w:t>
      </w:r>
    </w:p>
    <w:p w14:paraId="53AC5C09" w14:textId="77777777" w:rsidR="002F70C5" w:rsidRPr="00B16508" w:rsidRDefault="007A43DB" w:rsidP="00B21294">
      <w:pPr>
        <w:pStyle w:val="Q1-Survey-Question"/>
      </w:pPr>
      <w:r w:rsidRPr="00B16508">
        <w:t>En general</w:t>
      </w:r>
      <w:r w:rsidR="002F70C5" w:rsidRPr="00B16508">
        <w:t xml:space="preserve">, ¿cómo calificaría su salud </w:t>
      </w:r>
      <w:r w:rsidR="002F70C5" w:rsidRPr="00B16508">
        <w:rPr>
          <w:b/>
        </w:rPr>
        <w:t>mental o emocional</w:t>
      </w:r>
      <w:r w:rsidR="002F70C5" w:rsidRPr="00B16508">
        <w:t>?</w:t>
      </w:r>
    </w:p>
    <w:p w14:paraId="165398F8" w14:textId="77777777" w:rsidR="002F70C5" w:rsidRPr="00B16508" w:rsidRDefault="00185EDD" w:rsidP="00802B6F">
      <w:pPr>
        <w:pStyle w:val="A1-Survey1DigitRespOptBox"/>
        <w:keepNext/>
        <w:keepLines/>
      </w:pPr>
      <w:r w:rsidRPr="00B16508">
        <w:tab/>
      </w:r>
      <w:r w:rsidRPr="00B16508">
        <w:rPr>
          <w:vertAlign w:val="superscript"/>
        </w:rPr>
        <w:t xml:space="preserve">1 </w:t>
      </w:r>
      <w:r w:rsidRPr="00B16508">
        <w:rPr>
          <w:noProof/>
          <w:position w:val="-4"/>
          <w:lang w:eastAsia="zh-TW" w:bidi="th-TH"/>
        </w:rPr>
        <w:drawing>
          <wp:inline distT="0" distB="0" distL="0" distR="0" wp14:anchorId="763695C2" wp14:editId="271C2CCA">
            <wp:extent cx="161925" cy="161925"/>
            <wp:effectExtent l="0" t="0" r="9525" b="9525"/>
            <wp:docPr id="293" name="Picture 2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Excelente</w:t>
      </w:r>
    </w:p>
    <w:p w14:paraId="20201173" w14:textId="77777777" w:rsidR="002F70C5" w:rsidRPr="00B16508" w:rsidRDefault="00185EDD" w:rsidP="00802B6F">
      <w:pPr>
        <w:pStyle w:val="A1-Survey1DigitRespOptBox"/>
        <w:keepNext/>
        <w:keepLines/>
      </w:pPr>
      <w:r w:rsidRPr="00B16508">
        <w:tab/>
      </w:r>
      <w:r w:rsidRPr="00B16508">
        <w:rPr>
          <w:vertAlign w:val="superscript"/>
        </w:rPr>
        <w:t xml:space="preserve">2 </w:t>
      </w:r>
      <w:r w:rsidRPr="00B16508">
        <w:rPr>
          <w:noProof/>
          <w:position w:val="-4"/>
          <w:lang w:eastAsia="zh-TW" w:bidi="th-TH"/>
        </w:rPr>
        <w:drawing>
          <wp:inline distT="0" distB="0" distL="0" distR="0" wp14:anchorId="7EEEF7DA" wp14:editId="30A7686C">
            <wp:extent cx="161925" cy="161925"/>
            <wp:effectExtent l="0" t="0" r="9525" b="9525"/>
            <wp:docPr id="292" name="Picture 2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Muy buena</w:t>
      </w:r>
    </w:p>
    <w:p w14:paraId="094A3AD4" w14:textId="77777777" w:rsidR="002F70C5" w:rsidRPr="00B16508" w:rsidRDefault="00185EDD" w:rsidP="00802B6F">
      <w:pPr>
        <w:pStyle w:val="A1-Survey1DigitRespOptBox"/>
        <w:keepNext/>
        <w:keepLines/>
      </w:pPr>
      <w:r w:rsidRPr="00B16508">
        <w:tab/>
      </w:r>
      <w:r w:rsidRPr="00B16508">
        <w:rPr>
          <w:vertAlign w:val="superscript"/>
        </w:rPr>
        <w:t xml:space="preserve">3 </w:t>
      </w:r>
      <w:r w:rsidRPr="00B16508">
        <w:rPr>
          <w:noProof/>
          <w:position w:val="-4"/>
          <w:lang w:eastAsia="zh-TW" w:bidi="th-TH"/>
        </w:rPr>
        <w:drawing>
          <wp:inline distT="0" distB="0" distL="0" distR="0" wp14:anchorId="215DC563" wp14:editId="256A2BC0">
            <wp:extent cx="161925" cy="161925"/>
            <wp:effectExtent l="0" t="0" r="9525" b="9525"/>
            <wp:docPr id="291" name="Picture 2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Buena</w:t>
      </w:r>
    </w:p>
    <w:p w14:paraId="7FBF8684" w14:textId="77777777" w:rsidR="002F70C5" w:rsidRPr="00B16508" w:rsidRDefault="00185EDD" w:rsidP="00802B6F">
      <w:pPr>
        <w:pStyle w:val="A1-Survey1DigitRespOptBox"/>
        <w:keepNext/>
        <w:keepLines/>
      </w:pPr>
      <w:r w:rsidRPr="00B16508">
        <w:tab/>
      </w:r>
      <w:r w:rsidRPr="00B16508">
        <w:rPr>
          <w:vertAlign w:val="superscript"/>
        </w:rPr>
        <w:t xml:space="preserve">4 </w:t>
      </w:r>
      <w:r w:rsidRPr="00B16508">
        <w:rPr>
          <w:noProof/>
          <w:position w:val="-4"/>
          <w:lang w:eastAsia="zh-TW" w:bidi="th-TH"/>
        </w:rPr>
        <w:drawing>
          <wp:inline distT="0" distB="0" distL="0" distR="0" wp14:anchorId="751D34D8" wp14:editId="7C814956">
            <wp:extent cx="161925" cy="161925"/>
            <wp:effectExtent l="0" t="0" r="9525" b="9525"/>
            <wp:docPr id="290" name="Picture 2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Regular</w:t>
      </w:r>
    </w:p>
    <w:p w14:paraId="71987C4C" w14:textId="77777777" w:rsidR="002F70C5" w:rsidRPr="00B16508" w:rsidRDefault="00185EDD" w:rsidP="00D21613">
      <w:pPr>
        <w:pStyle w:val="A1-Survey1DigitRespOptBox"/>
      </w:pPr>
      <w:r w:rsidRPr="00B16508">
        <w:tab/>
      </w:r>
      <w:r w:rsidRPr="00B16508">
        <w:rPr>
          <w:vertAlign w:val="superscript"/>
        </w:rPr>
        <w:t xml:space="preserve">5 </w:t>
      </w:r>
      <w:r w:rsidRPr="00B16508">
        <w:rPr>
          <w:noProof/>
          <w:position w:val="-4"/>
          <w:lang w:eastAsia="zh-TW" w:bidi="th-TH"/>
        </w:rPr>
        <w:drawing>
          <wp:inline distT="0" distB="0" distL="0" distR="0" wp14:anchorId="06E766A6" wp14:editId="7659B243">
            <wp:extent cx="161925" cy="161925"/>
            <wp:effectExtent l="0" t="0" r="9525" b="9525"/>
            <wp:docPr id="289" name="Picture 2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Mala</w:t>
      </w:r>
    </w:p>
    <w:p w14:paraId="3397C63C" w14:textId="77777777" w:rsidR="002F70C5" w:rsidRPr="00B16508" w:rsidRDefault="002F70C5" w:rsidP="00B21294">
      <w:pPr>
        <w:pStyle w:val="Q1-Survey-Question"/>
        <w:rPr>
          <w:b/>
        </w:rPr>
      </w:pPr>
      <w:r w:rsidRPr="00B16508">
        <w:t>¿Actualmente, fuma usted cigarrillos o usa tabaco todos los días, algunos días o nunca?</w:t>
      </w:r>
    </w:p>
    <w:p w14:paraId="609CB586" w14:textId="77777777" w:rsidR="002F70C5" w:rsidRPr="00B16508" w:rsidRDefault="00185EDD" w:rsidP="00D14108">
      <w:pPr>
        <w:pStyle w:val="A1-Survey1DigitRespOptBox"/>
        <w:keepNext/>
      </w:pPr>
      <w:r w:rsidRPr="00B16508">
        <w:tab/>
      </w:r>
      <w:r w:rsidRPr="00B16508">
        <w:rPr>
          <w:vertAlign w:val="superscript"/>
        </w:rPr>
        <w:t xml:space="preserve">1 </w:t>
      </w:r>
      <w:r w:rsidRPr="00B16508">
        <w:rPr>
          <w:noProof/>
          <w:position w:val="-4"/>
          <w:lang w:eastAsia="zh-TW" w:bidi="th-TH"/>
        </w:rPr>
        <w:drawing>
          <wp:inline distT="0" distB="0" distL="0" distR="0" wp14:anchorId="367C4BB5" wp14:editId="59713F09">
            <wp:extent cx="161925" cy="161925"/>
            <wp:effectExtent l="0" t="0" r="9525" b="9525"/>
            <wp:docPr id="300" name="Picture 30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Todos los días</w:t>
      </w:r>
    </w:p>
    <w:p w14:paraId="76ECCBB0" w14:textId="77777777" w:rsidR="002F70C5" w:rsidRPr="00B16508" w:rsidRDefault="00185EDD" w:rsidP="00D14108">
      <w:pPr>
        <w:pStyle w:val="A1-Survey1DigitRespOptBox"/>
        <w:keepNext/>
      </w:pPr>
      <w:r w:rsidRPr="00B16508">
        <w:tab/>
      </w:r>
      <w:r w:rsidRPr="00B16508">
        <w:rPr>
          <w:vertAlign w:val="superscript"/>
        </w:rPr>
        <w:t xml:space="preserve">2 </w:t>
      </w:r>
      <w:r w:rsidRPr="00B16508">
        <w:rPr>
          <w:noProof/>
          <w:position w:val="-4"/>
          <w:lang w:eastAsia="zh-TW" w:bidi="th-TH"/>
        </w:rPr>
        <w:drawing>
          <wp:inline distT="0" distB="0" distL="0" distR="0" wp14:anchorId="688C25C4" wp14:editId="6391C6D0">
            <wp:extent cx="161925" cy="161925"/>
            <wp:effectExtent l="0" t="0" r="9525" b="9525"/>
            <wp:docPr id="299" name="Picture 29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Algunos días</w:t>
      </w:r>
    </w:p>
    <w:p w14:paraId="754F225C" w14:textId="5938A8F6" w:rsidR="002F70C5" w:rsidRPr="00B16508" w:rsidRDefault="00185EDD" w:rsidP="00D14108">
      <w:pPr>
        <w:pStyle w:val="A1-Survey1DigitRespOptBox"/>
        <w:keepNext/>
        <w:rPr>
          <w:b/>
        </w:rPr>
      </w:pPr>
      <w:r w:rsidRPr="00B16508">
        <w:tab/>
      </w:r>
      <w:r w:rsidRPr="00B16508">
        <w:rPr>
          <w:vertAlign w:val="superscript"/>
        </w:rPr>
        <w:t xml:space="preserve">3 </w:t>
      </w:r>
      <w:r w:rsidRPr="00B16508">
        <w:rPr>
          <w:noProof/>
          <w:position w:val="-4"/>
          <w:lang w:eastAsia="zh-TW" w:bidi="th-TH"/>
        </w:rPr>
        <w:drawing>
          <wp:inline distT="0" distB="0" distL="0" distR="0" wp14:anchorId="6A850801" wp14:editId="0C910487">
            <wp:extent cx="161925" cy="161925"/>
            <wp:effectExtent l="0" t="0" r="9525" b="9525"/>
            <wp:docPr id="298" name="Picture 29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 xml:space="preserve">Nunca </w:t>
      </w:r>
      <w:r w:rsidRPr="00B16508">
        <w:rPr>
          <w:bCs/>
          <w:noProof/>
          <w:lang w:eastAsia="zh-TW" w:bidi="th-TH"/>
        </w:rPr>
        <w:drawing>
          <wp:inline distT="0" distB="0" distL="0" distR="0" wp14:anchorId="326773AE" wp14:editId="7878B23F">
            <wp:extent cx="262128" cy="106680"/>
            <wp:effectExtent l="0" t="0" r="5080" b="7620"/>
            <wp:docPr id="23" name="Picture 23"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00B16508">
        <w:rPr>
          <w:b/>
          <w:bCs/>
        </w:rPr>
        <w:t xml:space="preserve"> Si respondió </w:t>
      </w:r>
      <w:r w:rsidR="000B7230" w:rsidRPr="00B16508">
        <w:rPr>
          <w:b/>
          <w:bCs/>
        </w:rPr>
        <w:t>“</w:t>
      </w:r>
      <w:r w:rsidRPr="00B16508">
        <w:rPr>
          <w:b/>
          <w:bCs/>
        </w:rPr>
        <w:t>Nunca</w:t>
      </w:r>
      <w:r w:rsidR="000B7230" w:rsidRPr="00B16508">
        <w:rPr>
          <w:b/>
          <w:bCs/>
        </w:rPr>
        <w:t>”</w:t>
      </w:r>
      <w:r w:rsidRPr="00B16508">
        <w:rPr>
          <w:b/>
          <w:bCs/>
        </w:rPr>
        <w:t xml:space="preserve">, continúe con la pregunta n.º </w:t>
      </w:r>
      <w:r w:rsidR="006F68D4" w:rsidRPr="00B16508">
        <w:rPr>
          <w:b/>
          <w:bCs/>
        </w:rPr>
        <w:fldChar w:fldCharType="begin"/>
      </w:r>
      <w:r w:rsidR="006F68D4" w:rsidRPr="00B16508">
        <w:rPr>
          <w:b/>
          <w:bCs/>
        </w:rPr>
        <w:instrText xml:space="preserve"> REF _Ref134791588 \r \h </w:instrText>
      </w:r>
      <w:r w:rsidR="006F68D4" w:rsidRPr="00B16508">
        <w:rPr>
          <w:b/>
          <w:bCs/>
        </w:rPr>
      </w:r>
      <w:r w:rsidR="006F68D4" w:rsidRPr="00B16508">
        <w:rPr>
          <w:b/>
          <w:bCs/>
        </w:rPr>
        <w:fldChar w:fldCharType="separate"/>
      </w:r>
      <w:r w:rsidR="001F6277" w:rsidRPr="00B16508">
        <w:rPr>
          <w:b/>
          <w:bCs/>
        </w:rPr>
        <w:t>50</w:t>
      </w:r>
      <w:r w:rsidR="006F68D4" w:rsidRPr="00B16508">
        <w:rPr>
          <w:b/>
          <w:bCs/>
        </w:rPr>
        <w:fldChar w:fldCharType="end"/>
      </w:r>
    </w:p>
    <w:p w14:paraId="77E61456" w14:textId="1A899B1F" w:rsidR="002F70C5" w:rsidRPr="00B16508" w:rsidRDefault="00185EDD" w:rsidP="0054109C">
      <w:pPr>
        <w:pStyle w:val="A1-Survey1DigitRespOptBox"/>
        <w:tabs>
          <w:tab w:val="clear" w:pos="1008"/>
          <w:tab w:val="left" w:pos="2700"/>
        </w:tabs>
        <w:rPr>
          <w:b/>
          <w:bCs/>
        </w:rPr>
      </w:pPr>
      <w:r w:rsidRPr="00B16508">
        <w:tab/>
      </w:r>
      <w:r w:rsidRPr="00B16508">
        <w:rPr>
          <w:vertAlign w:val="superscript"/>
        </w:rPr>
        <w:t xml:space="preserve">4 </w:t>
      </w:r>
      <w:r w:rsidRPr="00B16508">
        <w:rPr>
          <w:noProof/>
          <w:position w:val="-4"/>
          <w:lang w:eastAsia="zh-TW" w:bidi="th-TH"/>
        </w:rPr>
        <w:drawing>
          <wp:inline distT="0" distB="0" distL="0" distR="0" wp14:anchorId="7BF4D142" wp14:editId="7A0CCEA1">
            <wp:extent cx="161925" cy="161925"/>
            <wp:effectExtent l="0" t="0" r="9525" b="9525"/>
            <wp:docPr id="297" name="Picture 29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 xml:space="preserve">No sé </w:t>
      </w:r>
      <w:r w:rsidRPr="00B16508">
        <w:rPr>
          <w:bCs/>
          <w:noProof/>
          <w:lang w:eastAsia="zh-TW" w:bidi="th-TH"/>
        </w:rPr>
        <w:drawing>
          <wp:inline distT="0" distB="0" distL="0" distR="0" wp14:anchorId="585FE7DB" wp14:editId="7B2C95B8">
            <wp:extent cx="262128" cy="106680"/>
            <wp:effectExtent l="0" t="0" r="5080" b="7620"/>
            <wp:docPr id="24" name="Picture 24"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7358AB" w:rsidRPr="00B16508">
        <w:rPr>
          <w:b/>
          <w:bCs/>
        </w:rPr>
        <w:t> </w:t>
      </w:r>
      <w:r w:rsidRPr="00B16508">
        <w:rPr>
          <w:b/>
          <w:bCs/>
        </w:rPr>
        <w:t xml:space="preserve">Si </w:t>
      </w:r>
      <w:r w:rsidR="00327517" w:rsidRPr="00B16508">
        <w:rPr>
          <w:b/>
          <w:bCs/>
        </w:rPr>
        <w:t>respondi</w:t>
      </w:r>
      <w:r w:rsidRPr="00B16508">
        <w:rPr>
          <w:b/>
          <w:bCs/>
        </w:rPr>
        <w:t xml:space="preserve">ó </w:t>
      </w:r>
      <w:r w:rsidR="000B7230" w:rsidRPr="00B16508">
        <w:rPr>
          <w:b/>
          <w:bCs/>
        </w:rPr>
        <w:t>“</w:t>
      </w:r>
      <w:r w:rsidRPr="00B16508">
        <w:rPr>
          <w:b/>
          <w:bCs/>
        </w:rPr>
        <w:t>No sé</w:t>
      </w:r>
      <w:r w:rsidR="000B7230" w:rsidRPr="00B16508">
        <w:rPr>
          <w:b/>
          <w:bCs/>
        </w:rPr>
        <w:t>”</w:t>
      </w:r>
      <w:r w:rsidRPr="00B16508">
        <w:rPr>
          <w:b/>
          <w:bCs/>
        </w:rPr>
        <w:t xml:space="preserve">, continúe con la pregunta n.º </w:t>
      </w:r>
      <w:r w:rsidR="00651670" w:rsidRPr="00B16508">
        <w:rPr>
          <w:b/>
          <w:bCs/>
        </w:rPr>
        <w:t>50</w:t>
      </w:r>
    </w:p>
    <w:p w14:paraId="50A71D41" w14:textId="77777777" w:rsidR="002F70C5" w:rsidRPr="00B16508" w:rsidRDefault="002F70C5" w:rsidP="00B21294">
      <w:pPr>
        <w:pStyle w:val="Q1-Survey-Question"/>
        <w:rPr>
          <w:b/>
        </w:rPr>
      </w:pPr>
      <w:r w:rsidRPr="00B16508">
        <w:t>En los últimos 6 meses, ¿con qué frecuencia un médico u otro profesional de la salud de su plan le dijo que dejara de fumar o de usar tabaco?</w:t>
      </w:r>
    </w:p>
    <w:p w14:paraId="361A23C0" w14:textId="77777777" w:rsidR="002F70C5" w:rsidRPr="00B16508" w:rsidRDefault="00185EDD" w:rsidP="00D14108">
      <w:pPr>
        <w:pStyle w:val="A1-Survey1DigitRespOptBox"/>
        <w:keepNext/>
      </w:pPr>
      <w:r w:rsidRPr="00B16508">
        <w:tab/>
      </w:r>
      <w:r w:rsidRPr="00B16508">
        <w:rPr>
          <w:vertAlign w:val="superscript"/>
        </w:rPr>
        <w:t xml:space="preserve">1 </w:t>
      </w:r>
      <w:r w:rsidRPr="00B16508">
        <w:rPr>
          <w:noProof/>
          <w:position w:val="-4"/>
          <w:lang w:eastAsia="zh-TW" w:bidi="th-TH"/>
        </w:rPr>
        <w:drawing>
          <wp:inline distT="0" distB="0" distL="0" distR="0" wp14:anchorId="4AE9E45E" wp14:editId="09EAB6CE">
            <wp:extent cx="161925" cy="161925"/>
            <wp:effectExtent l="0" t="0" r="9525" b="9525"/>
            <wp:docPr id="301" name="Picture 30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unca</w:t>
      </w:r>
    </w:p>
    <w:p w14:paraId="23DA4E20" w14:textId="77777777" w:rsidR="002F70C5" w:rsidRPr="00B16508" w:rsidRDefault="00185EDD" w:rsidP="00D14108">
      <w:pPr>
        <w:pStyle w:val="A1-Survey1DigitRespOptBox"/>
        <w:keepNext/>
      </w:pPr>
      <w:r w:rsidRPr="00B16508">
        <w:tab/>
      </w:r>
      <w:r w:rsidRPr="00B16508">
        <w:rPr>
          <w:vertAlign w:val="superscript"/>
        </w:rPr>
        <w:t xml:space="preserve">2 </w:t>
      </w:r>
      <w:r w:rsidRPr="00B16508">
        <w:rPr>
          <w:noProof/>
          <w:position w:val="-4"/>
          <w:lang w:eastAsia="zh-TW" w:bidi="th-TH"/>
        </w:rPr>
        <w:drawing>
          <wp:inline distT="0" distB="0" distL="0" distR="0" wp14:anchorId="0C73A959" wp14:editId="4C346AC3">
            <wp:extent cx="161925" cy="161925"/>
            <wp:effectExtent l="0" t="0" r="9525" b="9525"/>
            <wp:docPr id="303" name="Picture 30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A veces</w:t>
      </w:r>
    </w:p>
    <w:p w14:paraId="08F3DF25" w14:textId="2F6D101D" w:rsidR="002F70C5" w:rsidRPr="00B16508" w:rsidRDefault="00185EDD" w:rsidP="00D14108">
      <w:pPr>
        <w:pStyle w:val="A1-Survey1DigitRespOptBox"/>
        <w:keepNext/>
      </w:pPr>
      <w:r w:rsidRPr="00B16508">
        <w:tab/>
      </w:r>
      <w:r w:rsidRPr="00B16508">
        <w:rPr>
          <w:vertAlign w:val="superscript"/>
        </w:rPr>
        <w:t xml:space="preserve">3 </w:t>
      </w:r>
      <w:r w:rsidRPr="00B16508">
        <w:rPr>
          <w:noProof/>
          <w:position w:val="-4"/>
          <w:lang w:eastAsia="zh-TW" w:bidi="th-TH"/>
        </w:rPr>
        <w:drawing>
          <wp:inline distT="0" distB="0" distL="0" distR="0" wp14:anchorId="11F093DC" wp14:editId="55650A4E">
            <wp:extent cx="161925" cy="161925"/>
            <wp:effectExtent l="0" t="0" r="9525" b="9525"/>
            <wp:docPr id="302" name="Picture 30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r>
      <w:r w:rsidR="000227A9" w:rsidRPr="00B16508">
        <w:t>Usualmente</w:t>
      </w:r>
    </w:p>
    <w:p w14:paraId="0EC446CA" w14:textId="77777777" w:rsidR="002F70C5" w:rsidRPr="00B16508" w:rsidRDefault="00185EDD" w:rsidP="00D21613">
      <w:pPr>
        <w:pStyle w:val="A1-Survey1DigitRespOptBox"/>
      </w:pPr>
      <w:r w:rsidRPr="00B16508">
        <w:tab/>
      </w:r>
      <w:r w:rsidRPr="00B16508">
        <w:rPr>
          <w:vertAlign w:val="superscript"/>
        </w:rPr>
        <w:t xml:space="preserve">4 </w:t>
      </w:r>
      <w:r w:rsidRPr="00B16508">
        <w:rPr>
          <w:noProof/>
          <w:position w:val="-4"/>
          <w:lang w:eastAsia="zh-TW" w:bidi="th-TH"/>
        </w:rPr>
        <w:drawing>
          <wp:inline distT="0" distB="0" distL="0" distR="0" wp14:anchorId="204932B2" wp14:editId="332AA0C5">
            <wp:extent cx="161925" cy="161925"/>
            <wp:effectExtent l="0" t="0" r="9525" b="9525"/>
            <wp:docPr id="318" name="Picture 3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iempre</w:t>
      </w:r>
    </w:p>
    <w:p w14:paraId="1ADC7DA4" w14:textId="77777777" w:rsidR="002F70C5" w:rsidRPr="00B16508" w:rsidRDefault="002F70C5" w:rsidP="00B21294">
      <w:pPr>
        <w:pStyle w:val="Q1-Survey-Question"/>
        <w:ind w:right="-144"/>
        <w:rPr>
          <w:b/>
          <w:spacing w:val="-4"/>
        </w:rPr>
      </w:pPr>
      <w:r w:rsidRPr="00B16508">
        <w:rPr>
          <w:spacing w:val="-4"/>
        </w:rPr>
        <w:t>En los últimos 6 meses, ¿con qué frecuencia un médico o profesional de la salud le recomendó medicamentos o habló sobre ellos con el fin de ayudarle a dejar de fumar o de usar tabaco? Los</w:t>
      </w:r>
      <w:r w:rsidR="00455ABA" w:rsidRPr="00B16508">
        <w:rPr>
          <w:spacing w:val="-4"/>
        </w:rPr>
        <w:t> </w:t>
      </w:r>
      <w:r w:rsidRPr="00B16508">
        <w:rPr>
          <w:spacing w:val="-4"/>
        </w:rPr>
        <w:t>ejemplos de estos medicamentos son: medicamentos recetados o goma de mascar, parches, aerosoles nasales e inhaladores de nicotina.</w:t>
      </w:r>
    </w:p>
    <w:p w14:paraId="17CCB048" w14:textId="77777777" w:rsidR="002F70C5" w:rsidRPr="00B16508" w:rsidRDefault="00185EDD" w:rsidP="00D21613">
      <w:pPr>
        <w:pStyle w:val="A1-Survey1DigitRespOptBox"/>
      </w:pPr>
      <w:r w:rsidRPr="00B16508">
        <w:tab/>
      </w:r>
      <w:r w:rsidRPr="00B16508">
        <w:rPr>
          <w:vertAlign w:val="superscript"/>
        </w:rPr>
        <w:t xml:space="preserve">1 </w:t>
      </w:r>
      <w:r w:rsidRPr="00B16508">
        <w:rPr>
          <w:noProof/>
          <w:position w:val="-4"/>
          <w:lang w:eastAsia="zh-TW" w:bidi="th-TH"/>
        </w:rPr>
        <w:drawing>
          <wp:inline distT="0" distB="0" distL="0" distR="0" wp14:anchorId="056671B3" wp14:editId="4624821F">
            <wp:extent cx="161925" cy="161925"/>
            <wp:effectExtent l="0" t="0" r="9525" b="9525"/>
            <wp:docPr id="317" name="Picture 3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unca</w:t>
      </w:r>
    </w:p>
    <w:p w14:paraId="22937A5F" w14:textId="77777777" w:rsidR="002F70C5" w:rsidRPr="00B16508" w:rsidRDefault="00185EDD" w:rsidP="00D21613">
      <w:pPr>
        <w:pStyle w:val="A1-Survey1DigitRespOptBox"/>
      </w:pPr>
      <w:r w:rsidRPr="00B16508">
        <w:tab/>
      </w:r>
      <w:r w:rsidRPr="00B16508">
        <w:rPr>
          <w:vertAlign w:val="superscript"/>
        </w:rPr>
        <w:t xml:space="preserve">2 </w:t>
      </w:r>
      <w:r w:rsidRPr="00B16508">
        <w:rPr>
          <w:noProof/>
          <w:position w:val="-4"/>
          <w:lang w:eastAsia="zh-TW" w:bidi="th-TH"/>
        </w:rPr>
        <w:drawing>
          <wp:inline distT="0" distB="0" distL="0" distR="0" wp14:anchorId="01A0AB8B" wp14:editId="0BE1A387">
            <wp:extent cx="161925" cy="161925"/>
            <wp:effectExtent l="0" t="0" r="9525" b="9525"/>
            <wp:docPr id="316" name="Picture 3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A veces</w:t>
      </w:r>
    </w:p>
    <w:p w14:paraId="0ECA5B8B" w14:textId="060FE9F4" w:rsidR="002F70C5" w:rsidRPr="00B16508" w:rsidRDefault="00185EDD" w:rsidP="00D21613">
      <w:pPr>
        <w:pStyle w:val="A1-Survey1DigitRespOptBox"/>
      </w:pPr>
      <w:r w:rsidRPr="00B16508">
        <w:tab/>
      </w:r>
      <w:r w:rsidRPr="00B16508">
        <w:rPr>
          <w:vertAlign w:val="superscript"/>
        </w:rPr>
        <w:t xml:space="preserve">3 </w:t>
      </w:r>
      <w:r w:rsidRPr="00B16508">
        <w:rPr>
          <w:noProof/>
          <w:position w:val="-4"/>
          <w:lang w:eastAsia="zh-TW" w:bidi="th-TH"/>
        </w:rPr>
        <w:drawing>
          <wp:inline distT="0" distB="0" distL="0" distR="0" wp14:anchorId="6A4B3614" wp14:editId="62667FE8">
            <wp:extent cx="161925" cy="161925"/>
            <wp:effectExtent l="0" t="0" r="9525" b="9525"/>
            <wp:docPr id="315" name="Picture 3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r>
      <w:r w:rsidR="000227A9" w:rsidRPr="00B16508">
        <w:t>Usualmente</w:t>
      </w:r>
    </w:p>
    <w:p w14:paraId="04268C7C" w14:textId="77777777" w:rsidR="002F70C5" w:rsidRPr="00B16508" w:rsidRDefault="00185EDD" w:rsidP="00D21613">
      <w:pPr>
        <w:pStyle w:val="A1-Survey1DigitRespOptBox"/>
      </w:pPr>
      <w:r w:rsidRPr="00B16508">
        <w:tab/>
      </w:r>
      <w:r w:rsidRPr="00B16508">
        <w:rPr>
          <w:vertAlign w:val="superscript"/>
        </w:rPr>
        <w:t xml:space="preserve">4 </w:t>
      </w:r>
      <w:r w:rsidRPr="00B16508">
        <w:rPr>
          <w:noProof/>
          <w:position w:val="-4"/>
          <w:lang w:eastAsia="zh-TW" w:bidi="th-TH"/>
        </w:rPr>
        <w:drawing>
          <wp:inline distT="0" distB="0" distL="0" distR="0" wp14:anchorId="1145D953" wp14:editId="3FAF0A29">
            <wp:extent cx="161925" cy="161925"/>
            <wp:effectExtent l="0" t="0" r="9525" b="9525"/>
            <wp:docPr id="314" name="Picture 31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iempre</w:t>
      </w:r>
    </w:p>
    <w:p w14:paraId="55E8323C" w14:textId="77777777" w:rsidR="002F70C5" w:rsidRPr="00B16508" w:rsidRDefault="002F70C5" w:rsidP="00B21294">
      <w:pPr>
        <w:pStyle w:val="Q1-Survey-Question"/>
        <w:rPr>
          <w:b/>
        </w:rPr>
      </w:pPr>
      <w:r w:rsidRPr="00B16508">
        <w:lastRenderedPageBreak/>
        <w:t>En los últimos 6 meses, ¿con qué frecuencia su médico o profesional de la salud le proporcionó o habló sobre métodos y estrategias que no sean medicamentos para que le ayuden a dejar de fumar o de usar tabaco? Los ejemplos de métodos y estrategias son: línea de ayuda telefónica, asesoramiento individual o grupal, o</w:t>
      </w:r>
      <w:r w:rsidR="00455ABA" w:rsidRPr="00B16508">
        <w:t> </w:t>
      </w:r>
      <w:r w:rsidRPr="00B16508">
        <w:t>un programa para dejar de fumar.</w:t>
      </w:r>
    </w:p>
    <w:p w14:paraId="47DC02AF" w14:textId="77777777" w:rsidR="002F70C5" w:rsidRPr="00B16508" w:rsidRDefault="00185EDD" w:rsidP="00D21613">
      <w:pPr>
        <w:pStyle w:val="A1-Survey1DigitRespOptBox"/>
      </w:pPr>
      <w:r w:rsidRPr="00B16508">
        <w:tab/>
      </w:r>
      <w:r w:rsidRPr="00B16508">
        <w:rPr>
          <w:vertAlign w:val="superscript"/>
        </w:rPr>
        <w:t xml:space="preserve">1 </w:t>
      </w:r>
      <w:r w:rsidRPr="00B16508">
        <w:rPr>
          <w:noProof/>
          <w:position w:val="-4"/>
          <w:lang w:eastAsia="zh-TW" w:bidi="th-TH"/>
        </w:rPr>
        <w:drawing>
          <wp:inline distT="0" distB="0" distL="0" distR="0" wp14:anchorId="3925ABE6" wp14:editId="75406AB2">
            <wp:extent cx="161925" cy="161925"/>
            <wp:effectExtent l="0" t="0" r="9525" b="9525"/>
            <wp:docPr id="313" name="Picture 3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unca</w:t>
      </w:r>
    </w:p>
    <w:p w14:paraId="5E5FDA13" w14:textId="77777777" w:rsidR="002F70C5" w:rsidRPr="00B16508" w:rsidRDefault="00185EDD" w:rsidP="00D21613">
      <w:pPr>
        <w:pStyle w:val="A1-Survey1DigitRespOptBox"/>
      </w:pPr>
      <w:r w:rsidRPr="00B16508">
        <w:tab/>
      </w:r>
      <w:r w:rsidRPr="00B16508">
        <w:rPr>
          <w:vertAlign w:val="superscript"/>
        </w:rPr>
        <w:t xml:space="preserve">2 </w:t>
      </w:r>
      <w:r w:rsidRPr="00B16508">
        <w:rPr>
          <w:noProof/>
          <w:position w:val="-4"/>
          <w:lang w:eastAsia="zh-TW" w:bidi="th-TH"/>
        </w:rPr>
        <w:drawing>
          <wp:inline distT="0" distB="0" distL="0" distR="0" wp14:anchorId="434A2E31" wp14:editId="0FDAEDA3">
            <wp:extent cx="161925" cy="161925"/>
            <wp:effectExtent l="0" t="0" r="9525" b="9525"/>
            <wp:docPr id="312" name="Picture 3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A veces</w:t>
      </w:r>
    </w:p>
    <w:p w14:paraId="1E3DF753" w14:textId="2B8ED8B5" w:rsidR="002F70C5" w:rsidRPr="00B16508" w:rsidRDefault="00185EDD" w:rsidP="00D21613">
      <w:pPr>
        <w:pStyle w:val="A1-Survey1DigitRespOptBox"/>
      </w:pPr>
      <w:r w:rsidRPr="00B16508">
        <w:tab/>
      </w:r>
      <w:r w:rsidRPr="00B16508">
        <w:rPr>
          <w:vertAlign w:val="superscript"/>
        </w:rPr>
        <w:t xml:space="preserve">3 </w:t>
      </w:r>
      <w:r w:rsidRPr="00B16508">
        <w:rPr>
          <w:noProof/>
          <w:position w:val="-4"/>
          <w:lang w:eastAsia="zh-TW" w:bidi="th-TH"/>
        </w:rPr>
        <w:drawing>
          <wp:inline distT="0" distB="0" distL="0" distR="0" wp14:anchorId="5CDB45E7" wp14:editId="631597E4">
            <wp:extent cx="161925" cy="161925"/>
            <wp:effectExtent l="0" t="0" r="9525" b="9525"/>
            <wp:docPr id="311" name="Picture 3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r>
      <w:r w:rsidR="000227A9" w:rsidRPr="00B16508">
        <w:t>Usualmente</w:t>
      </w:r>
    </w:p>
    <w:p w14:paraId="4A45FE9F" w14:textId="77777777" w:rsidR="002F70C5" w:rsidRPr="00B16508" w:rsidRDefault="00185EDD" w:rsidP="00D21613">
      <w:pPr>
        <w:pStyle w:val="A1-Survey1DigitRespOptBox"/>
      </w:pPr>
      <w:r w:rsidRPr="00B16508">
        <w:tab/>
      </w:r>
      <w:r w:rsidRPr="00B16508">
        <w:rPr>
          <w:vertAlign w:val="superscript"/>
        </w:rPr>
        <w:t xml:space="preserve">4 </w:t>
      </w:r>
      <w:r w:rsidRPr="00B16508">
        <w:rPr>
          <w:noProof/>
          <w:position w:val="-4"/>
          <w:lang w:eastAsia="zh-TW" w:bidi="th-TH"/>
        </w:rPr>
        <w:drawing>
          <wp:inline distT="0" distB="0" distL="0" distR="0" wp14:anchorId="4E70F206" wp14:editId="5E01B51B">
            <wp:extent cx="161925" cy="161925"/>
            <wp:effectExtent l="0" t="0" r="9525" b="9525"/>
            <wp:docPr id="310" name="Picture 3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iempre</w:t>
      </w:r>
    </w:p>
    <w:p w14:paraId="7A4600EF" w14:textId="062B08B0" w:rsidR="002F70C5" w:rsidRPr="00B16508" w:rsidRDefault="002F70C5" w:rsidP="00B21294">
      <w:pPr>
        <w:pStyle w:val="Q1-Survey-Question"/>
      </w:pPr>
      <w:bookmarkStart w:id="11" w:name="_Ref134791588"/>
      <w:r w:rsidRPr="00B16508">
        <w:t>En los últimos 6 meses, ¿recibió atención de salud 3 veces o más para la misma afección o</w:t>
      </w:r>
      <w:r w:rsidR="00455ABA" w:rsidRPr="00B16508">
        <w:t> </w:t>
      </w:r>
      <w:r w:rsidRPr="00B16508">
        <w:t>problema?</w:t>
      </w:r>
      <w:bookmarkEnd w:id="11"/>
    </w:p>
    <w:p w14:paraId="6A9ED598" w14:textId="77777777" w:rsidR="002F70C5" w:rsidRPr="00B16508" w:rsidRDefault="00185EDD" w:rsidP="00D21613">
      <w:pPr>
        <w:pStyle w:val="A1-Survey1DigitRespOptBox"/>
      </w:pPr>
      <w:r w:rsidRPr="00B16508">
        <w:tab/>
      </w:r>
      <w:r w:rsidRPr="00B16508">
        <w:rPr>
          <w:vertAlign w:val="superscript"/>
        </w:rPr>
        <w:t xml:space="preserve">1 </w:t>
      </w:r>
      <w:r w:rsidRPr="00B16508">
        <w:rPr>
          <w:noProof/>
          <w:position w:val="-4"/>
          <w:lang w:eastAsia="zh-TW" w:bidi="th-TH"/>
        </w:rPr>
        <w:drawing>
          <wp:inline distT="0" distB="0" distL="0" distR="0" wp14:anchorId="028DC05A" wp14:editId="1318F39F">
            <wp:extent cx="161925" cy="161925"/>
            <wp:effectExtent l="0" t="0" r="9525" b="9525"/>
            <wp:docPr id="329" name="Picture 3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í</w:t>
      </w:r>
    </w:p>
    <w:p w14:paraId="6A752353" w14:textId="2C10B860" w:rsidR="002F70C5" w:rsidRPr="00B16508" w:rsidRDefault="00185EDD" w:rsidP="00D21613">
      <w:pPr>
        <w:pStyle w:val="A1-Survey1DigitRespOptBox"/>
        <w:rPr>
          <w:b/>
        </w:rPr>
      </w:pPr>
      <w:r w:rsidRPr="00B16508">
        <w:tab/>
      </w:r>
      <w:r w:rsidRPr="00B16508">
        <w:rPr>
          <w:vertAlign w:val="superscript"/>
        </w:rPr>
        <w:t xml:space="preserve">2 </w:t>
      </w:r>
      <w:r w:rsidRPr="00B16508">
        <w:rPr>
          <w:noProof/>
          <w:position w:val="-4"/>
          <w:lang w:eastAsia="zh-TW" w:bidi="th-TH"/>
        </w:rPr>
        <w:drawing>
          <wp:inline distT="0" distB="0" distL="0" distR="0" wp14:anchorId="3F46D3B6" wp14:editId="1B34B966">
            <wp:extent cx="161925" cy="161925"/>
            <wp:effectExtent l="0" t="0" r="9525" b="9525"/>
            <wp:docPr id="328" name="Picture 3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 xml:space="preserve">No </w:t>
      </w:r>
      <w:r w:rsidRPr="00B16508">
        <w:rPr>
          <w:bCs/>
          <w:noProof/>
          <w:lang w:eastAsia="zh-TW" w:bidi="th-TH"/>
        </w:rPr>
        <w:drawing>
          <wp:inline distT="0" distB="0" distL="0" distR="0" wp14:anchorId="50B92E15" wp14:editId="781FE8A2">
            <wp:extent cx="262128" cy="106680"/>
            <wp:effectExtent l="0" t="0" r="5080" b="7620"/>
            <wp:docPr id="25" name="Picture 25"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00B16508">
        <w:rPr>
          <w:b/>
          <w:bCs/>
        </w:rPr>
        <w:t xml:space="preserve">  Si respondió </w:t>
      </w:r>
      <w:r w:rsidR="000B7230" w:rsidRPr="00B16508">
        <w:rPr>
          <w:b/>
          <w:bCs/>
        </w:rPr>
        <w:t>“</w:t>
      </w:r>
      <w:r w:rsidRPr="00B16508">
        <w:rPr>
          <w:b/>
          <w:bCs/>
        </w:rPr>
        <w:t>No</w:t>
      </w:r>
      <w:r w:rsidR="000B7230" w:rsidRPr="00B16508">
        <w:rPr>
          <w:b/>
          <w:bCs/>
        </w:rPr>
        <w:t>”</w:t>
      </w:r>
      <w:r w:rsidRPr="00B16508">
        <w:rPr>
          <w:b/>
          <w:bCs/>
        </w:rPr>
        <w:t xml:space="preserve">, continúe con la pregunta n.º </w:t>
      </w:r>
      <w:r w:rsidR="00B46AB5" w:rsidRPr="00B16508">
        <w:rPr>
          <w:b/>
          <w:bCs/>
        </w:rPr>
        <w:t>52</w:t>
      </w:r>
    </w:p>
    <w:p w14:paraId="2AD911B4" w14:textId="77777777" w:rsidR="002F70C5" w:rsidRPr="00B16508" w:rsidRDefault="002F70C5" w:rsidP="00B21294">
      <w:pPr>
        <w:pStyle w:val="Q1-Survey-Question"/>
      </w:pPr>
      <w:r w:rsidRPr="00B16508">
        <w:t>¿Esta afección o problema ha durado al menos 3</w:t>
      </w:r>
      <w:r w:rsidR="00455ABA" w:rsidRPr="00B16508">
        <w:t> </w:t>
      </w:r>
      <w:r w:rsidRPr="00B16508">
        <w:t xml:space="preserve">meses? </w:t>
      </w:r>
      <w:r w:rsidRPr="00B16508">
        <w:rPr>
          <w:b/>
          <w:i/>
        </w:rPr>
        <w:t>No</w:t>
      </w:r>
      <w:r w:rsidRPr="00B16508">
        <w:rPr>
          <w:i/>
        </w:rPr>
        <w:t xml:space="preserve"> incluya el embarazo o la</w:t>
      </w:r>
      <w:r w:rsidR="00455ABA" w:rsidRPr="00B16508">
        <w:rPr>
          <w:i/>
        </w:rPr>
        <w:t> </w:t>
      </w:r>
      <w:r w:rsidRPr="00B16508">
        <w:rPr>
          <w:i/>
        </w:rPr>
        <w:t>menopausia.</w:t>
      </w:r>
    </w:p>
    <w:p w14:paraId="6488E51B" w14:textId="77777777" w:rsidR="002F70C5" w:rsidRPr="00B16508" w:rsidRDefault="00185EDD" w:rsidP="00D21613">
      <w:pPr>
        <w:pStyle w:val="A1-Survey1DigitRespOptBox"/>
      </w:pPr>
      <w:r w:rsidRPr="00B16508">
        <w:tab/>
      </w:r>
      <w:r w:rsidRPr="00B16508">
        <w:rPr>
          <w:vertAlign w:val="superscript"/>
        </w:rPr>
        <w:t xml:space="preserve">1 </w:t>
      </w:r>
      <w:r w:rsidRPr="00B16508">
        <w:rPr>
          <w:noProof/>
          <w:position w:val="-4"/>
          <w:lang w:eastAsia="zh-TW" w:bidi="th-TH"/>
        </w:rPr>
        <w:drawing>
          <wp:inline distT="0" distB="0" distL="0" distR="0" wp14:anchorId="3C9ED1AF" wp14:editId="33DF0A01">
            <wp:extent cx="161925" cy="161925"/>
            <wp:effectExtent l="0" t="0" r="9525" b="9525"/>
            <wp:docPr id="331" name="Picture 3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í</w:t>
      </w:r>
    </w:p>
    <w:p w14:paraId="72CA17EB" w14:textId="77777777" w:rsidR="002F70C5" w:rsidRPr="00B16508" w:rsidRDefault="00185EDD" w:rsidP="00D21613">
      <w:pPr>
        <w:pStyle w:val="A1-Survey1DigitRespOptBox"/>
      </w:pPr>
      <w:r w:rsidRPr="00B16508">
        <w:tab/>
      </w:r>
      <w:r w:rsidRPr="00B16508">
        <w:rPr>
          <w:vertAlign w:val="superscript"/>
        </w:rPr>
        <w:t xml:space="preserve">2 </w:t>
      </w:r>
      <w:r w:rsidRPr="00B16508">
        <w:rPr>
          <w:noProof/>
          <w:position w:val="-4"/>
          <w:lang w:eastAsia="zh-TW" w:bidi="th-TH"/>
        </w:rPr>
        <w:drawing>
          <wp:inline distT="0" distB="0" distL="0" distR="0" wp14:anchorId="0E8FA3A1" wp14:editId="3785141B">
            <wp:extent cx="161925" cy="161925"/>
            <wp:effectExtent l="0" t="0" r="9525" b="9525"/>
            <wp:docPr id="330" name="Picture 3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o</w:t>
      </w:r>
    </w:p>
    <w:p w14:paraId="4E048DC7" w14:textId="1D36B542" w:rsidR="002F70C5" w:rsidRPr="00B16508" w:rsidRDefault="002F70C5" w:rsidP="002306FA">
      <w:pPr>
        <w:pStyle w:val="Q1-Survey-Question"/>
        <w:rPr>
          <w:b/>
        </w:rPr>
      </w:pPr>
      <w:bookmarkStart w:id="12" w:name="_Ref134791600"/>
      <w:r w:rsidRPr="00B16508">
        <w:t xml:space="preserve">¿Necesita usted ahora o está tomando un medicamento recetado por un médico? </w:t>
      </w:r>
      <w:r w:rsidRPr="00B16508">
        <w:rPr>
          <w:b/>
          <w:i/>
        </w:rPr>
        <w:t>No</w:t>
      </w:r>
      <w:r w:rsidR="00455ABA" w:rsidRPr="00B16508">
        <w:t> </w:t>
      </w:r>
      <w:r w:rsidRPr="00B16508">
        <w:rPr>
          <w:i/>
        </w:rPr>
        <w:t>incluya las píldoras anticonceptivas.</w:t>
      </w:r>
      <w:bookmarkEnd w:id="12"/>
    </w:p>
    <w:p w14:paraId="1FBFEB6E" w14:textId="77777777" w:rsidR="002F70C5" w:rsidRPr="00B16508" w:rsidRDefault="00185EDD" w:rsidP="00D21613">
      <w:pPr>
        <w:pStyle w:val="A1-Survey1DigitRespOptBox"/>
      </w:pPr>
      <w:r w:rsidRPr="00B16508">
        <w:tab/>
      </w:r>
      <w:r w:rsidRPr="00B16508">
        <w:rPr>
          <w:vertAlign w:val="superscript"/>
        </w:rPr>
        <w:t xml:space="preserve">1 </w:t>
      </w:r>
      <w:r w:rsidRPr="00B16508">
        <w:rPr>
          <w:noProof/>
          <w:position w:val="-4"/>
          <w:lang w:eastAsia="zh-TW" w:bidi="th-TH"/>
        </w:rPr>
        <w:drawing>
          <wp:inline distT="0" distB="0" distL="0" distR="0" wp14:anchorId="076127A1" wp14:editId="3539FA78">
            <wp:extent cx="161925" cy="161925"/>
            <wp:effectExtent l="0" t="0" r="9525" b="9525"/>
            <wp:docPr id="333" name="Picture 3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í</w:t>
      </w:r>
    </w:p>
    <w:p w14:paraId="20B7902A" w14:textId="187DF2A0" w:rsidR="002F70C5" w:rsidRPr="00B16508" w:rsidRDefault="00185EDD" w:rsidP="00D21613">
      <w:pPr>
        <w:pStyle w:val="A1-Survey1DigitRespOptBox"/>
      </w:pPr>
      <w:r w:rsidRPr="00B16508">
        <w:tab/>
      </w:r>
      <w:r w:rsidRPr="00B16508">
        <w:rPr>
          <w:vertAlign w:val="superscript"/>
        </w:rPr>
        <w:t xml:space="preserve">2 </w:t>
      </w:r>
      <w:r w:rsidRPr="00B16508">
        <w:rPr>
          <w:noProof/>
          <w:position w:val="-4"/>
          <w:lang w:eastAsia="zh-TW" w:bidi="th-TH"/>
        </w:rPr>
        <w:drawing>
          <wp:inline distT="0" distB="0" distL="0" distR="0" wp14:anchorId="0C4AA32A" wp14:editId="2662465F">
            <wp:extent cx="161925" cy="161925"/>
            <wp:effectExtent l="0" t="0" r="9525" b="9525"/>
            <wp:docPr id="332" name="Picture 3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 xml:space="preserve">No </w:t>
      </w:r>
      <w:r w:rsidRPr="00B16508">
        <w:rPr>
          <w:bCs/>
          <w:noProof/>
          <w:lang w:eastAsia="zh-TW" w:bidi="th-TH"/>
        </w:rPr>
        <w:drawing>
          <wp:inline distT="0" distB="0" distL="0" distR="0" wp14:anchorId="23326243" wp14:editId="5EBF9E11">
            <wp:extent cx="262128" cy="106680"/>
            <wp:effectExtent l="0" t="0" r="5080" b="7620"/>
            <wp:docPr id="26" name="Picture 26"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00B16508">
        <w:rPr>
          <w:b/>
          <w:bCs/>
        </w:rPr>
        <w:t xml:space="preserve">  Si respondió </w:t>
      </w:r>
      <w:r w:rsidR="000B7230" w:rsidRPr="00B16508">
        <w:rPr>
          <w:b/>
          <w:bCs/>
        </w:rPr>
        <w:t>“</w:t>
      </w:r>
      <w:r w:rsidRPr="00B16508">
        <w:rPr>
          <w:b/>
          <w:bCs/>
        </w:rPr>
        <w:t>No</w:t>
      </w:r>
      <w:r w:rsidR="000B7230" w:rsidRPr="00B16508">
        <w:rPr>
          <w:b/>
          <w:bCs/>
        </w:rPr>
        <w:t>”</w:t>
      </w:r>
      <w:r w:rsidRPr="00B16508">
        <w:rPr>
          <w:b/>
          <w:bCs/>
        </w:rPr>
        <w:t>, continúe</w:t>
      </w:r>
      <w:r w:rsidR="00455ABA" w:rsidRPr="00B16508">
        <w:rPr>
          <w:b/>
          <w:bCs/>
        </w:rPr>
        <w:t> </w:t>
      </w:r>
      <w:r w:rsidRPr="00B16508">
        <w:rPr>
          <w:b/>
          <w:bCs/>
        </w:rPr>
        <w:t xml:space="preserve">con la pregunta n.º </w:t>
      </w:r>
      <w:r w:rsidR="006F68D4" w:rsidRPr="00B16508">
        <w:rPr>
          <w:b/>
          <w:bCs/>
        </w:rPr>
        <w:fldChar w:fldCharType="begin"/>
      </w:r>
      <w:r w:rsidR="006F68D4" w:rsidRPr="00B16508">
        <w:rPr>
          <w:b/>
          <w:bCs/>
        </w:rPr>
        <w:instrText xml:space="preserve"> REF _Ref134791607 \r \h </w:instrText>
      </w:r>
      <w:r w:rsidR="006F68D4" w:rsidRPr="00B16508">
        <w:rPr>
          <w:b/>
          <w:bCs/>
        </w:rPr>
      </w:r>
      <w:r w:rsidR="006F68D4" w:rsidRPr="00B16508">
        <w:rPr>
          <w:b/>
          <w:bCs/>
        </w:rPr>
        <w:fldChar w:fldCharType="separate"/>
      </w:r>
      <w:r w:rsidR="004500B7" w:rsidRPr="00B16508">
        <w:rPr>
          <w:b/>
          <w:bCs/>
        </w:rPr>
        <w:t>54</w:t>
      </w:r>
      <w:r w:rsidR="006F68D4" w:rsidRPr="00B16508">
        <w:rPr>
          <w:b/>
          <w:bCs/>
        </w:rPr>
        <w:fldChar w:fldCharType="end"/>
      </w:r>
    </w:p>
    <w:p w14:paraId="3D224D63" w14:textId="77777777" w:rsidR="002F70C5" w:rsidRPr="00B16508" w:rsidRDefault="002F70C5" w:rsidP="00F93F88">
      <w:pPr>
        <w:pStyle w:val="Q1-Survey-Question"/>
      </w:pPr>
      <w:r w:rsidRPr="00B16508">
        <w:t>¿Tiene este medicamento la finalidad de tratar una afección que ha durado por al menos 3</w:t>
      </w:r>
      <w:r w:rsidR="00455ABA" w:rsidRPr="00B16508">
        <w:t> </w:t>
      </w:r>
      <w:r w:rsidRPr="00B16508">
        <w:t xml:space="preserve">meses? </w:t>
      </w:r>
      <w:r w:rsidRPr="00B16508">
        <w:rPr>
          <w:b/>
          <w:i/>
        </w:rPr>
        <w:t>No</w:t>
      </w:r>
      <w:r w:rsidRPr="00B16508">
        <w:rPr>
          <w:i/>
        </w:rPr>
        <w:t xml:space="preserve"> incluya el embarazo o la</w:t>
      </w:r>
      <w:r w:rsidR="00455ABA" w:rsidRPr="00B16508">
        <w:rPr>
          <w:i/>
        </w:rPr>
        <w:t> </w:t>
      </w:r>
      <w:r w:rsidRPr="00B16508">
        <w:rPr>
          <w:i/>
        </w:rPr>
        <w:t>menopausia.</w:t>
      </w:r>
    </w:p>
    <w:p w14:paraId="67FF964B" w14:textId="77777777" w:rsidR="002F70C5" w:rsidRPr="00B16508" w:rsidRDefault="00185EDD" w:rsidP="00D21613">
      <w:pPr>
        <w:pStyle w:val="A1-Survey1DigitRespOptBox"/>
      </w:pPr>
      <w:r w:rsidRPr="00B16508">
        <w:tab/>
      </w:r>
      <w:r w:rsidRPr="00B16508">
        <w:rPr>
          <w:vertAlign w:val="superscript"/>
        </w:rPr>
        <w:t xml:space="preserve">1 </w:t>
      </w:r>
      <w:r w:rsidRPr="00B16508">
        <w:rPr>
          <w:noProof/>
          <w:position w:val="-4"/>
          <w:lang w:eastAsia="zh-TW" w:bidi="th-TH"/>
        </w:rPr>
        <w:drawing>
          <wp:inline distT="0" distB="0" distL="0" distR="0" wp14:anchorId="4634B549" wp14:editId="6F1B9519">
            <wp:extent cx="161925" cy="161925"/>
            <wp:effectExtent l="0" t="0" r="9525" b="9525"/>
            <wp:docPr id="335" name="Picture 3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í</w:t>
      </w:r>
    </w:p>
    <w:p w14:paraId="5335B873" w14:textId="77777777" w:rsidR="00E97323" w:rsidRPr="00B16508" w:rsidRDefault="00185EDD" w:rsidP="00D21613">
      <w:pPr>
        <w:pStyle w:val="A1-Survey1DigitRespOptBox"/>
      </w:pPr>
      <w:r w:rsidRPr="00B16508">
        <w:tab/>
      </w:r>
      <w:r w:rsidRPr="00B16508">
        <w:rPr>
          <w:vertAlign w:val="superscript"/>
        </w:rPr>
        <w:t xml:space="preserve">2 </w:t>
      </w:r>
      <w:r w:rsidRPr="00B16508">
        <w:rPr>
          <w:noProof/>
          <w:position w:val="-4"/>
          <w:lang w:eastAsia="zh-TW" w:bidi="th-TH"/>
        </w:rPr>
        <w:drawing>
          <wp:inline distT="0" distB="0" distL="0" distR="0" wp14:anchorId="1033C949" wp14:editId="2DBDA9E5">
            <wp:extent cx="161925" cy="161925"/>
            <wp:effectExtent l="0" t="0" r="9525" b="9525"/>
            <wp:docPr id="334" name="Picture 3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o</w:t>
      </w:r>
    </w:p>
    <w:p w14:paraId="4EF2019F" w14:textId="46DEBEC7" w:rsidR="00136073" w:rsidRPr="00B16508" w:rsidRDefault="00136073" w:rsidP="00136073">
      <w:pPr>
        <w:pStyle w:val="Q1-Survey-Question"/>
      </w:pPr>
      <w:bookmarkStart w:id="13" w:name="_Ref134791607"/>
      <w:r w:rsidRPr="00B16508">
        <w:t>¿Tiene usted sordera o alguna dificultad grave para oír?</w:t>
      </w:r>
      <w:bookmarkEnd w:id="13"/>
    </w:p>
    <w:p w14:paraId="3535158B" w14:textId="77777777" w:rsidR="00136073" w:rsidRPr="00B16508" w:rsidRDefault="00136073" w:rsidP="00136073">
      <w:pPr>
        <w:pStyle w:val="A1-Survey1DigitRespOptBox"/>
      </w:pPr>
      <w:r w:rsidRPr="00B16508">
        <w:tab/>
      </w:r>
      <w:r w:rsidRPr="00B16508">
        <w:rPr>
          <w:vertAlign w:val="superscript"/>
        </w:rPr>
        <w:t xml:space="preserve">1 </w:t>
      </w:r>
      <w:r w:rsidRPr="00B16508">
        <w:rPr>
          <w:noProof/>
          <w:position w:val="-4"/>
          <w:lang w:eastAsia="zh-TW" w:bidi="th-TH"/>
        </w:rPr>
        <w:drawing>
          <wp:inline distT="0" distB="0" distL="0" distR="0" wp14:anchorId="602B8EC1" wp14:editId="021076C8">
            <wp:extent cx="161925" cy="161925"/>
            <wp:effectExtent l="0" t="0" r="9525" b="9525"/>
            <wp:docPr id="337" name="Picture 3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í</w:t>
      </w:r>
    </w:p>
    <w:p w14:paraId="508834BC" w14:textId="77777777" w:rsidR="00136073" w:rsidRPr="00B16508" w:rsidRDefault="00136073" w:rsidP="00136073">
      <w:pPr>
        <w:pStyle w:val="A1-Survey1DigitRespOptBox"/>
      </w:pPr>
      <w:r w:rsidRPr="00B16508">
        <w:tab/>
      </w:r>
      <w:r w:rsidRPr="00B16508">
        <w:rPr>
          <w:vertAlign w:val="superscript"/>
        </w:rPr>
        <w:t xml:space="preserve">2 </w:t>
      </w:r>
      <w:r w:rsidRPr="00B16508">
        <w:rPr>
          <w:noProof/>
          <w:position w:val="-4"/>
          <w:lang w:eastAsia="zh-TW" w:bidi="th-TH"/>
        </w:rPr>
        <w:drawing>
          <wp:inline distT="0" distB="0" distL="0" distR="0" wp14:anchorId="4CA98303" wp14:editId="1E13F850">
            <wp:extent cx="161925" cy="161925"/>
            <wp:effectExtent l="0" t="0" r="9525" b="9525"/>
            <wp:docPr id="336" name="Picture 3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o</w:t>
      </w:r>
    </w:p>
    <w:p w14:paraId="145BF5D4" w14:textId="77777777" w:rsidR="00136073" w:rsidRPr="00B16508" w:rsidRDefault="00136073" w:rsidP="002306FA">
      <w:pPr>
        <w:pStyle w:val="Q1-Survey-Question"/>
      </w:pPr>
      <w:r w:rsidRPr="00B16508">
        <w:t xml:space="preserve">¿Tiene usted ceguera o alguna dificultad grave para ver, incluso cuando usa anteojos? </w:t>
      </w:r>
    </w:p>
    <w:p w14:paraId="26F27E37" w14:textId="77777777" w:rsidR="00136073" w:rsidRPr="00B16508" w:rsidRDefault="00136073" w:rsidP="00136073">
      <w:pPr>
        <w:pStyle w:val="A1-Survey1DigitRespOptBox"/>
      </w:pPr>
      <w:r w:rsidRPr="00B16508">
        <w:tab/>
      </w:r>
      <w:r w:rsidRPr="00B16508">
        <w:rPr>
          <w:vertAlign w:val="superscript"/>
        </w:rPr>
        <w:t xml:space="preserve">1 </w:t>
      </w:r>
      <w:r w:rsidRPr="00B16508">
        <w:rPr>
          <w:noProof/>
          <w:position w:val="-4"/>
          <w:lang w:eastAsia="zh-TW" w:bidi="th-TH"/>
        </w:rPr>
        <w:drawing>
          <wp:inline distT="0" distB="0" distL="0" distR="0" wp14:anchorId="7F29E6F5" wp14:editId="058E334D">
            <wp:extent cx="161925" cy="161925"/>
            <wp:effectExtent l="0" t="0" r="9525" b="9525"/>
            <wp:docPr id="339" name="Picture 3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í</w:t>
      </w:r>
    </w:p>
    <w:p w14:paraId="3FE0C04C" w14:textId="77777777" w:rsidR="00136073" w:rsidRPr="00B16508" w:rsidRDefault="00136073" w:rsidP="00136073">
      <w:pPr>
        <w:pStyle w:val="A1-Survey1DigitRespOptBox"/>
      </w:pPr>
      <w:r w:rsidRPr="00B16508">
        <w:tab/>
      </w:r>
      <w:r w:rsidRPr="00B16508">
        <w:rPr>
          <w:vertAlign w:val="superscript"/>
        </w:rPr>
        <w:t xml:space="preserve">2 </w:t>
      </w:r>
      <w:r w:rsidRPr="00B16508">
        <w:rPr>
          <w:noProof/>
          <w:position w:val="-4"/>
          <w:lang w:eastAsia="zh-TW" w:bidi="th-TH"/>
        </w:rPr>
        <w:drawing>
          <wp:inline distT="0" distB="0" distL="0" distR="0" wp14:anchorId="3B52D2D6" wp14:editId="736F289E">
            <wp:extent cx="161925" cy="161925"/>
            <wp:effectExtent l="0" t="0" r="9525" b="9525"/>
            <wp:docPr id="338" name="Picture 3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o</w:t>
      </w:r>
    </w:p>
    <w:p w14:paraId="2C3E05EB" w14:textId="77777777" w:rsidR="00136073" w:rsidRPr="00B16508" w:rsidRDefault="00136073" w:rsidP="00136073">
      <w:pPr>
        <w:pStyle w:val="Q1-Survey-Question"/>
        <w:rPr>
          <w:spacing w:val="-4"/>
        </w:rPr>
      </w:pPr>
      <w:r w:rsidRPr="00B16508">
        <w:rPr>
          <w:spacing w:val="-4"/>
        </w:rPr>
        <w:t>¿Tiene usted una dificultad grave para concentrarse, recordar cosas o tomar decisiones debido a una afección física, mental o emocional?</w:t>
      </w:r>
    </w:p>
    <w:p w14:paraId="6275C7D5" w14:textId="77777777" w:rsidR="00136073" w:rsidRPr="00B16508" w:rsidRDefault="00136073" w:rsidP="00136073">
      <w:pPr>
        <w:pStyle w:val="A1-Survey1DigitRespOptBox"/>
      </w:pPr>
      <w:r w:rsidRPr="00B16508">
        <w:tab/>
      </w:r>
      <w:r w:rsidRPr="00B16508">
        <w:rPr>
          <w:vertAlign w:val="superscript"/>
        </w:rPr>
        <w:t xml:space="preserve">1 </w:t>
      </w:r>
      <w:r w:rsidRPr="00B16508">
        <w:rPr>
          <w:noProof/>
          <w:position w:val="-4"/>
          <w:lang w:eastAsia="zh-TW" w:bidi="th-TH"/>
        </w:rPr>
        <w:drawing>
          <wp:inline distT="0" distB="0" distL="0" distR="0" wp14:anchorId="0A761D2D" wp14:editId="704A10DA">
            <wp:extent cx="161925" cy="161925"/>
            <wp:effectExtent l="0" t="0" r="9525" b="9525"/>
            <wp:docPr id="341" name="Picture 3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í</w:t>
      </w:r>
    </w:p>
    <w:p w14:paraId="5B8030CF" w14:textId="77777777" w:rsidR="00136073" w:rsidRPr="00B16508" w:rsidRDefault="00136073" w:rsidP="00136073">
      <w:pPr>
        <w:pStyle w:val="A1-Survey1DigitRespOptBox"/>
      </w:pPr>
      <w:r w:rsidRPr="00B16508">
        <w:tab/>
      </w:r>
      <w:r w:rsidRPr="00B16508">
        <w:rPr>
          <w:vertAlign w:val="superscript"/>
        </w:rPr>
        <w:t xml:space="preserve">2 </w:t>
      </w:r>
      <w:r w:rsidRPr="00B16508">
        <w:rPr>
          <w:noProof/>
          <w:position w:val="-4"/>
          <w:lang w:eastAsia="zh-TW" w:bidi="th-TH"/>
        </w:rPr>
        <w:drawing>
          <wp:inline distT="0" distB="0" distL="0" distR="0" wp14:anchorId="64755C4D" wp14:editId="0562DF67">
            <wp:extent cx="161925" cy="161925"/>
            <wp:effectExtent l="0" t="0" r="9525" b="9525"/>
            <wp:docPr id="340" name="Picture 3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o</w:t>
      </w:r>
    </w:p>
    <w:p w14:paraId="5FDD6DC2" w14:textId="77777777" w:rsidR="00136073" w:rsidRPr="00B16508" w:rsidRDefault="00136073" w:rsidP="00136073">
      <w:pPr>
        <w:pStyle w:val="Q1-Survey-Question"/>
        <w:rPr>
          <w:b/>
        </w:rPr>
      </w:pPr>
      <w:r w:rsidRPr="00B16508">
        <w:t>¿Tiene usted dificultades graves para caminar o</w:t>
      </w:r>
      <w:r w:rsidR="00455ABA" w:rsidRPr="00B16508">
        <w:t> </w:t>
      </w:r>
      <w:r w:rsidRPr="00B16508">
        <w:t>subir escaleras?</w:t>
      </w:r>
    </w:p>
    <w:p w14:paraId="4CC88F48" w14:textId="77777777" w:rsidR="00136073" w:rsidRPr="00B16508" w:rsidRDefault="00136073" w:rsidP="00136073">
      <w:pPr>
        <w:pStyle w:val="A1-Survey1DigitRespOptBox"/>
      </w:pPr>
      <w:r w:rsidRPr="00B16508">
        <w:tab/>
      </w:r>
      <w:r w:rsidRPr="00B16508">
        <w:rPr>
          <w:vertAlign w:val="superscript"/>
        </w:rPr>
        <w:t xml:space="preserve">1 </w:t>
      </w:r>
      <w:r w:rsidRPr="00B16508">
        <w:rPr>
          <w:noProof/>
          <w:position w:val="-4"/>
          <w:lang w:eastAsia="zh-TW" w:bidi="th-TH"/>
        </w:rPr>
        <w:drawing>
          <wp:inline distT="0" distB="0" distL="0" distR="0" wp14:anchorId="3D211556" wp14:editId="393C5072">
            <wp:extent cx="161925" cy="161925"/>
            <wp:effectExtent l="0" t="0" r="9525" b="9525"/>
            <wp:docPr id="343" name="Picture 3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í</w:t>
      </w:r>
    </w:p>
    <w:p w14:paraId="452D94E6" w14:textId="77777777" w:rsidR="00136073" w:rsidRPr="00B16508" w:rsidRDefault="00136073" w:rsidP="00136073">
      <w:pPr>
        <w:pStyle w:val="A1-Survey1DigitRespOptBox"/>
      </w:pPr>
      <w:r w:rsidRPr="00B16508">
        <w:tab/>
      </w:r>
      <w:r w:rsidRPr="00B16508">
        <w:rPr>
          <w:vertAlign w:val="superscript"/>
        </w:rPr>
        <w:t xml:space="preserve">2 </w:t>
      </w:r>
      <w:r w:rsidRPr="00B16508">
        <w:rPr>
          <w:noProof/>
          <w:position w:val="-4"/>
          <w:lang w:eastAsia="zh-TW" w:bidi="th-TH"/>
        </w:rPr>
        <w:drawing>
          <wp:inline distT="0" distB="0" distL="0" distR="0" wp14:anchorId="59E6F4D6" wp14:editId="0C4BA444">
            <wp:extent cx="161925" cy="161925"/>
            <wp:effectExtent l="0" t="0" r="9525" b="9525"/>
            <wp:docPr id="342" name="Picture 3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o</w:t>
      </w:r>
    </w:p>
    <w:p w14:paraId="00B609EF" w14:textId="77777777" w:rsidR="00136073" w:rsidRPr="00B16508" w:rsidRDefault="00136073" w:rsidP="00136073">
      <w:pPr>
        <w:pStyle w:val="Q1-Survey-Question"/>
        <w:rPr>
          <w:spacing w:val="-4"/>
        </w:rPr>
      </w:pPr>
      <w:r w:rsidRPr="00B16508">
        <w:rPr>
          <w:spacing w:val="-4"/>
        </w:rPr>
        <w:t>¿Tiene usted dificultades para vestirse o bañarse debido a una afección física, mental o emocional?</w:t>
      </w:r>
    </w:p>
    <w:p w14:paraId="62A7C926" w14:textId="77777777" w:rsidR="00136073" w:rsidRPr="00B16508" w:rsidRDefault="00136073" w:rsidP="00136073">
      <w:pPr>
        <w:pStyle w:val="A1-Survey1DigitRespOptBox"/>
      </w:pPr>
      <w:r w:rsidRPr="00B16508">
        <w:tab/>
      </w:r>
      <w:r w:rsidRPr="00B16508">
        <w:rPr>
          <w:vertAlign w:val="superscript"/>
        </w:rPr>
        <w:t xml:space="preserve">1 </w:t>
      </w:r>
      <w:r w:rsidRPr="00B16508">
        <w:rPr>
          <w:noProof/>
          <w:position w:val="-4"/>
          <w:lang w:eastAsia="zh-TW" w:bidi="th-TH"/>
        </w:rPr>
        <w:drawing>
          <wp:inline distT="0" distB="0" distL="0" distR="0" wp14:anchorId="4CE9751B" wp14:editId="333E73B0">
            <wp:extent cx="161925" cy="161925"/>
            <wp:effectExtent l="0" t="0" r="9525" b="9525"/>
            <wp:docPr id="345" name="Picture 34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í</w:t>
      </w:r>
    </w:p>
    <w:p w14:paraId="59DCA0E7" w14:textId="77777777" w:rsidR="00136073" w:rsidRPr="00B16508" w:rsidRDefault="00136073" w:rsidP="00136073">
      <w:pPr>
        <w:pStyle w:val="A1-Survey1DigitRespOptBox"/>
      </w:pPr>
      <w:r w:rsidRPr="00B16508">
        <w:tab/>
      </w:r>
      <w:r w:rsidRPr="00B16508">
        <w:rPr>
          <w:vertAlign w:val="superscript"/>
        </w:rPr>
        <w:t xml:space="preserve">2 </w:t>
      </w:r>
      <w:r w:rsidRPr="00B16508">
        <w:rPr>
          <w:noProof/>
          <w:position w:val="-4"/>
          <w:lang w:eastAsia="zh-TW" w:bidi="th-TH"/>
        </w:rPr>
        <w:drawing>
          <wp:inline distT="0" distB="0" distL="0" distR="0" wp14:anchorId="7DE8E978" wp14:editId="6B51AC2F">
            <wp:extent cx="161925" cy="161925"/>
            <wp:effectExtent l="0" t="0" r="9525" b="9525"/>
            <wp:docPr id="344" name="Picture 3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o</w:t>
      </w:r>
    </w:p>
    <w:p w14:paraId="0015AB05" w14:textId="77777777" w:rsidR="00136073" w:rsidRPr="00B16508" w:rsidRDefault="00136073" w:rsidP="00136073">
      <w:pPr>
        <w:pStyle w:val="Q1-Survey-Question"/>
      </w:pPr>
      <w:r w:rsidRPr="00B16508">
        <w:t>¿Tiene usted dificultades para realizar actividades solo/a tales como ir al consultorio del médico o de compras debido a una afección física, mental o emocional?</w:t>
      </w:r>
    </w:p>
    <w:p w14:paraId="5A4E7DE9" w14:textId="77777777" w:rsidR="00136073" w:rsidRPr="00B16508" w:rsidRDefault="00136073" w:rsidP="00136073">
      <w:pPr>
        <w:pStyle w:val="A1-Survey1DigitRespOptBox"/>
      </w:pPr>
      <w:r w:rsidRPr="00B16508">
        <w:tab/>
      </w:r>
      <w:r w:rsidRPr="00B16508">
        <w:rPr>
          <w:vertAlign w:val="superscript"/>
        </w:rPr>
        <w:t xml:space="preserve">1 </w:t>
      </w:r>
      <w:r w:rsidRPr="00B16508">
        <w:rPr>
          <w:noProof/>
          <w:position w:val="-4"/>
          <w:lang w:eastAsia="zh-TW" w:bidi="th-TH"/>
        </w:rPr>
        <w:drawing>
          <wp:inline distT="0" distB="0" distL="0" distR="0" wp14:anchorId="37477033" wp14:editId="4AA8285F">
            <wp:extent cx="161925" cy="161925"/>
            <wp:effectExtent l="0" t="0" r="9525" b="9525"/>
            <wp:docPr id="346" name="Picture 3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í</w:t>
      </w:r>
    </w:p>
    <w:p w14:paraId="10413C19" w14:textId="77777777" w:rsidR="00136073" w:rsidRPr="00B16508" w:rsidRDefault="00136073" w:rsidP="00136073">
      <w:pPr>
        <w:pStyle w:val="A1-Survey1DigitRespOptBox"/>
      </w:pPr>
      <w:r w:rsidRPr="00B16508">
        <w:tab/>
      </w:r>
      <w:r w:rsidRPr="00B16508">
        <w:rPr>
          <w:vertAlign w:val="superscript"/>
        </w:rPr>
        <w:t xml:space="preserve">2 </w:t>
      </w:r>
      <w:r w:rsidRPr="00B16508">
        <w:rPr>
          <w:noProof/>
          <w:position w:val="-4"/>
          <w:lang w:eastAsia="zh-TW" w:bidi="th-TH"/>
        </w:rPr>
        <w:drawing>
          <wp:inline distT="0" distB="0" distL="0" distR="0" wp14:anchorId="3021A82B" wp14:editId="163D436E">
            <wp:extent cx="161925" cy="161925"/>
            <wp:effectExtent l="0" t="0" r="9525" b="9525"/>
            <wp:docPr id="347" name="Picture 3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o</w:t>
      </w:r>
    </w:p>
    <w:p w14:paraId="31AB5423" w14:textId="77777777" w:rsidR="002F70C5" w:rsidRPr="00B16508" w:rsidRDefault="002F70C5" w:rsidP="00C217D4">
      <w:pPr>
        <w:pStyle w:val="Q1-Survey-Question"/>
      </w:pPr>
      <w:r w:rsidRPr="00B16508">
        <w:t>¿Cuál es su edad?</w:t>
      </w:r>
    </w:p>
    <w:p w14:paraId="14C7A061" w14:textId="77777777" w:rsidR="002F70C5" w:rsidRPr="00B16508" w:rsidRDefault="00185EDD" w:rsidP="00D21613">
      <w:pPr>
        <w:pStyle w:val="A1-Survey1DigitRespOptBox"/>
      </w:pPr>
      <w:r w:rsidRPr="00B16508">
        <w:tab/>
      </w:r>
      <w:r w:rsidRPr="00B16508">
        <w:rPr>
          <w:vertAlign w:val="superscript"/>
        </w:rPr>
        <w:t xml:space="preserve">1 </w:t>
      </w:r>
      <w:r w:rsidRPr="00B16508">
        <w:rPr>
          <w:noProof/>
          <w:position w:val="-4"/>
          <w:lang w:eastAsia="zh-TW" w:bidi="th-TH"/>
        </w:rPr>
        <w:drawing>
          <wp:inline distT="0" distB="0" distL="0" distR="0" wp14:anchorId="47508337" wp14:editId="76C6ADEB">
            <wp:extent cx="161925" cy="161925"/>
            <wp:effectExtent l="0" t="0" r="9525" b="9525"/>
            <wp:docPr id="354" name="Picture 3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18 a 24</w:t>
      </w:r>
    </w:p>
    <w:p w14:paraId="49605EA9" w14:textId="77777777" w:rsidR="002F70C5" w:rsidRPr="00B16508" w:rsidRDefault="00185EDD" w:rsidP="00D21613">
      <w:pPr>
        <w:pStyle w:val="A1-Survey1DigitRespOptBox"/>
      </w:pPr>
      <w:r w:rsidRPr="00B16508">
        <w:tab/>
      </w:r>
      <w:r w:rsidRPr="00B16508">
        <w:rPr>
          <w:vertAlign w:val="superscript"/>
        </w:rPr>
        <w:t xml:space="preserve">2 </w:t>
      </w:r>
      <w:r w:rsidRPr="00B16508">
        <w:rPr>
          <w:noProof/>
          <w:position w:val="-4"/>
          <w:lang w:eastAsia="zh-TW" w:bidi="th-TH"/>
        </w:rPr>
        <w:drawing>
          <wp:inline distT="0" distB="0" distL="0" distR="0" wp14:anchorId="3F0B0183" wp14:editId="2445E338">
            <wp:extent cx="161925" cy="161925"/>
            <wp:effectExtent l="0" t="0" r="9525" b="9525"/>
            <wp:docPr id="353" name="Picture 3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25 a 34</w:t>
      </w:r>
    </w:p>
    <w:p w14:paraId="111C66CB" w14:textId="77777777" w:rsidR="002F70C5" w:rsidRPr="00B16508" w:rsidRDefault="00185EDD" w:rsidP="00D21613">
      <w:pPr>
        <w:pStyle w:val="A1-Survey1DigitRespOptBox"/>
      </w:pPr>
      <w:r w:rsidRPr="00B16508">
        <w:tab/>
      </w:r>
      <w:r w:rsidRPr="00B16508">
        <w:rPr>
          <w:vertAlign w:val="superscript"/>
        </w:rPr>
        <w:t xml:space="preserve">3 </w:t>
      </w:r>
      <w:r w:rsidRPr="00B16508">
        <w:rPr>
          <w:noProof/>
          <w:position w:val="-4"/>
          <w:lang w:eastAsia="zh-TW" w:bidi="th-TH"/>
        </w:rPr>
        <w:drawing>
          <wp:inline distT="0" distB="0" distL="0" distR="0" wp14:anchorId="282AB303" wp14:editId="09224180">
            <wp:extent cx="161925" cy="161925"/>
            <wp:effectExtent l="0" t="0" r="9525" b="9525"/>
            <wp:docPr id="352" name="Picture 3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35 a 44</w:t>
      </w:r>
    </w:p>
    <w:p w14:paraId="09A034B8" w14:textId="77777777" w:rsidR="002F70C5" w:rsidRPr="00B16508" w:rsidRDefault="00185EDD" w:rsidP="00D21613">
      <w:pPr>
        <w:pStyle w:val="A1-Survey1DigitRespOptBox"/>
      </w:pPr>
      <w:r w:rsidRPr="00B16508">
        <w:tab/>
      </w:r>
      <w:r w:rsidRPr="00B16508">
        <w:rPr>
          <w:vertAlign w:val="superscript"/>
        </w:rPr>
        <w:t xml:space="preserve">4 </w:t>
      </w:r>
      <w:r w:rsidRPr="00B16508">
        <w:rPr>
          <w:noProof/>
          <w:position w:val="-4"/>
          <w:lang w:eastAsia="zh-TW" w:bidi="th-TH"/>
        </w:rPr>
        <w:drawing>
          <wp:inline distT="0" distB="0" distL="0" distR="0" wp14:anchorId="023782F3" wp14:editId="26A767A4">
            <wp:extent cx="161925" cy="161925"/>
            <wp:effectExtent l="0" t="0" r="9525" b="9525"/>
            <wp:docPr id="351" name="Picture 3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45 a 54</w:t>
      </w:r>
    </w:p>
    <w:p w14:paraId="62132872" w14:textId="77777777" w:rsidR="002F70C5" w:rsidRPr="00B16508" w:rsidRDefault="00185EDD" w:rsidP="00D21613">
      <w:pPr>
        <w:pStyle w:val="A1-Survey1DigitRespOptBox"/>
      </w:pPr>
      <w:r w:rsidRPr="00B16508">
        <w:tab/>
      </w:r>
      <w:r w:rsidRPr="00B16508">
        <w:rPr>
          <w:vertAlign w:val="superscript"/>
        </w:rPr>
        <w:t xml:space="preserve">5 </w:t>
      </w:r>
      <w:r w:rsidRPr="00B16508">
        <w:rPr>
          <w:noProof/>
          <w:position w:val="-4"/>
          <w:lang w:eastAsia="zh-TW" w:bidi="th-TH"/>
        </w:rPr>
        <w:drawing>
          <wp:inline distT="0" distB="0" distL="0" distR="0" wp14:anchorId="7F3FBD5E" wp14:editId="4B50B83B">
            <wp:extent cx="161925" cy="161925"/>
            <wp:effectExtent l="0" t="0" r="9525" b="9525"/>
            <wp:docPr id="350" name="Picture 3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55 a 64</w:t>
      </w:r>
    </w:p>
    <w:p w14:paraId="140380B2" w14:textId="77777777" w:rsidR="002F70C5" w:rsidRPr="00B16508" w:rsidRDefault="00185EDD" w:rsidP="00D21613">
      <w:pPr>
        <w:pStyle w:val="A1-Survey1DigitRespOptBox"/>
      </w:pPr>
      <w:r w:rsidRPr="00B16508">
        <w:tab/>
      </w:r>
      <w:r w:rsidRPr="00B16508">
        <w:rPr>
          <w:vertAlign w:val="superscript"/>
        </w:rPr>
        <w:t xml:space="preserve">6 </w:t>
      </w:r>
      <w:r w:rsidRPr="00B16508">
        <w:rPr>
          <w:noProof/>
          <w:position w:val="-4"/>
          <w:lang w:eastAsia="zh-TW" w:bidi="th-TH"/>
        </w:rPr>
        <w:drawing>
          <wp:inline distT="0" distB="0" distL="0" distR="0" wp14:anchorId="72B89DA6" wp14:editId="2F84F0ED">
            <wp:extent cx="161925" cy="161925"/>
            <wp:effectExtent l="0" t="0" r="9525" b="9525"/>
            <wp:docPr id="349" name="Picture 3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65 a 74</w:t>
      </w:r>
    </w:p>
    <w:p w14:paraId="656CF9FD" w14:textId="77777777" w:rsidR="002F70C5" w:rsidRPr="00B16508" w:rsidRDefault="00185EDD" w:rsidP="00D21613">
      <w:pPr>
        <w:pStyle w:val="A1-Survey1DigitRespOptBox"/>
      </w:pPr>
      <w:r w:rsidRPr="00B16508">
        <w:tab/>
      </w:r>
      <w:r w:rsidRPr="00B16508">
        <w:rPr>
          <w:vertAlign w:val="superscript"/>
        </w:rPr>
        <w:t xml:space="preserve">7 </w:t>
      </w:r>
      <w:r w:rsidRPr="00B16508">
        <w:rPr>
          <w:noProof/>
          <w:position w:val="-4"/>
          <w:lang w:eastAsia="zh-TW" w:bidi="th-TH"/>
        </w:rPr>
        <w:drawing>
          <wp:inline distT="0" distB="0" distL="0" distR="0" wp14:anchorId="1A1B853F" wp14:editId="2CD390DD">
            <wp:extent cx="161925" cy="161925"/>
            <wp:effectExtent l="0" t="0" r="9525" b="9525"/>
            <wp:docPr id="348" name="Picture 3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75 o más</w:t>
      </w:r>
    </w:p>
    <w:p w14:paraId="20BF4A23" w14:textId="77777777" w:rsidR="002F70C5" w:rsidRPr="00B16508" w:rsidRDefault="002F70C5" w:rsidP="00F93F88">
      <w:pPr>
        <w:pStyle w:val="Q1-Survey-Question"/>
      </w:pPr>
      <w:r w:rsidRPr="00B16508">
        <w:t>¿Cuál es su sexo?</w:t>
      </w:r>
    </w:p>
    <w:p w14:paraId="658BD16B" w14:textId="77777777" w:rsidR="002F70C5" w:rsidRPr="00B16508" w:rsidRDefault="00185EDD" w:rsidP="00D21613">
      <w:pPr>
        <w:pStyle w:val="A1-Survey1DigitRespOptBox"/>
      </w:pPr>
      <w:r w:rsidRPr="00B16508">
        <w:tab/>
      </w:r>
      <w:r w:rsidRPr="00B16508">
        <w:rPr>
          <w:vertAlign w:val="superscript"/>
        </w:rPr>
        <w:t xml:space="preserve">1 </w:t>
      </w:r>
      <w:r w:rsidRPr="00B16508">
        <w:rPr>
          <w:noProof/>
          <w:position w:val="-4"/>
          <w:lang w:eastAsia="zh-TW" w:bidi="th-TH"/>
        </w:rPr>
        <w:drawing>
          <wp:inline distT="0" distB="0" distL="0" distR="0" wp14:anchorId="4B6932FE" wp14:editId="1DD629C5">
            <wp:extent cx="161925" cy="161925"/>
            <wp:effectExtent l="0" t="0" r="9525" b="9525"/>
            <wp:docPr id="356" name="Picture 3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Masculino</w:t>
      </w:r>
    </w:p>
    <w:p w14:paraId="3FEDD242" w14:textId="77777777" w:rsidR="002F70C5" w:rsidRPr="00B16508" w:rsidRDefault="00185EDD" w:rsidP="00D21613">
      <w:pPr>
        <w:pStyle w:val="A1-Survey1DigitRespOptBox"/>
      </w:pPr>
      <w:r w:rsidRPr="00B16508">
        <w:tab/>
      </w:r>
      <w:r w:rsidRPr="00B16508">
        <w:rPr>
          <w:vertAlign w:val="superscript"/>
        </w:rPr>
        <w:t xml:space="preserve">2 </w:t>
      </w:r>
      <w:r w:rsidRPr="00B16508">
        <w:rPr>
          <w:noProof/>
          <w:position w:val="-4"/>
          <w:lang w:eastAsia="zh-TW" w:bidi="th-TH"/>
        </w:rPr>
        <w:drawing>
          <wp:inline distT="0" distB="0" distL="0" distR="0" wp14:anchorId="3C0D28D5" wp14:editId="5FE44B0B">
            <wp:extent cx="161925" cy="161925"/>
            <wp:effectExtent l="0" t="0" r="9525" b="9525"/>
            <wp:docPr id="355" name="Picture 3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Femenino</w:t>
      </w:r>
    </w:p>
    <w:p w14:paraId="21A80665" w14:textId="77777777" w:rsidR="002F70C5" w:rsidRPr="00B16508" w:rsidRDefault="002F70C5" w:rsidP="00C217D4">
      <w:pPr>
        <w:pStyle w:val="Q1-Survey-Question"/>
      </w:pPr>
      <w:r w:rsidRPr="00B16508">
        <w:lastRenderedPageBreak/>
        <w:t>¿Cuál es el grado o nivel de estudios más alto que ha completado?</w:t>
      </w:r>
    </w:p>
    <w:p w14:paraId="460A110E" w14:textId="77777777" w:rsidR="002F70C5" w:rsidRPr="00B16508" w:rsidRDefault="00E02C61" w:rsidP="00C217D4">
      <w:pPr>
        <w:pStyle w:val="A1-Survey1DigitRespOptBox"/>
        <w:keepNext/>
        <w:keepLines/>
      </w:pPr>
      <w:r w:rsidRPr="00B16508">
        <w:tab/>
      </w:r>
      <w:r w:rsidRPr="00B16508">
        <w:rPr>
          <w:vertAlign w:val="superscript"/>
        </w:rPr>
        <w:t xml:space="preserve">1 </w:t>
      </w:r>
      <w:r w:rsidRPr="00B16508">
        <w:rPr>
          <w:noProof/>
          <w:position w:val="-4"/>
          <w:lang w:eastAsia="zh-TW" w:bidi="th-TH"/>
        </w:rPr>
        <w:drawing>
          <wp:inline distT="0" distB="0" distL="0" distR="0" wp14:anchorId="541FD2C4" wp14:editId="63E58703">
            <wp:extent cx="161925" cy="161925"/>
            <wp:effectExtent l="0" t="0" r="9525" b="9525"/>
            <wp:docPr id="362" name="Picture 3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8</w:t>
      </w:r>
      <w:r w:rsidR="00C27B65" w:rsidRPr="00B16508">
        <w:t>.</w:t>
      </w:r>
      <w:r w:rsidRPr="00B16508">
        <w:t>º grado o menos</w:t>
      </w:r>
    </w:p>
    <w:p w14:paraId="0B3D210D" w14:textId="77777777" w:rsidR="002F70C5" w:rsidRPr="00B16508" w:rsidRDefault="00E02C61" w:rsidP="00C217D4">
      <w:pPr>
        <w:pStyle w:val="A1-Survey1DigitRespOptBox"/>
        <w:keepNext/>
        <w:keepLines/>
      </w:pPr>
      <w:r w:rsidRPr="00B16508">
        <w:tab/>
      </w:r>
      <w:r w:rsidRPr="00B16508">
        <w:rPr>
          <w:vertAlign w:val="superscript"/>
        </w:rPr>
        <w:t xml:space="preserve">2 </w:t>
      </w:r>
      <w:r w:rsidRPr="00B16508">
        <w:rPr>
          <w:noProof/>
          <w:position w:val="-4"/>
          <w:lang w:eastAsia="zh-TW" w:bidi="th-TH"/>
        </w:rPr>
        <w:drawing>
          <wp:inline distT="0" distB="0" distL="0" distR="0" wp14:anchorId="777967D0" wp14:editId="07907BB8">
            <wp:extent cx="161925" cy="161925"/>
            <wp:effectExtent l="0" t="0" r="9525" b="9525"/>
            <wp:docPr id="361" name="Picture 3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Escuela secundaria incompleta, no se</w:t>
      </w:r>
      <w:r w:rsidR="00455ABA" w:rsidRPr="00B16508">
        <w:t> </w:t>
      </w:r>
      <w:r w:rsidRPr="00B16508">
        <w:t>graduó</w:t>
      </w:r>
    </w:p>
    <w:p w14:paraId="4329B6D4" w14:textId="771A0B7E" w:rsidR="002F70C5" w:rsidRPr="00B16508" w:rsidRDefault="00E02C61" w:rsidP="00C217D4">
      <w:pPr>
        <w:pStyle w:val="A1-Survey1DigitRespOptBox"/>
        <w:keepNext/>
        <w:keepLines/>
      </w:pPr>
      <w:r w:rsidRPr="00B16508">
        <w:tab/>
      </w:r>
      <w:r w:rsidRPr="00B16508">
        <w:rPr>
          <w:vertAlign w:val="superscript"/>
        </w:rPr>
        <w:t xml:space="preserve">3 </w:t>
      </w:r>
      <w:r w:rsidRPr="00B16508">
        <w:rPr>
          <w:noProof/>
          <w:position w:val="-4"/>
          <w:lang w:eastAsia="zh-TW" w:bidi="th-TH"/>
        </w:rPr>
        <w:drawing>
          <wp:inline distT="0" distB="0" distL="0" distR="0" wp14:anchorId="4CE6FDB6" wp14:editId="54A00DFA">
            <wp:extent cx="161925" cy="161925"/>
            <wp:effectExtent l="0" t="0" r="9525" b="9525"/>
            <wp:docPr id="360" name="Picture 3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Graduado/a de escuela secundaria o del</w:t>
      </w:r>
      <w:r w:rsidR="00455ABA" w:rsidRPr="00B16508">
        <w:t> </w:t>
      </w:r>
      <w:r w:rsidRPr="00B16508">
        <w:t>examen general de equivalencia de los</w:t>
      </w:r>
      <w:r w:rsidR="00455ABA" w:rsidRPr="00B16508">
        <w:t> </w:t>
      </w:r>
      <w:r w:rsidRPr="00B16508">
        <w:t xml:space="preserve">estudios secundarios (General </w:t>
      </w:r>
      <w:proofErr w:type="spellStart"/>
      <w:r w:rsidRPr="00B16508">
        <w:t>Edu</w:t>
      </w:r>
      <w:r w:rsidR="004C3E6F" w:rsidRPr="00B16508">
        <w:t>cational</w:t>
      </w:r>
      <w:proofErr w:type="spellEnd"/>
      <w:r w:rsidR="004C3E6F" w:rsidRPr="00B16508">
        <w:t xml:space="preserve"> Development Test, GED)</w:t>
      </w:r>
    </w:p>
    <w:p w14:paraId="3257CB51" w14:textId="77777777" w:rsidR="002F70C5" w:rsidRPr="00B16508" w:rsidRDefault="00E02C61" w:rsidP="00C217D4">
      <w:pPr>
        <w:pStyle w:val="A1-Survey1DigitRespOptBox"/>
        <w:keepNext/>
        <w:keepLines/>
      </w:pPr>
      <w:r w:rsidRPr="00B16508">
        <w:tab/>
      </w:r>
      <w:r w:rsidRPr="00B16508">
        <w:rPr>
          <w:vertAlign w:val="superscript"/>
        </w:rPr>
        <w:t xml:space="preserve">4 </w:t>
      </w:r>
      <w:r w:rsidRPr="00B16508">
        <w:rPr>
          <w:noProof/>
          <w:position w:val="-4"/>
          <w:lang w:eastAsia="zh-TW" w:bidi="th-TH"/>
        </w:rPr>
        <w:drawing>
          <wp:inline distT="0" distB="0" distL="0" distR="0" wp14:anchorId="1B450803" wp14:editId="42512CE9">
            <wp:extent cx="161925" cy="161925"/>
            <wp:effectExtent l="0" t="0" r="9525" b="9525"/>
            <wp:docPr id="359" name="Picture 3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Estudios universitarios incompletos o título de una carrera de 2 años</w:t>
      </w:r>
    </w:p>
    <w:p w14:paraId="6D1FB645" w14:textId="77777777" w:rsidR="002F70C5" w:rsidRPr="00B16508" w:rsidRDefault="00E02C61" w:rsidP="00C217D4">
      <w:pPr>
        <w:pStyle w:val="A1-Survey1DigitRespOptBox"/>
        <w:keepNext/>
        <w:keepLines/>
      </w:pPr>
      <w:r w:rsidRPr="00B16508">
        <w:tab/>
      </w:r>
      <w:r w:rsidRPr="00B16508">
        <w:rPr>
          <w:vertAlign w:val="superscript"/>
        </w:rPr>
        <w:t xml:space="preserve">5 </w:t>
      </w:r>
      <w:r w:rsidRPr="00B16508">
        <w:rPr>
          <w:noProof/>
          <w:position w:val="-4"/>
          <w:lang w:eastAsia="zh-TW" w:bidi="th-TH"/>
        </w:rPr>
        <w:drawing>
          <wp:inline distT="0" distB="0" distL="0" distR="0" wp14:anchorId="3F34CDF9" wp14:editId="67CE8F70">
            <wp:extent cx="161925" cy="161925"/>
            <wp:effectExtent l="0" t="0" r="9525" b="9525"/>
            <wp:docPr id="358" name="Picture 3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Graduado/a universitario/a de una carrera de 4 años</w:t>
      </w:r>
    </w:p>
    <w:p w14:paraId="74A058B8" w14:textId="77777777" w:rsidR="002F70C5" w:rsidRPr="00B16508" w:rsidRDefault="00E02C61" w:rsidP="00D21613">
      <w:pPr>
        <w:pStyle w:val="A1-Survey1DigitRespOptBox"/>
      </w:pPr>
      <w:r w:rsidRPr="00B16508">
        <w:tab/>
      </w:r>
      <w:r w:rsidRPr="00B16508">
        <w:rPr>
          <w:vertAlign w:val="superscript"/>
        </w:rPr>
        <w:t xml:space="preserve">6 </w:t>
      </w:r>
      <w:r w:rsidRPr="00B16508">
        <w:rPr>
          <w:noProof/>
          <w:position w:val="-4"/>
          <w:lang w:eastAsia="zh-TW" w:bidi="th-TH"/>
        </w:rPr>
        <w:drawing>
          <wp:inline distT="0" distB="0" distL="0" distR="0" wp14:anchorId="7A61AE8D" wp14:editId="10724286">
            <wp:extent cx="161925" cy="161925"/>
            <wp:effectExtent l="0" t="0" r="9525" b="9525"/>
            <wp:docPr id="357" name="Picture 3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Graduado/a universitario/a de una carrera de más de 4 años</w:t>
      </w:r>
    </w:p>
    <w:p w14:paraId="46787B29" w14:textId="77777777" w:rsidR="00814391" w:rsidRPr="00B16508" w:rsidRDefault="00814391" w:rsidP="00B21294">
      <w:pPr>
        <w:pStyle w:val="Q1-Survey-Question"/>
        <w:rPr>
          <w:spacing w:val="-4"/>
        </w:rPr>
      </w:pPr>
      <w:r w:rsidRPr="00B16508">
        <w:rPr>
          <w:spacing w:val="-4"/>
        </w:rPr>
        <w:t xml:space="preserve">¿Cuál de las opciones siguientes describe </w:t>
      </w:r>
      <w:r w:rsidRPr="00B16508">
        <w:rPr>
          <w:b/>
          <w:spacing w:val="-4"/>
        </w:rPr>
        <w:t>mejor</w:t>
      </w:r>
      <w:r w:rsidRPr="00B16508">
        <w:rPr>
          <w:spacing w:val="-4"/>
        </w:rPr>
        <w:t xml:space="preserve"> su condición de empleo? </w:t>
      </w:r>
      <w:r w:rsidRPr="00B16508">
        <w:rPr>
          <w:i/>
          <w:spacing w:val="-4"/>
        </w:rPr>
        <w:t>Marque UNA solamente.</w:t>
      </w:r>
    </w:p>
    <w:p w14:paraId="1719B887" w14:textId="77777777" w:rsidR="00814391" w:rsidRPr="00B16508" w:rsidRDefault="00E02C61" w:rsidP="00C217D4">
      <w:pPr>
        <w:pStyle w:val="A1-Survey1DigitRespOptBox"/>
        <w:keepNext/>
        <w:keepLines/>
      </w:pPr>
      <w:r w:rsidRPr="00B16508">
        <w:tab/>
      </w:r>
      <w:r w:rsidRPr="00B16508">
        <w:rPr>
          <w:vertAlign w:val="superscript"/>
        </w:rPr>
        <w:t xml:space="preserve">1 </w:t>
      </w:r>
      <w:r w:rsidRPr="00B16508">
        <w:rPr>
          <w:noProof/>
          <w:position w:val="-4"/>
          <w:lang w:eastAsia="zh-TW" w:bidi="th-TH"/>
        </w:rPr>
        <w:drawing>
          <wp:inline distT="0" distB="0" distL="0" distR="0" wp14:anchorId="0A6EC65B" wp14:editId="56BC42F6">
            <wp:extent cx="161925" cy="161925"/>
            <wp:effectExtent l="0" t="0" r="9525" b="9525"/>
            <wp:docPr id="370" name="Picture 3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Empleado/a de tiempo completo</w:t>
      </w:r>
    </w:p>
    <w:p w14:paraId="50C8C458" w14:textId="77777777" w:rsidR="00814391" w:rsidRPr="00B16508" w:rsidRDefault="00E02C61" w:rsidP="00C217D4">
      <w:pPr>
        <w:pStyle w:val="A1-Survey1DigitRespOptBox"/>
        <w:keepNext/>
        <w:keepLines/>
      </w:pPr>
      <w:r w:rsidRPr="00B16508">
        <w:tab/>
      </w:r>
      <w:r w:rsidRPr="00B16508">
        <w:rPr>
          <w:vertAlign w:val="superscript"/>
        </w:rPr>
        <w:t xml:space="preserve">2 </w:t>
      </w:r>
      <w:r w:rsidRPr="00B16508">
        <w:rPr>
          <w:noProof/>
          <w:position w:val="-4"/>
          <w:lang w:eastAsia="zh-TW" w:bidi="th-TH"/>
        </w:rPr>
        <w:drawing>
          <wp:inline distT="0" distB="0" distL="0" distR="0" wp14:anchorId="0F61B029" wp14:editId="31AFD1BD">
            <wp:extent cx="161925" cy="161925"/>
            <wp:effectExtent l="0" t="0" r="9525" b="9525"/>
            <wp:docPr id="369" name="Picture 3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Empleado/a de medio tiempo</w:t>
      </w:r>
    </w:p>
    <w:p w14:paraId="412151BD" w14:textId="77777777" w:rsidR="00814391" w:rsidRPr="00B16508" w:rsidRDefault="00E02C61" w:rsidP="00C217D4">
      <w:pPr>
        <w:pStyle w:val="A1-Survey1DigitRespOptBox"/>
        <w:keepNext/>
        <w:keepLines/>
      </w:pPr>
      <w:r w:rsidRPr="00B16508">
        <w:tab/>
      </w:r>
      <w:r w:rsidRPr="00B16508">
        <w:rPr>
          <w:vertAlign w:val="superscript"/>
        </w:rPr>
        <w:t xml:space="preserve">3 </w:t>
      </w:r>
      <w:r w:rsidRPr="00B16508">
        <w:rPr>
          <w:noProof/>
          <w:position w:val="-4"/>
          <w:lang w:eastAsia="zh-TW" w:bidi="th-TH"/>
        </w:rPr>
        <w:drawing>
          <wp:inline distT="0" distB="0" distL="0" distR="0" wp14:anchorId="410E0605" wp14:editId="5209B6CC">
            <wp:extent cx="161925" cy="161925"/>
            <wp:effectExtent l="0" t="0" r="9525" b="9525"/>
            <wp:docPr id="368" name="Picture 3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Ama de casa</w:t>
      </w:r>
    </w:p>
    <w:p w14:paraId="36499D79" w14:textId="77777777" w:rsidR="00814391" w:rsidRPr="00B16508" w:rsidRDefault="00E02C61" w:rsidP="00C217D4">
      <w:pPr>
        <w:pStyle w:val="A1-Survey1DigitRespOptBox"/>
        <w:keepNext/>
        <w:keepLines/>
      </w:pPr>
      <w:r w:rsidRPr="00B16508">
        <w:tab/>
      </w:r>
      <w:r w:rsidRPr="00B16508">
        <w:rPr>
          <w:vertAlign w:val="superscript"/>
        </w:rPr>
        <w:t xml:space="preserve">4 </w:t>
      </w:r>
      <w:r w:rsidRPr="00B16508">
        <w:rPr>
          <w:noProof/>
          <w:position w:val="-4"/>
          <w:lang w:eastAsia="zh-TW" w:bidi="th-TH"/>
        </w:rPr>
        <w:drawing>
          <wp:inline distT="0" distB="0" distL="0" distR="0" wp14:anchorId="59B686CD" wp14:editId="4A5E4661">
            <wp:extent cx="161925" cy="161925"/>
            <wp:effectExtent l="0" t="0" r="9525" b="9525"/>
            <wp:docPr id="367" name="Picture 3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Estudiante de tiempo completo</w:t>
      </w:r>
    </w:p>
    <w:p w14:paraId="412AEE51" w14:textId="77777777" w:rsidR="00814391" w:rsidRPr="00B16508" w:rsidRDefault="00E02C61" w:rsidP="00C217D4">
      <w:pPr>
        <w:pStyle w:val="A1-Survey1DigitRespOptBox"/>
        <w:keepNext/>
        <w:keepLines/>
      </w:pPr>
      <w:r w:rsidRPr="00B16508">
        <w:tab/>
      </w:r>
      <w:r w:rsidRPr="00B16508">
        <w:rPr>
          <w:vertAlign w:val="superscript"/>
        </w:rPr>
        <w:t xml:space="preserve">5 </w:t>
      </w:r>
      <w:r w:rsidRPr="00B16508">
        <w:rPr>
          <w:noProof/>
          <w:position w:val="-4"/>
          <w:lang w:eastAsia="zh-TW" w:bidi="th-TH"/>
        </w:rPr>
        <w:drawing>
          <wp:inline distT="0" distB="0" distL="0" distR="0" wp14:anchorId="1DBEE443" wp14:editId="3F479CD5">
            <wp:extent cx="161925" cy="161925"/>
            <wp:effectExtent l="0" t="0" r="9525" b="9525"/>
            <wp:docPr id="366" name="Picture 3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Jubilado/a</w:t>
      </w:r>
    </w:p>
    <w:p w14:paraId="27057E95" w14:textId="77777777" w:rsidR="00814391" w:rsidRPr="00B16508" w:rsidRDefault="00E02C61" w:rsidP="00C217D4">
      <w:pPr>
        <w:pStyle w:val="A1-Survey1DigitRespOptBox"/>
        <w:keepNext/>
        <w:keepLines/>
      </w:pPr>
      <w:r w:rsidRPr="00B16508">
        <w:tab/>
      </w:r>
      <w:r w:rsidRPr="00B16508">
        <w:rPr>
          <w:vertAlign w:val="superscript"/>
        </w:rPr>
        <w:t xml:space="preserve">6 </w:t>
      </w:r>
      <w:r w:rsidRPr="00B16508">
        <w:rPr>
          <w:noProof/>
          <w:position w:val="-4"/>
          <w:lang w:eastAsia="zh-TW" w:bidi="th-TH"/>
        </w:rPr>
        <w:drawing>
          <wp:inline distT="0" distB="0" distL="0" distR="0" wp14:anchorId="39585D96" wp14:editId="0E0B24E7">
            <wp:extent cx="161925" cy="161925"/>
            <wp:effectExtent l="0" t="0" r="9525" b="9525"/>
            <wp:docPr id="365" name="Picture 3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o puede trabajar por razones de salud</w:t>
      </w:r>
    </w:p>
    <w:p w14:paraId="18D5D5D9" w14:textId="77777777" w:rsidR="00814391" w:rsidRPr="00B16508" w:rsidRDefault="00E02C61" w:rsidP="00C217D4">
      <w:pPr>
        <w:pStyle w:val="A1-Survey1DigitRespOptBox"/>
        <w:keepNext/>
        <w:keepLines/>
      </w:pPr>
      <w:r w:rsidRPr="00B16508">
        <w:tab/>
      </w:r>
      <w:r w:rsidRPr="00B16508">
        <w:rPr>
          <w:vertAlign w:val="superscript"/>
        </w:rPr>
        <w:t xml:space="preserve">7 </w:t>
      </w:r>
      <w:r w:rsidRPr="00B16508">
        <w:rPr>
          <w:noProof/>
          <w:position w:val="-4"/>
          <w:lang w:eastAsia="zh-TW" w:bidi="th-TH"/>
        </w:rPr>
        <w:drawing>
          <wp:inline distT="0" distB="0" distL="0" distR="0" wp14:anchorId="5C936A7D" wp14:editId="1E691C92">
            <wp:extent cx="161925" cy="161925"/>
            <wp:effectExtent l="0" t="0" r="9525" b="9525"/>
            <wp:docPr id="364" name="Picture 3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Desempleado/a</w:t>
      </w:r>
    </w:p>
    <w:p w14:paraId="5E79B6C1" w14:textId="77777777" w:rsidR="00814391" w:rsidRPr="00B16508" w:rsidRDefault="00E02C61" w:rsidP="00D21613">
      <w:pPr>
        <w:pStyle w:val="A1-Survey1DigitRespOptBox"/>
      </w:pPr>
      <w:r w:rsidRPr="00B16508">
        <w:tab/>
      </w:r>
      <w:r w:rsidRPr="00B16508">
        <w:rPr>
          <w:vertAlign w:val="superscript"/>
        </w:rPr>
        <w:t xml:space="preserve">8 </w:t>
      </w:r>
      <w:r w:rsidRPr="00B16508">
        <w:rPr>
          <w:noProof/>
          <w:position w:val="-4"/>
          <w:lang w:eastAsia="zh-TW" w:bidi="th-TH"/>
        </w:rPr>
        <w:drawing>
          <wp:inline distT="0" distB="0" distL="0" distR="0" wp14:anchorId="4179DABD" wp14:editId="7AC96C5C">
            <wp:extent cx="161925" cy="161925"/>
            <wp:effectExtent l="0" t="0" r="9525" b="9525"/>
            <wp:docPr id="363" name="Picture 3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Otro</w:t>
      </w:r>
    </w:p>
    <w:p w14:paraId="0D4B980E" w14:textId="0057604E" w:rsidR="00FC3D92" w:rsidRPr="00B16508" w:rsidRDefault="00FC3D92" w:rsidP="00FC3D92">
      <w:pPr>
        <w:pStyle w:val="Q1-Survey-Question"/>
        <w:spacing w:before="240"/>
        <w:rPr>
          <w:i/>
        </w:rPr>
      </w:pPr>
      <w:r w:rsidRPr="00B16508">
        <w:t>¿Es usted de origen hispano/a, latino/a o español(a)?</w:t>
      </w:r>
      <w:r w:rsidR="007A1460" w:rsidRPr="00B16508">
        <w:t xml:space="preserve"> </w:t>
      </w:r>
      <w:r w:rsidR="007A7CF9" w:rsidRPr="00B16508">
        <w:rPr>
          <w:i/>
          <w:iCs/>
        </w:rPr>
        <w:t>Marque</w:t>
      </w:r>
      <w:r w:rsidR="007A1460" w:rsidRPr="00B16508">
        <w:rPr>
          <w:i/>
          <w:iCs/>
        </w:rPr>
        <w:t xml:space="preserve"> una o más opciones.</w:t>
      </w:r>
    </w:p>
    <w:p w14:paraId="2815071C" w14:textId="77777777" w:rsidR="00FC3D92" w:rsidRPr="00B16508" w:rsidRDefault="00FC3D92" w:rsidP="00907838">
      <w:pPr>
        <w:pStyle w:val="A1-Survey1DigitRespOptBox"/>
        <w:keepLines/>
        <w:spacing w:line="240" w:lineRule="auto"/>
        <w:ind w:left="1005" w:hanging="1005"/>
        <w:rPr>
          <w:b/>
          <w:bCs/>
        </w:rPr>
      </w:pPr>
      <w:r w:rsidRPr="00B16508">
        <w:tab/>
      </w:r>
      <w:r w:rsidRPr="00B16508">
        <w:rPr>
          <w:vertAlign w:val="superscript"/>
        </w:rPr>
        <w:t xml:space="preserve">1 </w:t>
      </w:r>
      <w:r w:rsidR="00907838" w:rsidRPr="00B16508">
        <w:rPr>
          <w:noProof/>
          <w:position w:val="-4"/>
          <w:lang w:eastAsia="zh-TW" w:bidi="th-TH"/>
        </w:rPr>
        <w:drawing>
          <wp:inline distT="0" distB="0" distL="0" distR="0" wp14:anchorId="2F9FD136" wp14:editId="2129DF6F">
            <wp:extent cx="161925" cy="161925"/>
            <wp:effectExtent l="0" t="0" r="9525" b="9525"/>
            <wp:docPr id="41" name="Picture 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 xml:space="preserve">No, no soy de origen hispano/a, latino/a o español(a) </w:t>
      </w:r>
    </w:p>
    <w:p w14:paraId="49BE9596" w14:textId="77777777" w:rsidR="00FC3D92" w:rsidRPr="00B16508" w:rsidRDefault="00FC3D92" w:rsidP="00907838">
      <w:pPr>
        <w:pStyle w:val="A1-Survey1DigitRespOptBox"/>
        <w:keepLines/>
        <w:spacing w:line="240" w:lineRule="auto"/>
      </w:pPr>
      <w:r w:rsidRPr="00B16508">
        <w:tab/>
      </w:r>
      <w:r w:rsidRPr="00B16508">
        <w:rPr>
          <w:vertAlign w:val="superscript"/>
        </w:rPr>
        <w:t xml:space="preserve">2 </w:t>
      </w:r>
      <w:r w:rsidR="00907838" w:rsidRPr="00B16508">
        <w:rPr>
          <w:noProof/>
          <w:position w:val="-4"/>
          <w:lang w:eastAsia="zh-TW" w:bidi="th-TH"/>
        </w:rPr>
        <w:drawing>
          <wp:inline distT="0" distB="0" distL="0" distR="0" wp14:anchorId="5E6D5E7E" wp14:editId="24CEF851">
            <wp:extent cx="161925" cy="161925"/>
            <wp:effectExtent l="0" t="0" r="9525" b="9525"/>
            <wp:docPr id="5" name="Picture 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í, Mexicano/a, americano/a-mexicano/a, chicano/a</w:t>
      </w:r>
    </w:p>
    <w:p w14:paraId="2F7D8238" w14:textId="77777777" w:rsidR="00FC3D92" w:rsidRPr="00B16508" w:rsidRDefault="00FC3D92" w:rsidP="00907838">
      <w:pPr>
        <w:pStyle w:val="A1-Survey1DigitRespOptBox"/>
        <w:keepLines/>
        <w:spacing w:line="240" w:lineRule="auto"/>
      </w:pPr>
      <w:r w:rsidRPr="00B16508">
        <w:tab/>
      </w:r>
      <w:r w:rsidRPr="00B16508">
        <w:rPr>
          <w:vertAlign w:val="superscript"/>
        </w:rPr>
        <w:t xml:space="preserve">3 </w:t>
      </w:r>
      <w:r w:rsidR="00907838" w:rsidRPr="00B16508">
        <w:rPr>
          <w:noProof/>
          <w:position w:val="-4"/>
          <w:lang w:eastAsia="zh-TW" w:bidi="th-TH"/>
        </w:rPr>
        <w:drawing>
          <wp:inline distT="0" distB="0" distL="0" distR="0" wp14:anchorId="33190E86" wp14:editId="634EEF03">
            <wp:extent cx="161925" cy="161925"/>
            <wp:effectExtent l="0" t="0" r="9525" b="9525"/>
            <wp:docPr id="18" name="Picture 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í, Puertorriqueño/a</w:t>
      </w:r>
    </w:p>
    <w:p w14:paraId="7CF9794E" w14:textId="77777777" w:rsidR="00444DB5" w:rsidRPr="00B16508" w:rsidRDefault="00FC3D92" w:rsidP="00907838">
      <w:pPr>
        <w:pStyle w:val="A1-Survey1DigitRespOptBox"/>
        <w:keepLines/>
        <w:spacing w:line="240" w:lineRule="auto"/>
      </w:pPr>
      <w:r w:rsidRPr="00B16508">
        <w:tab/>
      </w:r>
      <w:r w:rsidRPr="00B16508">
        <w:rPr>
          <w:vertAlign w:val="superscript"/>
        </w:rPr>
        <w:t xml:space="preserve">4 </w:t>
      </w:r>
      <w:r w:rsidR="00907838" w:rsidRPr="00B16508">
        <w:rPr>
          <w:noProof/>
          <w:position w:val="-4"/>
          <w:lang w:eastAsia="zh-TW" w:bidi="th-TH"/>
        </w:rPr>
        <w:drawing>
          <wp:inline distT="0" distB="0" distL="0" distR="0" wp14:anchorId="6634391A" wp14:editId="7C7F93AD">
            <wp:extent cx="161925" cy="161925"/>
            <wp:effectExtent l="0" t="0" r="9525" b="9525"/>
            <wp:docPr id="28" name="Picture 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í, Cubano/a</w:t>
      </w:r>
    </w:p>
    <w:p w14:paraId="3F5B127E" w14:textId="19296D44" w:rsidR="00B04A8A" w:rsidRPr="00B16508" w:rsidDel="003D792B" w:rsidRDefault="002E1617" w:rsidP="00D21613">
      <w:pPr>
        <w:pStyle w:val="A1-Survey1DigitRespOptBox"/>
      </w:pPr>
      <w:r w:rsidRPr="00B16508" w:rsidDel="004D18A9">
        <w:rPr>
          <w:vertAlign w:val="superscript"/>
        </w:rPr>
        <w:t xml:space="preserve">     5 </w:t>
      </w:r>
      <w:r w:rsidR="00907838" w:rsidRPr="00B16508">
        <w:rPr>
          <w:noProof/>
          <w:position w:val="-4"/>
          <w:lang w:eastAsia="zh-TW" w:bidi="th-TH"/>
        </w:rPr>
        <w:drawing>
          <wp:inline distT="0" distB="0" distL="0" distR="0" wp14:anchorId="45515001" wp14:editId="5B770F74">
            <wp:extent cx="161925" cy="161925"/>
            <wp:effectExtent l="0" t="0" r="9525" b="9525"/>
            <wp:docPr id="470" name="Picture 4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rsidDel="00444DB5">
        <w:t xml:space="preserve"> </w:t>
      </w:r>
      <w:r w:rsidRPr="00B16508" w:rsidDel="004D18A9">
        <w:t xml:space="preserve">Sí, </w:t>
      </w:r>
      <w:r w:rsidR="004F6B6E" w:rsidRPr="00B16508">
        <w:t>o</w:t>
      </w:r>
      <w:r w:rsidRPr="00B16508" w:rsidDel="004D18A9">
        <w:t>tro origen hispano/a, latino/a o español(a</w:t>
      </w:r>
      <w:r w:rsidR="00907838" w:rsidRPr="00B16508">
        <w:t>)</w:t>
      </w:r>
    </w:p>
    <w:p w14:paraId="6C9E060A" w14:textId="5878897B" w:rsidR="009B6B5C" w:rsidRPr="00B16508" w:rsidRDefault="009B6B5C" w:rsidP="009B6B5C">
      <w:pPr>
        <w:pStyle w:val="Q1-Survey-Question"/>
      </w:pPr>
      <w:bookmarkStart w:id="14" w:name="_Ref134791620"/>
      <w:r w:rsidRPr="00B16508">
        <w:br w:type="column"/>
      </w:r>
      <w:r w:rsidR="002F70C5" w:rsidRPr="00B16508">
        <w:t xml:space="preserve">¿Cuál es su raza? </w:t>
      </w:r>
      <w:r w:rsidR="002F70C5" w:rsidRPr="00B16508">
        <w:rPr>
          <w:i/>
        </w:rPr>
        <w:t>Marque una o más opciones.</w:t>
      </w:r>
      <w:r w:rsidRPr="00B16508">
        <w:rPr>
          <w:vertAlign w:val="superscript"/>
        </w:rPr>
        <w:t xml:space="preserve">     </w:t>
      </w:r>
    </w:p>
    <w:p w14:paraId="218F9DDD" w14:textId="77838020" w:rsidR="009B6B5C" w:rsidRPr="00B16508" w:rsidRDefault="009B6B5C" w:rsidP="009B6B5C">
      <w:pPr>
        <w:pStyle w:val="A1-Survey1DigitRespOptBox"/>
        <w:keepNext/>
        <w:keepLines/>
      </w:pPr>
      <w:r w:rsidRPr="00B16508">
        <w:tab/>
      </w:r>
      <w:r w:rsidRPr="00B16508">
        <w:rPr>
          <w:vertAlign w:val="superscript"/>
        </w:rPr>
        <w:t xml:space="preserve">1 </w:t>
      </w:r>
      <w:r w:rsidRPr="00B16508">
        <w:rPr>
          <w:noProof/>
          <w:position w:val="-4"/>
          <w:lang w:eastAsia="zh-TW" w:bidi="th-TH"/>
        </w:rPr>
        <w:drawing>
          <wp:inline distT="0" distB="0" distL="0" distR="0" wp14:anchorId="002C96E6" wp14:editId="49A59732">
            <wp:extent cx="161925" cy="161925"/>
            <wp:effectExtent l="0" t="0" r="9525" b="9525"/>
            <wp:docPr id="88" name="Picture 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Indígena americana o nativa de Alaska</w:t>
      </w:r>
    </w:p>
    <w:p w14:paraId="055A98DC" w14:textId="0B003220" w:rsidR="009B6B5C" w:rsidRPr="00B16508" w:rsidRDefault="009B6B5C" w:rsidP="009B6B5C">
      <w:pPr>
        <w:pStyle w:val="A1-Survey1DigitRespOptBox"/>
        <w:keepNext/>
        <w:keepLines/>
      </w:pPr>
      <w:r w:rsidRPr="00B16508">
        <w:tab/>
      </w:r>
      <w:r w:rsidRPr="00B16508">
        <w:rPr>
          <w:vertAlign w:val="superscript"/>
        </w:rPr>
        <w:t xml:space="preserve">2 </w:t>
      </w:r>
      <w:r w:rsidRPr="00B16508">
        <w:rPr>
          <w:noProof/>
          <w:position w:val="-4"/>
          <w:lang w:eastAsia="zh-TW" w:bidi="th-TH"/>
        </w:rPr>
        <w:drawing>
          <wp:inline distT="0" distB="0" distL="0" distR="0" wp14:anchorId="38E707B3" wp14:editId="121F2A15">
            <wp:extent cx="161925" cy="161925"/>
            <wp:effectExtent l="0" t="0" r="9525" b="9525"/>
            <wp:docPr id="68" name="Picture 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India asiática</w:t>
      </w:r>
    </w:p>
    <w:p w14:paraId="7FA6E0B2" w14:textId="77777777" w:rsidR="009B6B5C" w:rsidRPr="00B16508" w:rsidRDefault="009B6B5C" w:rsidP="009B6B5C">
      <w:pPr>
        <w:pStyle w:val="A1-Survey1DigitRespOptBox"/>
        <w:keepNext/>
        <w:keepLines/>
        <w:rPr>
          <w:vertAlign w:val="superscript"/>
        </w:rPr>
      </w:pPr>
      <w:r w:rsidRPr="00B16508">
        <w:tab/>
      </w:r>
      <w:r w:rsidRPr="00B16508">
        <w:rPr>
          <w:vertAlign w:val="superscript"/>
        </w:rPr>
        <w:t xml:space="preserve">3 </w:t>
      </w:r>
      <w:r w:rsidRPr="00B16508">
        <w:rPr>
          <w:noProof/>
          <w:position w:val="-4"/>
          <w:lang w:eastAsia="zh-TW" w:bidi="th-TH"/>
        </w:rPr>
        <w:drawing>
          <wp:inline distT="0" distB="0" distL="0" distR="0" wp14:anchorId="509E291E" wp14:editId="5E9C344C">
            <wp:extent cx="161925" cy="161925"/>
            <wp:effectExtent l="0" t="0" r="9525" b="9525"/>
            <wp:docPr id="69" name="Picture 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China</w:t>
      </w:r>
    </w:p>
    <w:p w14:paraId="40071662" w14:textId="77777777" w:rsidR="009B6B5C" w:rsidRPr="00B16508" w:rsidRDefault="009B6B5C" w:rsidP="009B6B5C">
      <w:pPr>
        <w:pStyle w:val="A1-Survey1DigitRespOptBox"/>
        <w:keepNext/>
        <w:keepLines/>
      </w:pPr>
      <w:r w:rsidRPr="00B16508">
        <w:tab/>
      </w:r>
      <w:r w:rsidRPr="00B16508">
        <w:rPr>
          <w:vertAlign w:val="superscript"/>
        </w:rPr>
        <w:t xml:space="preserve">4 </w:t>
      </w:r>
      <w:r w:rsidRPr="00B16508">
        <w:rPr>
          <w:noProof/>
          <w:position w:val="-4"/>
          <w:lang w:eastAsia="zh-TW" w:bidi="th-TH"/>
        </w:rPr>
        <w:drawing>
          <wp:inline distT="0" distB="0" distL="0" distR="0" wp14:anchorId="298F1DA1" wp14:editId="7270710B">
            <wp:extent cx="161925" cy="161925"/>
            <wp:effectExtent l="0" t="0" r="9525" b="9525"/>
            <wp:docPr id="70" name="Picture 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Filipina</w:t>
      </w:r>
    </w:p>
    <w:p w14:paraId="6AF2820B" w14:textId="77777777" w:rsidR="009B6B5C" w:rsidRPr="00B16508" w:rsidRDefault="009B6B5C" w:rsidP="009B6B5C">
      <w:pPr>
        <w:pStyle w:val="A1-Survey1DigitRespOptBox"/>
        <w:keepNext/>
        <w:keepLines/>
      </w:pPr>
      <w:r w:rsidRPr="00B16508">
        <w:tab/>
      </w:r>
      <w:r w:rsidRPr="00B16508">
        <w:rPr>
          <w:vertAlign w:val="superscript"/>
        </w:rPr>
        <w:t xml:space="preserve">5 </w:t>
      </w:r>
      <w:r w:rsidRPr="00B16508">
        <w:rPr>
          <w:noProof/>
          <w:position w:val="-4"/>
          <w:lang w:eastAsia="zh-TW" w:bidi="th-TH"/>
        </w:rPr>
        <w:drawing>
          <wp:inline distT="0" distB="0" distL="0" distR="0" wp14:anchorId="5EAD9EBE" wp14:editId="45AFC0A8">
            <wp:extent cx="161925" cy="161925"/>
            <wp:effectExtent l="0" t="0" r="9525" b="9525"/>
            <wp:docPr id="71" name="Picture 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Japonesa</w:t>
      </w:r>
    </w:p>
    <w:p w14:paraId="7473D508" w14:textId="77777777" w:rsidR="009B6B5C" w:rsidRPr="00B16508" w:rsidRDefault="009B6B5C" w:rsidP="009B6B5C">
      <w:pPr>
        <w:pStyle w:val="A1-Survey1DigitRespOptBox"/>
        <w:keepNext/>
        <w:keepLines/>
      </w:pPr>
      <w:r w:rsidRPr="00B16508">
        <w:rPr>
          <w:vertAlign w:val="superscript"/>
        </w:rPr>
        <w:t xml:space="preserve">     6 </w:t>
      </w:r>
      <w:r w:rsidRPr="00B16508">
        <w:rPr>
          <w:noProof/>
          <w:position w:val="-4"/>
          <w:lang w:eastAsia="zh-TW" w:bidi="th-TH"/>
        </w:rPr>
        <w:drawing>
          <wp:inline distT="0" distB="0" distL="0" distR="0" wp14:anchorId="027EBA83" wp14:editId="52C5E006">
            <wp:extent cx="161925" cy="161925"/>
            <wp:effectExtent l="0" t="0" r="9525" b="9525"/>
            <wp:docPr id="72" name="Picture 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rPr>
          <w:vertAlign w:val="superscript"/>
        </w:rPr>
        <w:t xml:space="preserve"> </w:t>
      </w:r>
      <w:r w:rsidRPr="00B16508">
        <w:t>Coreana</w:t>
      </w:r>
    </w:p>
    <w:p w14:paraId="1AC0899F" w14:textId="77777777" w:rsidR="009B6B5C" w:rsidRPr="00B16508" w:rsidRDefault="009B6B5C" w:rsidP="009B6B5C">
      <w:pPr>
        <w:pStyle w:val="A1-Survey1DigitRespOptBox"/>
        <w:keepNext/>
        <w:keepLines/>
      </w:pPr>
      <w:r w:rsidRPr="00B16508">
        <w:tab/>
      </w:r>
      <w:r w:rsidRPr="00B16508">
        <w:rPr>
          <w:vertAlign w:val="superscript"/>
        </w:rPr>
        <w:t xml:space="preserve">7 </w:t>
      </w:r>
      <w:r w:rsidRPr="00B16508">
        <w:rPr>
          <w:noProof/>
          <w:position w:val="-4"/>
          <w:lang w:eastAsia="zh-TW" w:bidi="th-TH"/>
        </w:rPr>
        <w:drawing>
          <wp:inline distT="0" distB="0" distL="0" distR="0" wp14:anchorId="0C301503" wp14:editId="2BA2BB81">
            <wp:extent cx="161925" cy="161925"/>
            <wp:effectExtent l="0" t="0" r="9525" b="9525"/>
            <wp:docPr id="80" name="Picture 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 xml:space="preserve">Vietnamita </w:t>
      </w:r>
    </w:p>
    <w:p w14:paraId="676C5A06" w14:textId="77777777" w:rsidR="009B6B5C" w:rsidRPr="00B16508" w:rsidRDefault="009B6B5C" w:rsidP="009B6B5C">
      <w:pPr>
        <w:pStyle w:val="A1-Survey1DigitRespOptBox"/>
        <w:keepNext/>
        <w:keepLines/>
      </w:pPr>
      <w:r w:rsidRPr="00B16508">
        <w:tab/>
      </w:r>
      <w:r w:rsidRPr="00B16508">
        <w:rPr>
          <w:vertAlign w:val="superscript"/>
        </w:rPr>
        <w:t xml:space="preserve">8 </w:t>
      </w:r>
      <w:r w:rsidRPr="00B16508">
        <w:rPr>
          <w:noProof/>
          <w:position w:val="-4"/>
          <w:lang w:eastAsia="zh-TW" w:bidi="th-TH"/>
        </w:rPr>
        <w:drawing>
          <wp:inline distT="0" distB="0" distL="0" distR="0" wp14:anchorId="1D000C2C" wp14:editId="25DFB254">
            <wp:extent cx="161925" cy="161925"/>
            <wp:effectExtent l="0" t="0" r="9525" b="9525"/>
            <wp:docPr id="81" name="Picture 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 xml:space="preserve">Otra asiática </w:t>
      </w:r>
    </w:p>
    <w:p w14:paraId="42C67A09" w14:textId="77777777" w:rsidR="009B6B5C" w:rsidRPr="00B16508" w:rsidRDefault="009B6B5C" w:rsidP="009B6B5C">
      <w:pPr>
        <w:pStyle w:val="A1-Survey1DigitRespOptBox"/>
        <w:keepNext/>
        <w:keepLines/>
        <w:ind w:hanging="468"/>
      </w:pPr>
      <w:r w:rsidRPr="00B16508">
        <w:rPr>
          <w:vertAlign w:val="superscript"/>
        </w:rPr>
        <w:t xml:space="preserve">9 </w:t>
      </w:r>
      <w:r w:rsidRPr="00B16508">
        <w:rPr>
          <w:noProof/>
          <w:position w:val="-4"/>
          <w:lang w:eastAsia="zh-TW" w:bidi="th-TH"/>
        </w:rPr>
        <w:drawing>
          <wp:inline distT="0" distB="0" distL="0" distR="0" wp14:anchorId="11C8F8CA" wp14:editId="65FD20AB">
            <wp:extent cx="161925" cy="161925"/>
            <wp:effectExtent l="0" t="0" r="9525" b="9525"/>
            <wp:docPr id="82" name="Picture 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rPr>
          <w:vertAlign w:val="superscript"/>
        </w:rPr>
        <w:t xml:space="preserve">  </w:t>
      </w:r>
      <w:r w:rsidRPr="00B16508">
        <w:t>Negra o afroamericana</w:t>
      </w:r>
    </w:p>
    <w:p w14:paraId="53448DA6" w14:textId="77777777" w:rsidR="009B6B5C" w:rsidRPr="00B16508" w:rsidRDefault="009B6B5C" w:rsidP="009B6B5C">
      <w:pPr>
        <w:pStyle w:val="A1-Survey1DigitRespOptBox"/>
        <w:keepNext/>
        <w:keepLines/>
      </w:pPr>
      <w:r w:rsidRPr="00B16508">
        <w:tab/>
      </w:r>
      <w:r w:rsidRPr="00B16508">
        <w:rPr>
          <w:vertAlign w:val="superscript"/>
        </w:rPr>
        <w:t>10</w:t>
      </w:r>
      <w:r w:rsidRPr="00B16508">
        <w:t xml:space="preserve"> </w:t>
      </w:r>
      <w:r w:rsidRPr="00B16508">
        <w:rPr>
          <w:noProof/>
          <w:position w:val="-4"/>
          <w:lang w:eastAsia="zh-TW" w:bidi="th-TH"/>
        </w:rPr>
        <w:drawing>
          <wp:inline distT="0" distB="0" distL="0" distR="0" wp14:anchorId="3ADB1E4E" wp14:editId="03267C8B">
            <wp:extent cx="161925" cy="161925"/>
            <wp:effectExtent l="0" t="0" r="9525" b="9525"/>
            <wp:docPr id="83" name="Picture 8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ativa de Hawái</w:t>
      </w:r>
      <w:r w:rsidRPr="00B16508" w:rsidDel="00C26DFD">
        <w:t xml:space="preserve"> </w:t>
      </w:r>
    </w:p>
    <w:p w14:paraId="07FB061B" w14:textId="77777777" w:rsidR="009B6B5C" w:rsidRPr="00B16508" w:rsidRDefault="009B6B5C" w:rsidP="009B6B5C">
      <w:pPr>
        <w:pStyle w:val="A1-Survey1DigitRespOptBox"/>
        <w:keepNext/>
        <w:keepLines/>
      </w:pPr>
      <w:r w:rsidRPr="00B16508">
        <w:tab/>
      </w:r>
      <w:r w:rsidRPr="00B16508">
        <w:rPr>
          <w:vertAlign w:val="superscript"/>
        </w:rPr>
        <w:t xml:space="preserve">11 </w:t>
      </w:r>
      <w:r w:rsidRPr="00B16508">
        <w:rPr>
          <w:noProof/>
          <w:position w:val="-4"/>
          <w:lang w:eastAsia="zh-TW" w:bidi="th-TH"/>
        </w:rPr>
        <w:drawing>
          <wp:inline distT="0" distB="0" distL="0" distR="0" wp14:anchorId="76848AAD" wp14:editId="55C9192B">
            <wp:extent cx="161925" cy="161925"/>
            <wp:effectExtent l="0" t="0" r="9525" b="9525"/>
            <wp:docPr id="84" name="Picture 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Guame</w:t>
      </w:r>
      <w:r w:rsidRPr="00B16508">
        <w:rPr>
          <w:rFonts w:cs="Times New Roman"/>
        </w:rPr>
        <w:t>ñ</w:t>
      </w:r>
      <w:r w:rsidRPr="00B16508">
        <w:t>a o chamorro</w:t>
      </w:r>
    </w:p>
    <w:p w14:paraId="4425E365" w14:textId="77777777" w:rsidR="009B6B5C" w:rsidRPr="00B16508" w:rsidRDefault="009B6B5C" w:rsidP="009B6B5C">
      <w:pPr>
        <w:pStyle w:val="A1-Survey1DigitRespOptBox"/>
        <w:keepNext/>
        <w:keepLines/>
      </w:pPr>
      <w:r w:rsidRPr="00B16508">
        <w:rPr>
          <w:vertAlign w:val="superscript"/>
        </w:rPr>
        <w:t xml:space="preserve">   12 </w:t>
      </w:r>
      <w:r w:rsidRPr="00B16508">
        <w:rPr>
          <w:noProof/>
          <w:position w:val="-4"/>
          <w:lang w:eastAsia="zh-TW" w:bidi="th-TH"/>
        </w:rPr>
        <w:drawing>
          <wp:inline distT="0" distB="0" distL="0" distR="0" wp14:anchorId="1ED75D04" wp14:editId="4718267D">
            <wp:extent cx="161925" cy="161925"/>
            <wp:effectExtent l="0" t="0" r="9525" b="9525"/>
            <wp:docPr id="85" name="Picture 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amoana</w:t>
      </w:r>
    </w:p>
    <w:p w14:paraId="7C916C42" w14:textId="77777777" w:rsidR="009B6B5C" w:rsidRPr="00B16508" w:rsidRDefault="009B6B5C" w:rsidP="009B6B5C">
      <w:pPr>
        <w:pStyle w:val="A1-Survey1DigitRespOptBox"/>
        <w:keepNext/>
        <w:keepLines/>
      </w:pPr>
      <w:r w:rsidRPr="00B16508">
        <w:tab/>
      </w:r>
      <w:r w:rsidRPr="00B16508">
        <w:rPr>
          <w:vertAlign w:val="superscript"/>
        </w:rPr>
        <w:t xml:space="preserve">13 </w:t>
      </w:r>
      <w:r w:rsidRPr="00B16508">
        <w:rPr>
          <w:noProof/>
          <w:position w:val="-4"/>
          <w:lang w:eastAsia="zh-TW" w:bidi="th-TH"/>
        </w:rPr>
        <w:drawing>
          <wp:inline distT="0" distB="0" distL="0" distR="0" wp14:anchorId="0489608E" wp14:editId="2549E494">
            <wp:extent cx="161925" cy="161925"/>
            <wp:effectExtent l="0" t="0" r="9525" b="9525"/>
            <wp:docPr id="86" name="Picture 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Nativa de otras islas del Pacifico</w:t>
      </w:r>
    </w:p>
    <w:bookmarkEnd w:id="14"/>
    <w:p w14:paraId="71F3269F" w14:textId="77777777" w:rsidR="009B6B5C" w:rsidRPr="00B16508" w:rsidRDefault="009B6B5C" w:rsidP="009B6B5C">
      <w:pPr>
        <w:pStyle w:val="A1-Survey1DigitRespOptBox"/>
        <w:keepNext/>
        <w:keepLines/>
      </w:pPr>
      <w:r w:rsidRPr="00B16508">
        <w:tab/>
      </w:r>
      <w:r w:rsidRPr="00B16508">
        <w:rPr>
          <w:vertAlign w:val="superscript"/>
        </w:rPr>
        <w:t xml:space="preserve">14 </w:t>
      </w:r>
      <w:r w:rsidRPr="00B16508">
        <w:rPr>
          <w:noProof/>
          <w:position w:val="-4"/>
          <w:lang w:eastAsia="zh-TW" w:bidi="th-TH"/>
        </w:rPr>
        <w:drawing>
          <wp:inline distT="0" distB="0" distL="0" distR="0" wp14:anchorId="1ED2D610" wp14:editId="196AE48E">
            <wp:extent cx="161925" cy="161925"/>
            <wp:effectExtent l="0" t="0" r="9525" b="9525"/>
            <wp:docPr id="87" name="Picture 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Blanca</w:t>
      </w:r>
    </w:p>
    <w:p w14:paraId="1D2C4FAF" w14:textId="77777777" w:rsidR="009E21C3" w:rsidRPr="00B16508" w:rsidRDefault="009E21C3" w:rsidP="009B6B5C">
      <w:pPr>
        <w:pStyle w:val="Q1-Survey-Question"/>
        <w:keepNext w:val="0"/>
      </w:pPr>
      <w:r w:rsidRPr="00B16508">
        <w:t>¿Alguien le ayudó a completar esta encuesta?</w:t>
      </w:r>
    </w:p>
    <w:p w14:paraId="3E1A331F" w14:textId="35B751D6" w:rsidR="00956BE9" w:rsidRPr="00B16508" w:rsidRDefault="009E21C3" w:rsidP="009B6B5C">
      <w:pPr>
        <w:pStyle w:val="A1-Survey1DigitRespOptBox"/>
        <w:keepLines/>
        <w:tabs>
          <w:tab w:val="clear" w:pos="950"/>
          <w:tab w:val="clear" w:pos="1008"/>
          <w:tab w:val="left" w:pos="603"/>
        </w:tabs>
        <w:ind w:left="1080" w:hanging="720"/>
      </w:pPr>
      <w:r w:rsidRPr="00B16508">
        <w:tab/>
      </w:r>
      <w:r w:rsidRPr="00B16508">
        <w:rPr>
          <w:vertAlign w:val="superscript"/>
        </w:rPr>
        <w:t>1</w:t>
      </w:r>
      <w:r w:rsidRPr="00B16508">
        <w:rPr>
          <w:noProof/>
          <w:position w:val="-4"/>
          <w:lang w:eastAsia="zh-TW" w:bidi="th-TH"/>
        </w:rPr>
        <w:drawing>
          <wp:inline distT="0" distB="0" distL="0" distR="0" wp14:anchorId="6BF1DBAE" wp14:editId="38858245">
            <wp:extent cx="161925" cy="161925"/>
            <wp:effectExtent l="0" t="0" r="9525" b="9525"/>
            <wp:docPr id="2" name="Picture 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Sí</w:t>
      </w:r>
    </w:p>
    <w:p w14:paraId="3B7E42EA" w14:textId="2007D0B2" w:rsidR="009E21C3" w:rsidRPr="00B16508" w:rsidRDefault="009E21C3" w:rsidP="009B6B5C">
      <w:pPr>
        <w:pStyle w:val="A1-Survey1DigitRespOptBox"/>
        <w:keepLines/>
        <w:ind w:left="1065" w:hanging="705"/>
      </w:pPr>
      <w:r w:rsidRPr="00B16508">
        <w:tab/>
      </w:r>
      <w:r w:rsidR="00DA638A" w:rsidRPr="00B16508">
        <w:t xml:space="preserve"> </w:t>
      </w:r>
      <w:r w:rsidRPr="00B16508">
        <w:rPr>
          <w:vertAlign w:val="superscript"/>
        </w:rPr>
        <w:t xml:space="preserve">2 </w:t>
      </w:r>
      <w:r w:rsidRPr="00B16508">
        <w:rPr>
          <w:noProof/>
          <w:position w:val="-4"/>
          <w:lang w:eastAsia="zh-TW" w:bidi="th-TH"/>
        </w:rPr>
        <w:drawing>
          <wp:inline distT="0" distB="0" distL="0" distR="0" wp14:anchorId="74E365CF" wp14:editId="52C5A0BF">
            <wp:extent cx="161925" cy="161925"/>
            <wp:effectExtent l="0" t="0" r="9525" b="9525"/>
            <wp:docPr id="4" name="Picture 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r>
      <w:r w:rsidR="00DA638A" w:rsidRPr="00B16508">
        <w:t xml:space="preserve"> </w:t>
      </w:r>
      <w:r w:rsidRPr="00B16508">
        <w:t xml:space="preserve">No </w:t>
      </w:r>
      <w:r w:rsidRPr="00B16508">
        <w:rPr>
          <w:bCs/>
          <w:noProof/>
          <w:lang w:eastAsia="zh-TW" w:bidi="th-TH"/>
        </w:rPr>
        <w:drawing>
          <wp:inline distT="0" distB="0" distL="0" distR="0" wp14:anchorId="02B4A49E" wp14:editId="53E6F7DC">
            <wp:extent cx="262128" cy="106680"/>
            <wp:effectExtent l="0" t="0" r="5080" b="7620"/>
            <wp:docPr id="7" name="Picture 7"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00B16508">
        <w:t xml:space="preserve"> </w:t>
      </w:r>
      <w:r w:rsidRPr="00B16508">
        <w:rPr>
          <w:b/>
          <w:bCs/>
        </w:rPr>
        <w:t>Muchas gracias. Por favor, envíe la encuesta completada en el sobre con el franqueo postal pag</w:t>
      </w:r>
      <w:r w:rsidR="00F3494F" w:rsidRPr="00B16508">
        <w:rPr>
          <w:b/>
          <w:bCs/>
        </w:rPr>
        <w:t>ado</w:t>
      </w:r>
      <w:r w:rsidRPr="00B16508">
        <w:rPr>
          <w:b/>
          <w:bCs/>
        </w:rPr>
        <w:t>.</w:t>
      </w:r>
    </w:p>
    <w:p w14:paraId="4172B21C" w14:textId="065B58F4" w:rsidR="009E21C3" w:rsidRPr="00B16508" w:rsidRDefault="009E21C3" w:rsidP="009B6B5C">
      <w:pPr>
        <w:pStyle w:val="Q1-Survey-Question"/>
        <w:keepNext w:val="0"/>
        <w:keepLines w:val="0"/>
      </w:pPr>
      <w:r w:rsidRPr="00B16508">
        <w:t xml:space="preserve">¿Cómo le ayudó esa persona? </w:t>
      </w:r>
      <w:r w:rsidRPr="00B16508">
        <w:rPr>
          <w:i/>
        </w:rPr>
        <w:t>Marque una o más opciones.</w:t>
      </w:r>
    </w:p>
    <w:p w14:paraId="6827AAFF" w14:textId="77777777" w:rsidR="009E21C3" w:rsidRPr="00B16508" w:rsidRDefault="009E21C3" w:rsidP="009B6B5C">
      <w:pPr>
        <w:pStyle w:val="A1-Survey1DigitRespOptBox"/>
      </w:pPr>
      <w:r w:rsidRPr="00B16508">
        <w:tab/>
      </w:r>
      <w:r w:rsidRPr="00B16508">
        <w:rPr>
          <w:vertAlign w:val="superscript"/>
        </w:rPr>
        <w:t xml:space="preserve">1 </w:t>
      </w:r>
      <w:r w:rsidRPr="00B16508">
        <w:rPr>
          <w:noProof/>
          <w:position w:val="-4"/>
          <w:lang w:eastAsia="zh-TW" w:bidi="th-TH"/>
        </w:rPr>
        <w:drawing>
          <wp:inline distT="0" distB="0" distL="0" distR="0" wp14:anchorId="5A1E1E68" wp14:editId="508151B9">
            <wp:extent cx="161925" cy="161925"/>
            <wp:effectExtent l="0" t="0" r="9525" b="9525"/>
            <wp:docPr id="33" name="Picture 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Me leyó las preguntas</w:t>
      </w:r>
    </w:p>
    <w:p w14:paraId="54D7D5C6" w14:textId="77777777" w:rsidR="009E21C3" w:rsidRPr="00B16508" w:rsidRDefault="009E21C3" w:rsidP="009B6B5C">
      <w:pPr>
        <w:pStyle w:val="A1-Survey1DigitRespOptBox"/>
      </w:pPr>
      <w:r w:rsidRPr="00B16508">
        <w:tab/>
      </w:r>
      <w:r w:rsidRPr="00B16508">
        <w:rPr>
          <w:vertAlign w:val="superscript"/>
        </w:rPr>
        <w:t xml:space="preserve">2 </w:t>
      </w:r>
      <w:r w:rsidRPr="00B16508">
        <w:rPr>
          <w:noProof/>
          <w:position w:val="-4"/>
          <w:lang w:eastAsia="zh-TW" w:bidi="th-TH"/>
        </w:rPr>
        <w:drawing>
          <wp:inline distT="0" distB="0" distL="0" distR="0" wp14:anchorId="0C290D29" wp14:editId="1DEAA767">
            <wp:extent cx="161925" cy="161925"/>
            <wp:effectExtent l="0" t="0" r="9525" b="9525"/>
            <wp:docPr id="37" name="Picture 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Escribió las respuestas que di</w:t>
      </w:r>
    </w:p>
    <w:p w14:paraId="7730DE4C" w14:textId="77777777" w:rsidR="009E21C3" w:rsidRPr="00B16508" w:rsidRDefault="009E21C3" w:rsidP="009B6B5C">
      <w:pPr>
        <w:pStyle w:val="A1-Survey1DigitRespOptBox"/>
      </w:pPr>
      <w:r w:rsidRPr="00B16508">
        <w:tab/>
      </w:r>
      <w:r w:rsidRPr="00B16508">
        <w:rPr>
          <w:vertAlign w:val="superscript"/>
        </w:rPr>
        <w:t xml:space="preserve">3 </w:t>
      </w:r>
      <w:r w:rsidRPr="00B16508">
        <w:rPr>
          <w:noProof/>
          <w:position w:val="-4"/>
          <w:lang w:eastAsia="zh-TW" w:bidi="th-TH"/>
        </w:rPr>
        <w:drawing>
          <wp:inline distT="0" distB="0" distL="0" distR="0" wp14:anchorId="4E24D529" wp14:editId="76126F51">
            <wp:extent cx="161925" cy="161925"/>
            <wp:effectExtent l="0" t="0" r="9525" b="9525"/>
            <wp:docPr id="38" name="Picture 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Respondió las preguntas por mí</w:t>
      </w:r>
    </w:p>
    <w:p w14:paraId="28CD13DB" w14:textId="77777777" w:rsidR="009E21C3" w:rsidRPr="00B16508" w:rsidRDefault="009E21C3" w:rsidP="009B6B5C">
      <w:pPr>
        <w:pStyle w:val="A1-Survey1DigitRespOptBox"/>
      </w:pPr>
      <w:r w:rsidRPr="00B16508">
        <w:tab/>
      </w:r>
      <w:r w:rsidRPr="00B16508">
        <w:rPr>
          <w:vertAlign w:val="superscript"/>
        </w:rPr>
        <w:t xml:space="preserve">4 </w:t>
      </w:r>
      <w:r w:rsidRPr="00B16508">
        <w:rPr>
          <w:noProof/>
          <w:position w:val="-4"/>
          <w:lang w:eastAsia="zh-TW" w:bidi="th-TH"/>
        </w:rPr>
        <w:drawing>
          <wp:inline distT="0" distB="0" distL="0" distR="0" wp14:anchorId="3C456612" wp14:editId="4D698CE4">
            <wp:extent cx="161925" cy="161925"/>
            <wp:effectExtent l="0" t="0" r="9525" b="9525"/>
            <wp:docPr id="39" name="Picture 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Tradujo las preguntas a mi idioma</w:t>
      </w:r>
    </w:p>
    <w:p w14:paraId="5E7F70FA" w14:textId="77777777" w:rsidR="009E21C3" w:rsidRPr="00B16508" w:rsidRDefault="009E21C3" w:rsidP="009B6B5C">
      <w:pPr>
        <w:pStyle w:val="A1-Survey1DigitRespOptBox"/>
      </w:pPr>
      <w:r w:rsidRPr="00B16508">
        <w:tab/>
      </w:r>
      <w:r w:rsidRPr="00B16508">
        <w:rPr>
          <w:vertAlign w:val="superscript"/>
        </w:rPr>
        <w:t xml:space="preserve">5 </w:t>
      </w:r>
      <w:r w:rsidRPr="00B16508">
        <w:rPr>
          <w:noProof/>
          <w:position w:val="-4"/>
          <w:lang w:eastAsia="zh-TW" w:bidi="th-TH"/>
        </w:rPr>
        <w:drawing>
          <wp:inline distT="0" distB="0" distL="0" distR="0" wp14:anchorId="654EE430" wp14:editId="1E94EBB8">
            <wp:extent cx="161925" cy="161925"/>
            <wp:effectExtent l="0" t="0" r="9525" b="9525"/>
            <wp:docPr id="40" name="Picture 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B16508">
        <w:tab/>
        <w:t>Me ayudó de algún otro modo</w:t>
      </w:r>
    </w:p>
    <w:p w14:paraId="13C0F733" w14:textId="77777777" w:rsidR="007F604C" w:rsidRPr="00B16508" w:rsidRDefault="007F604C" w:rsidP="009B6B5C">
      <w:pPr>
        <w:pStyle w:val="A1-Survey1DigitRespOptBox"/>
        <w:keepLines/>
      </w:pPr>
    </w:p>
    <w:p w14:paraId="27A6869D" w14:textId="77777777" w:rsidR="001F69A3" w:rsidRPr="00B16508" w:rsidRDefault="001F69A3" w:rsidP="10C89D57">
      <w:pPr>
        <w:pStyle w:val="Q1-Survey-Question"/>
        <w:numPr>
          <w:ilvl w:val="0"/>
          <w:numId w:val="0"/>
        </w:numPr>
        <w:rPr>
          <w:b/>
          <w:bCs/>
        </w:rPr>
        <w:sectPr w:rsidR="001F69A3" w:rsidRPr="00B16508" w:rsidSect="00FD7EE1">
          <w:type w:val="nextColumn"/>
          <w:pgSz w:w="12240" w:h="15840" w:code="1"/>
          <w:pgMar w:top="720" w:right="720" w:bottom="720" w:left="720" w:header="720" w:footer="576" w:gutter="0"/>
          <w:pgNumType w:start="2"/>
          <w:cols w:num="2" w:sep="1" w:space="720"/>
          <w:docGrid w:linePitch="326"/>
        </w:sectPr>
      </w:pPr>
    </w:p>
    <w:p w14:paraId="2CB8BDA0" w14:textId="609406AB" w:rsidR="00082FE5" w:rsidRPr="00B16508" w:rsidRDefault="00BC3E71" w:rsidP="00FA69BD">
      <w:pPr>
        <w:pStyle w:val="C2-CtrSglSp"/>
        <w:keepNext/>
        <w:spacing w:before="240"/>
        <w:rPr>
          <w:b/>
        </w:rPr>
      </w:pPr>
      <w:r w:rsidRPr="00B16508">
        <w:rPr>
          <w:b/>
        </w:rPr>
        <w:t>Muchas gracias.</w:t>
      </w:r>
      <w:r w:rsidR="00DA585E" w:rsidRPr="00B16508">
        <w:rPr>
          <w:b/>
        </w:rPr>
        <w:t xml:space="preserve"> </w:t>
      </w:r>
      <w:r w:rsidRPr="00B16508">
        <w:rPr>
          <w:b/>
        </w:rPr>
        <w:br/>
        <w:t>Por favor, envíe la encuesta completada en el sobre con el franqueo postal pag</w:t>
      </w:r>
      <w:r w:rsidR="00BD5A48" w:rsidRPr="00B16508">
        <w:rPr>
          <w:b/>
        </w:rPr>
        <w:t>ado</w:t>
      </w:r>
      <w:r w:rsidRPr="00B16508">
        <w:rPr>
          <w:b/>
        </w:rPr>
        <w:t>.</w:t>
      </w:r>
      <w:r w:rsidR="00082FE5" w:rsidRPr="00B16508">
        <w:rPr>
          <w:b/>
        </w:rPr>
        <w:br w:type="page"/>
      </w:r>
    </w:p>
    <w:p w14:paraId="34342575" w14:textId="119ECA47" w:rsidR="00517654" w:rsidRPr="00B16508" w:rsidRDefault="00517654" w:rsidP="00517654">
      <w:pPr>
        <w:rPr>
          <w:rFonts w:cs="Times New Roman"/>
          <w:b/>
          <w:sz w:val="23"/>
          <w:szCs w:val="23"/>
        </w:rPr>
      </w:pPr>
      <w:r w:rsidRPr="00B16508">
        <w:rPr>
          <w:rFonts w:cs="Times New Roman"/>
          <w:b/>
          <w:sz w:val="23"/>
          <w:szCs w:val="23"/>
        </w:rPr>
        <w:lastRenderedPageBreak/>
        <w:t>Aviso de Comunicaciones accesibles de CMS</w:t>
      </w:r>
    </w:p>
    <w:p w14:paraId="0B4B72AD" w14:textId="77777777" w:rsidR="00517654" w:rsidRPr="00B16508" w:rsidRDefault="00517654" w:rsidP="004B7459">
      <w:pPr>
        <w:spacing w:before="240"/>
        <w:rPr>
          <w:rFonts w:cs="Times New Roman"/>
          <w:sz w:val="23"/>
          <w:szCs w:val="23"/>
        </w:rPr>
      </w:pPr>
      <w:r w:rsidRPr="00B16508">
        <w:rPr>
          <w:rFonts w:cs="Times New Roman"/>
          <w:color w:val="000000"/>
          <w:sz w:val="23"/>
          <w:szCs w:val="23"/>
        </w:rPr>
        <w:t xml:space="preserve">CMS brinda ayuda y servicios auxiliares gratuitos que incluyen información en formatos accesibles como braille, letra grande, archivos de datos/audio, servicios de retransmisión y comunicaciones TTY. Si solicita información en un formato accesible de CMS, no se verá perjudicado por el tiempo adicional necesario para proporcionarla. Esto significa que tendrá más tiempo para realizar cualquier acción si hay un retraso en el cumplimiento de su solicitud. </w:t>
      </w:r>
    </w:p>
    <w:p w14:paraId="52B54A6B" w14:textId="77777777" w:rsidR="00517654" w:rsidRPr="00B16508" w:rsidRDefault="00517654" w:rsidP="004B7459">
      <w:pPr>
        <w:spacing w:before="240"/>
        <w:rPr>
          <w:rFonts w:cs="Times New Roman"/>
          <w:sz w:val="23"/>
          <w:szCs w:val="23"/>
        </w:rPr>
      </w:pPr>
      <w:r w:rsidRPr="00B16508">
        <w:rPr>
          <w:rFonts w:cs="Times New Roman"/>
          <w:sz w:val="23"/>
          <w:szCs w:val="23"/>
        </w:rPr>
        <w:t>Para solicitar información sobre Medicare o el Mercado en un formato accesible, puede:</w:t>
      </w:r>
    </w:p>
    <w:p w14:paraId="0FF4D69F" w14:textId="77777777" w:rsidR="00517654" w:rsidRPr="00B16508" w:rsidRDefault="00517654" w:rsidP="00517654">
      <w:pPr>
        <w:pStyle w:val="ListParagraph"/>
        <w:numPr>
          <w:ilvl w:val="0"/>
          <w:numId w:val="26"/>
        </w:numPr>
        <w:rPr>
          <w:rFonts w:cs="Times New Roman"/>
          <w:b/>
          <w:sz w:val="23"/>
          <w:szCs w:val="23"/>
        </w:rPr>
      </w:pPr>
      <w:r w:rsidRPr="00B16508">
        <w:rPr>
          <w:rFonts w:cs="Times New Roman"/>
          <w:b/>
          <w:sz w:val="23"/>
          <w:szCs w:val="23"/>
        </w:rPr>
        <w:t>Llamar:</w:t>
      </w:r>
    </w:p>
    <w:p w14:paraId="3EDA4CE1" w14:textId="77777777" w:rsidR="00517654" w:rsidRPr="00B16508" w:rsidRDefault="00517654" w:rsidP="00517654">
      <w:pPr>
        <w:pStyle w:val="ListParagraph"/>
        <w:numPr>
          <w:ilvl w:val="0"/>
          <w:numId w:val="27"/>
        </w:numPr>
        <w:rPr>
          <w:rFonts w:cs="Times New Roman"/>
          <w:sz w:val="23"/>
          <w:szCs w:val="23"/>
        </w:rPr>
      </w:pPr>
      <w:r w:rsidRPr="00B16508">
        <w:rPr>
          <w:rFonts w:cs="Times New Roman"/>
          <w:sz w:val="23"/>
          <w:szCs w:val="23"/>
        </w:rPr>
        <w:t>Para Medicare: 1-800-MEDICARE (1-800-633-4227)</w:t>
      </w:r>
    </w:p>
    <w:p w14:paraId="57C439A4" w14:textId="77777777" w:rsidR="00517654" w:rsidRPr="00B16508" w:rsidRDefault="00517654" w:rsidP="00517654">
      <w:pPr>
        <w:pStyle w:val="ListParagraph"/>
        <w:ind w:left="1080"/>
        <w:rPr>
          <w:rFonts w:cs="Times New Roman"/>
          <w:sz w:val="23"/>
          <w:szCs w:val="23"/>
        </w:rPr>
      </w:pPr>
      <w:r w:rsidRPr="00B16508">
        <w:rPr>
          <w:rFonts w:cs="Times New Roman"/>
          <w:sz w:val="23"/>
          <w:szCs w:val="23"/>
        </w:rPr>
        <w:t>TTY: 1-877-486-2048</w:t>
      </w:r>
    </w:p>
    <w:p w14:paraId="1DE4239E" w14:textId="77777777" w:rsidR="00517654" w:rsidRPr="00B16508" w:rsidRDefault="00517654" w:rsidP="00517654">
      <w:pPr>
        <w:pStyle w:val="ListParagraph"/>
        <w:numPr>
          <w:ilvl w:val="0"/>
          <w:numId w:val="27"/>
        </w:numPr>
        <w:rPr>
          <w:rFonts w:cs="Times New Roman"/>
          <w:sz w:val="23"/>
          <w:szCs w:val="23"/>
        </w:rPr>
      </w:pPr>
      <w:r w:rsidRPr="00B16508">
        <w:rPr>
          <w:rFonts w:cs="Times New Roman"/>
          <w:sz w:val="23"/>
          <w:szCs w:val="23"/>
        </w:rPr>
        <w:t>Para el Mercado: 1-800-318-2596</w:t>
      </w:r>
    </w:p>
    <w:p w14:paraId="54373279" w14:textId="77777777" w:rsidR="00517654" w:rsidRPr="00B16508" w:rsidRDefault="00517654" w:rsidP="00517654">
      <w:pPr>
        <w:pStyle w:val="ListParagraph"/>
        <w:ind w:left="1080"/>
        <w:rPr>
          <w:rFonts w:cs="Times New Roman"/>
          <w:sz w:val="23"/>
          <w:szCs w:val="23"/>
        </w:rPr>
      </w:pPr>
      <w:r w:rsidRPr="00B16508">
        <w:rPr>
          <w:rFonts w:cs="Times New Roman"/>
          <w:sz w:val="23"/>
          <w:szCs w:val="23"/>
        </w:rPr>
        <w:t>TTY: 1-855-889-4325</w:t>
      </w:r>
    </w:p>
    <w:p w14:paraId="64983022" w14:textId="77777777" w:rsidR="00517654" w:rsidRPr="00B16508" w:rsidRDefault="00517654" w:rsidP="00517654">
      <w:pPr>
        <w:pStyle w:val="ListParagraph"/>
        <w:numPr>
          <w:ilvl w:val="0"/>
          <w:numId w:val="26"/>
        </w:numPr>
        <w:rPr>
          <w:rFonts w:cs="Times New Roman"/>
          <w:sz w:val="23"/>
          <w:szCs w:val="23"/>
        </w:rPr>
      </w:pPr>
      <w:r w:rsidRPr="00B16508">
        <w:rPr>
          <w:rFonts w:cs="Times New Roman"/>
          <w:b/>
          <w:sz w:val="23"/>
          <w:szCs w:val="23"/>
        </w:rPr>
        <w:t xml:space="preserve">Enviar un correo electrónico a: </w:t>
      </w:r>
      <w:hyperlink r:id="rId20" w:history="1">
        <w:r w:rsidRPr="00B16508">
          <w:rPr>
            <w:rStyle w:val="Hyperlink"/>
            <w:rFonts w:cs="Times New Roman"/>
            <w:sz w:val="23"/>
            <w:szCs w:val="23"/>
          </w:rPr>
          <w:t>altformatrequest@cms.hhs.gov</w:t>
        </w:r>
      </w:hyperlink>
    </w:p>
    <w:p w14:paraId="3D7B82EF" w14:textId="77777777" w:rsidR="00517654" w:rsidRPr="00B16508" w:rsidRDefault="00517654" w:rsidP="00517654">
      <w:pPr>
        <w:pStyle w:val="ListParagraph"/>
        <w:numPr>
          <w:ilvl w:val="0"/>
          <w:numId w:val="26"/>
        </w:numPr>
        <w:rPr>
          <w:rFonts w:cs="Times New Roman"/>
          <w:sz w:val="23"/>
          <w:szCs w:val="23"/>
        </w:rPr>
      </w:pPr>
      <w:r w:rsidRPr="00B16508">
        <w:rPr>
          <w:rFonts w:cs="Times New Roman"/>
          <w:b/>
          <w:sz w:val="23"/>
          <w:szCs w:val="23"/>
        </w:rPr>
        <w:t>Enviar un fax a:</w:t>
      </w:r>
      <w:r w:rsidRPr="00B16508">
        <w:rPr>
          <w:rFonts w:cs="Times New Roman"/>
          <w:sz w:val="23"/>
          <w:szCs w:val="23"/>
        </w:rPr>
        <w:t xml:space="preserve"> 1-844-530-3676</w:t>
      </w:r>
    </w:p>
    <w:p w14:paraId="465AEAF5" w14:textId="77777777" w:rsidR="00517654" w:rsidRPr="00B16508" w:rsidRDefault="00517654" w:rsidP="00517654">
      <w:pPr>
        <w:pStyle w:val="ListParagraph"/>
        <w:numPr>
          <w:ilvl w:val="0"/>
          <w:numId w:val="26"/>
        </w:numPr>
        <w:rPr>
          <w:rFonts w:cs="Times New Roman"/>
          <w:b/>
          <w:sz w:val="23"/>
          <w:szCs w:val="23"/>
        </w:rPr>
      </w:pPr>
      <w:r w:rsidRPr="00B16508">
        <w:rPr>
          <w:rFonts w:cs="Times New Roman"/>
          <w:b/>
          <w:sz w:val="23"/>
          <w:szCs w:val="23"/>
        </w:rPr>
        <w:t>Centros de Servicios de Medicare y Medicaid</w:t>
      </w:r>
    </w:p>
    <w:p w14:paraId="28F49491" w14:textId="77777777" w:rsidR="00517654" w:rsidRPr="00B16508" w:rsidRDefault="00517654" w:rsidP="00517654">
      <w:pPr>
        <w:pStyle w:val="ListParagraph"/>
        <w:rPr>
          <w:rFonts w:cs="Times New Roman"/>
          <w:sz w:val="23"/>
          <w:szCs w:val="23"/>
        </w:rPr>
      </w:pPr>
      <w:r w:rsidRPr="00B16508">
        <w:rPr>
          <w:rFonts w:cs="Times New Roman"/>
          <w:sz w:val="23"/>
          <w:szCs w:val="23"/>
        </w:rPr>
        <w:t>Oficinas de Audiencias e Investigaciones (OHI)</w:t>
      </w:r>
    </w:p>
    <w:p w14:paraId="49F4572A" w14:textId="77777777" w:rsidR="00517654" w:rsidRPr="00B16508" w:rsidRDefault="00517654" w:rsidP="00517654">
      <w:pPr>
        <w:pStyle w:val="ListParagraph"/>
        <w:rPr>
          <w:rFonts w:cs="Times New Roman"/>
          <w:sz w:val="23"/>
          <w:szCs w:val="23"/>
        </w:rPr>
      </w:pPr>
      <w:r w:rsidRPr="00B16508">
        <w:rPr>
          <w:rFonts w:cs="Times New Roman"/>
          <w:sz w:val="23"/>
          <w:szCs w:val="23"/>
        </w:rPr>
        <w:t>7500 Security Boulevard, Mail Stop S1-13-25</w:t>
      </w:r>
    </w:p>
    <w:p w14:paraId="33155DCF" w14:textId="77777777" w:rsidR="007F2C72" w:rsidRPr="00B16508" w:rsidRDefault="00517654" w:rsidP="007F2C72">
      <w:pPr>
        <w:pStyle w:val="ListParagraph"/>
        <w:rPr>
          <w:rFonts w:cs="Times New Roman"/>
          <w:sz w:val="23"/>
          <w:szCs w:val="23"/>
        </w:rPr>
      </w:pPr>
      <w:r w:rsidRPr="00B16508">
        <w:rPr>
          <w:rFonts w:cs="Times New Roman"/>
          <w:sz w:val="23"/>
          <w:szCs w:val="23"/>
        </w:rPr>
        <w:t>Baltimore, MD 21244-1850</w:t>
      </w:r>
    </w:p>
    <w:p w14:paraId="29900E7C" w14:textId="241ACC1E" w:rsidR="00517654" w:rsidRPr="00B16508" w:rsidRDefault="00517654" w:rsidP="007F2C72">
      <w:pPr>
        <w:pStyle w:val="ListParagraph"/>
        <w:rPr>
          <w:rFonts w:cs="Times New Roman"/>
          <w:sz w:val="23"/>
          <w:szCs w:val="23"/>
        </w:rPr>
      </w:pPr>
      <w:r w:rsidRPr="00B16508">
        <w:rPr>
          <w:rFonts w:cs="Times New Roman"/>
          <w:sz w:val="23"/>
          <w:szCs w:val="23"/>
        </w:rPr>
        <w:t xml:space="preserve">Atención: Personal de Recursos de Accesibilidad del Cliente </w:t>
      </w:r>
    </w:p>
    <w:p w14:paraId="0B9E89D3" w14:textId="77777777" w:rsidR="00517654" w:rsidRPr="00B16508" w:rsidRDefault="00517654" w:rsidP="004B7459">
      <w:pPr>
        <w:spacing w:before="240"/>
        <w:rPr>
          <w:rFonts w:cs="Times New Roman"/>
          <w:sz w:val="23"/>
          <w:szCs w:val="23"/>
        </w:rPr>
      </w:pPr>
      <w:r w:rsidRPr="00B16508">
        <w:rPr>
          <w:rFonts w:cs="Times New Roman"/>
          <w:sz w:val="23"/>
          <w:szCs w:val="23"/>
        </w:rPr>
        <w:t>Su pedido debe incluir su nombre, número de teléfono, tipo de información que necesita (si la sabe) y la dirección postal a la que debemos enviar los materiales. Podemos comunicarnos con usted para obtener información adicional.</w:t>
      </w:r>
    </w:p>
    <w:p w14:paraId="78C25D5D" w14:textId="77777777" w:rsidR="00DF02A4" w:rsidRPr="00B16508" w:rsidRDefault="00DF02A4" w:rsidP="004B7459">
      <w:pPr>
        <w:spacing w:before="240"/>
        <w:rPr>
          <w:rFonts w:cs="Times New Roman"/>
          <w:b/>
          <w:sz w:val="23"/>
          <w:szCs w:val="23"/>
        </w:rPr>
      </w:pPr>
      <w:r w:rsidRPr="00B16508">
        <w:rPr>
          <w:rFonts w:cs="Times New Roman"/>
          <w:b/>
          <w:sz w:val="23"/>
          <w:szCs w:val="23"/>
        </w:rPr>
        <w:t xml:space="preserve">Aviso sobre la discriminación </w:t>
      </w:r>
    </w:p>
    <w:p w14:paraId="23582F13" w14:textId="77777777" w:rsidR="00DF02A4" w:rsidRPr="00B16508" w:rsidRDefault="00DF02A4" w:rsidP="004B7459">
      <w:pPr>
        <w:spacing w:before="240"/>
        <w:rPr>
          <w:rFonts w:cs="Times New Roman"/>
          <w:sz w:val="23"/>
          <w:szCs w:val="23"/>
        </w:rPr>
      </w:pPr>
      <w:r w:rsidRPr="00B16508">
        <w:rPr>
          <w:rFonts w:cs="Times New Roman"/>
          <w:sz w:val="23"/>
          <w:szCs w:val="23"/>
        </w:rPr>
        <w:t>Los Centros de Servicios de Medicare y Medicaid (CMS) no excluyen, no niegan beneficios ni discriminan de manera alguna a ninguna persona por motivos de raza, color, origen, incapacidad, sexo o edad para la admisión, participación o recepción de los servicios y beneficios de cualquiera de sus programas y actividades, sean estos realizados por los CMS directamente o a través de un contratista de cualquier otra entidad con el que los CMS coordinen la realización de sus programas y actividades.</w:t>
      </w:r>
    </w:p>
    <w:p w14:paraId="2FE57F72" w14:textId="77777777" w:rsidR="00DF02A4" w:rsidRPr="00B16508" w:rsidRDefault="00DF02A4" w:rsidP="004B7459">
      <w:pPr>
        <w:spacing w:before="240"/>
        <w:rPr>
          <w:rFonts w:cs="Times New Roman"/>
          <w:sz w:val="23"/>
          <w:szCs w:val="23"/>
        </w:rPr>
      </w:pPr>
      <w:r w:rsidRPr="00B16508">
        <w:rPr>
          <w:rFonts w:cs="Times New Roman"/>
          <w:sz w:val="23"/>
          <w:szCs w:val="23"/>
        </w:rPr>
        <w:t xml:space="preserve">Puede comunicarse con CMS de cualquiera de las maneras incluidas en este aviso si tiene alguna duda sobre cómo obtener información en un formato que pueda usar. </w:t>
      </w:r>
    </w:p>
    <w:p w14:paraId="31FC726F" w14:textId="77777777" w:rsidR="00DF02A4" w:rsidRPr="00B16508" w:rsidRDefault="00DF02A4" w:rsidP="004B7459">
      <w:pPr>
        <w:spacing w:before="240"/>
        <w:rPr>
          <w:rFonts w:cs="Times New Roman"/>
          <w:sz w:val="23"/>
          <w:szCs w:val="23"/>
        </w:rPr>
      </w:pPr>
      <w:r w:rsidRPr="00B16508">
        <w:rPr>
          <w:rFonts w:cs="Times New Roman"/>
          <w:sz w:val="23"/>
          <w:szCs w:val="23"/>
        </w:rPr>
        <w:t xml:space="preserve">También puede presentar una queja si cree que ha sido objeto de discriminación en un programa o actividad de CMS, incluyendo problemas para obtener información en un formato accesible de cualquier plan Medicare </w:t>
      </w:r>
      <w:proofErr w:type="spellStart"/>
      <w:r w:rsidRPr="00B16508">
        <w:rPr>
          <w:rFonts w:cs="Times New Roman"/>
          <w:sz w:val="23"/>
          <w:szCs w:val="23"/>
        </w:rPr>
        <w:t>Advantage</w:t>
      </w:r>
      <w:proofErr w:type="spellEnd"/>
      <w:r w:rsidRPr="00B16508">
        <w:rPr>
          <w:rFonts w:cs="Times New Roman"/>
          <w:sz w:val="23"/>
          <w:szCs w:val="23"/>
        </w:rPr>
        <w:t>, plan de medicamentos recetados de Medicare, oficina de Medicaid estatal o local, o Planes de salud calificados del Mercado. Hay tres formas de presentar una queja ante el Departamento de Salud y Servicios Humanos de los Estados Unidos, Oficina de Derechos Civiles:</w:t>
      </w:r>
    </w:p>
    <w:p w14:paraId="3CBECB1D" w14:textId="77777777" w:rsidR="00DF02A4" w:rsidRPr="00B16508" w:rsidRDefault="00DF02A4" w:rsidP="00DF02A4">
      <w:pPr>
        <w:pStyle w:val="ListParagraph"/>
        <w:numPr>
          <w:ilvl w:val="0"/>
          <w:numId w:val="28"/>
        </w:numPr>
        <w:rPr>
          <w:rFonts w:cs="Times New Roman"/>
          <w:b/>
          <w:sz w:val="23"/>
          <w:szCs w:val="23"/>
        </w:rPr>
      </w:pPr>
      <w:r w:rsidRPr="00B16508">
        <w:rPr>
          <w:rFonts w:cs="Times New Roman"/>
          <w:b/>
          <w:sz w:val="23"/>
          <w:szCs w:val="23"/>
        </w:rPr>
        <w:t>En línea:</w:t>
      </w:r>
    </w:p>
    <w:p w14:paraId="7E82F99D" w14:textId="77777777" w:rsidR="00DF02A4" w:rsidRPr="00B16508" w:rsidRDefault="00DF02A4" w:rsidP="00DF02A4">
      <w:pPr>
        <w:pStyle w:val="ListParagraph"/>
        <w:rPr>
          <w:rFonts w:cs="Times New Roman"/>
          <w:sz w:val="23"/>
          <w:szCs w:val="23"/>
        </w:rPr>
      </w:pPr>
      <w:hyperlink r:id="rId21" w:history="1">
        <w:r w:rsidRPr="00B16508">
          <w:rPr>
            <w:rStyle w:val="Hyperlink"/>
            <w:rFonts w:cs="Times New Roman"/>
            <w:sz w:val="23"/>
            <w:szCs w:val="23"/>
          </w:rPr>
          <w:t>hhs.gov/civil-rights/filing-a-complaint/complaint-process/index.html</w:t>
        </w:r>
      </w:hyperlink>
      <w:r w:rsidRPr="00B16508">
        <w:rPr>
          <w:rFonts w:cs="Times New Roman"/>
          <w:sz w:val="23"/>
          <w:szCs w:val="23"/>
        </w:rPr>
        <w:t>.</w:t>
      </w:r>
    </w:p>
    <w:p w14:paraId="01AEF353" w14:textId="77777777" w:rsidR="00DF02A4" w:rsidRPr="00B16508" w:rsidRDefault="00DF02A4" w:rsidP="00DF02A4">
      <w:pPr>
        <w:pStyle w:val="ListParagraph"/>
        <w:numPr>
          <w:ilvl w:val="0"/>
          <w:numId w:val="28"/>
        </w:numPr>
        <w:rPr>
          <w:rFonts w:cs="Times New Roman"/>
          <w:b/>
          <w:sz w:val="23"/>
          <w:szCs w:val="23"/>
        </w:rPr>
      </w:pPr>
      <w:r w:rsidRPr="00B16508">
        <w:rPr>
          <w:rFonts w:cs="Times New Roman"/>
          <w:b/>
          <w:sz w:val="23"/>
          <w:szCs w:val="23"/>
        </w:rPr>
        <w:t>Por teléfono:</w:t>
      </w:r>
    </w:p>
    <w:p w14:paraId="2FB97139" w14:textId="77777777" w:rsidR="00DF02A4" w:rsidRPr="00B16508" w:rsidRDefault="00DF02A4" w:rsidP="00DF02A4">
      <w:pPr>
        <w:pStyle w:val="ListParagraph"/>
        <w:rPr>
          <w:rFonts w:cs="Times New Roman"/>
          <w:sz w:val="23"/>
          <w:szCs w:val="23"/>
        </w:rPr>
      </w:pPr>
      <w:r w:rsidRPr="00B16508">
        <w:rPr>
          <w:rFonts w:cs="Times New Roman"/>
          <w:sz w:val="23"/>
          <w:szCs w:val="23"/>
        </w:rPr>
        <w:t>Llame al 1-800-368-1019. Los usuarios de TTY puede llamar al 1-800-537-7697.</w:t>
      </w:r>
    </w:p>
    <w:p w14:paraId="783968C7" w14:textId="77777777" w:rsidR="00DF02A4" w:rsidRPr="00B16508" w:rsidRDefault="00DF02A4" w:rsidP="00DF02A4">
      <w:pPr>
        <w:pStyle w:val="ListParagraph"/>
        <w:numPr>
          <w:ilvl w:val="0"/>
          <w:numId w:val="28"/>
        </w:numPr>
        <w:rPr>
          <w:rFonts w:cs="Times New Roman"/>
          <w:sz w:val="23"/>
          <w:szCs w:val="23"/>
        </w:rPr>
      </w:pPr>
      <w:r w:rsidRPr="00B16508">
        <w:rPr>
          <w:rFonts w:cs="Times New Roman"/>
          <w:b/>
          <w:sz w:val="23"/>
          <w:szCs w:val="23"/>
        </w:rPr>
        <w:t>Por escrito:</w:t>
      </w:r>
      <w:r w:rsidRPr="00B16508">
        <w:rPr>
          <w:rFonts w:cs="Times New Roman"/>
          <w:sz w:val="23"/>
          <w:szCs w:val="23"/>
        </w:rPr>
        <w:t xml:space="preserve"> </w:t>
      </w:r>
    </w:p>
    <w:p w14:paraId="4D759FAA" w14:textId="77777777" w:rsidR="00DF02A4" w:rsidRPr="00B16508" w:rsidRDefault="00DF02A4" w:rsidP="00DF02A4">
      <w:pPr>
        <w:pStyle w:val="ListParagraph"/>
        <w:rPr>
          <w:rFonts w:cs="Times New Roman"/>
          <w:sz w:val="23"/>
          <w:szCs w:val="23"/>
        </w:rPr>
      </w:pPr>
      <w:r w:rsidRPr="00B16508">
        <w:rPr>
          <w:rFonts w:cs="Times New Roman"/>
          <w:sz w:val="23"/>
          <w:szCs w:val="23"/>
        </w:rPr>
        <w:t>Envíe información sobre su queja a:</w:t>
      </w:r>
    </w:p>
    <w:p w14:paraId="347B22E3" w14:textId="77777777" w:rsidR="00DF02A4" w:rsidRPr="00B16508" w:rsidRDefault="00DF02A4" w:rsidP="00DF02A4">
      <w:pPr>
        <w:pStyle w:val="ListParagraph"/>
        <w:rPr>
          <w:rFonts w:cs="Times New Roman"/>
          <w:sz w:val="23"/>
          <w:szCs w:val="23"/>
        </w:rPr>
      </w:pPr>
      <w:r w:rsidRPr="00B16508">
        <w:rPr>
          <w:rFonts w:cs="Times New Roman"/>
          <w:sz w:val="23"/>
          <w:szCs w:val="23"/>
        </w:rPr>
        <w:t>Oficina de Derechos Civiles</w:t>
      </w:r>
    </w:p>
    <w:p w14:paraId="72F6280B" w14:textId="77777777" w:rsidR="00DF02A4" w:rsidRPr="00B16508" w:rsidRDefault="00DF02A4" w:rsidP="00DF02A4">
      <w:pPr>
        <w:pStyle w:val="ListParagraph"/>
        <w:rPr>
          <w:rFonts w:cs="Times New Roman"/>
          <w:sz w:val="23"/>
          <w:szCs w:val="23"/>
        </w:rPr>
      </w:pPr>
      <w:r w:rsidRPr="00B16508">
        <w:rPr>
          <w:rFonts w:cs="Times New Roman"/>
          <w:sz w:val="23"/>
          <w:szCs w:val="23"/>
        </w:rPr>
        <w:t>Departamento de Salud y Servicios Humanos de EE. UU.</w:t>
      </w:r>
    </w:p>
    <w:p w14:paraId="4CDA4E48" w14:textId="3DA63F28" w:rsidR="00FF206E" w:rsidRPr="006C0055" w:rsidRDefault="00DF02A4" w:rsidP="00DF02A4">
      <w:pPr>
        <w:pStyle w:val="ListParagraph"/>
        <w:rPr>
          <w:rFonts w:cs="Times New Roman"/>
          <w:b/>
          <w:bCs/>
          <w:sz w:val="23"/>
          <w:szCs w:val="23"/>
          <w:lang w:val="en-US"/>
        </w:rPr>
      </w:pPr>
      <w:r w:rsidRPr="006C0055">
        <w:rPr>
          <w:rFonts w:cs="Times New Roman"/>
          <w:sz w:val="23"/>
          <w:szCs w:val="23"/>
          <w:lang w:val="en-US"/>
        </w:rPr>
        <w:t>200 Independence Avenue, SW</w:t>
      </w:r>
      <w:r w:rsidRPr="006C0055">
        <w:rPr>
          <w:rFonts w:cs="Times New Roman"/>
          <w:sz w:val="23"/>
          <w:szCs w:val="23"/>
          <w:lang w:val="en-US"/>
        </w:rPr>
        <w:br/>
        <w:t>Room 509F, HHH Building</w:t>
      </w:r>
      <w:r w:rsidRPr="006C0055">
        <w:rPr>
          <w:rFonts w:cs="Times New Roman"/>
          <w:sz w:val="23"/>
          <w:szCs w:val="23"/>
          <w:lang w:val="en-US"/>
        </w:rPr>
        <w:br/>
        <w:t>Washington, D.C. 20201</w:t>
      </w:r>
    </w:p>
    <w:sectPr w:rsidR="00FF206E" w:rsidRPr="006C0055" w:rsidSect="007F2C72">
      <w:type w:val="continuous"/>
      <w:pgSz w:w="12240" w:h="15840" w:code="1"/>
      <w:pgMar w:top="720" w:right="720" w:bottom="720" w:left="720" w:header="720" w:footer="576" w:gutter="0"/>
      <w:pgNumType w:start="1"/>
      <w:cols w:sep="1"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603365" w14:textId="77777777" w:rsidR="006B5EAB" w:rsidRPr="00B16508" w:rsidRDefault="006B5EAB">
      <w:r w:rsidRPr="00B16508">
        <w:separator/>
      </w:r>
    </w:p>
  </w:endnote>
  <w:endnote w:type="continuationSeparator" w:id="0">
    <w:p w14:paraId="2BBDEE4A" w14:textId="77777777" w:rsidR="006B5EAB" w:rsidRPr="00B16508" w:rsidRDefault="006B5EAB">
      <w:r w:rsidRPr="00B16508">
        <w:continuationSeparator/>
      </w:r>
    </w:p>
  </w:endnote>
  <w:endnote w:type="continuationNotice" w:id="1">
    <w:p w14:paraId="23B2547C" w14:textId="77777777" w:rsidR="006B5EAB" w:rsidRPr="00B16508" w:rsidRDefault="006B5E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0640F" w14:textId="77777777" w:rsidR="000305B6" w:rsidRPr="00B16508" w:rsidRDefault="000305B6" w:rsidP="0022247C">
    <w:pPr>
      <w:pStyle w:val="Footer"/>
      <w:jc w:val="center"/>
      <w:rPr>
        <w:rFonts w:ascii="Times New Roman" w:hAnsi="Times New Roman" w:cs="Times New Roman"/>
      </w:rPr>
    </w:pPr>
    <w:r w:rsidRPr="00B16508">
      <w:rPr>
        <w:rStyle w:val="PageNumber"/>
        <w:rFonts w:ascii="Times New Roman" w:hAnsi="Times New Roman" w:cs="Times New Roman"/>
      </w:rPr>
      <w:fldChar w:fldCharType="begin"/>
    </w:r>
    <w:r w:rsidRPr="00B16508">
      <w:rPr>
        <w:rStyle w:val="PageNumber"/>
        <w:rFonts w:ascii="Times New Roman" w:hAnsi="Times New Roman" w:cs="Times New Roman"/>
      </w:rPr>
      <w:instrText xml:space="preserve"> PAGE </w:instrText>
    </w:r>
    <w:r w:rsidRPr="00B16508">
      <w:rPr>
        <w:rStyle w:val="PageNumber"/>
        <w:rFonts w:ascii="Times New Roman" w:hAnsi="Times New Roman" w:cs="Times New Roman"/>
      </w:rPr>
      <w:fldChar w:fldCharType="separate"/>
    </w:r>
    <w:r w:rsidRPr="00B16508">
      <w:rPr>
        <w:rStyle w:val="PageNumber"/>
        <w:rFonts w:ascii="Times New Roman" w:hAnsi="Times New Roman" w:cs="Times New Roman"/>
      </w:rPr>
      <w:t>9</w:t>
    </w:r>
    <w:r w:rsidRPr="00B16508">
      <w:rPr>
        <w:rStyle w:val="PageNumber"/>
        <w:rFonts w:ascii="Times New Roman" w:hAnsi="Times New Roman" w:cs="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0C6E1A" w14:textId="672A1BF6" w:rsidR="000305B6" w:rsidRPr="00B16508" w:rsidRDefault="00DA585E" w:rsidP="00DA585E">
    <w:pPr>
      <w:pStyle w:val="Footer"/>
      <w:jc w:val="center"/>
      <w:rPr>
        <w:rFonts w:ascii="Times New Roman" w:hAnsi="Times New Roman" w:cs="Times New Roman"/>
      </w:rPr>
    </w:pPr>
    <w:r w:rsidRPr="00B16508">
      <w:rPr>
        <w:rStyle w:val="PageNumber"/>
        <w:rFonts w:ascii="Times New Roman" w:hAnsi="Times New Roman" w:cs="Times New Roman"/>
      </w:rPr>
      <w:fldChar w:fldCharType="begin"/>
    </w:r>
    <w:r w:rsidRPr="00B16508">
      <w:rPr>
        <w:rStyle w:val="PageNumber"/>
        <w:rFonts w:ascii="Times New Roman" w:hAnsi="Times New Roman" w:cs="Times New Roman"/>
      </w:rPr>
      <w:instrText xml:space="preserve"> PAGE </w:instrText>
    </w:r>
    <w:r w:rsidRPr="00B16508">
      <w:rPr>
        <w:rStyle w:val="PageNumber"/>
        <w:rFonts w:ascii="Times New Roman" w:hAnsi="Times New Roman" w:cs="Times New Roman"/>
      </w:rPr>
      <w:fldChar w:fldCharType="separate"/>
    </w:r>
    <w:r w:rsidRPr="00B16508">
      <w:rPr>
        <w:rStyle w:val="PageNumber"/>
        <w:rFonts w:ascii="Times New Roman" w:hAnsi="Times New Roman" w:cs="Times New Roman"/>
      </w:rPr>
      <w:t>2</w:t>
    </w:r>
    <w:r w:rsidRPr="00B16508">
      <w:rPr>
        <w:rStyle w:val="PageNumber"/>
        <w:rFonts w:ascii="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5C25E0" w14:textId="77777777" w:rsidR="006B5EAB" w:rsidRPr="00B16508" w:rsidRDefault="006B5EAB">
      <w:r w:rsidRPr="00B16508">
        <w:separator/>
      </w:r>
    </w:p>
  </w:footnote>
  <w:footnote w:type="continuationSeparator" w:id="0">
    <w:p w14:paraId="3F08FA81" w14:textId="77777777" w:rsidR="006B5EAB" w:rsidRPr="00B16508" w:rsidRDefault="006B5EAB">
      <w:r w:rsidRPr="00B16508">
        <w:continuationSeparator/>
      </w:r>
    </w:p>
  </w:footnote>
  <w:footnote w:type="continuationNotice" w:id="1">
    <w:p w14:paraId="626A3E21" w14:textId="77777777" w:rsidR="006B5EAB" w:rsidRPr="00B16508" w:rsidRDefault="006B5E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5C2E8" w14:textId="1EC6AE52" w:rsidR="000305B6" w:rsidRPr="00B16508" w:rsidRDefault="000305B6" w:rsidP="00E46DEE">
    <w:pPr>
      <w:pStyle w:val="Header"/>
      <w:tabs>
        <w:tab w:val="left" w:pos="5790"/>
      </w:tabs>
      <w:jc w:val="right"/>
      <w:rPr>
        <w:rFonts w:ascii="Times New Roman" w:hAnsi="Times New Roman"/>
      </w:rPr>
    </w:pPr>
    <w:r w:rsidRPr="00B16508">
      <w:rPr>
        <w:rFonts w:ascii="Times New Roman" w:hAnsi="Times New Roman"/>
      </w:rPr>
      <w:t xml:space="preserve">OMB Núm. 0938-1221: Vencimiento de la aprobación: </w:t>
    </w:r>
    <w:r w:rsidR="00673C50" w:rsidRPr="00B16508">
      <w:rPr>
        <w:rFonts w:ascii="Times New Roman" w:hAnsi="Times New Roman"/>
      </w:rPr>
      <w:t>30</w:t>
    </w:r>
    <w:r w:rsidR="003E5E54" w:rsidRPr="00B16508">
      <w:rPr>
        <w:rFonts w:ascii="Times New Roman" w:hAnsi="Times New Roman"/>
      </w:rPr>
      <w:t xml:space="preserve"> de</w:t>
    </w:r>
    <w:r w:rsidR="00673C50" w:rsidRPr="00B16508">
      <w:rPr>
        <w:rFonts w:ascii="Times New Roman" w:hAnsi="Times New Roman"/>
      </w:rPr>
      <w:t xml:space="preserve"> septiembre</w:t>
    </w:r>
    <w:r w:rsidR="003951A0" w:rsidRPr="00B16508">
      <w:rPr>
        <w:rFonts w:ascii="Times New Roman" w:hAnsi="Times New Roman"/>
      </w:rPr>
      <w:t xml:space="preserve"> de </w:t>
    </w:r>
    <w:r w:rsidR="00625B6F" w:rsidRPr="00B16508">
      <w:rPr>
        <w:rFonts w:ascii="Times New Roman" w:hAnsi="Times New Roman"/>
      </w:rPr>
      <w:t>202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A6B57" w14:textId="77777777" w:rsidR="000305B6" w:rsidRPr="00B16508" w:rsidRDefault="000305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BD1140" w14:textId="77777777" w:rsidR="000305B6" w:rsidRPr="00B16508" w:rsidRDefault="000305B6" w:rsidP="00D141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C7B15"/>
    <w:multiLevelType w:val="hybridMultilevel"/>
    <w:tmpl w:val="BB5C5E6C"/>
    <w:lvl w:ilvl="0" w:tplc="C6D0AD2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407C58"/>
    <w:multiLevelType w:val="hybridMultilevel"/>
    <w:tmpl w:val="A6187F7C"/>
    <w:lvl w:ilvl="0" w:tplc="14626F58">
      <w:start w:val="1"/>
      <w:numFmt w:val="bullet"/>
      <w:lvlText w:val=""/>
      <w:lvlJc w:val="left"/>
      <w:pPr>
        <w:tabs>
          <w:tab w:val="num" w:pos="720"/>
        </w:tabs>
        <w:ind w:left="720" w:hanging="360"/>
      </w:pPr>
      <w:rPr>
        <w:rFonts w:ascii="Symbol" w:hAnsi="Symbol" w:hint="default"/>
      </w:rPr>
    </w:lvl>
    <w:lvl w:ilvl="1" w:tplc="315AC284" w:tentative="1">
      <w:start w:val="1"/>
      <w:numFmt w:val="bullet"/>
      <w:lvlText w:val=""/>
      <w:lvlJc w:val="left"/>
      <w:pPr>
        <w:tabs>
          <w:tab w:val="num" w:pos="1440"/>
        </w:tabs>
        <w:ind w:left="1440" w:hanging="360"/>
      </w:pPr>
      <w:rPr>
        <w:rFonts w:ascii="Symbol" w:hAnsi="Symbol" w:hint="default"/>
      </w:rPr>
    </w:lvl>
    <w:lvl w:ilvl="2" w:tplc="F702B16E" w:tentative="1">
      <w:start w:val="1"/>
      <w:numFmt w:val="bullet"/>
      <w:lvlText w:val=""/>
      <w:lvlJc w:val="left"/>
      <w:pPr>
        <w:tabs>
          <w:tab w:val="num" w:pos="2160"/>
        </w:tabs>
        <w:ind w:left="2160" w:hanging="360"/>
      </w:pPr>
      <w:rPr>
        <w:rFonts w:ascii="Symbol" w:hAnsi="Symbol" w:hint="default"/>
      </w:rPr>
    </w:lvl>
    <w:lvl w:ilvl="3" w:tplc="48F8CD12" w:tentative="1">
      <w:start w:val="1"/>
      <w:numFmt w:val="bullet"/>
      <w:lvlText w:val=""/>
      <w:lvlJc w:val="left"/>
      <w:pPr>
        <w:tabs>
          <w:tab w:val="num" w:pos="2880"/>
        </w:tabs>
        <w:ind w:left="2880" w:hanging="360"/>
      </w:pPr>
      <w:rPr>
        <w:rFonts w:ascii="Symbol" w:hAnsi="Symbol" w:hint="default"/>
      </w:rPr>
    </w:lvl>
    <w:lvl w:ilvl="4" w:tplc="B9B00EBC" w:tentative="1">
      <w:start w:val="1"/>
      <w:numFmt w:val="bullet"/>
      <w:lvlText w:val=""/>
      <w:lvlJc w:val="left"/>
      <w:pPr>
        <w:tabs>
          <w:tab w:val="num" w:pos="3600"/>
        </w:tabs>
        <w:ind w:left="3600" w:hanging="360"/>
      </w:pPr>
      <w:rPr>
        <w:rFonts w:ascii="Symbol" w:hAnsi="Symbol" w:hint="default"/>
      </w:rPr>
    </w:lvl>
    <w:lvl w:ilvl="5" w:tplc="BB5AD9F8" w:tentative="1">
      <w:start w:val="1"/>
      <w:numFmt w:val="bullet"/>
      <w:lvlText w:val=""/>
      <w:lvlJc w:val="left"/>
      <w:pPr>
        <w:tabs>
          <w:tab w:val="num" w:pos="4320"/>
        </w:tabs>
        <w:ind w:left="4320" w:hanging="360"/>
      </w:pPr>
      <w:rPr>
        <w:rFonts w:ascii="Symbol" w:hAnsi="Symbol" w:hint="default"/>
      </w:rPr>
    </w:lvl>
    <w:lvl w:ilvl="6" w:tplc="873A3DD2" w:tentative="1">
      <w:start w:val="1"/>
      <w:numFmt w:val="bullet"/>
      <w:lvlText w:val=""/>
      <w:lvlJc w:val="left"/>
      <w:pPr>
        <w:tabs>
          <w:tab w:val="num" w:pos="5040"/>
        </w:tabs>
        <w:ind w:left="5040" w:hanging="360"/>
      </w:pPr>
      <w:rPr>
        <w:rFonts w:ascii="Symbol" w:hAnsi="Symbol" w:hint="default"/>
      </w:rPr>
    </w:lvl>
    <w:lvl w:ilvl="7" w:tplc="34422174" w:tentative="1">
      <w:start w:val="1"/>
      <w:numFmt w:val="bullet"/>
      <w:lvlText w:val=""/>
      <w:lvlJc w:val="left"/>
      <w:pPr>
        <w:tabs>
          <w:tab w:val="num" w:pos="5760"/>
        </w:tabs>
        <w:ind w:left="5760" w:hanging="360"/>
      </w:pPr>
      <w:rPr>
        <w:rFonts w:ascii="Symbol" w:hAnsi="Symbol" w:hint="default"/>
      </w:rPr>
    </w:lvl>
    <w:lvl w:ilvl="8" w:tplc="AB28B85C"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D8C67B5"/>
    <w:multiLevelType w:val="hybridMultilevel"/>
    <w:tmpl w:val="DE8AEDF2"/>
    <w:lvl w:ilvl="0" w:tplc="EF16D4B8">
      <w:start w:val="1"/>
      <w:numFmt w:val="bullet"/>
      <w:lvlText w:val=""/>
      <w:lvlJc w:val="left"/>
      <w:pPr>
        <w:tabs>
          <w:tab w:val="num" w:pos="720"/>
        </w:tabs>
        <w:ind w:left="720" w:hanging="360"/>
      </w:pPr>
      <w:rPr>
        <w:rFonts w:ascii="Symbol" w:hAnsi="Symbol" w:hint="default"/>
      </w:rPr>
    </w:lvl>
    <w:lvl w:ilvl="1" w:tplc="E7A89BF6" w:tentative="1">
      <w:start w:val="1"/>
      <w:numFmt w:val="bullet"/>
      <w:lvlText w:val=""/>
      <w:lvlJc w:val="left"/>
      <w:pPr>
        <w:tabs>
          <w:tab w:val="num" w:pos="1440"/>
        </w:tabs>
        <w:ind w:left="1440" w:hanging="360"/>
      </w:pPr>
      <w:rPr>
        <w:rFonts w:ascii="Symbol" w:hAnsi="Symbol" w:hint="default"/>
      </w:rPr>
    </w:lvl>
    <w:lvl w:ilvl="2" w:tplc="B9C089C4" w:tentative="1">
      <w:start w:val="1"/>
      <w:numFmt w:val="bullet"/>
      <w:lvlText w:val=""/>
      <w:lvlJc w:val="left"/>
      <w:pPr>
        <w:tabs>
          <w:tab w:val="num" w:pos="2160"/>
        </w:tabs>
        <w:ind w:left="2160" w:hanging="360"/>
      </w:pPr>
      <w:rPr>
        <w:rFonts w:ascii="Symbol" w:hAnsi="Symbol" w:hint="default"/>
      </w:rPr>
    </w:lvl>
    <w:lvl w:ilvl="3" w:tplc="97228E76" w:tentative="1">
      <w:start w:val="1"/>
      <w:numFmt w:val="bullet"/>
      <w:lvlText w:val=""/>
      <w:lvlJc w:val="left"/>
      <w:pPr>
        <w:tabs>
          <w:tab w:val="num" w:pos="2880"/>
        </w:tabs>
        <w:ind w:left="2880" w:hanging="360"/>
      </w:pPr>
      <w:rPr>
        <w:rFonts w:ascii="Symbol" w:hAnsi="Symbol" w:hint="default"/>
      </w:rPr>
    </w:lvl>
    <w:lvl w:ilvl="4" w:tplc="ED5A1A24" w:tentative="1">
      <w:start w:val="1"/>
      <w:numFmt w:val="bullet"/>
      <w:lvlText w:val=""/>
      <w:lvlJc w:val="left"/>
      <w:pPr>
        <w:tabs>
          <w:tab w:val="num" w:pos="3600"/>
        </w:tabs>
        <w:ind w:left="3600" w:hanging="360"/>
      </w:pPr>
      <w:rPr>
        <w:rFonts w:ascii="Symbol" w:hAnsi="Symbol" w:hint="default"/>
      </w:rPr>
    </w:lvl>
    <w:lvl w:ilvl="5" w:tplc="5DF60D94" w:tentative="1">
      <w:start w:val="1"/>
      <w:numFmt w:val="bullet"/>
      <w:lvlText w:val=""/>
      <w:lvlJc w:val="left"/>
      <w:pPr>
        <w:tabs>
          <w:tab w:val="num" w:pos="4320"/>
        </w:tabs>
        <w:ind w:left="4320" w:hanging="360"/>
      </w:pPr>
      <w:rPr>
        <w:rFonts w:ascii="Symbol" w:hAnsi="Symbol" w:hint="default"/>
      </w:rPr>
    </w:lvl>
    <w:lvl w:ilvl="6" w:tplc="53D68D20" w:tentative="1">
      <w:start w:val="1"/>
      <w:numFmt w:val="bullet"/>
      <w:lvlText w:val=""/>
      <w:lvlJc w:val="left"/>
      <w:pPr>
        <w:tabs>
          <w:tab w:val="num" w:pos="5040"/>
        </w:tabs>
        <w:ind w:left="5040" w:hanging="360"/>
      </w:pPr>
      <w:rPr>
        <w:rFonts w:ascii="Symbol" w:hAnsi="Symbol" w:hint="default"/>
      </w:rPr>
    </w:lvl>
    <w:lvl w:ilvl="7" w:tplc="671C2268" w:tentative="1">
      <w:start w:val="1"/>
      <w:numFmt w:val="bullet"/>
      <w:lvlText w:val=""/>
      <w:lvlJc w:val="left"/>
      <w:pPr>
        <w:tabs>
          <w:tab w:val="num" w:pos="5760"/>
        </w:tabs>
        <w:ind w:left="5760" w:hanging="360"/>
      </w:pPr>
      <w:rPr>
        <w:rFonts w:ascii="Symbol" w:hAnsi="Symbol" w:hint="default"/>
      </w:rPr>
    </w:lvl>
    <w:lvl w:ilvl="8" w:tplc="6F0447D8"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2667BEE"/>
    <w:multiLevelType w:val="hybridMultilevel"/>
    <w:tmpl w:val="AC888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4E1835"/>
    <w:multiLevelType w:val="multilevel"/>
    <w:tmpl w:val="B6EAC3EA"/>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
      <w:lvlJc w:val="left"/>
      <w:pPr>
        <w:tabs>
          <w:tab w:val="num" w:pos="5760"/>
        </w:tabs>
        <w:ind w:left="5760" w:hanging="360"/>
      </w:pPr>
      <w:rPr>
        <w:rFonts w:ascii="Symbol" w:hAnsi="Symbol" w:hint="default"/>
      </w:rPr>
    </w:lvl>
    <w:lvl w:ilvl="8">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6334FA0"/>
    <w:multiLevelType w:val="hybridMultilevel"/>
    <w:tmpl w:val="F1167F5A"/>
    <w:lvl w:ilvl="0" w:tplc="2762500E">
      <w:start w:val="1"/>
      <w:numFmt w:val="bullet"/>
      <w:lvlText w:val=""/>
      <w:lvlJc w:val="left"/>
      <w:pPr>
        <w:tabs>
          <w:tab w:val="num" w:pos="720"/>
        </w:tabs>
        <w:ind w:left="720" w:hanging="360"/>
      </w:pPr>
      <w:rPr>
        <w:rFonts w:ascii="Symbol" w:hAnsi="Symbol" w:hint="default"/>
      </w:rPr>
    </w:lvl>
    <w:lvl w:ilvl="1" w:tplc="8EA4B218" w:tentative="1">
      <w:start w:val="1"/>
      <w:numFmt w:val="bullet"/>
      <w:lvlText w:val=""/>
      <w:lvlJc w:val="left"/>
      <w:pPr>
        <w:tabs>
          <w:tab w:val="num" w:pos="1440"/>
        </w:tabs>
        <w:ind w:left="1440" w:hanging="360"/>
      </w:pPr>
      <w:rPr>
        <w:rFonts w:ascii="Symbol" w:hAnsi="Symbol" w:hint="default"/>
      </w:rPr>
    </w:lvl>
    <w:lvl w:ilvl="2" w:tplc="B7361A04" w:tentative="1">
      <w:start w:val="1"/>
      <w:numFmt w:val="bullet"/>
      <w:lvlText w:val=""/>
      <w:lvlJc w:val="left"/>
      <w:pPr>
        <w:tabs>
          <w:tab w:val="num" w:pos="2160"/>
        </w:tabs>
        <w:ind w:left="2160" w:hanging="360"/>
      </w:pPr>
      <w:rPr>
        <w:rFonts w:ascii="Symbol" w:hAnsi="Symbol" w:hint="default"/>
      </w:rPr>
    </w:lvl>
    <w:lvl w:ilvl="3" w:tplc="66CAE4FE" w:tentative="1">
      <w:start w:val="1"/>
      <w:numFmt w:val="bullet"/>
      <w:lvlText w:val=""/>
      <w:lvlJc w:val="left"/>
      <w:pPr>
        <w:tabs>
          <w:tab w:val="num" w:pos="2880"/>
        </w:tabs>
        <w:ind w:left="2880" w:hanging="360"/>
      </w:pPr>
      <w:rPr>
        <w:rFonts w:ascii="Symbol" w:hAnsi="Symbol" w:hint="default"/>
      </w:rPr>
    </w:lvl>
    <w:lvl w:ilvl="4" w:tplc="9D9A9C20" w:tentative="1">
      <w:start w:val="1"/>
      <w:numFmt w:val="bullet"/>
      <w:lvlText w:val=""/>
      <w:lvlJc w:val="left"/>
      <w:pPr>
        <w:tabs>
          <w:tab w:val="num" w:pos="3600"/>
        </w:tabs>
        <w:ind w:left="3600" w:hanging="360"/>
      </w:pPr>
      <w:rPr>
        <w:rFonts w:ascii="Symbol" w:hAnsi="Symbol" w:hint="default"/>
      </w:rPr>
    </w:lvl>
    <w:lvl w:ilvl="5" w:tplc="1B1C6C5C" w:tentative="1">
      <w:start w:val="1"/>
      <w:numFmt w:val="bullet"/>
      <w:lvlText w:val=""/>
      <w:lvlJc w:val="left"/>
      <w:pPr>
        <w:tabs>
          <w:tab w:val="num" w:pos="4320"/>
        </w:tabs>
        <w:ind w:left="4320" w:hanging="360"/>
      </w:pPr>
      <w:rPr>
        <w:rFonts w:ascii="Symbol" w:hAnsi="Symbol" w:hint="default"/>
      </w:rPr>
    </w:lvl>
    <w:lvl w:ilvl="6" w:tplc="7F4632A2" w:tentative="1">
      <w:start w:val="1"/>
      <w:numFmt w:val="bullet"/>
      <w:lvlText w:val=""/>
      <w:lvlJc w:val="left"/>
      <w:pPr>
        <w:tabs>
          <w:tab w:val="num" w:pos="5040"/>
        </w:tabs>
        <w:ind w:left="5040" w:hanging="360"/>
      </w:pPr>
      <w:rPr>
        <w:rFonts w:ascii="Symbol" w:hAnsi="Symbol" w:hint="default"/>
      </w:rPr>
    </w:lvl>
    <w:lvl w:ilvl="7" w:tplc="D3CCB00C" w:tentative="1">
      <w:start w:val="1"/>
      <w:numFmt w:val="bullet"/>
      <w:lvlText w:val=""/>
      <w:lvlJc w:val="left"/>
      <w:pPr>
        <w:tabs>
          <w:tab w:val="num" w:pos="5760"/>
        </w:tabs>
        <w:ind w:left="5760" w:hanging="360"/>
      </w:pPr>
      <w:rPr>
        <w:rFonts w:ascii="Symbol" w:hAnsi="Symbol" w:hint="default"/>
      </w:rPr>
    </w:lvl>
    <w:lvl w:ilvl="8" w:tplc="6A9C48B6"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8BB05EA"/>
    <w:multiLevelType w:val="hybridMultilevel"/>
    <w:tmpl w:val="7C16D1E0"/>
    <w:lvl w:ilvl="0" w:tplc="34CAAB8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20618B"/>
    <w:multiLevelType w:val="multilevel"/>
    <w:tmpl w:val="9E628CE8"/>
    <w:styleLink w:val="CAHPS"/>
    <w:lvl w:ilvl="0">
      <w:start w:val="1"/>
      <w:numFmt w:val="decimal"/>
      <w:lvlText w:val="%1."/>
      <w:lvlJc w:val="left"/>
      <w:pPr>
        <w:ind w:left="450" w:hanging="360"/>
      </w:pPr>
      <w:rPr>
        <w:rFonts w:hint="default"/>
      </w:rPr>
    </w:lvl>
    <w:lvl w:ilvl="1">
      <w:start w:val="1"/>
      <w:numFmt w:val="bullet"/>
      <w:lvlText w:val="o"/>
      <w:lvlJc w:val="left"/>
      <w:pPr>
        <w:ind w:left="720" w:hanging="360"/>
      </w:pPr>
      <w:rPr>
        <w:rFonts w:ascii="Wingdings" w:hAnsi="Wingding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BAE7B21"/>
    <w:multiLevelType w:val="hybridMultilevel"/>
    <w:tmpl w:val="789EDAB2"/>
    <w:lvl w:ilvl="0" w:tplc="1450A75A">
      <w:start w:val="1"/>
      <w:numFmt w:val="decimal"/>
      <w:lvlText w:val="%1."/>
      <w:lvlJc w:val="left"/>
      <w:pPr>
        <w:ind w:left="360" w:hanging="360"/>
      </w:pPr>
      <w:rPr>
        <w:rFonts w:cs="Times New Roman"/>
        <w:b/>
        <w:i w:val="0"/>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9" w15:restartNumberingAfterBreak="0">
    <w:nsid w:val="2D112900"/>
    <w:multiLevelType w:val="hybridMultilevel"/>
    <w:tmpl w:val="AAE6B60C"/>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0" w15:restartNumberingAfterBreak="0">
    <w:nsid w:val="2D1D611A"/>
    <w:multiLevelType w:val="hybridMultilevel"/>
    <w:tmpl w:val="BA8286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C070D59"/>
    <w:multiLevelType w:val="hybridMultilevel"/>
    <w:tmpl w:val="0A9AF468"/>
    <w:lvl w:ilvl="0" w:tplc="5E16D9D0">
      <w:start w:val="1"/>
      <w:numFmt w:val="bullet"/>
      <w:lvlText w:val=""/>
      <w:lvlJc w:val="left"/>
      <w:pPr>
        <w:ind w:left="720" w:hanging="360"/>
      </w:pPr>
      <w:rPr>
        <w:rFonts w:ascii="Wingdings" w:hAnsi="Wingdings" w:hint="default"/>
        <w:color w:val="4F81BD"/>
        <w:sz w:val="24"/>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88695A"/>
    <w:multiLevelType w:val="multilevel"/>
    <w:tmpl w:val="DC88E4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4A0E3188"/>
    <w:multiLevelType w:val="hybridMultilevel"/>
    <w:tmpl w:val="FA6A7132"/>
    <w:lvl w:ilvl="0" w:tplc="EF3C78AA">
      <w:start w:val="1"/>
      <w:numFmt w:val="bullet"/>
      <w:lvlText w:val=""/>
      <w:lvlJc w:val="left"/>
      <w:pPr>
        <w:tabs>
          <w:tab w:val="num" w:pos="1035"/>
        </w:tabs>
        <w:ind w:left="1035" w:hanging="360"/>
      </w:pPr>
      <w:rPr>
        <w:rFonts w:ascii="Symbol" w:hAnsi="Symbol" w:hint="default"/>
      </w:rPr>
    </w:lvl>
    <w:lvl w:ilvl="1" w:tplc="850240B0" w:tentative="1">
      <w:start w:val="1"/>
      <w:numFmt w:val="bullet"/>
      <w:lvlText w:val=""/>
      <w:lvlJc w:val="left"/>
      <w:pPr>
        <w:tabs>
          <w:tab w:val="num" w:pos="1755"/>
        </w:tabs>
        <w:ind w:left="1755" w:hanging="360"/>
      </w:pPr>
      <w:rPr>
        <w:rFonts w:ascii="Symbol" w:hAnsi="Symbol" w:hint="default"/>
      </w:rPr>
    </w:lvl>
    <w:lvl w:ilvl="2" w:tplc="134E0DF2" w:tentative="1">
      <w:start w:val="1"/>
      <w:numFmt w:val="bullet"/>
      <w:lvlText w:val=""/>
      <w:lvlJc w:val="left"/>
      <w:pPr>
        <w:tabs>
          <w:tab w:val="num" w:pos="2475"/>
        </w:tabs>
        <w:ind w:left="2475" w:hanging="360"/>
      </w:pPr>
      <w:rPr>
        <w:rFonts w:ascii="Symbol" w:hAnsi="Symbol" w:hint="default"/>
      </w:rPr>
    </w:lvl>
    <w:lvl w:ilvl="3" w:tplc="655E61E2" w:tentative="1">
      <w:start w:val="1"/>
      <w:numFmt w:val="bullet"/>
      <w:lvlText w:val=""/>
      <w:lvlJc w:val="left"/>
      <w:pPr>
        <w:tabs>
          <w:tab w:val="num" w:pos="3195"/>
        </w:tabs>
        <w:ind w:left="3195" w:hanging="360"/>
      </w:pPr>
      <w:rPr>
        <w:rFonts w:ascii="Symbol" w:hAnsi="Symbol" w:hint="default"/>
      </w:rPr>
    </w:lvl>
    <w:lvl w:ilvl="4" w:tplc="8F48304C" w:tentative="1">
      <w:start w:val="1"/>
      <w:numFmt w:val="bullet"/>
      <w:lvlText w:val=""/>
      <w:lvlJc w:val="left"/>
      <w:pPr>
        <w:tabs>
          <w:tab w:val="num" w:pos="3915"/>
        </w:tabs>
        <w:ind w:left="3915" w:hanging="360"/>
      </w:pPr>
      <w:rPr>
        <w:rFonts w:ascii="Symbol" w:hAnsi="Symbol" w:hint="default"/>
      </w:rPr>
    </w:lvl>
    <w:lvl w:ilvl="5" w:tplc="41C81A66" w:tentative="1">
      <w:start w:val="1"/>
      <w:numFmt w:val="bullet"/>
      <w:lvlText w:val=""/>
      <w:lvlJc w:val="left"/>
      <w:pPr>
        <w:tabs>
          <w:tab w:val="num" w:pos="4635"/>
        </w:tabs>
        <w:ind w:left="4635" w:hanging="360"/>
      </w:pPr>
      <w:rPr>
        <w:rFonts w:ascii="Symbol" w:hAnsi="Symbol" w:hint="default"/>
      </w:rPr>
    </w:lvl>
    <w:lvl w:ilvl="6" w:tplc="0DF4B710" w:tentative="1">
      <w:start w:val="1"/>
      <w:numFmt w:val="bullet"/>
      <w:lvlText w:val=""/>
      <w:lvlJc w:val="left"/>
      <w:pPr>
        <w:tabs>
          <w:tab w:val="num" w:pos="5355"/>
        </w:tabs>
        <w:ind w:left="5355" w:hanging="360"/>
      </w:pPr>
      <w:rPr>
        <w:rFonts w:ascii="Symbol" w:hAnsi="Symbol" w:hint="default"/>
      </w:rPr>
    </w:lvl>
    <w:lvl w:ilvl="7" w:tplc="6B44AADE" w:tentative="1">
      <w:start w:val="1"/>
      <w:numFmt w:val="bullet"/>
      <w:lvlText w:val=""/>
      <w:lvlJc w:val="left"/>
      <w:pPr>
        <w:tabs>
          <w:tab w:val="num" w:pos="6075"/>
        </w:tabs>
        <w:ind w:left="6075" w:hanging="360"/>
      </w:pPr>
      <w:rPr>
        <w:rFonts w:ascii="Symbol" w:hAnsi="Symbol" w:hint="default"/>
      </w:rPr>
    </w:lvl>
    <w:lvl w:ilvl="8" w:tplc="9E0487F8" w:tentative="1">
      <w:start w:val="1"/>
      <w:numFmt w:val="bullet"/>
      <w:lvlText w:val=""/>
      <w:lvlJc w:val="left"/>
      <w:pPr>
        <w:tabs>
          <w:tab w:val="num" w:pos="6795"/>
        </w:tabs>
        <w:ind w:left="6795" w:hanging="360"/>
      </w:pPr>
      <w:rPr>
        <w:rFonts w:ascii="Symbol" w:hAnsi="Symbol" w:hint="default"/>
      </w:rPr>
    </w:lvl>
  </w:abstractNum>
  <w:abstractNum w:abstractNumId="14" w15:restartNumberingAfterBreak="0">
    <w:nsid w:val="50BB6B73"/>
    <w:multiLevelType w:val="hybridMultilevel"/>
    <w:tmpl w:val="F1DAD0FA"/>
    <w:lvl w:ilvl="0" w:tplc="0409000F">
      <w:start w:val="1"/>
      <w:numFmt w:val="decimal"/>
      <w:pStyle w:val="Q1-Survey-Question"/>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6E51E4"/>
    <w:multiLevelType w:val="hybridMultilevel"/>
    <w:tmpl w:val="BDC85A88"/>
    <w:lvl w:ilvl="0" w:tplc="5E16D9D0">
      <w:start w:val="1"/>
      <w:numFmt w:val="bullet"/>
      <w:lvlText w:val=""/>
      <w:lvlJc w:val="left"/>
      <w:pPr>
        <w:ind w:left="720" w:hanging="360"/>
      </w:pPr>
      <w:rPr>
        <w:rFonts w:ascii="Wingdings" w:hAnsi="Wingdings" w:hint="default"/>
        <w:color w:val="4F81BD"/>
        <w:sz w:val="24"/>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B226B9"/>
    <w:multiLevelType w:val="hybridMultilevel"/>
    <w:tmpl w:val="80B899D0"/>
    <w:lvl w:ilvl="0" w:tplc="4596D95E">
      <w:start w:val="1"/>
      <w:numFmt w:val="bullet"/>
      <w:lvlText w:val=""/>
      <w:lvlJc w:val="left"/>
      <w:pPr>
        <w:tabs>
          <w:tab w:val="num" w:pos="720"/>
        </w:tabs>
        <w:ind w:left="720" w:hanging="360"/>
      </w:pPr>
      <w:rPr>
        <w:rFonts w:ascii="Symbol" w:hAnsi="Symbol" w:hint="default"/>
      </w:rPr>
    </w:lvl>
    <w:lvl w:ilvl="1" w:tplc="9112FE42" w:tentative="1">
      <w:start w:val="1"/>
      <w:numFmt w:val="bullet"/>
      <w:lvlText w:val=""/>
      <w:lvlJc w:val="left"/>
      <w:pPr>
        <w:tabs>
          <w:tab w:val="num" w:pos="1440"/>
        </w:tabs>
        <w:ind w:left="1440" w:hanging="360"/>
      </w:pPr>
      <w:rPr>
        <w:rFonts w:ascii="Symbol" w:hAnsi="Symbol" w:hint="default"/>
      </w:rPr>
    </w:lvl>
    <w:lvl w:ilvl="2" w:tplc="DE7CF4C8" w:tentative="1">
      <w:start w:val="1"/>
      <w:numFmt w:val="bullet"/>
      <w:lvlText w:val=""/>
      <w:lvlJc w:val="left"/>
      <w:pPr>
        <w:tabs>
          <w:tab w:val="num" w:pos="2160"/>
        </w:tabs>
        <w:ind w:left="2160" w:hanging="360"/>
      </w:pPr>
      <w:rPr>
        <w:rFonts w:ascii="Symbol" w:hAnsi="Symbol" w:hint="default"/>
      </w:rPr>
    </w:lvl>
    <w:lvl w:ilvl="3" w:tplc="3FE21312" w:tentative="1">
      <w:start w:val="1"/>
      <w:numFmt w:val="bullet"/>
      <w:lvlText w:val=""/>
      <w:lvlJc w:val="left"/>
      <w:pPr>
        <w:tabs>
          <w:tab w:val="num" w:pos="2880"/>
        </w:tabs>
        <w:ind w:left="2880" w:hanging="360"/>
      </w:pPr>
      <w:rPr>
        <w:rFonts w:ascii="Symbol" w:hAnsi="Symbol" w:hint="default"/>
      </w:rPr>
    </w:lvl>
    <w:lvl w:ilvl="4" w:tplc="E566FCB8" w:tentative="1">
      <w:start w:val="1"/>
      <w:numFmt w:val="bullet"/>
      <w:lvlText w:val=""/>
      <w:lvlJc w:val="left"/>
      <w:pPr>
        <w:tabs>
          <w:tab w:val="num" w:pos="3600"/>
        </w:tabs>
        <w:ind w:left="3600" w:hanging="360"/>
      </w:pPr>
      <w:rPr>
        <w:rFonts w:ascii="Symbol" w:hAnsi="Symbol" w:hint="default"/>
      </w:rPr>
    </w:lvl>
    <w:lvl w:ilvl="5" w:tplc="AAC01848" w:tentative="1">
      <w:start w:val="1"/>
      <w:numFmt w:val="bullet"/>
      <w:lvlText w:val=""/>
      <w:lvlJc w:val="left"/>
      <w:pPr>
        <w:tabs>
          <w:tab w:val="num" w:pos="4320"/>
        </w:tabs>
        <w:ind w:left="4320" w:hanging="360"/>
      </w:pPr>
      <w:rPr>
        <w:rFonts w:ascii="Symbol" w:hAnsi="Symbol" w:hint="default"/>
      </w:rPr>
    </w:lvl>
    <w:lvl w:ilvl="6" w:tplc="EFAAE07E" w:tentative="1">
      <w:start w:val="1"/>
      <w:numFmt w:val="bullet"/>
      <w:lvlText w:val=""/>
      <w:lvlJc w:val="left"/>
      <w:pPr>
        <w:tabs>
          <w:tab w:val="num" w:pos="5040"/>
        </w:tabs>
        <w:ind w:left="5040" w:hanging="360"/>
      </w:pPr>
      <w:rPr>
        <w:rFonts w:ascii="Symbol" w:hAnsi="Symbol" w:hint="default"/>
      </w:rPr>
    </w:lvl>
    <w:lvl w:ilvl="7" w:tplc="F45ADDBC" w:tentative="1">
      <w:start w:val="1"/>
      <w:numFmt w:val="bullet"/>
      <w:lvlText w:val=""/>
      <w:lvlJc w:val="left"/>
      <w:pPr>
        <w:tabs>
          <w:tab w:val="num" w:pos="5760"/>
        </w:tabs>
        <w:ind w:left="5760" w:hanging="360"/>
      </w:pPr>
      <w:rPr>
        <w:rFonts w:ascii="Symbol" w:hAnsi="Symbol" w:hint="default"/>
      </w:rPr>
    </w:lvl>
    <w:lvl w:ilvl="8" w:tplc="350A4D1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6651094C"/>
    <w:multiLevelType w:val="hybridMultilevel"/>
    <w:tmpl w:val="D5CA5D3A"/>
    <w:lvl w:ilvl="0" w:tplc="019C1886">
      <w:start w:val="1"/>
      <w:numFmt w:val="bullet"/>
      <w:lvlText w:val=""/>
      <w:lvlJc w:val="left"/>
      <w:pPr>
        <w:tabs>
          <w:tab w:val="num" w:pos="720"/>
        </w:tabs>
        <w:ind w:left="720" w:hanging="360"/>
      </w:pPr>
      <w:rPr>
        <w:rFonts w:ascii="Symbol" w:hAnsi="Symbol" w:hint="default"/>
      </w:rPr>
    </w:lvl>
    <w:lvl w:ilvl="1" w:tplc="FE2CA506" w:tentative="1">
      <w:start w:val="1"/>
      <w:numFmt w:val="bullet"/>
      <w:lvlText w:val=""/>
      <w:lvlJc w:val="left"/>
      <w:pPr>
        <w:tabs>
          <w:tab w:val="num" w:pos="1440"/>
        </w:tabs>
        <w:ind w:left="1440" w:hanging="360"/>
      </w:pPr>
      <w:rPr>
        <w:rFonts w:ascii="Symbol" w:hAnsi="Symbol" w:hint="default"/>
      </w:rPr>
    </w:lvl>
    <w:lvl w:ilvl="2" w:tplc="5888B642" w:tentative="1">
      <w:start w:val="1"/>
      <w:numFmt w:val="bullet"/>
      <w:lvlText w:val=""/>
      <w:lvlJc w:val="left"/>
      <w:pPr>
        <w:tabs>
          <w:tab w:val="num" w:pos="2160"/>
        </w:tabs>
        <w:ind w:left="2160" w:hanging="360"/>
      </w:pPr>
      <w:rPr>
        <w:rFonts w:ascii="Symbol" w:hAnsi="Symbol" w:hint="default"/>
      </w:rPr>
    </w:lvl>
    <w:lvl w:ilvl="3" w:tplc="BAD048D4" w:tentative="1">
      <w:start w:val="1"/>
      <w:numFmt w:val="bullet"/>
      <w:lvlText w:val=""/>
      <w:lvlJc w:val="left"/>
      <w:pPr>
        <w:tabs>
          <w:tab w:val="num" w:pos="2880"/>
        </w:tabs>
        <w:ind w:left="2880" w:hanging="360"/>
      </w:pPr>
      <w:rPr>
        <w:rFonts w:ascii="Symbol" w:hAnsi="Symbol" w:hint="default"/>
      </w:rPr>
    </w:lvl>
    <w:lvl w:ilvl="4" w:tplc="412483EE" w:tentative="1">
      <w:start w:val="1"/>
      <w:numFmt w:val="bullet"/>
      <w:lvlText w:val=""/>
      <w:lvlJc w:val="left"/>
      <w:pPr>
        <w:tabs>
          <w:tab w:val="num" w:pos="3600"/>
        </w:tabs>
        <w:ind w:left="3600" w:hanging="360"/>
      </w:pPr>
      <w:rPr>
        <w:rFonts w:ascii="Symbol" w:hAnsi="Symbol" w:hint="default"/>
      </w:rPr>
    </w:lvl>
    <w:lvl w:ilvl="5" w:tplc="D074872E" w:tentative="1">
      <w:start w:val="1"/>
      <w:numFmt w:val="bullet"/>
      <w:lvlText w:val=""/>
      <w:lvlJc w:val="left"/>
      <w:pPr>
        <w:tabs>
          <w:tab w:val="num" w:pos="4320"/>
        </w:tabs>
        <w:ind w:left="4320" w:hanging="360"/>
      </w:pPr>
      <w:rPr>
        <w:rFonts w:ascii="Symbol" w:hAnsi="Symbol" w:hint="default"/>
      </w:rPr>
    </w:lvl>
    <w:lvl w:ilvl="6" w:tplc="7A628782" w:tentative="1">
      <w:start w:val="1"/>
      <w:numFmt w:val="bullet"/>
      <w:lvlText w:val=""/>
      <w:lvlJc w:val="left"/>
      <w:pPr>
        <w:tabs>
          <w:tab w:val="num" w:pos="5040"/>
        </w:tabs>
        <w:ind w:left="5040" w:hanging="360"/>
      </w:pPr>
      <w:rPr>
        <w:rFonts w:ascii="Symbol" w:hAnsi="Symbol" w:hint="default"/>
      </w:rPr>
    </w:lvl>
    <w:lvl w:ilvl="7" w:tplc="EF960D1C" w:tentative="1">
      <w:start w:val="1"/>
      <w:numFmt w:val="bullet"/>
      <w:lvlText w:val=""/>
      <w:lvlJc w:val="left"/>
      <w:pPr>
        <w:tabs>
          <w:tab w:val="num" w:pos="5760"/>
        </w:tabs>
        <w:ind w:left="5760" w:hanging="360"/>
      </w:pPr>
      <w:rPr>
        <w:rFonts w:ascii="Symbol" w:hAnsi="Symbol" w:hint="default"/>
      </w:rPr>
    </w:lvl>
    <w:lvl w:ilvl="8" w:tplc="5BE4927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66EF1DEB"/>
    <w:multiLevelType w:val="hybridMultilevel"/>
    <w:tmpl w:val="5DB8AED6"/>
    <w:lvl w:ilvl="0" w:tplc="5E16D9D0">
      <w:start w:val="1"/>
      <w:numFmt w:val="bullet"/>
      <w:lvlText w:val=""/>
      <w:lvlJc w:val="left"/>
      <w:pPr>
        <w:ind w:left="720" w:hanging="360"/>
      </w:pPr>
      <w:rPr>
        <w:rFonts w:ascii="Wingdings" w:hAnsi="Wingdings" w:hint="default"/>
        <w:color w:val="4F81BD"/>
        <w:sz w:val="24"/>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2F52A1"/>
    <w:multiLevelType w:val="hybridMultilevel"/>
    <w:tmpl w:val="37925D32"/>
    <w:lvl w:ilvl="0" w:tplc="1450A75A">
      <w:start w:val="1"/>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2125E7A"/>
    <w:multiLevelType w:val="hybridMultilevel"/>
    <w:tmpl w:val="89F63A24"/>
    <w:lvl w:ilvl="0" w:tplc="BE9A991C">
      <w:start w:val="1"/>
      <w:numFmt w:val="bullet"/>
      <w:lvlText w:val=""/>
      <w:lvlJc w:val="left"/>
      <w:pPr>
        <w:tabs>
          <w:tab w:val="num" w:pos="720"/>
        </w:tabs>
        <w:ind w:left="720" w:hanging="360"/>
      </w:pPr>
      <w:rPr>
        <w:rFonts w:ascii="Symbol" w:hAnsi="Symbol" w:hint="default"/>
      </w:rPr>
    </w:lvl>
    <w:lvl w:ilvl="1" w:tplc="5D24A350" w:tentative="1">
      <w:start w:val="1"/>
      <w:numFmt w:val="bullet"/>
      <w:lvlText w:val=""/>
      <w:lvlJc w:val="left"/>
      <w:pPr>
        <w:tabs>
          <w:tab w:val="num" w:pos="1440"/>
        </w:tabs>
        <w:ind w:left="1440" w:hanging="360"/>
      </w:pPr>
      <w:rPr>
        <w:rFonts w:ascii="Symbol" w:hAnsi="Symbol" w:hint="default"/>
      </w:rPr>
    </w:lvl>
    <w:lvl w:ilvl="2" w:tplc="DD8CBD02" w:tentative="1">
      <w:start w:val="1"/>
      <w:numFmt w:val="bullet"/>
      <w:lvlText w:val=""/>
      <w:lvlJc w:val="left"/>
      <w:pPr>
        <w:tabs>
          <w:tab w:val="num" w:pos="2160"/>
        </w:tabs>
        <w:ind w:left="2160" w:hanging="360"/>
      </w:pPr>
      <w:rPr>
        <w:rFonts w:ascii="Symbol" w:hAnsi="Symbol" w:hint="default"/>
      </w:rPr>
    </w:lvl>
    <w:lvl w:ilvl="3" w:tplc="A8DA1DBC" w:tentative="1">
      <w:start w:val="1"/>
      <w:numFmt w:val="bullet"/>
      <w:lvlText w:val=""/>
      <w:lvlJc w:val="left"/>
      <w:pPr>
        <w:tabs>
          <w:tab w:val="num" w:pos="2880"/>
        </w:tabs>
        <w:ind w:left="2880" w:hanging="360"/>
      </w:pPr>
      <w:rPr>
        <w:rFonts w:ascii="Symbol" w:hAnsi="Symbol" w:hint="default"/>
      </w:rPr>
    </w:lvl>
    <w:lvl w:ilvl="4" w:tplc="2B1641AA" w:tentative="1">
      <w:start w:val="1"/>
      <w:numFmt w:val="bullet"/>
      <w:lvlText w:val=""/>
      <w:lvlJc w:val="left"/>
      <w:pPr>
        <w:tabs>
          <w:tab w:val="num" w:pos="3600"/>
        </w:tabs>
        <w:ind w:left="3600" w:hanging="360"/>
      </w:pPr>
      <w:rPr>
        <w:rFonts w:ascii="Symbol" w:hAnsi="Symbol" w:hint="default"/>
      </w:rPr>
    </w:lvl>
    <w:lvl w:ilvl="5" w:tplc="8B7A692E" w:tentative="1">
      <w:start w:val="1"/>
      <w:numFmt w:val="bullet"/>
      <w:lvlText w:val=""/>
      <w:lvlJc w:val="left"/>
      <w:pPr>
        <w:tabs>
          <w:tab w:val="num" w:pos="4320"/>
        </w:tabs>
        <w:ind w:left="4320" w:hanging="360"/>
      </w:pPr>
      <w:rPr>
        <w:rFonts w:ascii="Symbol" w:hAnsi="Symbol" w:hint="default"/>
      </w:rPr>
    </w:lvl>
    <w:lvl w:ilvl="6" w:tplc="A6522FF8" w:tentative="1">
      <w:start w:val="1"/>
      <w:numFmt w:val="bullet"/>
      <w:lvlText w:val=""/>
      <w:lvlJc w:val="left"/>
      <w:pPr>
        <w:tabs>
          <w:tab w:val="num" w:pos="5040"/>
        </w:tabs>
        <w:ind w:left="5040" w:hanging="360"/>
      </w:pPr>
      <w:rPr>
        <w:rFonts w:ascii="Symbol" w:hAnsi="Symbol" w:hint="default"/>
      </w:rPr>
    </w:lvl>
    <w:lvl w:ilvl="7" w:tplc="8FBA64CA" w:tentative="1">
      <w:start w:val="1"/>
      <w:numFmt w:val="bullet"/>
      <w:lvlText w:val=""/>
      <w:lvlJc w:val="left"/>
      <w:pPr>
        <w:tabs>
          <w:tab w:val="num" w:pos="5760"/>
        </w:tabs>
        <w:ind w:left="5760" w:hanging="360"/>
      </w:pPr>
      <w:rPr>
        <w:rFonts w:ascii="Symbol" w:hAnsi="Symbol" w:hint="default"/>
      </w:rPr>
    </w:lvl>
    <w:lvl w:ilvl="8" w:tplc="05A018F2"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74552675"/>
    <w:multiLevelType w:val="hybridMultilevel"/>
    <w:tmpl w:val="F7A4D6F6"/>
    <w:lvl w:ilvl="0" w:tplc="457E7E34">
      <w:start w:val="1"/>
      <w:numFmt w:val="decimal"/>
      <w:lvlText w:val="%1"/>
      <w:lvlJc w:val="left"/>
      <w:pPr>
        <w:ind w:left="920" w:hanging="360"/>
      </w:pPr>
      <w:rPr>
        <w:rFonts w:hint="default"/>
      </w:r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22" w15:restartNumberingAfterBreak="0">
    <w:nsid w:val="74AA60EF"/>
    <w:multiLevelType w:val="hybridMultilevel"/>
    <w:tmpl w:val="A74CC2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E832D88"/>
    <w:multiLevelType w:val="hybridMultilevel"/>
    <w:tmpl w:val="5D24A964"/>
    <w:lvl w:ilvl="0" w:tplc="17D46E56">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5307267">
    <w:abstractNumId w:val="19"/>
  </w:num>
  <w:num w:numId="2" w16cid:durableId="309985708">
    <w:abstractNumId w:val="11"/>
  </w:num>
  <w:num w:numId="3" w16cid:durableId="1899706402">
    <w:abstractNumId w:val="18"/>
  </w:num>
  <w:num w:numId="4" w16cid:durableId="915092282">
    <w:abstractNumId w:val="7"/>
  </w:num>
  <w:num w:numId="5" w16cid:durableId="1985968695">
    <w:abstractNumId w:val="12"/>
  </w:num>
  <w:num w:numId="6" w16cid:durableId="11535221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477767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2091405">
    <w:abstractNumId w:val="8"/>
  </w:num>
  <w:num w:numId="9" w16cid:durableId="429475906">
    <w:abstractNumId w:val="15"/>
  </w:num>
  <w:num w:numId="10" w16cid:durableId="1092092889">
    <w:abstractNumId w:val="9"/>
  </w:num>
  <w:num w:numId="11" w16cid:durableId="538126618">
    <w:abstractNumId w:val="14"/>
  </w:num>
  <w:num w:numId="12" w16cid:durableId="209308939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0422370">
    <w:abstractNumId w:val="22"/>
  </w:num>
  <w:num w:numId="14" w16cid:durableId="1288509666">
    <w:abstractNumId w:val="23"/>
  </w:num>
  <w:num w:numId="15" w16cid:durableId="789206647">
    <w:abstractNumId w:val="20"/>
  </w:num>
  <w:num w:numId="16" w16cid:durableId="1002391015">
    <w:abstractNumId w:val="2"/>
  </w:num>
  <w:num w:numId="17" w16cid:durableId="1487360534">
    <w:abstractNumId w:val="4"/>
  </w:num>
  <w:num w:numId="18" w16cid:durableId="22679774">
    <w:abstractNumId w:val="17"/>
  </w:num>
  <w:num w:numId="19" w16cid:durableId="410395233">
    <w:abstractNumId w:val="5"/>
  </w:num>
  <w:num w:numId="20" w16cid:durableId="196741212">
    <w:abstractNumId w:val="1"/>
  </w:num>
  <w:num w:numId="21" w16cid:durableId="1446000956">
    <w:abstractNumId w:val="16"/>
  </w:num>
  <w:num w:numId="22" w16cid:durableId="87586635">
    <w:abstractNumId w:val="14"/>
  </w:num>
  <w:num w:numId="23" w16cid:durableId="1574044181">
    <w:abstractNumId w:val="3"/>
  </w:num>
  <w:num w:numId="24" w16cid:durableId="209390844">
    <w:abstractNumId w:val="21"/>
  </w:num>
  <w:num w:numId="25" w16cid:durableId="325137257">
    <w:abstractNumId w:val="13"/>
  </w:num>
  <w:num w:numId="26" w16cid:durableId="492180295">
    <w:abstractNumId w:val="6"/>
  </w:num>
  <w:num w:numId="27" w16cid:durableId="817380205">
    <w:abstractNumId w:val="10"/>
  </w:num>
  <w:num w:numId="28" w16cid:durableId="29060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8"/>
  <w:doNotDisplayPageBoundaries/>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zNjM2NzE2NzMyNTZT0lEKTi0uzszPAykwqgUAJTYdEiwAAAA="/>
  </w:docVars>
  <w:rsids>
    <w:rsidRoot w:val="002F70C5"/>
    <w:rsid w:val="00001F43"/>
    <w:rsid w:val="00002AFD"/>
    <w:rsid w:val="00002B97"/>
    <w:rsid w:val="00002C91"/>
    <w:rsid w:val="00003631"/>
    <w:rsid w:val="00004835"/>
    <w:rsid w:val="0000690D"/>
    <w:rsid w:val="0001266B"/>
    <w:rsid w:val="0001300B"/>
    <w:rsid w:val="000227A9"/>
    <w:rsid w:val="000305B6"/>
    <w:rsid w:val="00030676"/>
    <w:rsid w:val="00030C48"/>
    <w:rsid w:val="000338EC"/>
    <w:rsid w:val="000346A3"/>
    <w:rsid w:val="00034712"/>
    <w:rsid w:val="0003487C"/>
    <w:rsid w:val="00040326"/>
    <w:rsid w:val="0004056E"/>
    <w:rsid w:val="00044410"/>
    <w:rsid w:val="00045B16"/>
    <w:rsid w:val="00046FAC"/>
    <w:rsid w:val="000508E3"/>
    <w:rsid w:val="000523BA"/>
    <w:rsid w:val="00053B87"/>
    <w:rsid w:val="000544AB"/>
    <w:rsid w:val="0005468E"/>
    <w:rsid w:val="00055E28"/>
    <w:rsid w:val="00060310"/>
    <w:rsid w:val="0006084D"/>
    <w:rsid w:val="00060BBB"/>
    <w:rsid w:val="0006262A"/>
    <w:rsid w:val="00063888"/>
    <w:rsid w:val="0006489C"/>
    <w:rsid w:val="00066B3F"/>
    <w:rsid w:val="00067811"/>
    <w:rsid w:val="00067A4D"/>
    <w:rsid w:val="000708D4"/>
    <w:rsid w:val="00070BC3"/>
    <w:rsid w:val="00072429"/>
    <w:rsid w:val="0007315A"/>
    <w:rsid w:val="0007337C"/>
    <w:rsid w:val="00074267"/>
    <w:rsid w:val="00076711"/>
    <w:rsid w:val="00076800"/>
    <w:rsid w:val="00080DCE"/>
    <w:rsid w:val="00082FE5"/>
    <w:rsid w:val="00084E4C"/>
    <w:rsid w:val="0008673D"/>
    <w:rsid w:val="00091068"/>
    <w:rsid w:val="00091112"/>
    <w:rsid w:val="00092781"/>
    <w:rsid w:val="00095CBD"/>
    <w:rsid w:val="000A0ACE"/>
    <w:rsid w:val="000A3AB8"/>
    <w:rsid w:val="000A3F9D"/>
    <w:rsid w:val="000A4491"/>
    <w:rsid w:val="000A65E0"/>
    <w:rsid w:val="000A7183"/>
    <w:rsid w:val="000B23C0"/>
    <w:rsid w:val="000B3954"/>
    <w:rsid w:val="000B57C0"/>
    <w:rsid w:val="000B7230"/>
    <w:rsid w:val="000C2427"/>
    <w:rsid w:val="000C2D8D"/>
    <w:rsid w:val="000C6E9B"/>
    <w:rsid w:val="000D12A5"/>
    <w:rsid w:val="000D2149"/>
    <w:rsid w:val="000D4653"/>
    <w:rsid w:val="000E143D"/>
    <w:rsid w:val="000E709D"/>
    <w:rsid w:val="000F1C1C"/>
    <w:rsid w:val="000F626A"/>
    <w:rsid w:val="00101757"/>
    <w:rsid w:val="001029C7"/>
    <w:rsid w:val="00104711"/>
    <w:rsid w:val="00104BC9"/>
    <w:rsid w:val="00106A84"/>
    <w:rsid w:val="0010715D"/>
    <w:rsid w:val="00107AF9"/>
    <w:rsid w:val="00110AD0"/>
    <w:rsid w:val="001139BA"/>
    <w:rsid w:val="00116F19"/>
    <w:rsid w:val="00121A5C"/>
    <w:rsid w:val="001222A3"/>
    <w:rsid w:val="0013241C"/>
    <w:rsid w:val="00135A4E"/>
    <w:rsid w:val="00136073"/>
    <w:rsid w:val="00143393"/>
    <w:rsid w:val="00147ED2"/>
    <w:rsid w:val="0015014E"/>
    <w:rsid w:val="00150D35"/>
    <w:rsid w:val="00156A60"/>
    <w:rsid w:val="00157D27"/>
    <w:rsid w:val="001602B2"/>
    <w:rsid w:val="00166644"/>
    <w:rsid w:val="00171C21"/>
    <w:rsid w:val="00172891"/>
    <w:rsid w:val="001734F2"/>
    <w:rsid w:val="00175C98"/>
    <w:rsid w:val="00184280"/>
    <w:rsid w:val="00184F8F"/>
    <w:rsid w:val="00185088"/>
    <w:rsid w:val="0018595E"/>
    <w:rsid w:val="00185EDD"/>
    <w:rsid w:val="00190AF9"/>
    <w:rsid w:val="00191FD1"/>
    <w:rsid w:val="00194275"/>
    <w:rsid w:val="00197C62"/>
    <w:rsid w:val="00197DFF"/>
    <w:rsid w:val="001A1362"/>
    <w:rsid w:val="001A29BD"/>
    <w:rsid w:val="001A3D5A"/>
    <w:rsid w:val="001B58C2"/>
    <w:rsid w:val="001B6DA3"/>
    <w:rsid w:val="001C04EF"/>
    <w:rsid w:val="001C21B8"/>
    <w:rsid w:val="001C48F2"/>
    <w:rsid w:val="001C699E"/>
    <w:rsid w:val="001C6C0E"/>
    <w:rsid w:val="001C6DBF"/>
    <w:rsid w:val="001C7C16"/>
    <w:rsid w:val="001D31F1"/>
    <w:rsid w:val="001D31FA"/>
    <w:rsid w:val="001D4964"/>
    <w:rsid w:val="001D6074"/>
    <w:rsid w:val="001E1673"/>
    <w:rsid w:val="001E1D52"/>
    <w:rsid w:val="001E2415"/>
    <w:rsid w:val="001E2BC3"/>
    <w:rsid w:val="001E4DC2"/>
    <w:rsid w:val="001E75BC"/>
    <w:rsid w:val="001F3093"/>
    <w:rsid w:val="001F33B4"/>
    <w:rsid w:val="001F42A4"/>
    <w:rsid w:val="001F4FF9"/>
    <w:rsid w:val="001F6277"/>
    <w:rsid w:val="001F69A3"/>
    <w:rsid w:val="002027B2"/>
    <w:rsid w:val="00204219"/>
    <w:rsid w:val="00204597"/>
    <w:rsid w:val="00204897"/>
    <w:rsid w:val="002048E6"/>
    <w:rsid w:val="00206D32"/>
    <w:rsid w:val="002112B0"/>
    <w:rsid w:val="00214119"/>
    <w:rsid w:val="00215713"/>
    <w:rsid w:val="002203C4"/>
    <w:rsid w:val="0022247C"/>
    <w:rsid w:val="00224C50"/>
    <w:rsid w:val="002262FB"/>
    <w:rsid w:val="002276E2"/>
    <w:rsid w:val="002306FA"/>
    <w:rsid w:val="00233C4A"/>
    <w:rsid w:val="00234324"/>
    <w:rsid w:val="002404CC"/>
    <w:rsid w:val="00242EBC"/>
    <w:rsid w:val="00244115"/>
    <w:rsid w:val="00246F2B"/>
    <w:rsid w:val="002528D0"/>
    <w:rsid w:val="002719C4"/>
    <w:rsid w:val="00275E54"/>
    <w:rsid w:val="00275EA4"/>
    <w:rsid w:val="00281293"/>
    <w:rsid w:val="00281D82"/>
    <w:rsid w:val="0028341D"/>
    <w:rsid w:val="00283821"/>
    <w:rsid w:val="00283C82"/>
    <w:rsid w:val="002851A3"/>
    <w:rsid w:val="002875CE"/>
    <w:rsid w:val="00287D77"/>
    <w:rsid w:val="0029209B"/>
    <w:rsid w:val="002966E4"/>
    <w:rsid w:val="002A10D9"/>
    <w:rsid w:val="002A153A"/>
    <w:rsid w:val="002A19C1"/>
    <w:rsid w:val="002A19CE"/>
    <w:rsid w:val="002A6FE1"/>
    <w:rsid w:val="002B2857"/>
    <w:rsid w:val="002B2F26"/>
    <w:rsid w:val="002C1365"/>
    <w:rsid w:val="002C1B82"/>
    <w:rsid w:val="002C1CB1"/>
    <w:rsid w:val="002C2366"/>
    <w:rsid w:val="002C3361"/>
    <w:rsid w:val="002E04EF"/>
    <w:rsid w:val="002E1440"/>
    <w:rsid w:val="002E1617"/>
    <w:rsid w:val="002E3446"/>
    <w:rsid w:val="002E4CAD"/>
    <w:rsid w:val="002E52A7"/>
    <w:rsid w:val="002E7CE3"/>
    <w:rsid w:val="002F31F7"/>
    <w:rsid w:val="002F3C3F"/>
    <w:rsid w:val="002F4B81"/>
    <w:rsid w:val="002F67C5"/>
    <w:rsid w:val="002F70C5"/>
    <w:rsid w:val="002F73F2"/>
    <w:rsid w:val="002F7D92"/>
    <w:rsid w:val="003052A2"/>
    <w:rsid w:val="00305861"/>
    <w:rsid w:val="00311C11"/>
    <w:rsid w:val="00312C51"/>
    <w:rsid w:val="00312D61"/>
    <w:rsid w:val="00313FFE"/>
    <w:rsid w:val="00316243"/>
    <w:rsid w:val="00320904"/>
    <w:rsid w:val="00320D0F"/>
    <w:rsid w:val="0032346B"/>
    <w:rsid w:val="0032486A"/>
    <w:rsid w:val="00326D14"/>
    <w:rsid w:val="00327517"/>
    <w:rsid w:val="00337C82"/>
    <w:rsid w:val="00340E0F"/>
    <w:rsid w:val="00341002"/>
    <w:rsid w:val="00343B5F"/>
    <w:rsid w:val="00345377"/>
    <w:rsid w:val="003475E0"/>
    <w:rsid w:val="00352E5C"/>
    <w:rsid w:val="003541A8"/>
    <w:rsid w:val="00357966"/>
    <w:rsid w:val="00360215"/>
    <w:rsid w:val="00363ED2"/>
    <w:rsid w:val="00365C09"/>
    <w:rsid w:val="003668AF"/>
    <w:rsid w:val="00370A51"/>
    <w:rsid w:val="00371A11"/>
    <w:rsid w:val="0037242B"/>
    <w:rsid w:val="00373253"/>
    <w:rsid w:val="00377253"/>
    <w:rsid w:val="00380034"/>
    <w:rsid w:val="00383B6D"/>
    <w:rsid w:val="003907A7"/>
    <w:rsid w:val="003951A0"/>
    <w:rsid w:val="0039557F"/>
    <w:rsid w:val="003A3C84"/>
    <w:rsid w:val="003A4B0F"/>
    <w:rsid w:val="003A5737"/>
    <w:rsid w:val="003B1BC5"/>
    <w:rsid w:val="003B3C6E"/>
    <w:rsid w:val="003B6B6B"/>
    <w:rsid w:val="003B7BA7"/>
    <w:rsid w:val="003C0D50"/>
    <w:rsid w:val="003C1ACE"/>
    <w:rsid w:val="003C1F9A"/>
    <w:rsid w:val="003C5B8A"/>
    <w:rsid w:val="003C610F"/>
    <w:rsid w:val="003D2198"/>
    <w:rsid w:val="003D27EE"/>
    <w:rsid w:val="003D3F8E"/>
    <w:rsid w:val="003D4059"/>
    <w:rsid w:val="003D792B"/>
    <w:rsid w:val="003E2FA9"/>
    <w:rsid w:val="003E3FBF"/>
    <w:rsid w:val="003E3FD5"/>
    <w:rsid w:val="003E58D3"/>
    <w:rsid w:val="003E5CA7"/>
    <w:rsid w:val="003E5E54"/>
    <w:rsid w:val="003F194D"/>
    <w:rsid w:val="003F37A9"/>
    <w:rsid w:val="003F42F5"/>
    <w:rsid w:val="003F69D0"/>
    <w:rsid w:val="003F69D4"/>
    <w:rsid w:val="00400111"/>
    <w:rsid w:val="00400E00"/>
    <w:rsid w:val="00401BD4"/>
    <w:rsid w:val="00404783"/>
    <w:rsid w:val="00405917"/>
    <w:rsid w:val="00412621"/>
    <w:rsid w:val="004137F9"/>
    <w:rsid w:val="00414144"/>
    <w:rsid w:val="0041752D"/>
    <w:rsid w:val="00421F6E"/>
    <w:rsid w:val="00424618"/>
    <w:rsid w:val="0042790E"/>
    <w:rsid w:val="00427910"/>
    <w:rsid w:val="0043364B"/>
    <w:rsid w:val="00433C51"/>
    <w:rsid w:val="004374AA"/>
    <w:rsid w:val="00440FC9"/>
    <w:rsid w:val="00441B6A"/>
    <w:rsid w:val="00443655"/>
    <w:rsid w:val="004438A9"/>
    <w:rsid w:val="00444DB5"/>
    <w:rsid w:val="00447903"/>
    <w:rsid w:val="004500B7"/>
    <w:rsid w:val="00452321"/>
    <w:rsid w:val="0045243D"/>
    <w:rsid w:val="004528DF"/>
    <w:rsid w:val="00455ABA"/>
    <w:rsid w:val="00456B5C"/>
    <w:rsid w:val="00457EE7"/>
    <w:rsid w:val="0047443F"/>
    <w:rsid w:val="004904FA"/>
    <w:rsid w:val="00490CBB"/>
    <w:rsid w:val="00491543"/>
    <w:rsid w:val="004922B0"/>
    <w:rsid w:val="00494B04"/>
    <w:rsid w:val="004A17E0"/>
    <w:rsid w:val="004A2BE7"/>
    <w:rsid w:val="004A3121"/>
    <w:rsid w:val="004A3D33"/>
    <w:rsid w:val="004A3E9D"/>
    <w:rsid w:val="004B3901"/>
    <w:rsid w:val="004B7459"/>
    <w:rsid w:val="004C181B"/>
    <w:rsid w:val="004C3E6F"/>
    <w:rsid w:val="004D18A9"/>
    <w:rsid w:val="004D26C8"/>
    <w:rsid w:val="004D58D5"/>
    <w:rsid w:val="004D61AE"/>
    <w:rsid w:val="004D735A"/>
    <w:rsid w:val="004E1DCD"/>
    <w:rsid w:val="004E2E69"/>
    <w:rsid w:val="004E5B75"/>
    <w:rsid w:val="004F0B74"/>
    <w:rsid w:val="004F4F91"/>
    <w:rsid w:val="004F6B6E"/>
    <w:rsid w:val="004F722C"/>
    <w:rsid w:val="00511A14"/>
    <w:rsid w:val="00517654"/>
    <w:rsid w:val="005263CD"/>
    <w:rsid w:val="005270DB"/>
    <w:rsid w:val="005278A7"/>
    <w:rsid w:val="0053044C"/>
    <w:rsid w:val="00530775"/>
    <w:rsid w:val="00531842"/>
    <w:rsid w:val="00533D39"/>
    <w:rsid w:val="005402C7"/>
    <w:rsid w:val="0054109C"/>
    <w:rsid w:val="00541387"/>
    <w:rsid w:val="00550DDC"/>
    <w:rsid w:val="0055456E"/>
    <w:rsid w:val="00562B06"/>
    <w:rsid w:val="00562FC4"/>
    <w:rsid w:val="005631E0"/>
    <w:rsid w:val="00576A5D"/>
    <w:rsid w:val="00577A9A"/>
    <w:rsid w:val="00582169"/>
    <w:rsid w:val="0058531C"/>
    <w:rsid w:val="005946C2"/>
    <w:rsid w:val="005971DA"/>
    <w:rsid w:val="005A1513"/>
    <w:rsid w:val="005A3D56"/>
    <w:rsid w:val="005A3F60"/>
    <w:rsid w:val="005A418B"/>
    <w:rsid w:val="005B4A19"/>
    <w:rsid w:val="005B6E2F"/>
    <w:rsid w:val="005B73DC"/>
    <w:rsid w:val="005B77B5"/>
    <w:rsid w:val="005C24A4"/>
    <w:rsid w:val="005D7A1C"/>
    <w:rsid w:val="005E362F"/>
    <w:rsid w:val="005E5CB6"/>
    <w:rsid w:val="005E5D95"/>
    <w:rsid w:val="005E7DE1"/>
    <w:rsid w:val="005E7F30"/>
    <w:rsid w:val="005F10B0"/>
    <w:rsid w:val="005F1E03"/>
    <w:rsid w:val="006006E3"/>
    <w:rsid w:val="00604187"/>
    <w:rsid w:val="006132FE"/>
    <w:rsid w:val="00620FDF"/>
    <w:rsid w:val="00622604"/>
    <w:rsid w:val="00624466"/>
    <w:rsid w:val="006244C7"/>
    <w:rsid w:val="006245B3"/>
    <w:rsid w:val="00625B6F"/>
    <w:rsid w:val="0064077D"/>
    <w:rsid w:val="006444A9"/>
    <w:rsid w:val="00651670"/>
    <w:rsid w:val="00651C32"/>
    <w:rsid w:val="0065265A"/>
    <w:rsid w:val="0065380C"/>
    <w:rsid w:val="00653DA6"/>
    <w:rsid w:val="00654632"/>
    <w:rsid w:val="00655E2D"/>
    <w:rsid w:val="006611A4"/>
    <w:rsid w:val="00663373"/>
    <w:rsid w:val="00664A43"/>
    <w:rsid w:val="0067193B"/>
    <w:rsid w:val="00673C50"/>
    <w:rsid w:val="00673DD5"/>
    <w:rsid w:val="0068587C"/>
    <w:rsid w:val="00686024"/>
    <w:rsid w:val="00690AA1"/>
    <w:rsid w:val="00691100"/>
    <w:rsid w:val="00694103"/>
    <w:rsid w:val="006A2320"/>
    <w:rsid w:val="006A2D5C"/>
    <w:rsid w:val="006A3C9A"/>
    <w:rsid w:val="006A4585"/>
    <w:rsid w:val="006A55C7"/>
    <w:rsid w:val="006B29FC"/>
    <w:rsid w:val="006B32B7"/>
    <w:rsid w:val="006B3FE4"/>
    <w:rsid w:val="006B4A9D"/>
    <w:rsid w:val="006B4AA2"/>
    <w:rsid w:val="006B5EAB"/>
    <w:rsid w:val="006C0055"/>
    <w:rsid w:val="006C0921"/>
    <w:rsid w:val="006D01F3"/>
    <w:rsid w:val="006D24B6"/>
    <w:rsid w:val="006D496A"/>
    <w:rsid w:val="006D63B9"/>
    <w:rsid w:val="006D7320"/>
    <w:rsid w:val="006E48F5"/>
    <w:rsid w:val="006E5592"/>
    <w:rsid w:val="006F039F"/>
    <w:rsid w:val="006F0C69"/>
    <w:rsid w:val="006F3E5F"/>
    <w:rsid w:val="006F68D4"/>
    <w:rsid w:val="006F7F1E"/>
    <w:rsid w:val="00701A88"/>
    <w:rsid w:val="00701D1F"/>
    <w:rsid w:val="007020E8"/>
    <w:rsid w:val="00703429"/>
    <w:rsid w:val="00705D4B"/>
    <w:rsid w:val="00707E02"/>
    <w:rsid w:val="0071317A"/>
    <w:rsid w:val="00717FC1"/>
    <w:rsid w:val="007247A7"/>
    <w:rsid w:val="00725B37"/>
    <w:rsid w:val="00727FBA"/>
    <w:rsid w:val="007302B1"/>
    <w:rsid w:val="00730945"/>
    <w:rsid w:val="00731F5A"/>
    <w:rsid w:val="00732C80"/>
    <w:rsid w:val="007358AB"/>
    <w:rsid w:val="00744DF8"/>
    <w:rsid w:val="00746141"/>
    <w:rsid w:val="00751816"/>
    <w:rsid w:val="00754FC0"/>
    <w:rsid w:val="00760452"/>
    <w:rsid w:val="0076207D"/>
    <w:rsid w:val="0076773B"/>
    <w:rsid w:val="0077317C"/>
    <w:rsid w:val="00773ED2"/>
    <w:rsid w:val="00775F9B"/>
    <w:rsid w:val="00780B23"/>
    <w:rsid w:val="007817EB"/>
    <w:rsid w:val="00784EB5"/>
    <w:rsid w:val="00785352"/>
    <w:rsid w:val="00785721"/>
    <w:rsid w:val="00790B37"/>
    <w:rsid w:val="00793A34"/>
    <w:rsid w:val="0079747F"/>
    <w:rsid w:val="007A1460"/>
    <w:rsid w:val="007A43DB"/>
    <w:rsid w:val="007A7CF9"/>
    <w:rsid w:val="007B0A02"/>
    <w:rsid w:val="007B1406"/>
    <w:rsid w:val="007C0E3F"/>
    <w:rsid w:val="007C3DDF"/>
    <w:rsid w:val="007C5C54"/>
    <w:rsid w:val="007D0BF3"/>
    <w:rsid w:val="007D147F"/>
    <w:rsid w:val="007D6C9D"/>
    <w:rsid w:val="007E0427"/>
    <w:rsid w:val="007E0C35"/>
    <w:rsid w:val="007E1693"/>
    <w:rsid w:val="007E3455"/>
    <w:rsid w:val="007E66F7"/>
    <w:rsid w:val="007E6A99"/>
    <w:rsid w:val="007E75BB"/>
    <w:rsid w:val="007E7D91"/>
    <w:rsid w:val="007F005F"/>
    <w:rsid w:val="007F04AF"/>
    <w:rsid w:val="007F13E3"/>
    <w:rsid w:val="007F2C72"/>
    <w:rsid w:val="007F36F0"/>
    <w:rsid w:val="007F3990"/>
    <w:rsid w:val="007F3B0D"/>
    <w:rsid w:val="007F604C"/>
    <w:rsid w:val="00800C10"/>
    <w:rsid w:val="0080110D"/>
    <w:rsid w:val="00802B6F"/>
    <w:rsid w:val="008036FB"/>
    <w:rsid w:val="0080532A"/>
    <w:rsid w:val="008103F5"/>
    <w:rsid w:val="00810A16"/>
    <w:rsid w:val="008112B0"/>
    <w:rsid w:val="008113CE"/>
    <w:rsid w:val="00812FD6"/>
    <w:rsid w:val="00814391"/>
    <w:rsid w:val="00815A66"/>
    <w:rsid w:val="008251C3"/>
    <w:rsid w:val="00826AC2"/>
    <w:rsid w:val="00827345"/>
    <w:rsid w:val="00832E4B"/>
    <w:rsid w:val="00832FA6"/>
    <w:rsid w:val="00837D49"/>
    <w:rsid w:val="00840C65"/>
    <w:rsid w:val="0084106D"/>
    <w:rsid w:val="00847590"/>
    <w:rsid w:val="008523F7"/>
    <w:rsid w:val="00855659"/>
    <w:rsid w:val="00856B7F"/>
    <w:rsid w:val="00860AB5"/>
    <w:rsid w:val="00862120"/>
    <w:rsid w:val="008631C3"/>
    <w:rsid w:val="00866A63"/>
    <w:rsid w:val="00872CE1"/>
    <w:rsid w:val="0087377F"/>
    <w:rsid w:val="00874D3A"/>
    <w:rsid w:val="00874DE6"/>
    <w:rsid w:val="00875746"/>
    <w:rsid w:val="00876308"/>
    <w:rsid w:val="00880B2C"/>
    <w:rsid w:val="0088153C"/>
    <w:rsid w:val="00884158"/>
    <w:rsid w:val="008842F4"/>
    <w:rsid w:val="00885F42"/>
    <w:rsid w:val="00895C71"/>
    <w:rsid w:val="00895EA3"/>
    <w:rsid w:val="008A3001"/>
    <w:rsid w:val="008A6528"/>
    <w:rsid w:val="008B07EA"/>
    <w:rsid w:val="008B788C"/>
    <w:rsid w:val="008C1177"/>
    <w:rsid w:val="008C2BE2"/>
    <w:rsid w:val="008C524C"/>
    <w:rsid w:val="008C64E4"/>
    <w:rsid w:val="008D45E3"/>
    <w:rsid w:val="008D4E2B"/>
    <w:rsid w:val="008D6D60"/>
    <w:rsid w:val="008E09AF"/>
    <w:rsid w:val="008E12D7"/>
    <w:rsid w:val="008E2088"/>
    <w:rsid w:val="008E2813"/>
    <w:rsid w:val="008E72F7"/>
    <w:rsid w:val="008F2F7B"/>
    <w:rsid w:val="008F6EC2"/>
    <w:rsid w:val="00900453"/>
    <w:rsid w:val="00903745"/>
    <w:rsid w:val="00905DF8"/>
    <w:rsid w:val="00906DFA"/>
    <w:rsid w:val="00907838"/>
    <w:rsid w:val="009109FB"/>
    <w:rsid w:val="00912809"/>
    <w:rsid w:val="009139FA"/>
    <w:rsid w:val="009171F5"/>
    <w:rsid w:val="00921981"/>
    <w:rsid w:val="009225B2"/>
    <w:rsid w:val="00923E6A"/>
    <w:rsid w:val="00924E20"/>
    <w:rsid w:val="00925209"/>
    <w:rsid w:val="009258FC"/>
    <w:rsid w:val="00925D81"/>
    <w:rsid w:val="00926BB2"/>
    <w:rsid w:val="00933233"/>
    <w:rsid w:val="00934CEC"/>
    <w:rsid w:val="0093721C"/>
    <w:rsid w:val="00942AB1"/>
    <w:rsid w:val="00944A07"/>
    <w:rsid w:val="00946F34"/>
    <w:rsid w:val="00947535"/>
    <w:rsid w:val="00947855"/>
    <w:rsid w:val="009509E3"/>
    <w:rsid w:val="00951C01"/>
    <w:rsid w:val="00956BE9"/>
    <w:rsid w:val="00962CA0"/>
    <w:rsid w:val="00963029"/>
    <w:rsid w:val="00963132"/>
    <w:rsid w:val="00970027"/>
    <w:rsid w:val="00970AB4"/>
    <w:rsid w:val="009737BB"/>
    <w:rsid w:val="00974755"/>
    <w:rsid w:val="00976B37"/>
    <w:rsid w:val="00980F7E"/>
    <w:rsid w:val="00981E68"/>
    <w:rsid w:val="009842E7"/>
    <w:rsid w:val="00986A4D"/>
    <w:rsid w:val="009911A3"/>
    <w:rsid w:val="00992A37"/>
    <w:rsid w:val="00992A77"/>
    <w:rsid w:val="009954C7"/>
    <w:rsid w:val="009A5672"/>
    <w:rsid w:val="009A7E4B"/>
    <w:rsid w:val="009B2FC8"/>
    <w:rsid w:val="009B4601"/>
    <w:rsid w:val="009B5078"/>
    <w:rsid w:val="009B512A"/>
    <w:rsid w:val="009B6B5C"/>
    <w:rsid w:val="009B7469"/>
    <w:rsid w:val="009C1CA1"/>
    <w:rsid w:val="009C3319"/>
    <w:rsid w:val="009C563C"/>
    <w:rsid w:val="009D387C"/>
    <w:rsid w:val="009E00D1"/>
    <w:rsid w:val="009E1899"/>
    <w:rsid w:val="009E21C3"/>
    <w:rsid w:val="009E544F"/>
    <w:rsid w:val="009E5CB3"/>
    <w:rsid w:val="009E5F3D"/>
    <w:rsid w:val="009E69A8"/>
    <w:rsid w:val="009F0609"/>
    <w:rsid w:val="00A00047"/>
    <w:rsid w:val="00A12F49"/>
    <w:rsid w:val="00A173EC"/>
    <w:rsid w:val="00A21322"/>
    <w:rsid w:val="00A2223E"/>
    <w:rsid w:val="00A27744"/>
    <w:rsid w:val="00A31FB9"/>
    <w:rsid w:val="00A3592D"/>
    <w:rsid w:val="00A412C9"/>
    <w:rsid w:val="00A431B1"/>
    <w:rsid w:val="00A4335B"/>
    <w:rsid w:val="00A54044"/>
    <w:rsid w:val="00A56CA5"/>
    <w:rsid w:val="00A57589"/>
    <w:rsid w:val="00A60668"/>
    <w:rsid w:val="00A61935"/>
    <w:rsid w:val="00A743EE"/>
    <w:rsid w:val="00A76811"/>
    <w:rsid w:val="00A84D99"/>
    <w:rsid w:val="00A86CB4"/>
    <w:rsid w:val="00A9225D"/>
    <w:rsid w:val="00A94B30"/>
    <w:rsid w:val="00A95E02"/>
    <w:rsid w:val="00A96557"/>
    <w:rsid w:val="00AA13BA"/>
    <w:rsid w:val="00AA2A84"/>
    <w:rsid w:val="00AA73D3"/>
    <w:rsid w:val="00AA7F1D"/>
    <w:rsid w:val="00AB235B"/>
    <w:rsid w:val="00AC2D05"/>
    <w:rsid w:val="00AD182D"/>
    <w:rsid w:val="00AD211F"/>
    <w:rsid w:val="00AD2A10"/>
    <w:rsid w:val="00AD6BAB"/>
    <w:rsid w:val="00AD6DA3"/>
    <w:rsid w:val="00AF741A"/>
    <w:rsid w:val="00B02F5A"/>
    <w:rsid w:val="00B036FE"/>
    <w:rsid w:val="00B03722"/>
    <w:rsid w:val="00B039BB"/>
    <w:rsid w:val="00B04A8A"/>
    <w:rsid w:val="00B06E26"/>
    <w:rsid w:val="00B11060"/>
    <w:rsid w:val="00B11B92"/>
    <w:rsid w:val="00B12ACD"/>
    <w:rsid w:val="00B13D34"/>
    <w:rsid w:val="00B13D36"/>
    <w:rsid w:val="00B13D55"/>
    <w:rsid w:val="00B13F34"/>
    <w:rsid w:val="00B14675"/>
    <w:rsid w:val="00B15E55"/>
    <w:rsid w:val="00B15F80"/>
    <w:rsid w:val="00B16508"/>
    <w:rsid w:val="00B17943"/>
    <w:rsid w:val="00B21294"/>
    <w:rsid w:val="00B21B00"/>
    <w:rsid w:val="00B24AAD"/>
    <w:rsid w:val="00B26F30"/>
    <w:rsid w:val="00B2771F"/>
    <w:rsid w:val="00B278F1"/>
    <w:rsid w:val="00B308E7"/>
    <w:rsid w:val="00B31321"/>
    <w:rsid w:val="00B326CA"/>
    <w:rsid w:val="00B337CC"/>
    <w:rsid w:val="00B34484"/>
    <w:rsid w:val="00B35C53"/>
    <w:rsid w:val="00B40B7A"/>
    <w:rsid w:val="00B46AB5"/>
    <w:rsid w:val="00B50618"/>
    <w:rsid w:val="00B56875"/>
    <w:rsid w:val="00B57F8D"/>
    <w:rsid w:val="00B60F4B"/>
    <w:rsid w:val="00B613EE"/>
    <w:rsid w:val="00B61767"/>
    <w:rsid w:val="00B62DF8"/>
    <w:rsid w:val="00B65445"/>
    <w:rsid w:val="00B65AE9"/>
    <w:rsid w:val="00B65B80"/>
    <w:rsid w:val="00B700EF"/>
    <w:rsid w:val="00B715A1"/>
    <w:rsid w:val="00B72A1D"/>
    <w:rsid w:val="00B76BB5"/>
    <w:rsid w:val="00B7704F"/>
    <w:rsid w:val="00B7728F"/>
    <w:rsid w:val="00B77390"/>
    <w:rsid w:val="00B802B7"/>
    <w:rsid w:val="00B82211"/>
    <w:rsid w:val="00B85638"/>
    <w:rsid w:val="00B91A0B"/>
    <w:rsid w:val="00B92318"/>
    <w:rsid w:val="00BA07B7"/>
    <w:rsid w:val="00BA4BE8"/>
    <w:rsid w:val="00BB0F0C"/>
    <w:rsid w:val="00BB1F1A"/>
    <w:rsid w:val="00BC16AD"/>
    <w:rsid w:val="00BC27E9"/>
    <w:rsid w:val="00BC2F64"/>
    <w:rsid w:val="00BC3E71"/>
    <w:rsid w:val="00BD1E7E"/>
    <w:rsid w:val="00BD5A48"/>
    <w:rsid w:val="00BD5CBA"/>
    <w:rsid w:val="00BD7121"/>
    <w:rsid w:val="00BD71F4"/>
    <w:rsid w:val="00BD746C"/>
    <w:rsid w:val="00BD7B81"/>
    <w:rsid w:val="00BE21BB"/>
    <w:rsid w:val="00BE297D"/>
    <w:rsid w:val="00BF34F1"/>
    <w:rsid w:val="00BF70A1"/>
    <w:rsid w:val="00C02913"/>
    <w:rsid w:val="00C05823"/>
    <w:rsid w:val="00C066FA"/>
    <w:rsid w:val="00C074D3"/>
    <w:rsid w:val="00C14E10"/>
    <w:rsid w:val="00C15255"/>
    <w:rsid w:val="00C1556B"/>
    <w:rsid w:val="00C214BF"/>
    <w:rsid w:val="00C217D4"/>
    <w:rsid w:val="00C237F2"/>
    <w:rsid w:val="00C2542A"/>
    <w:rsid w:val="00C25F15"/>
    <w:rsid w:val="00C26DFD"/>
    <w:rsid w:val="00C27B65"/>
    <w:rsid w:val="00C31AF2"/>
    <w:rsid w:val="00C33806"/>
    <w:rsid w:val="00C345F0"/>
    <w:rsid w:val="00C3775E"/>
    <w:rsid w:val="00C43284"/>
    <w:rsid w:val="00C4781F"/>
    <w:rsid w:val="00C51C2B"/>
    <w:rsid w:val="00C55824"/>
    <w:rsid w:val="00C5759C"/>
    <w:rsid w:val="00C60940"/>
    <w:rsid w:val="00C60C8F"/>
    <w:rsid w:val="00C618C4"/>
    <w:rsid w:val="00C61BA3"/>
    <w:rsid w:val="00C6464E"/>
    <w:rsid w:val="00C65B5E"/>
    <w:rsid w:val="00C7481B"/>
    <w:rsid w:val="00C77038"/>
    <w:rsid w:val="00C80FE6"/>
    <w:rsid w:val="00C8382A"/>
    <w:rsid w:val="00C84ADF"/>
    <w:rsid w:val="00C91D4F"/>
    <w:rsid w:val="00C96194"/>
    <w:rsid w:val="00C9676C"/>
    <w:rsid w:val="00C967BD"/>
    <w:rsid w:val="00CA14E1"/>
    <w:rsid w:val="00CA2599"/>
    <w:rsid w:val="00CA4740"/>
    <w:rsid w:val="00CA47D3"/>
    <w:rsid w:val="00CA4EFB"/>
    <w:rsid w:val="00CB0BAD"/>
    <w:rsid w:val="00CB469B"/>
    <w:rsid w:val="00CB7121"/>
    <w:rsid w:val="00CB78DA"/>
    <w:rsid w:val="00CC4A0B"/>
    <w:rsid w:val="00CC5536"/>
    <w:rsid w:val="00CC5C4C"/>
    <w:rsid w:val="00CD17F1"/>
    <w:rsid w:val="00CD645C"/>
    <w:rsid w:val="00CD76A9"/>
    <w:rsid w:val="00CE049D"/>
    <w:rsid w:val="00CE31EF"/>
    <w:rsid w:val="00CE5250"/>
    <w:rsid w:val="00CE6469"/>
    <w:rsid w:val="00CE6D77"/>
    <w:rsid w:val="00CF0F7B"/>
    <w:rsid w:val="00CF1AE3"/>
    <w:rsid w:val="00CF3241"/>
    <w:rsid w:val="00CF4999"/>
    <w:rsid w:val="00CF6E9D"/>
    <w:rsid w:val="00CF722E"/>
    <w:rsid w:val="00D02F88"/>
    <w:rsid w:val="00D03383"/>
    <w:rsid w:val="00D0467B"/>
    <w:rsid w:val="00D05862"/>
    <w:rsid w:val="00D06A3B"/>
    <w:rsid w:val="00D13C41"/>
    <w:rsid w:val="00D14108"/>
    <w:rsid w:val="00D148C1"/>
    <w:rsid w:val="00D152B0"/>
    <w:rsid w:val="00D1734F"/>
    <w:rsid w:val="00D201E2"/>
    <w:rsid w:val="00D21613"/>
    <w:rsid w:val="00D22645"/>
    <w:rsid w:val="00D24F31"/>
    <w:rsid w:val="00D30318"/>
    <w:rsid w:val="00D35F5E"/>
    <w:rsid w:val="00D36112"/>
    <w:rsid w:val="00D36610"/>
    <w:rsid w:val="00D373E1"/>
    <w:rsid w:val="00D419B4"/>
    <w:rsid w:val="00D456C9"/>
    <w:rsid w:val="00D51F02"/>
    <w:rsid w:val="00D5594F"/>
    <w:rsid w:val="00D56D4B"/>
    <w:rsid w:val="00D64604"/>
    <w:rsid w:val="00D72937"/>
    <w:rsid w:val="00D74A03"/>
    <w:rsid w:val="00D752E1"/>
    <w:rsid w:val="00D75DFA"/>
    <w:rsid w:val="00D77520"/>
    <w:rsid w:val="00D802A5"/>
    <w:rsid w:val="00D80730"/>
    <w:rsid w:val="00D80B9E"/>
    <w:rsid w:val="00D81267"/>
    <w:rsid w:val="00D819A1"/>
    <w:rsid w:val="00D8262B"/>
    <w:rsid w:val="00D87B67"/>
    <w:rsid w:val="00D90C11"/>
    <w:rsid w:val="00D91A65"/>
    <w:rsid w:val="00D92233"/>
    <w:rsid w:val="00DA1295"/>
    <w:rsid w:val="00DA4268"/>
    <w:rsid w:val="00DA585E"/>
    <w:rsid w:val="00DA638A"/>
    <w:rsid w:val="00DA7588"/>
    <w:rsid w:val="00DB2B07"/>
    <w:rsid w:val="00DB2DDC"/>
    <w:rsid w:val="00DB3A70"/>
    <w:rsid w:val="00DB45F6"/>
    <w:rsid w:val="00DB5E5A"/>
    <w:rsid w:val="00DB643C"/>
    <w:rsid w:val="00DC028D"/>
    <w:rsid w:val="00DC085C"/>
    <w:rsid w:val="00DC1B41"/>
    <w:rsid w:val="00DC30DD"/>
    <w:rsid w:val="00DC3775"/>
    <w:rsid w:val="00DC524B"/>
    <w:rsid w:val="00DD1239"/>
    <w:rsid w:val="00DD5A20"/>
    <w:rsid w:val="00DE07C5"/>
    <w:rsid w:val="00DE1430"/>
    <w:rsid w:val="00DE16FE"/>
    <w:rsid w:val="00DE3291"/>
    <w:rsid w:val="00DE3BEC"/>
    <w:rsid w:val="00DE792C"/>
    <w:rsid w:val="00DE7C6B"/>
    <w:rsid w:val="00DF02A4"/>
    <w:rsid w:val="00DF077A"/>
    <w:rsid w:val="00DF0E41"/>
    <w:rsid w:val="00DF0FD5"/>
    <w:rsid w:val="00DF1282"/>
    <w:rsid w:val="00DF16E9"/>
    <w:rsid w:val="00DF2FC8"/>
    <w:rsid w:val="00DF2FD7"/>
    <w:rsid w:val="00DF56A5"/>
    <w:rsid w:val="00DF70F8"/>
    <w:rsid w:val="00E00957"/>
    <w:rsid w:val="00E02C61"/>
    <w:rsid w:val="00E039AF"/>
    <w:rsid w:val="00E05C89"/>
    <w:rsid w:val="00E1146A"/>
    <w:rsid w:val="00E136C7"/>
    <w:rsid w:val="00E13FFD"/>
    <w:rsid w:val="00E1745B"/>
    <w:rsid w:val="00E22A50"/>
    <w:rsid w:val="00E26941"/>
    <w:rsid w:val="00E42321"/>
    <w:rsid w:val="00E43AE0"/>
    <w:rsid w:val="00E453F4"/>
    <w:rsid w:val="00E46DEE"/>
    <w:rsid w:val="00E531AD"/>
    <w:rsid w:val="00E54981"/>
    <w:rsid w:val="00E56C45"/>
    <w:rsid w:val="00E62ABB"/>
    <w:rsid w:val="00E66C1E"/>
    <w:rsid w:val="00E70588"/>
    <w:rsid w:val="00E72634"/>
    <w:rsid w:val="00E778A4"/>
    <w:rsid w:val="00E847A6"/>
    <w:rsid w:val="00E85FF7"/>
    <w:rsid w:val="00E90AA9"/>
    <w:rsid w:val="00E9319B"/>
    <w:rsid w:val="00E94AFB"/>
    <w:rsid w:val="00E963A4"/>
    <w:rsid w:val="00E97323"/>
    <w:rsid w:val="00EA0F9A"/>
    <w:rsid w:val="00EA1834"/>
    <w:rsid w:val="00EA1FEA"/>
    <w:rsid w:val="00EA474B"/>
    <w:rsid w:val="00EA5E40"/>
    <w:rsid w:val="00EA79A4"/>
    <w:rsid w:val="00EB61E2"/>
    <w:rsid w:val="00EB6E8D"/>
    <w:rsid w:val="00EB7822"/>
    <w:rsid w:val="00EC19D8"/>
    <w:rsid w:val="00EC4CEC"/>
    <w:rsid w:val="00EC5198"/>
    <w:rsid w:val="00ED05EF"/>
    <w:rsid w:val="00ED0EE2"/>
    <w:rsid w:val="00ED5B2C"/>
    <w:rsid w:val="00ED7403"/>
    <w:rsid w:val="00EE21AB"/>
    <w:rsid w:val="00EE3017"/>
    <w:rsid w:val="00EE65C0"/>
    <w:rsid w:val="00EE6CE6"/>
    <w:rsid w:val="00EF446B"/>
    <w:rsid w:val="00EF618C"/>
    <w:rsid w:val="00F031F6"/>
    <w:rsid w:val="00F072F6"/>
    <w:rsid w:val="00F07F50"/>
    <w:rsid w:val="00F10151"/>
    <w:rsid w:val="00F1037D"/>
    <w:rsid w:val="00F145D1"/>
    <w:rsid w:val="00F14CF0"/>
    <w:rsid w:val="00F15087"/>
    <w:rsid w:val="00F152F3"/>
    <w:rsid w:val="00F17298"/>
    <w:rsid w:val="00F17886"/>
    <w:rsid w:val="00F17FBB"/>
    <w:rsid w:val="00F22EB0"/>
    <w:rsid w:val="00F24EF4"/>
    <w:rsid w:val="00F269E0"/>
    <w:rsid w:val="00F27B06"/>
    <w:rsid w:val="00F30007"/>
    <w:rsid w:val="00F30F87"/>
    <w:rsid w:val="00F31727"/>
    <w:rsid w:val="00F33ACC"/>
    <w:rsid w:val="00F3494F"/>
    <w:rsid w:val="00F36216"/>
    <w:rsid w:val="00F36471"/>
    <w:rsid w:val="00F369BE"/>
    <w:rsid w:val="00F3744C"/>
    <w:rsid w:val="00F400F8"/>
    <w:rsid w:val="00F40652"/>
    <w:rsid w:val="00F4353D"/>
    <w:rsid w:val="00F4362E"/>
    <w:rsid w:val="00F46BE1"/>
    <w:rsid w:val="00F5127B"/>
    <w:rsid w:val="00F53866"/>
    <w:rsid w:val="00F60854"/>
    <w:rsid w:val="00F60BF5"/>
    <w:rsid w:val="00F60C51"/>
    <w:rsid w:val="00F617CD"/>
    <w:rsid w:val="00F66E78"/>
    <w:rsid w:val="00F671AE"/>
    <w:rsid w:val="00F67D7F"/>
    <w:rsid w:val="00F74C8A"/>
    <w:rsid w:val="00F778EC"/>
    <w:rsid w:val="00F8006E"/>
    <w:rsid w:val="00F92206"/>
    <w:rsid w:val="00F93F88"/>
    <w:rsid w:val="00F9434D"/>
    <w:rsid w:val="00F97DE3"/>
    <w:rsid w:val="00FA2D93"/>
    <w:rsid w:val="00FA69BD"/>
    <w:rsid w:val="00FB2371"/>
    <w:rsid w:val="00FB3BE1"/>
    <w:rsid w:val="00FB447F"/>
    <w:rsid w:val="00FB78B8"/>
    <w:rsid w:val="00FC0628"/>
    <w:rsid w:val="00FC12D5"/>
    <w:rsid w:val="00FC1B32"/>
    <w:rsid w:val="00FC1BC2"/>
    <w:rsid w:val="00FC1D63"/>
    <w:rsid w:val="00FC3713"/>
    <w:rsid w:val="00FC3D92"/>
    <w:rsid w:val="00FD0EB0"/>
    <w:rsid w:val="00FD3D71"/>
    <w:rsid w:val="00FD4BB7"/>
    <w:rsid w:val="00FD7EE1"/>
    <w:rsid w:val="00FE03C1"/>
    <w:rsid w:val="00FE2EC6"/>
    <w:rsid w:val="00FE3F5A"/>
    <w:rsid w:val="00FE462E"/>
    <w:rsid w:val="00FE5549"/>
    <w:rsid w:val="00FE5553"/>
    <w:rsid w:val="00FE7D49"/>
    <w:rsid w:val="00FF206E"/>
    <w:rsid w:val="00FF3F8F"/>
    <w:rsid w:val="00FF4E31"/>
    <w:rsid w:val="00FF550A"/>
    <w:rsid w:val="00FF66A3"/>
    <w:rsid w:val="00FF7556"/>
    <w:rsid w:val="10C89D57"/>
    <w:rsid w:val="2F6EFBFA"/>
    <w:rsid w:val="335D881C"/>
    <w:rsid w:val="432BDC19"/>
    <w:rsid w:val="606A6E3E"/>
    <w:rsid w:val="720CEF06"/>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30BF3E"/>
  <w15:docId w15:val="{116A1E3C-786A-4FDC-8AC1-A5173884A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4"/>
        <w:lang w:val="es-US" w:eastAsia="es-US" w:bidi="es-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53F4"/>
    <w:pPr>
      <w:spacing w:after="0" w:line="240" w:lineRule="auto"/>
    </w:pPr>
  </w:style>
  <w:style w:type="paragraph" w:styleId="Heading1">
    <w:name w:val="heading 1"/>
    <w:basedOn w:val="Normal"/>
    <w:next w:val="Normal"/>
    <w:link w:val="Heading1Char"/>
    <w:qFormat/>
    <w:rsid w:val="0022247C"/>
    <w:pPr>
      <w:widowControl w:val="0"/>
      <w:spacing w:after="480"/>
      <w:jc w:val="center"/>
      <w:outlineLvl w:val="0"/>
    </w:pPr>
    <w:rPr>
      <w:rFonts w:ascii="Arial" w:hAnsi="Arial" w:cs="Arial"/>
      <w:b/>
      <w:sz w:val="52"/>
      <w:szCs w:val="32"/>
    </w:rPr>
  </w:style>
  <w:style w:type="paragraph" w:styleId="Heading2">
    <w:name w:val="heading 2"/>
    <w:basedOn w:val="Normal"/>
    <w:next w:val="Normal"/>
    <w:link w:val="Heading2Char"/>
    <w:qFormat/>
    <w:rsid w:val="00204897"/>
    <w:pPr>
      <w:widowControl w:val="0"/>
      <w:spacing w:before="360" w:after="120"/>
      <w:outlineLvl w:val="1"/>
    </w:pPr>
    <w:rPr>
      <w:rFonts w:ascii="Arial" w:hAnsi="Arial" w:cs="Arial"/>
      <w:b/>
      <w:sz w:val="32"/>
      <w:szCs w:val="32"/>
    </w:rPr>
  </w:style>
  <w:style w:type="paragraph" w:styleId="Heading3">
    <w:name w:val="heading 3"/>
    <w:basedOn w:val="ST-Subtitle-Survey"/>
    <w:next w:val="Normal"/>
    <w:link w:val="Heading3Char"/>
    <w:qFormat/>
    <w:rsid w:val="00E66C1E"/>
    <w:pPr>
      <w:spacing w:before="360"/>
      <w:ind w:right="-144"/>
      <w:jc w:val="center"/>
      <w:outlineLvl w:val="2"/>
    </w:pPr>
  </w:style>
  <w:style w:type="paragraph" w:styleId="Heading4">
    <w:name w:val="heading 4"/>
    <w:basedOn w:val="Normal"/>
    <w:next w:val="Normal"/>
    <w:link w:val="Heading4Char"/>
    <w:qFormat/>
    <w:rsid w:val="002F70C5"/>
    <w:pPr>
      <w:keepNext/>
      <w:keepLines/>
      <w:spacing w:before="240" w:line="240" w:lineRule="atLeast"/>
      <w:jc w:val="center"/>
      <w:outlineLvl w:val="3"/>
    </w:pPr>
    <w:rPr>
      <w:rFonts w:ascii="Arial" w:hAnsi="Arial"/>
      <w:b/>
    </w:rPr>
  </w:style>
  <w:style w:type="paragraph" w:styleId="Heading5">
    <w:name w:val="heading 5"/>
    <w:basedOn w:val="Normal"/>
    <w:next w:val="Normal"/>
    <w:link w:val="Heading5Char"/>
    <w:qFormat/>
    <w:rsid w:val="002F70C5"/>
    <w:pPr>
      <w:keepLines/>
      <w:spacing w:before="360"/>
      <w:jc w:val="center"/>
      <w:outlineLvl w:val="4"/>
    </w:pPr>
    <w:rPr>
      <w:rFonts w:ascii="Arial" w:hAnsi="Arial"/>
    </w:rPr>
  </w:style>
  <w:style w:type="paragraph" w:styleId="Heading6">
    <w:name w:val="heading 6"/>
    <w:basedOn w:val="Normal"/>
    <w:next w:val="Normal"/>
    <w:link w:val="Heading6Char"/>
    <w:qFormat/>
    <w:rsid w:val="002F70C5"/>
    <w:pPr>
      <w:keepNext/>
      <w:spacing w:before="240" w:line="240" w:lineRule="atLeast"/>
      <w:jc w:val="center"/>
      <w:outlineLvl w:val="5"/>
    </w:pPr>
    <w:rPr>
      <w:rFonts w:ascii="Arial" w:hAnsi="Arial"/>
      <w:b/>
      <w:caps/>
    </w:rPr>
  </w:style>
  <w:style w:type="paragraph" w:styleId="Heading7">
    <w:name w:val="heading 7"/>
    <w:basedOn w:val="Normal"/>
    <w:next w:val="Normal"/>
    <w:link w:val="Heading7Char"/>
    <w:qFormat/>
    <w:rsid w:val="002F70C5"/>
    <w:pPr>
      <w:spacing w:before="240" w:after="60"/>
      <w:outlineLvl w:val="6"/>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2247C"/>
    <w:rPr>
      <w:rFonts w:ascii="Arial" w:eastAsiaTheme="minorEastAsia" w:hAnsi="Arial" w:cs="Arial"/>
      <w:b/>
      <w:sz w:val="52"/>
      <w:szCs w:val="32"/>
    </w:rPr>
  </w:style>
  <w:style w:type="character" w:customStyle="1" w:styleId="Heading2Char">
    <w:name w:val="Heading 2 Char"/>
    <w:basedOn w:val="DefaultParagraphFont"/>
    <w:link w:val="Heading2"/>
    <w:rsid w:val="00204897"/>
    <w:rPr>
      <w:rFonts w:ascii="Arial" w:eastAsiaTheme="minorEastAsia" w:hAnsi="Arial" w:cs="Arial"/>
      <w:b/>
      <w:sz w:val="32"/>
      <w:szCs w:val="32"/>
    </w:rPr>
  </w:style>
  <w:style w:type="character" w:customStyle="1" w:styleId="Heading3Char">
    <w:name w:val="Heading 3 Char"/>
    <w:basedOn w:val="DefaultParagraphFont"/>
    <w:link w:val="Heading3"/>
    <w:rsid w:val="00E66C1E"/>
    <w:rPr>
      <w:rFonts w:ascii="Arial" w:eastAsiaTheme="minorEastAsia" w:hAnsi="Arial" w:cs="Times New Roman"/>
      <w:b/>
      <w:sz w:val="26"/>
      <w:szCs w:val="26"/>
    </w:rPr>
  </w:style>
  <w:style w:type="character" w:customStyle="1" w:styleId="Heading4Char">
    <w:name w:val="Heading 4 Char"/>
    <w:basedOn w:val="DefaultParagraphFont"/>
    <w:link w:val="Heading4"/>
    <w:rsid w:val="002F70C5"/>
    <w:rPr>
      <w:rFonts w:ascii="Arial" w:eastAsiaTheme="minorEastAsia" w:hAnsi="Arial" w:cs="Times New Roman"/>
      <w:b/>
      <w:szCs w:val="20"/>
    </w:rPr>
  </w:style>
  <w:style w:type="character" w:customStyle="1" w:styleId="Heading5Char">
    <w:name w:val="Heading 5 Char"/>
    <w:basedOn w:val="DefaultParagraphFont"/>
    <w:link w:val="Heading5"/>
    <w:rsid w:val="002F70C5"/>
    <w:rPr>
      <w:rFonts w:ascii="Arial" w:eastAsiaTheme="minorEastAsia" w:hAnsi="Arial" w:cs="Times New Roman"/>
      <w:szCs w:val="20"/>
    </w:rPr>
  </w:style>
  <w:style w:type="character" w:customStyle="1" w:styleId="Heading6Char">
    <w:name w:val="Heading 6 Char"/>
    <w:basedOn w:val="DefaultParagraphFont"/>
    <w:link w:val="Heading6"/>
    <w:rsid w:val="002F70C5"/>
    <w:rPr>
      <w:rFonts w:ascii="Arial" w:eastAsiaTheme="minorEastAsia" w:hAnsi="Arial" w:cs="Times New Roman"/>
      <w:b/>
      <w:caps/>
      <w:szCs w:val="20"/>
    </w:rPr>
  </w:style>
  <w:style w:type="character" w:customStyle="1" w:styleId="Heading7Char">
    <w:name w:val="Heading 7 Char"/>
    <w:basedOn w:val="DefaultParagraphFont"/>
    <w:link w:val="Heading7"/>
    <w:rsid w:val="002F70C5"/>
    <w:rPr>
      <w:rFonts w:ascii="Arial" w:eastAsiaTheme="minorEastAsia" w:hAnsi="Arial" w:cs="Times New Roman"/>
      <w:szCs w:val="20"/>
    </w:rPr>
  </w:style>
  <w:style w:type="paragraph" w:customStyle="1" w:styleId="C2-CtrSglSp">
    <w:name w:val="C2-Ctr Sgl Sp"/>
    <w:basedOn w:val="Normal"/>
    <w:rsid w:val="002F70C5"/>
    <w:pPr>
      <w:keepLines/>
      <w:jc w:val="center"/>
    </w:pPr>
  </w:style>
  <w:style w:type="paragraph" w:customStyle="1" w:styleId="SL-FlLftSgl">
    <w:name w:val="SL-Fl Lft Sgl"/>
    <w:uiPriority w:val="99"/>
    <w:rsid w:val="002F70C5"/>
    <w:pPr>
      <w:spacing w:after="0" w:line="240" w:lineRule="auto"/>
    </w:pPr>
    <w:rPr>
      <w:rFonts w:eastAsiaTheme="minorEastAsia" w:cs="Times New Roman"/>
      <w:szCs w:val="20"/>
    </w:rPr>
  </w:style>
  <w:style w:type="paragraph" w:customStyle="1" w:styleId="A1-Survey1DigitRespOptBox">
    <w:name w:val="A1-Survey 1 Digit RespOptBox"/>
    <w:basedOn w:val="Normal"/>
    <w:rsid w:val="00802B6F"/>
    <w:pPr>
      <w:tabs>
        <w:tab w:val="right" w:pos="950"/>
        <w:tab w:val="left" w:pos="1008"/>
      </w:tabs>
      <w:spacing w:line="320" w:lineRule="exact"/>
      <w:ind w:left="1008" w:hanging="648"/>
    </w:pPr>
  </w:style>
  <w:style w:type="paragraph" w:customStyle="1" w:styleId="A2-Survey2DigitRespOptBox">
    <w:name w:val="A2-Survey 2 Digit RespOptBox"/>
    <w:rsid w:val="00204897"/>
    <w:pPr>
      <w:tabs>
        <w:tab w:val="right" w:pos="1008"/>
      </w:tabs>
      <w:spacing w:before="40" w:after="40"/>
      <w:ind w:left="1080" w:hanging="504"/>
    </w:pPr>
    <w:rPr>
      <w:rFonts w:eastAsiaTheme="minorEastAsia" w:cs="Times New Roman"/>
      <w:szCs w:val="20"/>
    </w:rPr>
  </w:style>
  <w:style w:type="paragraph" w:customStyle="1" w:styleId="A3-SurveyResponseLine">
    <w:name w:val="A3-Survey Response Line"/>
    <w:rsid w:val="002F70C5"/>
    <w:pPr>
      <w:tabs>
        <w:tab w:val="right" w:leader="underscore" w:pos="4680"/>
      </w:tabs>
      <w:spacing w:before="120" w:after="120" w:line="240" w:lineRule="auto"/>
      <w:ind w:left="576"/>
    </w:pPr>
    <w:rPr>
      <w:rFonts w:eastAsiaTheme="minorEastAsia" w:cs="Times New Roman"/>
      <w:szCs w:val="20"/>
    </w:rPr>
  </w:style>
  <w:style w:type="paragraph" w:customStyle="1" w:styleId="BQ-BeforeQuestion-6ptAfter">
    <w:name w:val="BQ-BeforeQuestion-6ptAfter"/>
    <w:basedOn w:val="Normal"/>
    <w:rsid w:val="002F70C5"/>
    <w:pPr>
      <w:spacing w:after="120"/>
    </w:pPr>
    <w:rPr>
      <w:rFonts w:cs="Arial"/>
    </w:rPr>
  </w:style>
  <w:style w:type="paragraph" w:customStyle="1" w:styleId="CoverPage">
    <w:name w:val="CoverPage"/>
    <w:basedOn w:val="Normal"/>
    <w:uiPriority w:val="99"/>
    <w:rsid w:val="002F70C5"/>
    <w:rPr>
      <w:rFonts w:ascii="Arial" w:hAnsi="Arial"/>
      <w:szCs w:val="56"/>
    </w:rPr>
  </w:style>
  <w:style w:type="paragraph" w:customStyle="1" w:styleId="DL-DoctorLabel">
    <w:name w:val="DL-DoctorLabel"/>
    <w:basedOn w:val="Normal"/>
    <w:rsid w:val="002F70C5"/>
    <w:pPr>
      <w:jc w:val="center"/>
    </w:pPr>
    <w:rPr>
      <w:rFonts w:ascii="Arial" w:hAnsi="Arial"/>
    </w:rPr>
  </w:style>
  <w:style w:type="paragraph" w:styleId="Footer">
    <w:name w:val="footer"/>
    <w:basedOn w:val="Normal"/>
    <w:link w:val="FooterChar"/>
    <w:uiPriority w:val="99"/>
    <w:rsid w:val="002F70C5"/>
    <w:pPr>
      <w:tabs>
        <w:tab w:val="center" w:pos="5040"/>
        <w:tab w:val="right" w:pos="10080"/>
      </w:tabs>
    </w:pPr>
    <w:rPr>
      <w:rFonts w:ascii="Arial" w:hAnsi="Arial"/>
      <w:sz w:val="20"/>
    </w:rPr>
  </w:style>
  <w:style w:type="character" w:customStyle="1" w:styleId="FooterChar">
    <w:name w:val="Footer Char"/>
    <w:basedOn w:val="DefaultParagraphFont"/>
    <w:link w:val="Footer"/>
    <w:uiPriority w:val="99"/>
    <w:rsid w:val="002F70C5"/>
    <w:rPr>
      <w:rFonts w:ascii="Arial" w:eastAsiaTheme="minorEastAsia" w:hAnsi="Arial" w:cs="Times New Roman"/>
      <w:sz w:val="20"/>
      <w:szCs w:val="20"/>
    </w:rPr>
  </w:style>
  <w:style w:type="paragraph" w:styleId="Header">
    <w:name w:val="header"/>
    <w:basedOn w:val="Normal"/>
    <w:link w:val="HeaderChar"/>
    <w:rsid w:val="002F70C5"/>
    <w:pPr>
      <w:tabs>
        <w:tab w:val="right" w:pos="10080"/>
      </w:tabs>
    </w:pPr>
    <w:rPr>
      <w:rFonts w:ascii="Arial" w:hAnsi="Arial"/>
      <w:sz w:val="20"/>
    </w:rPr>
  </w:style>
  <w:style w:type="character" w:customStyle="1" w:styleId="HeaderChar">
    <w:name w:val="Header Char"/>
    <w:basedOn w:val="DefaultParagraphFont"/>
    <w:link w:val="Header"/>
    <w:rsid w:val="002F70C5"/>
    <w:rPr>
      <w:rFonts w:ascii="Arial" w:eastAsiaTheme="minorEastAsia" w:hAnsi="Arial" w:cs="Times New Roman"/>
      <w:sz w:val="20"/>
      <w:szCs w:val="20"/>
    </w:rPr>
  </w:style>
  <w:style w:type="character" w:styleId="Hyperlink">
    <w:name w:val="Hyperlink"/>
    <w:rsid w:val="002F70C5"/>
    <w:rPr>
      <w:color w:val="0000FF"/>
      <w:u w:val="single"/>
    </w:rPr>
  </w:style>
  <w:style w:type="paragraph" w:customStyle="1" w:styleId="Instructions-Survey">
    <w:name w:val="Instructions-Survey"/>
    <w:basedOn w:val="Normal"/>
    <w:uiPriority w:val="99"/>
    <w:rsid w:val="002F70C5"/>
    <w:pPr>
      <w:widowControl w:val="0"/>
    </w:pPr>
    <w:rPr>
      <w:rFonts w:ascii="Arial" w:hAnsi="Arial"/>
    </w:rPr>
  </w:style>
  <w:style w:type="character" w:styleId="PageNumber">
    <w:name w:val="page number"/>
    <w:basedOn w:val="DefaultParagraphFont"/>
    <w:rsid w:val="002F70C5"/>
  </w:style>
  <w:style w:type="paragraph" w:styleId="BalloonText">
    <w:name w:val="Balloon Text"/>
    <w:basedOn w:val="Normal"/>
    <w:link w:val="BalloonTextChar"/>
    <w:uiPriority w:val="99"/>
    <w:semiHidden/>
    <w:unhideWhenUsed/>
    <w:rsid w:val="002F70C5"/>
    <w:rPr>
      <w:rFonts w:ascii="Tahoma" w:hAnsi="Tahoma" w:cs="Tahoma"/>
      <w:sz w:val="16"/>
      <w:szCs w:val="16"/>
    </w:rPr>
  </w:style>
  <w:style w:type="character" w:customStyle="1" w:styleId="BalloonTextChar">
    <w:name w:val="Balloon Text Char"/>
    <w:basedOn w:val="DefaultParagraphFont"/>
    <w:link w:val="BalloonText"/>
    <w:uiPriority w:val="99"/>
    <w:semiHidden/>
    <w:rsid w:val="002F70C5"/>
    <w:rPr>
      <w:rFonts w:ascii="Tahoma" w:eastAsiaTheme="minorEastAsia" w:hAnsi="Tahoma" w:cs="Tahoma"/>
      <w:sz w:val="16"/>
      <w:szCs w:val="16"/>
    </w:rPr>
  </w:style>
  <w:style w:type="paragraph" w:customStyle="1" w:styleId="ST-Subtitle-Survey">
    <w:name w:val="_ST-Subtitle-Survey"/>
    <w:basedOn w:val="SL-FlLftSgl"/>
    <w:next w:val="SL-FlLftSgl"/>
    <w:rsid w:val="00F93F88"/>
    <w:pPr>
      <w:keepNext/>
      <w:keepLines/>
      <w:pBdr>
        <w:top w:val="single" w:sz="4" w:space="6" w:color="auto"/>
        <w:bottom w:val="single" w:sz="4" w:space="6" w:color="auto"/>
      </w:pBdr>
      <w:spacing w:after="240"/>
    </w:pPr>
    <w:rPr>
      <w:rFonts w:ascii="Arial" w:hAnsi="Arial"/>
      <w:b/>
      <w:sz w:val="26"/>
      <w:szCs w:val="26"/>
    </w:rPr>
  </w:style>
  <w:style w:type="paragraph" w:customStyle="1" w:styleId="A0-Survey0DigitRespOptBox">
    <w:name w:val="A0-Survey 0 Digit RespOptBox"/>
    <w:basedOn w:val="A1-Survey1DigitRespOptBox"/>
    <w:rsid w:val="002F70C5"/>
    <w:pPr>
      <w:tabs>
        <w:tab w:val="clear" w:pos="950"/>
        <w:tab w:val="clear" w:pos="1008"/>
        <w:tab w:val="left" w:pos="936"/>
      </w:tabs>
      <w:ind w:hanging="360"/>
    </w:pPr>
  </w:style>
  <w:style w:type="paragraph" w:customStyle="1" w:styleId="Q1-Survey-Question">
    <w:name w:val="Q1-Survey-Question"/>
    <w:basedOn w:val="Normal"/>
    <w:rsid w:val="006A4585"/>
    <w:pPr>
      <w:keepNext/>
      <w:keepLines/>
      <w:numPr>
        <w:numId w:val="11"/>
      </w:numPr>
      <w:tabs>
        <w:tab w:val="left" w:pos="432"/>
      </w:tabs>
      <w:spacing w:before="280" w:after="120"/>
    </w:pPr>
  </w:style>
  <w:style w:type="character" w:styleId="FollowedHyperlink">
    <w:name w:val="FollowedHyperlink"/>
    <w:basedOn w:val="DefaultParagraphFont"/>
    <w:uiPriority w:val="99"/>
    <w:semiHidden/>
    <w:unhideWhenUsed/>
    <w:rsid w:val="002F70C5"/>
    <w:rPr>
      <w:color w:val="800080" w:themeColor="followedHyperlink"/>
      <w:u w:val="single"/>
    </w:rPr>
  </w:style>
  <w:style w:type="character" w:styleId="CommentReference">
    <w:name w:val="annotation reference"/>
    <w:basedOn w:val="DefaultParagraphFont"/>
    <w:uiPriority w:val="99"/>
    <w:semiHidden/>
    <w:unhideWhenUsed/>
    <w:rsid w:val="002F70C5"/>
    <w:rPr>
      <w:sz w:val="16"/>
      <w:szCs w:val="16"/>
    </w:rPr>
  </w:style>
  <w:style w:type="paragraph" w:styleId="CommentText">
    <w:name w:val="annotation text"/>
    <w:basedOn w:val="Normal"/>
    <w:link w:val="CommentTextChar"/>
    <w:uiPriority w:val="99"/>
    <w:unhideWhenUsed/>
    <w:rsid w:val="002F70C5"/>
    <w:rPr>
      <w:sz w:val="20"/>
    </w:rPr>
  </w:style>
  <w:style w:type="character" w:customStyle="1" w:styleId="CommentTextChar">
    <w:name w:val="Comment Text Char"/>
    <w:basedOn w:val="DefaultParagraphFont"/>
    <w:link w:val="CommentText"/>
    <w:uiPriority w:val="99"/>
    <w:rsid w:val="002F70C5"/>
    <w:rPr>
      <w:rFonts w:eastAsiaTheme="minorEastAsia" w:cs="Times New Roman"/>
      <w:sz w:val="20"/>
      <w:szCs w:val="20"/>
    </w:rPr>
  </w:style>
  <w:style w:type="paragraph" w:styleId="CommentSubject">
    <w:name w:val="annotation subject"/>
    <w:basedOn w:val="CommentText"/>
    <w:next w:val="CommentText"/>
    <w:link w:val="CommentSubjectChar"/>
    <w:uiPriority w:val="99"/>
    <w:semiHidden/>
    <w:unhideWhenUsed/>
    <w:rsid w:val="002F70C5"/>
    <w:rPr>
      <w:b/>
      <w:bCs/>
    </w:rPr>
  </w:style>
  <w:style w:type="character" w:customStyle="1" w:styleId="CommentSubjectChar">
    <w:name w:val="Comment Subject Char"/>
    <w:basedOn w:val="CommentTextChar"/>
    <w:link w:val="CommentSubject"/>
    <w:uiPriority w:val="99"/>
    <w:semiHidden/>
    <w:rsid w:val="002F70C5"/>
    <w:rPr>
      <w:rFonts w:eastAsiaTheme="minorEastAsia" w:cs="Times New Roman"/>
      <w:b/>
      <w:bCs/>
      <w:sz w:val="20"/>
      <w:szCs w:val="20"/>
    </w:rPr>
  </w:style>
  <w:style w:type="paragraph" w:styleId="ListParagraph">
    <w:name w:val="List Paragraph"/>
    <w:basedOn w:val="Normal"/>
    <w:uiPriority w:val="34"/>
    <w:qFormat/>
    <w:rsid w:val="002F70C5"/>
    <w:pPr>
      <w:ind w:left="720"/>
      <w:contextualSpacing/>
    </w:pPr>
  </w:style>
  <w:style w:type="paragraph" w:customStyle="1" w:styleId="Default">
    <w:name w:val="Default"/>
    <w:basedOn w:val="Normal"/>
    <w:rsid w:val="002F70C5"/>
    <w:pPr>
      <w:autoSpaceDE w:val="0"/>
      <w:autoSpaceDN w:val="0"/>
    </w:pPr>
    <w:rPr>
      <w:rFonts w:ascii="Arial" w:hAnsi="Arial" w:cs="Arial"/>
      <w:color w:val="000000"/>
    </w:rPr>
  </w:style>
  <w:style w:type="paragraph" w:styleId="NoSpacing">
    <w:name w:val="No Spacing"/>
    <w:uiPriority w:val="1"/>
    <w:qFormat/>
    <w:rsid w:val="002F70C5"/>
    <w:pPr>
      <w:spacing w:after="0" w:line="240" w:lineRule="auto"/>
    </w:pPr>
    <w:rPr>
      <w:rFonts w:eastAsiaTheme="minorEastAsia" w:cs="Times New Roman"/>
      <w:szCs w:val="20"/>
    </w:rPr>
  </w:style>
  <w:style w:type="numbering" w:customStyle="1" w:styleId="CAHPS">
    <w:name w:val="CAHPS"/>
    <w:uiPriority w:val="99"/>
    <w:rsid w:val="002F70C5"/>
    <w:pPr>
      <w:numPr>
        <w:numId w:val="4"/>
      </w:numPr>
    </w:pPr>
  </w:style>
  <w:style w:type="paragraph" w:styleId="Revision">
    <w:name w:val="Revision"/>
    <w:hidden/>
    <w:uiPriority w:val="99"/>
    <w:semiHidden/>
    <w:rsid w:val="002F70C5"/>
    <w:pPr>
      <w:spacing w:after="0" w:line="240" w:lineRule="auto"/>
    </w:pPr>
    <w:rPr>
      <w:rFonts w:eastAsiaTheme="minorEastAsia" w:cs="Times New Roman"/>
      <w:szCs w:val="20"/>
    </w:rPr>
  </w:style>
  <w:style w:type="paragraph" w:customStyle="1" w:styleId="TableText">
    <w:name w:val="Table Text"/>
    <w:link w:val="TableTextChar"/>
    <w:rsid w:val="002F70C5"/>
    <w:pPr>
      <w:spacing w:before="40" w:after="40" w:line="200" w:lineRule="exact"/>
    </w:pPr>
    <w:rPr>
      <w:rFonts w:ascii="Arial Narrow" w:eastAsiaTheme="minorEastAsia" w:hAnsi="Arial Narrow" w:cs="Times New Roman"/>
      <w:sz w:val="20"/>
      <w:szCs w:val="19"/>
    </w:rPr>
  </w:style>
  <w:style w:type="character" w:customStyle="1" w:styleId="TableTextChar">
    <w:name w:val="Table Text Char"/>
    <w:basedOn w:val="DefaultParagraphFont"/>
    <w:link w:val="TableText"/>
    <w:rsid w:val="002F70C5"/>
    <w:rPr>
      <w:rFonts w:ascii="Arial Narrow" w:eastAsiaTheme="minorEastAsia" w:hAnsi="Arial Narrow" w:cs="Times New Roman"/>
      <w:sz w:val="20"/>
      <w:szCs w:val="19"/>
    </w:rPr>
  </w:style>
  <w:style w:type="paragraph" w:customStyle="1" w:styleId="qs-supplemental-question">
    <w:name w:val="qs-supplemental-question"/>
    <w:basedOn w:val="Normal"/>
    <w:rsid w:val="002F70C5"/>
    <w:pPr>
      <w:spacing w:before="100" w:beforeAutospacing="1" w:after="100" w:afterAutospacing="1"/>
    </w:pPr>
  </w:style>
  <w:style w:type="table" w:styleId="TableGrid">
    <w:name w:val="Table Grid"/>
    <w:basedOn w:val="TableNormal"/>
    <w:uiPriority w:val="59"/>
    <w:rsid w:val="002F70C5"/>
    <w:pPr>
      <w:spacing w:after="0" w:line="240" w:lineRule="auto"/>
    </w:pPr>
    <w:rPr>
      <w:rFonts w:asciiTheme="minorHAnsi" w:eastAsiaTheme="minorEastAsia" w:hAnsiTheme="minorHAns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AHPS1">
    <w:name w:val="CAHPS1"/>
    <w:uiPriority w:val="99"/>
    <w:rsid w:val="00CA4740"/>
  </w:style>
  <w:style w:type="paragraph" w:customStyle="1" w:styleId="Item">
    <w:name w:val="Item"/>
    <w:basedOn w:val="BodyTextIndent3"/>
    <w:rsid w:val="002F70C5"/>
    <w:pPr>
      <w:spacing w:after="0"/>
      <w:ind w:left="720" w:hanging="720"/>
    </w:pPr>
    <w:rPr>
      <w:rFonts w:ascii="Arial" w:hAnsi="Arial" w:cs="Arial"/>
      <w:b/>
      <w:bCs/>
      <w:snapToGrid w:val="0"/>
      <w:sz w:val="24"/>
      <w:szCs w:val="24"/>
    </w:rPr>
  </w:style>
  <w:style w:type="paragraph" w:styleId="BodyTextIndent3">
    <w:name w:val="Body Text Indent 3"/>
    <w:basedOn w:val="Normal"/>
    <w:link w:val="BodyTextIndent3Char"/>
    <w:uiPriority w:val="99"/>
    <w:semiHidden/>
    <w:unhideWhenUsed/>
    <w:rsid w:val="002F70C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2F70C5"/>
    <w:rPr>
      <w:rFonts w:eastAsiaTheme="minorEastAsia" w:cs="Times New Roman"/>
      <w:sz w:val="16"/>
      <w:szCs w:val="16"/>
    </w:rPr>
  </w:style>
  <w:style w:type="paragraph" w:customStyle="1" w:styleId="QS-Supplemental-Question0">
    <w:name w:val="QS-Supplemental-Question"/>
    <w:basedOn w:val="Normal"/>
    <w:rsid w:val="002F70C5"/>
    <w:pPr>
      <w:keepNext/>
      <w:keepLines/>
      <w:tabs>
        <w:tab w:val="left" w:pos="936"/>
      </w:tabs>
      <w:spacing w:after="180"/>
      <w:ind w:left="936" w:hanging="936"/>
    </w:pPr>
    <w:rPr>
      <w:rFonts w:eastAsia="Times New Roman"/>
    </w:rPr>
  </w:style>
  <w:style w:type="paragraph" w:customStyle="1" w:styleId="A4-Supplemental1DigitRespOptBox">
    <w:name w:val="A4-Supplemental 1 Digit RespOptBox"/>
    <w:basedOn w:val="Normal"/>
    <w:rsid w:val="002F70C5"/>
    <w:pPr>
      <w:tabs>
        <w:tab w:val="left" w:pos="1368"/>
      </w:tabs>
      <w:spacing w:before="40" w:after="40"/>
      <w:ind w:left="1368" w:hanging="432"/>
    </w:pPr>
    <w:rPr>
      <w:rFonts w:eastAsia="Times New Roman"/>
    </w:rPr>
  </w:style>
  <w:style w:type="paragraph" w:customStyle="1" w:styleId="SurveyBodyText">
    <w:name w:val="_Survey Body Text"/>
    <w:basedOn w:val="Normal"/>
    <w:qFormat/>
    <w:rsid w:val="00204897"/>
    <w:pPr>
      <w:spacing w:after="240"/>
    </w:pPr>
  </w:style>
  <w:style w:type="paragraph" w:customStyle="1" w:styleId="SurveyBodyTextIndented">
    <w:name w:val="_Survey Body Text_Indented"/>
    <w:basedOn w:val="Normal"/>
    <w:qFormat/>
    <w:rsid w:val="00C9676C"/>
    <w:pPr>
      <w:spacing w:after="120"/>
      <w:ind w:left="360"/>
    </w:pPr>
  </w:style>
  <w:style w:type="paragraph" w:customStyle="1" w:styleId="ST-Subtitle-Survey0">
    <w:name w:val="ST-Subtitle-Survey"/>
    <w:basedOn w:val="SL-FlLftSgl"/>
    <w:next w:val="SL-FlLftSgl"/>
    <w:rsid w:val="00BD1E7E"/>
    <w:pPr>
      <w:keepNext/>
      <w:keepLines/>
      <w:pBdr>
        <w:top w:val="single" w:sz="4" w:space="1" w:color="auto"/>
        <w:bottom w:val="single" w:sz="4" w:space="1" w:color="auto"/>
      </w:pBdr>
      <w:spacing w:after="240"/>
    </w:pPr>
    <w:rPr>
      <w:rFonts w:ascii="Arial" w:hAnsi="Arial"/>
      <w:b/>
      <w:sz w:val="26"/>
      <w:szCs w:val="26"/>
    </w:rPr>
  </w:style>
  <w:style w:type="paragraph" w:customStyle="1" w:styleId="StyleA0-Survey0DigitRespOptBoxLeft047">
    <w:name w:val="Style A0-Survey 0 Digit RespOptBox + Left:  0.47&quot;"/>
    <w:basedOn w:val="A0-Survey0DigitRespOptBox"/>
    <w:rsid w:val="00AD6DA3"/>
    <w:pPr>
      <w:tabs>
        <w:tab w:val="clear" w:pos="936"/>
        <w:tab w:val="left" w:pos="1008"/>
      </w:tabs>
      <w:ind w:hanging="331"/>
    </w:pPr>
    <w:rPr>
      <w:rFonts w:eastAsia="Times New Roman" w:cs="Times New Roman"/>
      <w:szCs w:val="20"/>
    </w:rPr>
  </w:style>
  <w:style w:type="paragraph" w:customStyle="1" w:styleId="StyleA1-Survey1DigitRespOptBoxSuperscript">
    <w:name w:val="Style A1-Survey 1 Digit RespOptBox + Superscript"/>
    <w:basedOn w:val="A1-Survey1DigitRespOptBox"/>
    <w:rsid w:val="00143393"/>
    <w:rPr>
      <w:vertAlign w:val="superscript"/>
    </w:rPr>
  </w:style>
  <w:style w:type="paragraph" w:customStyle="1" w:styleId="Note">
    <w:name w:val="Note"/>
    <w:qFormat/>
    <w:rsid w:val="00FC1B32"/>
    <w:pPr>
      <w:spacing w:after="0" w:line="240" w:lineRule="auto"/>
    </w:pPr>
    <w:rPr>
      <w:sz w:val="20"/>
    </w:rPr>
  </w:style>
  <w:style w:type="paragraph" w:customStyle="1" w:styleId="SurveySubtitle">
    <w:name w:val="Survey Subtitle"/>
    <w:qFormat/>
    <w:rsid w:val="00312C51"/>
    <w:pPr>
      <w:spacing w:after="360"/>
      <w:jc w:val="center"/>
    </w:pPr>
    <w:rPr>
      <w:rFonts w:ascii="Arial" w:hAnsi="Arial" w:cs="Arial"/>
      <w:sz w:val="40"/>
      <w:szCs w:val="40"/>
    </w:rPr>
  </w:style>
  <w:style w:type="paragraph" w:customStyle="1" w:styleId="SurveyInsideTitle">
    <w:name w:val="Survey Inside Title"/>
    <w:qFormat/>
    <w:rsid w:val="00312C51"/>
    <w:pPr>
      <w:spacing w:after="480" w:line="240" w:lineRule="auto"/>
      <w:jc w:val="center"/>
    </w:pPr>
    <w:rPr>
      <w:rFonts w:ascii="Arial" w:hAnsi="Arial" w:cs="Arial"/>
      <w:b/>
      <w:sz w:val="52"/>
      <w:szCs w:val="32"/>
    </w:rPr>
  </w:style>
  <w:style w:type="character" w:customStyle="1" w:styleId="normaltextrun">
    <w:name w:val="normaltextrun"/>
    <w:basedOn w:val="DefaultParagraphFont"/>
    <w:rsid w:val="007F3B0D"/>
  </w:style>
  <w:style w:type="character" w:customStyle="1" w:styleId="eop">
    <w:name w:val="eop"/>
    <w:basedOn w:val="DefaultParagraphFont"/>
    <w:rsid w:val="007F3B0D"/>
  </w:style>
  <w:style w:type="table" w:customStyle="1" w:styleId="TableGrid1">
    <w:name w:val="Table Grid1"/>
    <w:basedOn w:val="TableNormal"/>
    <w:next w:val="TableGrid"/>
    <w:uiPriority w:val="59"/>
    <w:rsid w:val="00517654"/>
    <w:pPr>
      <w:spacing w:after="0" w:line="240" w:lineRule="auto"/>
    </w:pPr>
    <w:rPr>
      <w:rFonts w:asciiTheme="minorHAnsi" w:eastAsia="MS Mincho" w:hAnsiTheme="minorHAnsi"/>
      <w:sz w:val="22"/>
      <w:szCs w:val="22"/>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9F060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588013">
      <w:bodyDiv w:val="1"/>
      <w:marLeft w:val="0"/>
      <w:marRight w:val="0"/>
      <w:marTop w:val="0"/>
      <w:marBottom w:val="0"/>
      <w:divBdr>
        <w:top w:val="none" w:sz="0" w:space="0" w:color="auto"/>
        <w:left w:val="none" w:sz="0" w:space="0" w:color="auto"/>
        <w:bottom w:val="none" w:sz="0" w:space="0" w:color="auto"/>
        <w:right w:val="none" w:sz="0" w:space="0" w:color="auto"/>
      </w:divBdr>
    </w:div>
    <w:div w:id="361514058">
      <w:bodyDiv w:val="1"/>
      <w:marLeft w:val="0"/>
      <w:marRight w:val="0"/>
      <w:marTop w:val="0"/>
      <w:marBottom w:val="0"/>
      <w:divBdr>
        <w:top w:val="none" w:sz="0" w:space="0" w:color="auto"/>
        <w:left w:val="none" w:sz="0" w:space="0" w:color="auto"/>
        <w:bottom w:val="none" w:sz="0" w:space="0" w:color="auto"/>
        <w:right w:val="none" w:sz="0" w:space="0" w:color="auto"/>
      </w:divBdr>
    </w:div>
    <w:div w:id="727530364">
      <w:bodyDiv w:val="1"/>
      <w:marLeft w:val="0"/>
      <w:marRight w:val="0"/>
      <w:marTop w:val="0"/>
      <w:marBottom w:val="0"/>
      <w:divBdr>
        <w:top w:val="none" w:sz="0" w:space="0" w:color="auto"/>
        <w:left w:val="none" w:sz="0" w:space="0" w:color="auto"/>
        <w:bottom w:val="none" w:sz="0" w:space="0" w:color="auto"/>
        <w:right w:val="none" w:sz="0" w:space="0" w:color="auto"/>
      </w:divBdr>
    </w:div>
    <w:div w:id="1815290802">
      <w:bodyDiv w:val="1"/>
      <w:marLeft w:val="0"/>
      <w:marRight w:val="0"/>
      <w:marTop w:val="0"/>
      <w:marBottom w:val="0"/>
      <w:divBdr>
        <w:top w:val="none" w:sz="0" w:space="0" w:color="auto"/>
        <w:left w:val="none" w:sz="0" w:space="0" w:color="auto"/>
        <w:bottom w:val="none" w:sz="0" w:space="0" w:color="auto"/>
        <w:right w:val="none" w:sz="0" w:space="0" w:color="auto"/>
      </w:divBdr>
    </w:div>
    <w:div w:id="1953391934">
      <w:bodyDiv w:val="1"/>
      <w:marLeft w:val="0"/>
      <w:marRight w:val="0"/>
      <w:marTop w:val="0"/>
      <w:marBottom w:val="0"/>
      <w:divBdr>
        <w:top w:val="none" w:sz="0" w:space="0" w:color="auto"/>
        <w:left w:val="none" w:sz="0" w:space="0" w:color="auto"/>
        <w:bottom w:val="none" w:sz="0" w:space="0" w:color="auto"/>
        <w:right w:val="none" w:sz="0" w:space="0" w:color="auto"/>
      </w:divBdr>
    </w:div>
    <w:div w:id="2029335172">
      <w:bodyDiv w:val="1"/>
      <w:marLeft w:val="0"/>
      <w:marRight w:val="0"/>
      <w:marTop w:val="0"/>
      <w:marBottom w:val="0"/>
      <w:divBdr>
        <w:top w:val="none" w:sz="0" w:space="0" w:color="auto"/>
        <w:left w:val="none" w:sz="0" w:space="0" w:color="auto"/>
        <w:bottom w:val="none" w:sz="0" w:space="0" w:color="auto"/>
        <w:right w:val="none" w:sz="0" w:space="0" w:color="auto"/>
      </w:divBdr>
    </w:div>
    <w:div w:id="2125688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co-adshare/share/share/OA/OHI/OHI%20MOG/504/Nondiscrimination%20and%20Aux%20Aid%20Notices/hhs.gov/civil-rights/filing-a-complaint/complaint-process/index.html"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altformatrequest@cms.hhs.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pprovedCost xmlns="ef3271c7-ed07-44c7-9366-88b2c80d421e" xsi:nil="true"/>
    <Doc_x0023_ xmlns="ef3271c7-ed07-44c7-9366-88b2c80d421e" xsi:nil="true"/>
    <_Flow_SignoffStatus xmlns="ef3271c7-ed07-44c7-9366-88b2c80d421e" xsi:nil="true"/>
    <Status xmlns="ef3271c7-ed07-44c7-9366-88b2c80d421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6BF0BB45C5E9A4288A03A2D9CC2E93F" ma:contentTypeVersion="17" ma:contentTypeDescription="Create a new document." ma:contentTypeScope="" ma:versionID="fc214a3417b1793bc5cd9c4d66bf551a">
  <xsd:schema xmlns:xsd="http://www.w3.org/2001/XMLSchema" xmlns:xs="http://www.w3.org/2001/XMLSchema" xmlns:p="http://schemas.microsoft.com/office/2006/metadata/properties" xmlns:ns2="ef3271c7-ed07-44c7-9366-88b2c80d421e" xmlns:ns3="f421f6b9-57e4-4f3e-aeb8-987bfff49f38" targetNamespace="http://schemas.microsoft.com/office/2006/metadata/properties" ma:root="true" ma:fieldsID="e1e67ce5bc5ce417c376de5f73db947e" ns2:_="" ns3:_="">
    <xsd:import namespace="ef3271c7-ed07-44c7-9366-88b2c80d421e"/>
    <xsd:import namespace="f421f6b9-57e4-4f3e-aeb8-987bfff49f38"/>
    <xsd:element name="properties">
      <xsd:complexType>
        <xsd:sequence>
          <xsd:element name="documentManagement">
            <xsd:complexType>
              <xsd:all>
                <xsd:element ref="ns2:_Flow_SignoffStatus" minOccurs="0"/>
                <xsd:element ref="ns2:Status" minOccurs="0"/>
                <xsd:element ref="ns2:ApprovedCost" minOccurs="0"/>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Doc_x0023_"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3271c7-ed07-44c7-9366-88b2c80d421e" elementFormDefault="qualified">
    <xsd:import namespace="http://schemas.microsoft.com/office/2006/documentManagement/types"/>
    <xsd:import namespace="http://schemas.microsoft.com/office/infopath/2007/PartnerControls"/>
    <xsd:element name="_Flow_SignoffStatus" ma:index="2" nillable="true" ma:displayName="Sign-off status" ma:internalName="Sign_x002d_off_x0020_status" ma:readOnly="false">
      <xsd:simpleType>
        <xsd:restriction base="dms:Text"/>
      </xsd:simpleType>
    </xsd:element>
    <xsd:element name="Status" ma:index="3" nillable="true" ma:displayName="Status" ma:format="Dropdown" ma:internalName="Status" ma:readOnly="false">
      <xsd:simpleType>
        <xsd:restriction base="dms:Choice">
          <xsd:enumeration value="Not Being Remediated"/>
          <xsd:enumeration value="Quote Requested"/>
          <xsd:enumeration value="Quote Submitted"/>
          <xsd:enumeration value="Quote Approved"/>
          <xsd:enumeration value="Waiting on Final Files"/>
          <xsd:enumeration value="Remediation in Process"/>
          <xsd:enumeration value="Formatting Errors Found"/>
          <xsd:enumeration value="Formatting Fixes"/>
          <xsd:enumeration value="Document in QC"/>
          <xsd:enumeration value="Questions to Client"/>
          <xsd:enumeration value="Ready to Send"/>
          <xsd:enumeration value="508-Compliant and Submitted"/>
          <xsd:enumeration value="Client Approved"/>
          <xsd:enumeration value="Project Billed"/>
        </xsd:restriction>
      </xsd:simpleType>
    </xsd:element>
    <xsd:element name="ApprovedCost" ma:index="4" nillable="true" ma:displayName="Approved Cost" ma:format="Dropdown" ma:internalName="ApprovedCost" ma:readOnly="false">
      <xsd:simpleType>
        <xsd:restriction base="dms:Text">
          <xsd:maxLength value="255"/>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Doc_x0023_" ma:index="18" nillable="true" ma:displayName="Doc #" ma:format="Dropdown" ma:internalName="Doc_x0023_" ma:percentage="FALSE">
      <xsd:simpleType>
        <xsd:restriction base="dms:Number"/>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421f6b9-57e4-4f3e-aeb8-987bfff49f38"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FE164B-3D28-4ED8-A107-1D05218F5815}">
  <ds:schemaRefs>
    <ds:schemaRef ds:uri="http://schemas.openxmlformats.org/officeDocument/2006/bibliography"/>
  </ds:schemaRefs>
</ds:datastoreItem>
</file>

<file path=customXml/itemProps2.xml><?xml version="1.0" encoding="utf-8"?>
<ds:datastoreItem xmlns:ds="http://schemas.openxmlformats.org/officeDocument/2006/customXml" ds:itemID="{797484D5-E71D-4F8D-A033-9F4B4744FFA0}">
  <ds:schemaRefs>
    <ds:schemaRef ds:uri="http://schemas.microsoft.com/sharepoint/v3/contenttype/forms"/>
  </ds:schemaRefs>
</ds:datastoreItem>
</file>

<file path=customXml/itemProps3.xml><?xml version="1.0" encoding="utf-8"?>
<ds:datastoreItem xmlns:ds="http://schemas.openxmlformats.org/officeDocument/2006/customXml" ds:itemID="{8A12C2F5-8778-4ACF-A349-4CCAEFD7523F}">
  <ds:schemaRefs>
    <ds:schemaRef ds:uri="ef3271c7-ed07-44c7-9366-88b2c80d421e"/>
    <ds:schemaRef ds:uri="http://purl.org/dc/terms/"/>
    <ds:schemaRef ds:uri="http://purl.org/dc/dcmitype/"/>
    <ds:schemaRef ds:uri="http://www.w3.org/XML/1998/namespace"/>
    <ds:schemaRef ds:uri="http://schemas.microsoft.com/office/infopath/2007/PartnerControls"/>
    <ds:schemaRef ds:uri="http://schemas.microsoft.com/office/2006/metadata/properties"/>
    <ds:schemaRef ds:uri="http://schemas.openxmlformats.org/package/2006/metadata/core-properties"/>
    <ds:schemaRef ds:uri="http://schemas.microsoft.com/office/2006/documentManagement/types"/>
    <ds:schemaRef ds:uri="http://purl.org/dc/elements/1.1/"/>
    <ds:schemaRef ds:uri="f421f6b9-57e4-4f3e-aeb8-987bfff49f38"/>
  </ds:schemaRefs>
</ds:datastoreItem>
</file>

<file path=customXml/itemProps4.xml><?xml version="1.0" encoding="utf-8"?>
<ds:datastoreItem xmlns:ds="http://schemas.openxmlformats.org/officeDocument/2006/customXml" ds:itemID="{3E0FC9EB-4787-4B0A-9B8C-295A958B25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3271c7-ed07-44c7-9366-88b2c80d421e"/>
    <ds:schemaRef ds:uri="f421f6b9-57e4-4f3e-aeb8-987bfff49f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12</Pages>
  <Words>3581</Words>
  <Characters>20414</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Instrumento de la Encuesta para la persona inscrita en un Plan de salud autorizado (QHP) 2026: español</vt:lpstr>
    </vt:vector>
  </TitlesOfParts>
  <Company/>
  <LinksUpToDate>false</LinksUpToDate>
  <CharactersWithSpaces>23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mento de la Encuesta para la persona inscrita en un Plan de salud autorizado (QHP) 2026: español</dc:title>
  <dc:subject>Encuesta sobre la experiencia de la persona inscrita en un Plan de salud autorizado (Qualified Health Plan, QHP) 2026</dc:subject>
  <dc:creator>Centros de Servicios de Medicare y Medicaid</dc:creator>
  <cp:keywords>Palabras clave: instrucciones para la encuesta; plan de salud; cuidado de salud; médico personal; especialistas; condición física, mental o emocional</cp:keywords>
  <cp:lastModifiedBy>Sacco, Helen</cp:lastModifiedBy>
  <cp:revision>118</cp:revision>
  <cp:lastPrinted>2018-09-04T06:47:00Z</cp:lastPrinted>
  <dcterms:created xsi:type="dcterms:W3CDTF">2022-08-18T00:34:00Z</dcterms:created>
  <dcterms:modified xsi:type="dcterms:W3CDTF">2025-09-18T19:19:00Z</dcterms:modified>
  <dc:language>sp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BF0BB45C5E9A4288A03A2D9CC2E93F</vt:lpwstr>
  </property>
  <property fmtid="{D5CDD505-2E9C-101B-9397-08002B2CF9AE}" pid="3" name="_NewReviewCycle">
    <vt:lpwstr/>
  </property>
  <property fmtid="{D5CDD505-2E9C-101B-9397-08002B2CF9AE}" pid="4" name="Order">
    <vt:r8>60000</vt:r8>
  </property>
  <property fmtid="{D5CDD505-2E9C-101B-9397-08002B2CF9AE}" pid="5" name="xd_Signature">
    <vt:bool>false</vt:bool>
  </property>
  <property fmtid="{D5CDD505-2E9C-101B-9397-08002B2CF9AE}" pid="6" name="xd_ProgID">
    <vt:lpwstr/>
  </property>
  <property fmtid="{D5CDD505-2E9C-101B-9397-08002B2CF9AE}" pid="7" name="TemplateUrl">
    <vt:lpwstr/>
  </property>
  <property fmtid="{D5CDD505-2E9C-101B-9397-08002B2CF9AE}" pid="8" name="ComplianceAssetId">
    <vt:lpwstr/>
  </property>
  <property fmtid="{D5CDD505-2E9C-101B-9397-08002B2CF9AE}" pid="9" name="Language">
    <vt:lpwstr>spa</vt:lpwstr>
  </property>
  <property fmtid="{D5CDD505-2E9C-101B-9397-08002B2CF9AE}" pid="10" name="MediaServiceImageTags">
    <vt:lpwstr/>
  </property>
  <property fmtid="{D5CDD505-2E9C-101B-9397-08002B2CF9AE}" pid="11" name="GrammarlyDocumentId">
    <vt:lpwstr>3a6e6559c7266d260870aa509b81246575330faa97fc42b1a3246e18dd9ec0cb</vt:lpwstr>
  </property>
</Properties>
</file>